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14" w14:textId="77777777" w:rsidR="00800999" w:rsidRDefault="00800999">
      <w:pPr>
        <w:pStyle w:val="Normal0"/>
        <w:spacing w:after="800" w:line="240" w:lineRule="auto"/>
        <w:ind w:right="-64"/>
        <w:jc w:val="center"/>
        <w:rPr>
          <w:color w:val="595959"/>
          <w:sz w:val="40"/>
          <w:szCs w:val="40"/>
        </w:rPr>
      </w:pPr>
    </w:p>
    <w:p w14:paraId="00000015" w14:textId="77777777" w:rsidR="00800999" w:rsidRDefault="00800999">
      <w:pPr>
        <w:pStyle w:val="Normal0"/>
        <w:spacing w:after="800" w:line="240" w:lineRule="auto"/>
        <w:ind w:right="-64"/>
        <w:jc w:val="center"/>
        <w:rPr>
          <w:color w:val="595959"/>
          <w:sz w:val="40"/>
          <w:szCs w:val="40"/>
        </w:rPr>
      </w:pPr>
    </w:p>
    <w:tbl>
      <w:tblPr>
        <w:tblStyle w:val="a"/>
        <w:tblW w:w="8505" w:type="dxa"/>
        <w:tblLayout w:type="fixed"/>
        <w:tblLook w:val="0000" w:firstRow="0" w:lastRow="0" w:firstColumn="0" w:lastColumn="0" w:noHBand="0" w:noVBand="0"/>
      </w:tblPr>
      <w:tblGrid>
        <w:gridCol w:w="8505"/>
      </w:tblGrid>
      <w:tr w:rsidR="00800999" w14:paraId="58820EAE" w14:textId="77777777" w:rsidTr="002371FB">
        <w:tc>
          <w:tcPr>
            <w:tcW w:w="8505" w:type="dxa"/>
            <w:shd w:val="clear" w:color="auto" w:fill="auto"/>
          </w:tcPr>
          <w:p w14:paraId="00000016" w14:textId="77777777" w:rsidR="00800999" w:rsidRPr="009716D4" w:rsidRDefault="00B040EA" w:rsidP="009716D4">
            <w:pPr>
              <w:pStyle w:val="APS-intro"/>
              <w:ind w:left="27"/>
              <w:jc w:val="center"/>
              <w:rPr>
                <w:sz w:val="48"/>
                <w:szCs w:val="48"/>
              </w:rPr>
            </w:pPr>
            <w:r w:rsidRPr="009716D4">
              <w:rPr>
                <w:sz w:val="48"/>
                <w:szCs w:val="48"/>
              </w:rPr>
              <w:t>CONSTITUTION</w:t>
            </w:r>
          </w:p>
          <w:p w14:paraId="00000017" w14:textId="77777777" w:rsidR="00800999" w:rsidRPr="009716D4" w:rsidRDefault="00B040EA" w:rsidP="009716D4">
            <w:pPr>
              <w:pStyle w:val="APS-intro"/>
              <w:ind w:left="27"/>
              <w:jc w:val="center"/>
              <w:rPr>
                <w:sz w:val="48"/>
                <w:szCs w:val="48"/>
              </w:rPr>
            </w:pPr>
            <w:r w:rsidRPr="009716D4">
              <w:rPr>
                <w:sz w:val="48"/>
                <w:szCs w:val="48"/>
              </w:rPr>
              <w:t>OF</w:t>
            </w:r>
          </w:p>
          <w:p w14:paraId="00000018" w14:textId="77777777" w:rsidR="00800999" w:rsidRPr="009716D4" w:rsidRDefault="00B040EA" w:rsidP="009716D4">
            <w:pPr>
              <w:pStyle w:val="APS-intro"/>
              <w:ind w:left="27"/>
              <w:jc w:val="center"/>
              <w:rPr>
                <w:sz w:val="48"/>
                <w:szCs w:val="48"/>
              </w:rPr>
            </w:pPr>
            <w:r w:rsidRPr="009716D4">
              <w:rPr>
                <w:sz w:val="48"/>
                <w:szCs w:val="48"/>
              </w:rPr>
              <w:t>AUSTRALASIAN CAMPUSES TOWARDS SUSTAINABILITY</w:t>
            </w:r>
          </w:p>
          <w:p w14:paraId="00000019" w14:textId="77777777" w:rsidR="00800999" w:rsidRDefault="00800999" w:rsidP="002371FB">
            <w:pPr>
              <w:pStyle w:val="Normal0"/>
              <w:spacing w:after="0" w:line="240" w:lineRule="auto"/>
              <w:ind w:right="500"/>
              <w:jc w:val="center"/>
            </w:pPr>
          </w:p>
        </w:tc>
      </w:tr>
      <w:tr w:rsidR="00800999" w14:paraId="3BA4A033" w14:textId="77777777">
        <w:trPr>
          <w:trHeight w:val="1960"/>
        </w:trPr>
        <w:tc>
          <w:tcPr>
            <w:tcW w:w="8505" w:type="dxa"/>
            <w:shd w:val="clear" w:color="auto" w:fill="auto"/>
          </w:tcPr>
          <w:p w14:paraId="0000001A" w14:textId="77777777" w:rsidR="00800999" w:rsidRDefault="00800999" w:rsidP="009716D4">
            <w:pPr>
              <w:pStyle w:val="Normal0"/>
              <w:spacing w:after="600" w:line="240" w:lineRule="auto"/>
              <w:ind w:right="-8"/>
              <w:jc w:val="center"/>
            </w:pPr>
          </w:p>
          <w:p w14:paraId="0000001B" w14:textId="77777777" w:rsidR="00800999" w:rsidRDefault="00B040EA" w:rsidP="009716D4">
            <w:pPr>
              <w:pStyle w:val="Normal0"/>
              <w:spacing w:after="0" w:line="240" w:lineRule="auto"/>
              <w:ind w:right="-8"/>
              <w:jc w:val="center"/>
              <w:rPr>
                <w:highlight w:val="yellow"/>
              </w:rPr>
            </w:pPr>
            <w:r>
              <w:rPr>
                <w:highlight w:val="yellow"/>
              </w:rPr>
              <w:t>Australian Company Number (ACN) [insert ACN]</w:t>
            </w:r>
          </w:p>
          <w:p w14:paraId="0000001C" w14:textId="77777777" w:rsidR="00800999" w:rsidRDefault="00B040EA" w:rsidP="009716D4">
            <w:pPr>
              <w:pStyle w:val="Normal0"/>
              <w:spacing w:after="600" w:line="240" w:lineRule="auto"/>
              <w:ind w:right="-8"/>
              <w:jc w:val="center"/>
            </w:pPr>
            <w:r>
              <w:rPr>
                <w:highlight w:val="yellow"/>
              </w:rPr>
              <w:t>Australian Business Number (ABN) [insert ABN]</w:t>
            </w:r>
          </w:p>
          <w:p w14:paraId="0000001D" w14:textId="77777777" w:rsidR="00800999" w:rsidRDefault="00B040EA" w:rsidP="009716D4">
            <w:pPr>
              <w:pStyle w:val="Normal0"/>
              <w:spacing w:after="0" w:line="240" w:lineRule="auto"/>
              <w:ind w:right="-8"/>
              <w:jc w:val="center"/>
            </w:pPr>
            <w:r>
              <w:t>A company limited by guarantee</w:t>
            </w:r>
          </w:p>
        </w:tc>
      </w:tr>
    </w:tbl>
    <w:p w14:paraId="2BDBCA24" w14:textId="77777777" w:rsidR="009716D4" w:rsidRDefault="00B040EA">
      <w:pPr>
        <w:pStyle w:val="TOCHeading"/>
      </w:pPr>
      <w:r>
        <w:br w:type="page"/>
      </w:r>
    </w:p>
    <w:sdt>
      <w:sdtPr>
        <w:rPr>
          <w:rFonts w:ascii="Calibri" w:eastAsia="Calibri" w:hAnsi="Calibri" w:cs="Calibri"/>
          <w:b w:val="0"/>
          <w:color w:val="auto"/>
          <w:sz w:val="22"/>
        </w:rPr>
        <w:id w:val="-380474995"/>
        <w:docPartObj>
          <w:docPartGallery w:val="Table of Contents"/>
          <w:docPartUnique/>
        </w:docPartObj>
      </w:sdtPr>
      <w:sdtEndPr>
        <w:rPr>
          <w:bCs/>
          <w:noProof/>
        </w:rPr>
      </w:sdtEndPr>
      <w:sdtContent>
        <w:p w14:paraId="50B9D8B4" w14:textId="390FBD3E" w:rsidR="009716D4" w:rsidRDefault="009716D4" w:rsidP="009716D4">
          <w:pPr>
            <w:pStyle w:val="APS-intro"/>
            <w:ind w:left="0"/>
          </w:pPr>
          <w:r>
            <w:t>Contents</w:t>
          </w:r>
        </w:p>
        <w:p w14:paraId="5C593912" w14:textId="77777777" w:rsidR="0055200D" w:rsidRDefault="009716D4">
          <w:pPr>
            <w:pStyle w:val="TOC2"/>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23003874" w:history="1">
            <w:r w:rsidR="0055200D" w:rsidRPr="00BC513D">
              <w:rPr>
                <w:rStyle w:val="Hyperlink"/>
                <w:noProof/>
              </w:rPr>
              <w:t>Preliminary</w:t>
            </w:r>
            <w:r w:rsidR="0055200D">
              <w:rPr>
                <w:noProof/>
                <w:webHidden/>
              </w:rPr>
              <w:tab/>
            </w:r>
            <w:r w:rsidR="0055200D">
              <w:rPr>
                <w:noProof/>
                <w:webHidden/>
              </w:rPr>
              <w:fldChar w:fldCharType="begin"/>
            </w:r>
            <w:r w:rsidR="0055200D">
              <w:rPr>
                <w:noProof/>
                <w:webHidden/>
              </w:rPr>
              <w:instrText xml:space="preserve"> PAGEREF _Toc23003874 \h </w:instrText>
            </w:r>
            <w:r w:rsidR="0055200D">
              <w:rPr>
                <w:noProof/>
                <w:webHidden/>
              </w:rPr>
            </w:r>
            <w:r w:rsidR="0055200D">
              <w:rPr>
                <w:noProof/>
                <w:webHidden/>
              </w:rPr>
              <w:fldChar w:fldCharType="separate"/>
            </w:r>
            <w:r w:rsidR="0055200D">
              <w:rPr>
                <w:noProof/>
                <w:webHidden/>
              </w:rPr>
              <w:t>1</w:t>
            </w:r>
            <w:r w:rsidR="0055200D">
              <w:rPr>
                <w:noProof/>
                <w:webHidden/>
              </w:rPr>
              <w:fldChar w:fldCharType="end"/>
            </w:r>
          </w:hyperlink>
        </w:p>
        <w:p w14:paraId="65EF4F50" w14:textId="77777777" w:rsidR="0055200D" w:rsidRDefault="00BA15E6">
          <w:pPr>
            <w:pStyle w:val="TOC2"/>
            <w:rPr>
              <w:rFonts w:asciiTheme="minorHAnsi" w:eastAsiaTheme="minorEastAsia" w:hAnsiTheme="minorHAnsi" w:cstheme="minorBidi"/>
              <w:noProof/>
            </w:rPr>
          </w:pPr>
          <w:hyperlink w:anchor="_Toc23003875" w:history="1">
            <w:r w:rsidR="0055200D" w:rsidRPr="00BC513D">
              <w:rPr>
                <w:rStyle w:val="Hyperlink"/>
                <w:noProof/>
              </w:rPr>
              <w:t>Charitable purposes and powers</w:t>
            </w:r>
            <w:r w:rsidR="0055200D">
              <w:rPr>
                <w:noProof/>
                <w:webHidden/>
              </w:rPr>
              <w:tab/>
            </w:r>
            <w:r w:rsidR="0055200D">
              <w:rPr>
                <w:noProof/>
                <w:webHidden/>
              </w:rPr>
              <w:fldChar w:fldCharType="begin"/>
            </w:r>
            <w:r w:rsidR="0055200D">
              <w:rPr>
                <w:noProof/>
                <w:webHidden/>
              </w:rPr>
              <w:instrText xml:space="preserve"> PAGEREF _Toc23003875 \h </w:instrText>
            </w:r>
            <w:r w:rsidR="0055200D">
              <w:rPr>
                <w:noProof/>
                <w:webHidden/>
              </w:rPr>
            </w:r>
            <w:r w:rsidR="0055200D">
              <w:rPr>
                <w:noProof/>
                <w:webHidden/>
              </w:rPr>
              <w:fldChar w:fldCharType="separate"/>
            </w:r>
            <w:r w:rsidR="0055200D">
              <w:rPr>
                <w:noProof/>
                <w:webHidden/>
              </w:rPr>
              <w:t>1</w:t>
            </w:r>
            <w:r w:rsidR="0055200D">
              <w:rPr>
                <w:noProof/>
                <w:webHidden/>
              </w:rPr>
              <w:fldChar w:fldCharType="end"/>
            </w:r>
          </w:hyperlink>
        </w:p>
        <w:p w14:paraId="28C29FDB" w14:textId="77777777" w:rsidR="0055200D" w:rsidRDefault="00BA15E6">
          <w:pPr>
            <w:pStyle w:val="TOC2"/>
            <w:rPr>
              <w:rFonts w:asciiTheme="minorHAnsi" w:eastAsiaTheme="minorEastAsia" w:hAnsiTheme="minorHAnsi" w:cstheme="minorBidi"/>
              <w:noProof/>
            </w:rPr>
          </w:pPr>
          <w:hyperlink w:anchor="_Toc23003876" w:history="1">
            <w:r w:rsidR="0055200D" w:rsidRPr="00BC513D">
              <w:rPr>
                <w:rStyle w:val="Hyperlink"/>
                <w:noProof/>
              </w:rPr>
              <w:t>Members</w:t>
            </w:r>
            <w:r w:rsidR="0055200D">
              <w:rPr>
                <w:noProof/>
                <w:webHidden/>
              </w:rPr>
              <w:tab/>
            </w:r>
            <w:r w:rsidR="0055200D">
              <w:rPr>
                <w:noProof/>
                <w:webHidden/>
              </w:rPr>
              <w:fldChar w:fldCharType="begin"/>
            </w:r>
            <w:r w:rsidR="0055200D">
              <w:rPr>
                <w:noProof/>
                <w:webHidden/>
              </w:rPr>
              <w:instrText xml:space="preserve"> PAGEREF _Toc23003876 \h </w:instrText>
            </w:r>
            <w:r w:rsidR="0055200D">
              <w:rPr>
                <w:noProof/>
                <w:webHidden/>
              </w:rPr>
            </w:r>
            <w:r w:rsidR="0055200D">
              <w:rPr>
                <w:noProof/>
                <w:webHidden/>
              </w:rPr>
              <w:fldChar w:fldCharType="separate"/>
            </w:r>
            <w:r w:rsidR="0055200D">
              <w:rPr>
                <w:noProof/>
                <w:webHidden/>
              </w:rPr>
              <w:t>2</w:t>
            </w:r>
            <w:r w:rsidR="0055200D">
              <w:rPr>
                <w:noProof/>
                <w:webHidden/>
              </w:rPr>
              <w:fldChar w:fldCharType="end"/>
            </w:r>
          </w:hyperlink>
        </w:p>
        <w:p w14:paraId="4D7B6EB2" w14:textId="77777777" w:rsidR="0055200D" w:rsidRDefault="00BA15E6">
          <w:pPr>
            <w:pStyle w:val="TOC2"/>
            <w:rPr>
              <w:rFonts w:asciiTheme="minorHAnsi" w:eastAsiaTheme="minorEastAsia" w:hAnsiTheme="minorHAnsi" w:cstheme="minorBidi"/>
              <w:noProof/>
            </w:rPr>
          </w:pPr>
          <w:hyperlink w:anchor="_Toc23003877" w:history="1">
            <w:r w:rsidR="0055200D" w:rsidRPr="00BC513D">
              <w:rPr>
                <w:rStyle w:val="Hyperlink"/>
                <w:noProof/>
              </w:rPr>
              <w:t>Dispute resolution and disciplinary procedures</w:t>
            </w:r>
            <w:r w:rsidR="0055200D">
              <w:rPr>
                <w:noProof/>
                <w:webHidden/>
              </w:rPr>
              <w:tab/>
            </w:r>
            <w:r w:rsidR="0055200D">
              <w:rPr>
                <w:noProof/>
                <w:webHidden/>
              </w:rPr>
              <w:fldChar w:fldCharType="begin"/>
            </w:r>
            <w:r w:rsidR="0055200D">
              <w:rPr>
                <w:noProof/>
                <w:webHidden/>
              </w:rPr>
              <w:instrText xml:space="preserve"> PAGEREF _Toc23003877 \h </w:instrText>
            </w:r>
            <w:r w:rsidR="0055200D">
              <w:rPr>
                <w:noProof/>
                <w:webHidden/>
              </w:rPr>
            </w:r>
            <w:r w:rsidR="0055200D">
              <w:rPr>
                <w:noProof/>
                <w:webHidden/>
              </w:rPr>
              <w:fldChar w:fldCharType="separate"/>
            </w:r>
            <w:r w:rsidR="0055200D">
              <w:rPr>
                <w:noProof/>
                <w:webHidden/>
              </w:rPr>
              <w:t>3</w:t>
            </w:r>
            <w:r w:rsidR="0055200D">
              <w:rPr>
                <w:noProof/>
                <w:webHidden/>
              </w:rPr>
              <w:fldChar w:fldCharType="end"/>
            </w:r>
          </w:hyperlink>
        </w:p>
        <w:p w14:paraId="13529036" w14:textId="77777777" w:rsidR="0055200D" w:rsidRDefault="00BA15E6">
          <w:pPr>
            <w:pStyle w:val="TOC2"/>
            <w:rPr>
              <w:rFonts w:asciiTheme="minorHAnsi" w:eastAsiaTheme="minorEastAsia" w:hAnsiTheme="minorHAnsi" w:cstheme="minorBidi"/>
              <w:noProof/>
            </w:rPr>
          </w:pPr>
          <w:hyperlink w:anchor="_Toc23003878" w:history="1">
            <w:r w:rsidR="0055200D" w:rsidRPr="00BC513D">
              <w:rPr>
                <w:rStyle w:val="Hyperlink"/>
                <w:noProof/>
              </w:rPr>
              <w:t>General meetings of members</w:t>
            </w:r>
            <w:r w:rsidR="0055200D">
              <w:rPr>
                <w:noProof/>
                <w:webHidden/>
              </w:rPr>
              <w:tab/>
            </w:r>
            <w:r w:rsidR="0055200D">
              <w:rPr>
                <w:noProof/>
                <w:webHidden/>
              </w:rPr>
              <w:fldChar w:fldCharType="begin"/>
            </w:r>
            <w:r w:rsidR="0055200D">
              <w:rPr>
                <w:noProof/>
                <w:webHidden/>
              </w:rPr>
              <w:instrText xml:space="preserve"> PAGEREF _Toc23003878 \h </w:instrText>
            </w:r>
            <w:r w:rsidR="0055200D">
              <w:rPr>
                <w:noProof/>
                <w:webHidden/>
              </w:rPr>
            </w:r>
            <w:r w:rsidR="0055200D">
              <w:rPr>
                <w:noProof/>
                <w:webHidden/>
              </w:rPr>
              <w:fldChar w:fldCharType="separate"/>
            </w:r>
            <w:r w:rsidR="0055200D">
              <w:rPr>
                <w:noProof/>
                <w:webHidden/>
              </w:rPr>
              <w:t>5</w:t>
            </w:r>
            <w:r w:rsidR="0055200D">
              <w:rPr>
                <w:noProof/>
                <w:webHidden/>
              </w:rPr>
              <w:fldChar w:fldCharType="end"/>
            </w:r>
          </w:hyperlink>
        </w:p>
        <w:p w14:paraId="61733085" w14:textId="77777777" w:rsidR="0055200D" w:rsidRDefault="00BA15E6">
          <w:pPr>
            <w:pStyle w:val="TOC2"/>
            <w:rPr>
              <w:rFonts w:asciiTheme="minorHAnsi" w:eastAsiaTheme="minorEastAsia" w:hAnsiTheme="minorHAnsi" w:cstheme="minorBidi"/>
              <w:noProof/>
            </w:rPr>
          </w:pPr>
          <w:hyperlink w:anchor="_Toc23003879" w:history="1">
            <w:r w:rsidR="0055200D" w:rsidRPr="00BC513D">
              <w:rPr>
                <w:rStyle w:val="Hyperlink"/>
                <w:noProof/>
              </w:rPr>
              <w:t xml:space="preserve">Members’ resolutions and statements </w:t>
            </w:r>
            <w:r w:rsidR="0055200D">
              <w:rPr>
                <w:noProof/>
                <w:webHidden/>
              </w:rPr>
              <w:tab/>
            </w:r>
            <w:r w:rsidR="0055200D">
              <w:rPr>
                <w:noProof/>
                <w:webHidden/>
              </w:rPr>
              <w:fldChar w:fldCharType="begin"/>
            </w:r>
            <w:r w:rsidR="0055200D">
              <w:rPr>
                <w:noProof/>
                <w:webHidden/>
              </w:rPr>
              <w:instrText xml:space="preserve"> PAGEREF _Toc23003879 \h </w:instrText>
            </w:r>
            <w:r w:rsidR="0055200D">
              <w:rPr>
                <w:noProof/>
                <w:webHidden/>
              </w:rPr>
            </w:r>
            <w:r w:rsidR="0055200D">
              <w:rPr>
                <w:noProof/>
                <w:webHidden/>
              </w:rPr>
              <w:fldChar w:fldCharType="separate"/>
            </w:r>
            <w:r w:rsidR="0055200D">
              <w:rPr>
                <w:noProof/>
                <w:webHidden/>
              </w:rPr>
              <w:t>8</w:t>
            </w:r>
            <w:r w:rsidR="0055200D">
              <w:rPr>
                <w:noProof/>
                <w:webHidden/>
              </w:rPr>
              <w:fldChar w:fldCharType="end"/>
            </w:r>
          </w:hyperlink>
        </w:p>
        <w:p w14:paraId="1B195468" w14:textId="77777777" w:rsidR="0055200D" w:rsidRDefault="00BA15E6">
          <w:pPr>
            <w:pStyle w:val="TOC2"/>
            <w:rPr>
              <w:rFonts w:asciiTheme="minorHAnsi" w:eastAsiaTheme="minorEastAsia" w:hAnsiTheme="minorHAnsi" w:cstheme="minorBidi"/>
              <w:noProof/>
            </w:rPr>
          </w:pPr>
          <w:hyperlink w:anchor="_Toc23003880" w:history="1">
            <w:r w:rsidR="0055200D" w:rsidRPr="00BC513D">
              <w:rPr>
                <w:rStyle w:val="Hyperlink"/>
                <w:noProof/>
              </w:rPr>
              <w:t>Voting at general meetings</w:t>
            </w:r>
            <w:r w:rsidR="0055200D">
              <w:rPr>
                <w:noProof/>
                <w:webHidden/>
              </w:rPr>
              <w:tab/>
            </w:r>
            <w:r w:rsidR="0055200D">
              <w:rPr>
                <w:noProof/>
                <w:webHidden/>
              </w:rPr>
              <w:fldChar w:fldCharType="begin"/>
            </w:r>
            <w:r w:rsidR="0055200D">
              <w:rPr>
                <w:noProof/>
                <w:webHidden/>
              </w:rPr>
              <w:instrText xml:space="preserve"> PAGEREF _Toc23003880 \h </w:instrText>
            </w:r>
            <w:r w:rsidR="0055200D">
              <w:rPr>
                <w:noProof/>
                <w:webHidden/>
              </w:rPr>
            </w:r>
            <w:r w:rsidR="0055200D">
              <w:rPr>
                <w:noProof/>
                <w:webHidden/>
              </w:rPr>
              <w:fldChar w:fldCharType="separate"/>
            </w:r>
            <w:r w:rsidR="0055200D">
              <w:rPr>
                <w:noProof/>
                <w:webHidden/>
              </w:rPr>
              <w:t>9</w:t>
            </w:r>
            <w:r w:rsidR="0055200D">
              <w:rPr>
                <w:noProof/>
                <w:webHidden/>
              </w:rPr>
              <w:fldChar w:fldCharType="end"/>
            </w:r>
          </w:hyperlink>
        </w:p>
        <w:p w14:paraId="35C7D773" w14:textId="77777777" w:rsidR="0055200D" w:rsidRDefault="00BA15E6">
          <w:pPr>
            <w:pStyle w:val="TOC2"/>
            <w:rPr>
              <w:rFonts w:asciiTheme="minorHAnsi" w:eastAsiaTheme="minorEastAsia" w:hAnsiTheme="minorHAnsi" w:cstheme="minorBidi"/>
              <w:noProof/>
            </w:rPr>
          </w:pPr>
          <w:hyperlink w:anchor="_Toc23003881" w:history="1">
            <w:r w:rsidR="0055200D" w:rsidRPr="00BC513D">
              <w:rPr>
                <w:rStyle w:val="Hyperlink"/>
                <w:noProof/>
              </w:rPr>
              <w:t>Directors</w:t>
            </w:r>
            <w:r w:rsidR="0055200D">
              <w:rPr>
                <w:noProof/>
                <w:webHidden/>
              </w:rPr>
              <w:tab/>
            </w:r>
            <w:r w:rsidR="0055200D">
              <w:rPr>
                <w:noProof/>
                <w:webHidden/>
              </w:rPr>
              <w:fldChar w:fldCharType="begin"/>
            </w:r>
            <w:r w:rsidR="0055200D">
              <w:rPr>
                <w:noProof/>
                <w:webHidden/>
              </w:rPr>
              <w:instrText xml:space="preserve"> PAGEREF _Toc23003881 \h </w:instrText>
            </w:r>
            <w:r w:rsidR="0055200D">
              <w:rPr>
                <w:noProof/>
                <w:webHidden/>
              </w:rPr>
            </w:r>
            <w:r w:rsidR="0055200D">
              <w:rPr>
                <w:noProof/>
                <w:webHidden/>
              </w:rPr>
              <w:fldChar w:fldCharType="separate"/>
            </w:r>
            <w:r w:rsidR="0055200D">
              <w:rPr>
                <w:noProof/>
                <w:webHidden/>
              </w:rPr>
              <w:t>10</w:t>
            </w:r>
            <w:r w:rsidR="0055200D">
              <w:rPr>
                <w:noProof/>
                <w:webHidden/>
              </w:rPr>
              <w:fldChar w:fldCharType="end"/>
            </w:r>
          </w:hyperlink>
        </w:p>
        <w:p w14:paraId="4EA11D0F" w14:textId="77777777" w:rsidR="0055200D" w:rsidRDefault="00BA15E6">
          <w:pPr>
            <w:pStyle w:val="TOC2"/>
            <w:rPr>
              <w:rFonts w:asciiTheme="minorHAnsi" w:eastAsiaTheme="minorEastAsia" w:hAnsiTheme="minorHAnsi" w:cstheme="minorBidi"/>
              <w:noProof/>
            </w:rPr>
          </w:pPr>
          <w:hyperlink w:anchor="_Toc23003882" w:history="1">
            <w:r w:rsidR="0055200D" w:rsidRPr="00BC513D">
              <w:rPr>
                <w:rStyle w:val="Hyperlink"/>
                <w:noProof/>
              </w:rPr>
              <w:t>Powers of directors</w:t>
            </w:r>
            <w:r w:rsidR="0055200D">
              <w:rPr>
                <w:noProof/>
                <w:webHidden/>
              </w:rPr>
              <w:tab/>
            </w:r>
            <w:r w:rsidR="0055200D">
              <w:rPr>
                <w:noProof/>
                <w:webHidden/>
              </w:rPr>
              <w:fldChar w:fldCharType="begin"/>
            </w:r>
            <w:r w:rsidR="0055200D">
              <w:rPr>
                <w:noProof/>
                <w:webHidden/>
              </w:rPr>
              <w:instrText xml:space="preserve"> PAGEREF _Toc23003882 \h </w:instrText>
            </w:r>
            <w:r w:rsidR="0055200D">
              <w:rPr>
                <w:noProof/>
                <w:webHidden/>
              </w:rPr>
            </w:r>
            <w:r w:rsidR="0055200D">
              <w:rPr>
                <w:noProof/>
                <w:webHidden/>
              </w:rPr>
              <w:fldChar w:fldCharType="separate"/>
            </w:r>
            <w:r w:rsidR="0055200D">
              <w:rPr>
                <w:noProof/>
                <w:webHidden/>
              </w:rPr>
              <w:t>12</w:t>
            </w:r>
            <w:r w:rsidR="0055200D">
              <w:rPr>
                <w:noProof/>
                <w:webHidden/>
              </w:rPr>
              <w:fldChar w:fldCharType="end"/>
            </w:r>
          </w:hyperlink>
        </w:p>
        <w:p w14:paraId="15E4B0D4" w14:textId="77777777" w:rsidR="0055200D" w:rsidRDefault="00BA15E6">
          <w:pPr>
            <w:pStyle w:val="TOC2"/>
            <w:rPr>
              <w:rFonts w:asciiTheme="minorHAnsi" w:eastAsiaTheme="minorEastAsia" w:hAnsiTheme="minorHAnsi" w:cstheme="minorBidi"/>
              <w:noProof/>
            </w:rPr>
          </w:pPr>
          <w:hyperlink w:anchor="_Toc23003883" w:history="1">
            <w:r w:rsidR="0055200D" w:rsidRPr="00BC513D">
              <w:rPr>
                <w:rStyle w:val="Hyperlink"/>
                <w:noProof/>
              </w:rPr>
              <w:t>Duties of directors</w:t>
            </w:r>
            <w:r w:rsidR="0055200D">
              <w:rPr>
                <w:noProof/>
                <w:webHidden/>
              </w:rPr>
              <w:tab/>
            </w:r>
            <w:r w:rsidR="0055200D">
              <w:rPr>
                <w:noProof/>
                <w:webHidden/>
              </w:rPr>
              <w:fldChar w:fldCharType="begin"/>
            </w:r>
            <w:r w:rsidR="0055200D">
              <w:rPr>
                <w:noProof/>
                <w:webHidden/>
              </w:rPr>
              <w:instrText xml:space="preserve"> PAGEREF _Toc23003883 \h </w:instrText>
            </w:r>
            <w:r w:rsidR="0055200D">
              <w:rPr>
                <w:noProof/>
                <w:webHidden/>
              </w:rPr>
            </w:r>
            <w:r w:rsidR="0055200D">
              <w:rPr>
                <w:noProof/>
                <w:webHidden/>
              </w:rPr>
              <w:fldChar w:fldCharType="separate"/>
            </w:r>
            <w:r w:rsidR="0055200D">
              <w:rPr>
                <w:noProof/>
                <w:webHidden/>
              </w:rPr>
              <w:t>13</w:t>
            </w:r>
            <w:r w:rsidR="0055200D">
              <w:rPr>
                <w:noProof/>
                <w:webHidden/>
              </w:rPr>
              <w:fldChar w:fldCharType="end"/>
            </w:r>
          </w:hyperlink>
        </w:p>
        <w:p w14:paraId="01606978" w14:textId="77777777" w:rsidR="0055200D" w:rsidRDefault="00BA15E6">
          <w:pPr>
            <w:pStyle w:val="TOC2"/>
            <w:rPr>
              <w:rFonts w:asciiTheme="minorHAnsi" w:eastAsiaTheme="minorEastAsia" w:hAnsiTheme="minorHAnsi" w:cstheme="minorBidi"/>
              <w:noProof/>
            </w:rPr>
          </w:pPr>
          <w:hyperlink w:anchor="_Toc23003884" w:history="1">
            <w:r w:rsidR="0055200D" w:rsidRPr="00BC513D">
              <w:rPr>
                <w:rStyle w:val="Hyperlink"/>
                <w:noProof/>
              </w:rPr>
              <w:t>Directors’ meetings</w:t>
            </w:r>
            <w:r w:rsidR="0055200D">
              <w:rPr>
                <w:noProof/>
                <w:webHidden/>
              </w:rPr>
              <w:tab/>
            </w:r>
            <w:r w:rsidR="0055200D">
              <w:rPr>
                <w:noProof/>
                <w:webHidden/>
              </w:rPr>
              <w:fldChar w:fldCharType="begin"/>
            </w:r>
            <w:r w:rsidR="0055200D">
              <w:rPr>
                <w:noProof/>
                <w:webHidden/>
              </w:rPr>
              <w:instrText xml:space="preserve"> PAGEREF _Toc23003884 \h </w:instrText>
            </w:r>
            <w:r w:rsidR="0055200D">
              <w:rPr>
                <w:noProof/>
                <w:webHidden/>
              </w:rPr>
            </w:r>
            <w:r w:rsidR="0055200D">
              <w:rPr>
                <w:noProof/>
                <w:webHidden/>
              </w:rPr>
              <w:fldChar w:fldCharType="separate"/>
            </w:r>
            <w:r w:rsidR="0055200D">
              <w:rPr>
                <w:noProof/>
                <w:webHidden/>
              </w:rPr>
              <w:t>14</w:t>
            </w:r>
            <w:r w:rsidR="0055200D">
              <w:rPr>
                <w:noProof/>
                <w:webHidden/>
              </w:rPr>
              <w:fldChar w:fldCharType="end"/>
            </w:r>
          </w:hyperlink>
        </w:p>
        <w:p w14:paraId="6ABAD9C3" w14:textId="77777777" w:rsidR="0055200D" w:rsidRDefault="00BA15E6">
          <w:pPr>
            <w:pStyle w:val="TOC2"/>
            <w:rPr>
              <w:rFonts w:asciiTheme="minorHAnsi" w:eastAsiaTheme="minorEastAsia" w:hAnsiTheme="minorHAnsi" w:cstheme="minorBidi"/>
              <w:noProof/>
            </w:rPr>
          </w:pPr>
          <w:hyperlink w:anchor="_Toc23003885" w:history="1">
            <w:r w:rsidR="0055200D" w:rsidRPr="00BC513D">
              <w:rPr>
                <w:rStyle w:val="Hyperlink"/>
                <w:noProof/>
              </w:rPr>
              <w:t>Secretary</w:t>
            </w:r>
            <w:r w:rsidR="0055200D">
              <w:rPr>
                <w:noProof/>
                <w:webHidden/>
              </w:rPr>
              <w:tab/>
            </w:r>
            <w:r w:rsidR="0055200D">
              <w:rPr>
                <w:noProof/>
                <w:webHidden/>
              </w:rPr>
              <w:fldChar w:fldCharType="begin"/>
            </w:r>
            <w:r w:rsidR="0055200D">
              <w:rPr>
                <w:noProof/>
                <w:webHidden/>
              </w:rPr>
              <w:instrText xml:space="preserve"> PAGEREF _Toc23003885 \h </w:instrText>
            </w:r>
            <w:r w:rsidR="0055200D">
              <w:rPr>
                <w:noProof/>
                <w:webHidden/>
              </w:rPr>
            </w:r>
            <w:r w:rsidR="0055200D">
              <w:rPr>
                <w:noProof/>
                <w:webHidden/>
              </w:rPr>
              <w:fldChar w:fldCharType="separate"/>
            </w:r>
            <w:r w:rsidR="0055200D">
              <w:rPr>
                <w:noProof/>
                <w:webHidden/>
              </w:rPr>
              <w:t>15</w:t>
            </w:r>
            <w:r w:rsidR="0055200D">
              <w:rPr>
                <w:noProof/>
                <w:webHidden/>
              </w:rPr>
              <w:fldChar w:fldCharType="end"/>
            </w:r>
          </w:hyperlink>
        </w:p>
        <w:p w14:paraId="1D40FE63" w14:textId="77777777" w:rsidR="0055200D" w:rsidRDefault="00BA15E6">
          <w:pPr>
            <w:pStyle w:val="TOC2"/>
            <w:rPr>
              <w:rFonts w:asciiTheme="minorHAnsi" w:eastAsiaTheme="minorEastAsia" w:hAnsiTheme="minorHAnsi" w:cstheme="minorBidi"/>
              <w:noProof/>
            </w:rPr>
          </w:pPr>
          <w:hyperlink w:anchor="_Toc23003886" w:history="1">
            <w:r w:rsidR="0055200D" w:rsidRPr="00BC513D">
              <w:rPr>
                <w:rStyle w:val="Hyperlink"/>
                <w:noProof/>
              </w:rPr>
              <w:t>Minutes and records</w:t>
            </w:r>
            <w:r w:rsidR="0055200D">
              <w:rPr>
                <w:noProof/>
                <w:webHidden/>
              </w:rPr>
              <w:tab/>
            </w:r>
            <w:r w:rsidR="0055200D">
              <w:rPr>
                <w:noProof/>
                <w:webHidden/>
              </w:rPr>
              <w:fldChar w:fldCharType="begin"/>
            </w:r>
            <w:r w:rsidR="0055200D">
              <w:rPr>
                <w:noProof/>
                <w:webHidden/>
              </w:rPr>
              <w:instrText xml:space="preserve"> PAGEREF _Toc23003886 \h </w:instrText>
            </w:r>
            <w:r w:rsidR="0055200D">
              <w:rPr>
                <w:noProof/>
                <w:webHidden/>
              </w:rPr>
            </w:r>
            <w:r w:rsidR="0055200D">
              <w:rPr>
                <w:noProof/>
                <w:webHidden/>
              </w:rPr>
              <w:fldChar w:fldCharType="separate"/>
            </w:r>
            <w:r w:rsidR="0055200D">
              <w:rPr>
                <w:noProof/>
                <w:webHidden/>
              </w:rPr>
              <w:t>15</w:t>
            </w:r>
            <w:r w:rsidR="0055200D">
              <w:rPr>
                <w:noProof/>
                <w:webHidden/>
              </w:rPr>
              <w:fldChar w:fldCharType="end"/>
            </w:r>
          </w:hyperlink>
        </w:p>
        <w:p w14:paraId="616BD429" w14:textId="77777777" w:rsidR="0055200D" w:rsidRDefault="00BA15E6">
          <w:pPr>
            <w:pStyle w:val="TOC2"/>
            <w:rPr>
              <w:rFonts w:asciiTheme="minorHAnsi" w:eastAsiaTheme="minorEastAsia" w:hAnsiTheme="minorHAnsi" w:cstheme="minorBidi"/>
              <w:noProof/>
            </w:rPr>
          </w:pPr>
          <w:hyperlink w:anchor="_Toc23003887" w:history="1">
            <w:r w:rsidR="0055200D" w:rsidRPr="00BC513D">
              <w:rPr>
                <w:rStyle w:val="Hyperlink"/>
                <w:noProof/>
              </w:rPr>
              <w:t>By-laws</w:t>
            </w:r>
            <w:r w:rsidR="0055200D">
              <w:rPr>
                <w:noProof/>
                <w:webHidden/>
              </w:rPr>
              <w:tab/>
            </w:r>
            <w:r w:rsidR="0055200D">
              <w:rPr>
                <w:noProof/>
                <w:webHidden/>
              </w:rPr>
              <w:fldChar w:fldCharType="begin"/>
            </w:r>
            <w:r w:rsidR="0055200D">
              <w:rPr>
                <w:noProof/>
                <w:webHidden/>
              </w:rPr>
              <w:instrText xml:space="preserve"> PAGEREF _Toc23003887 \h </w:instrText>
            </w:r>
            <w:r w:rsidR="0055200D">
              <w:rPr>
                <w:noProof/>
                <w:webHidden/>
              </w:rPr>
            </w:r>
            <w:r w:rsidR="0055200D">
              <w:rPr>
                <w:noProof/>
                <w:webHidden/>
              </w:rPr>
              <w:fldChar w:fldCharType="separate"/>
            </w:r>
            <w:r w:rsidR="0055200D">
              <w:rPr>
                <w:noProof/>
                <w:webHidden/>
              </w:rPr>
              <w:t>16</w:t>
            </w:r>
            <w:r w:rsidR="0055200D">
              <w:rPr>
                <w:noProof/>
                <w:webHidden/>
              </w:rPr>
              <w:fldChar w:fldCharType="end"/>
            </w:r>
          </w:hyperlink>
        </w:p>
        <w:p w14:paraId="00B70B94" w14:textId="77777777" w:rsidR="0055200D" w:rsidRDefault="00BA15E6">
          <w:pPr>
            <w:pStyle w:val="TOC2"/>
            <w:rPr>
              <w:rFonts w:asciiTheme="minorHAnsi" w:eastAsiaTheme="minorEastAsia" w:hAnsiTheme="minorHAnsi" w:cstheme="minorBidi"/>
              <w:noProof/>
            </w:rPr>
          </w:pPr>
          <w:hyperlink w:anchor="_Toc23003888" w:history="1">
            <w:r w:rsidR="0055200D" w:rsidRPr="00BC513D">
              <w:rPr>
                <w:rStyle w:val="Hyperlink"/>
                <w:noProof/>
              </w:rPr>
              <w:t>Notice</w:t>
            </w:r>
            <w:r w:rsidR="0055200D">
              <w:rPr>
                <w:noProof/>
                <w:webHidden/>
              </w:rPr>
              <w:tab/>
            </w:r>
            <w:r w:rsidR="0055200D">
              <w:rPr>
                <w:noProof/>
                <w:webHidden/>
              </w:rPr>
              <w:fldChar w:fldCharType="begin"/>
            </w:r>
            <w:r w:rsidR="0055200D">
              <w:rPr>
                <w:noProof/>
                <w:webHidden/>
              </w:rPr>
              <w:instrText xml:space="preserve"> PAGEREF _Toc23003888 \h </w:instrText>
            </w:r>
            <w:r w:rsidR="0055200D">
              <w:rPr>
                <w:noProof/>
                <w:webHidden/>
              </w:rPr>
            </w:r>
            <w:r w:rsidR="0055200D">
              <w:rPr>
                <w:noProof/>
                <w:webHidden/>
              </w:rPr>
              <w:fldChar w:fldCharType="separate"/>
            </w:r>
            <w:r w:rsidR="0055200D">
              <w:rPr>
                <w:noProof/>
                <w:webHidden/>
              </w:rPr>
              <w:t>16</w:t>
            </w:r>
            <w:r w:rsidR="0055200D">
              <w:rPr>
                <w:noProof/>
                <w:webHidden/>
              </w:rPr>
              <w:fldChar w:fldCharType="end"/>
            </w:r>
          </w:hyperlink>
        </w:p>
        <w:p w14:paraId="0943E8B6" w14:textId="77777777" w:rsidR="0055200D" w:rsidRDefault="00BA15E6">
          <w:pPr>
            <w:pStyle w:val="TOC2"/>
            <w:rPr>
              <w:rFonts w:asciiTheme="minorHAnsi" w:eastAsiaTheme="minorEastAsia" w:hAnsiTheme="minorHAnsi" w:cstheme="minorBidi"/>
              <w:noProof/>
            </w:rPr>
          </w:pPr>
          <w:hyperlink w:anchor="_Toc23003889" w:history="1">
            <w:r w:rsidR="0055200D" w:rsidRPr="00BC513D">
              <w:rPr>
                <w:rStyle w:val="Hyperlink"/>
                <w:noProof/>
              </w:rPr>
              <w:t>Financial year</w:t>
            </w:r>
            <w:r w:rsidR="0055200D">
              <w:rPr>
                <w:noProof/>
                <w:webHidden/>
              </w:rPr>
              <w:tab/>
            </w:r>
            <w:r w:rsidR="0055200D">
              <w:rPr>
                <w:noProof/>
                <w:webHidden/>
              </w:rPr>
              <w:fldChar w:fldCharType="begin"/>
            </w:r>
            <w:r w:rsidR="0055200D">
              <w:rPr>
                <w:noProof/>
                <w:webHidden/>
              </w:rPr>
              <w:instrText xml:space="preserve"> PAGEREF _Toc23003889 \h </w:instrText>
            </w:r>
            <w:r w:rsidR="0055200D">
              <w:rPr>
                <w:noProof/>
                <w:webHidden/>
              </w:rPr>
            </w:r>
            <w:r w:rsidR="0055200D">
              <w:rPr>
                <w:noProof/>
                <w:webHidden/>
              </w:rPr>
              <w:fldChar w:fldCharType="separate"/>
            </w:r>
            <w:r w:rsidR="0055200D">
              <w:rPr>
                <w:noProof/>
                <w:webHidden/>
              </w:rPr>
              <w:t>17</w:t>
            </w:r>
            <w:r w:rsidR="0055200D">
              <w:rPr>
                <w:noProof/>
                <w:webHidden/>
              </w:rPr>
              <w:fldChar w:fldCharType="end"/>
            </w:r>
          </w:hyperlink>
        </w:p>
        <w:p w14:paraId="0D434D96" w14:textId="77777777" w:rsidR="0055200D" w:rsidRDefault="00BA15E6">
          <w:pPr>
            <w:pStyle w:val="TOC2"/>
            <w:rPr>
              <w:rFonts w:asciiTheme="minorHAnsi" w:eastAsiaTheme="minorEastAsia" w:hAnsiTheme="minorHAnsi" w:cstheme="minorBidi"/>
              <w:noProof/>
            </w:rPr>
          </w:pPr>
          <w:hyperlink w:anchor="_Toc23003890" w:history="1">
            <w:r w:rsidR="0055200D" w:rsidRPr="00BC513D">
              <w:rPr>
                <w:rStyle w:val="Hyperlink"/>
                <w:noProof/>
              </w:rPr>
              <w:t>Indemnity, insurance and access</w:t>
            </w:r>
            <w:r w:rsidR="0055200D">
              <w:rPr>
                <w:noProof/>
                <w:webHidden/>
              </w:rPr>
              <w:tab/>
            </w:r>
            <w:r w:rsidR="0055200D">
              <w:rPr>
                <w:noProof/>
                <w:webHidden/>
              </w:rPr>
              <w:fldChar w:fldCharType="begin"/>
            </w:r>
            <w:r w:rsidR="0055200D">
              <w:rPr>
                <w:noProof/>
                <w:webHidden/>
              </w:rPr>
              <w:instrText xml:space="preserve"> PAGEREF _Toc23003890 \h </w:instrText>
            </w:r>
            <w:r w:rsidR="0055200D">
              <w:rPr>
                <w:noProof/>
                <w:webHidden/>
              </w:rPr>
            </w:r>
            <w:r w:rsidR="0055200D">
              <w:rPr>
                <w:noProof/>
                <w:webHidden/>
              </w:rPr>
              <w:fldChar w:fldCharType="separate"/>
            </w:r>
            <w:r w:rsidR="0055200D">
              <w:rPr>
                <w:noProof/>
                <w:webHidden/>
              </w:rPr>
              <w:t>17</w:t>
            </w:r>
            <w:r w:rsidR="0055200D">
              <w:rPr>
                <w:noProof/>
                <w:webHidden/>
              </w:rPr>
              <w:fldChar w:fldCharType="end"/>
            </w:r>
          </w:hyperlink>
        </w:p>
        <w:p w14:paraId="6A042CB3" w14:textId="77777777" w:rsidR="0055200D" w:rsidRDefault="00BA15E6">
          <w:pPr>
            <w:pStyle w:val="TOC2"/>
            <w:rPr>
              <w:rFonts w:asciiTheme="minorHAnsi" w:eastAsiaTheme="minorEastAsia" w:hAnsiTheme="minorHAnsi" w:cstheme="minorBidi"/>
              <w:noProof/>
            </w:rPr>
          </w:pPr>
          <w:hyperlink w:anchor="_Toc23003891" w:history="1">
            <w:r w:rsidR="0055200D" w:rsidRPr="00BC513D">
              <w:rPr>
                <w:rStyle w:val="Hyperlink"/>
                <w:noProof/>
              </w:rPr>
              <w:t>Winding up</w:t>
            </w:r>
            <w:r w:rsidR="0055200D">
              <w:rPr>
                <w:noProof/>
                <w:webHidden/>
              </w:rPr>
              <w:tab/>
            </w:r>
            <w:r w:rsidR="0055200D">
              <w:rPr>
                <w:noProof/>
                <w:webHidden/>
              </w:rPr>
              <w:fldChar w:fldCharType="begin"/>
            </w:r>
            <w:r w:rsidR="0055200D">
              <w:rPr>
                <w:noProof/>
                <w:webHidden/>
              </w:rPr>
              <w:instrText xml:space="preserve"> PAGEREF _Toc23003891 \h </w:instrText>
            </w:r>
            <w:r w:rsidR="0055200D">
              <w:rPr>
                <w:noProof/>
                <w:webHidden/>
              </w:rPr>
            </w:r>
            <w:r w:rsidR="0055200D">
              <w:rPr>
                <w:noProof/>
                <w:webHidden/>
              </w:rPr>
              <w:fldChar w:fldCharType="separate"/>
            </w:r>
            <w:r w:rsidR="0055200D">
              <w:rPr>
                <w:noProof/>
                <w:webHidden/>
              </w:rPr>
              <w:t>18</w:t>
            </w:r>
            <w:r w:rsidR="0055200D">
              <w:rPr>
                <w:noProof/>
                <w:webHidden/>
              </w:rPr>
              <w:fldChar w:fldCharType="end"/>
            </w:r>
          </w:hyperlink>
        </w:p>
        <w:p w14:paraId="3D33AFDF" w14:textId="77777777" w:rsidR="0055200D" w:rsidRDefault="00BA15E6">
          <w:pPr>
            <w:pStyle w:val="TOC2"/>
            <w:rPr>
              <w:rFonts w:asciiTheme="minorHAnsi" w:eastAsiaTheme="minorEastAsia" w:hAnsiTheme="minorHAnsi" w:cstheme="minorBidi"/>
              <w:noProof/>
            </w:rPr>
          </w:pPr>
          <w:hyperlink w:anchor="_Toc23003892" w:history="1">
            <w:r w:rsidR="0055200D" w:rsidRPr="00BC513D">
              <w:rPr>
                <w:rStyle w:val="Hyperlink"/>
                <w:noProof/>
              </w:rPr>
              <w:t>Definitions and interpretation</w:t>
            </w:r>
            <w:r w:rsidR="0055200D">
              <w:rPr>
                <w:noProof/>
                <w:webHidden/>
              </w:rPr>
              <w:tab/>
            </w:r>
            <w:r w:rsidR="0055200D">
              <w:rPr>
                <w:noProof/>
                <w:webHidden/>
              </w:rPr>
              <w:fldChar w:fldCharType="begin"/>
            </w:r>
            <w:r w:rsidR="0055200D">
              <w:rPr>
                <w:noProof/>
                <w:webHidden/>
              </w:rPr>
              <w:instrText xml:space="preserve"> PAGEREF _Toc23003892 \h </w:instrText>
            </w:r>
            <w:r w:rsidR="0055200D">
              <w:rPr>
                <w:noProof/>
                <w:webHidden/>
              </w:rPr>
            </w:r>
            <w:r w:rsidR="0055200D">
              <w:rPr>
                <w:noProof/>
                <w:webHidden/>
              </w:rPr>
              <w:fldChar w:fldCharType="separate"/>
            </w:r>
            <w:r w:rsidR="0055200D">
              <w:rPr>
                <w:noProof/>
                <w:webHidden/>
              </w:rPr>
              <w:t>18</w:t>
            </w:r>
            <w:r w:rsidR="0055200D">
              <w:rPr>
                <w:noProof/>
                <w:webHidden/>
              </w:rPr>
              <w:fldChar w:fldCharType="end"/>
            </w:r>
          </w:hyperlink>
        </w:p>
        <w:p w14:paraId="0000001F" w14:textId="47F43920" w:rsidR="00800999" w:rsidRPr="009716D4" w:rsidRDefault="009716D4" w:rsidP="009716D4">
          <w:pPr>
            <w:sectPr w:rsidR="00800999" w:rsidRPr="009716D4">
              <w:headerReference w:type="default" r:id="rId12"/>
              <w:footerReference w:type="default" r:id="rId13"/>
              <w:pgSz w:w="11900" w:h="16840"/>
              <w:pgMar w:top="1985" w:right="1418" w:bottom="1701" w:left="1418" w:header="709" w:footer="1004" w:gutter="0"/>
              <w:cols w:space="720" w:equalWidth="0">
                <w:col w:w="9360"/>
              </w:cols>
            </w:sectPr>
          </w:pPr>
          <w:r>
            <w:rPr>
              <w:b/>
              <w:bCs/>
              <w:noProof/>
            </w:rPr>
            <w:fldChar w:fldCharType="end"/>
          </w:r>
        </w:p>
      </w:sdtContent>
    </w:sdt>
    <w:p w14:paraId="4578C21C" w14:textId="77777777" w:rsidR="009716D4" w:rsidRDefault="009716D4" w:rsidP="009716D4">
      <w:pPr>
        <w:pStyle w:val="Normal0"/>
        <w:pBdr>
          <w:top w:val="nil"/>
          <w:left w:val="nil"/>
          <w:bottom w:val="nil"/>
          <w:right w:val="nil"/>
          <w:between w:val="nil"/>
        </w:pBdr>
        <w:sectPr w:rsidR="009716D4">
          <w:type w:val="continuous"/>
          <w:pgSz w:w="11900" w:h="16840"/>
          <w:pgMar w:top="1985" w:right="1800" w:bottom="1702" w:left="1800" w:header="708" w:footer="1005" w:gutter="0"/>
          <w:cols w:space="720" w:equalWidth="0">
            <w:col w:w="9360"/>
          </w:cols>
        </w:sectPr>
      </w:pPr>
      <w:bookmarkStart w:id="0" w:name="_heading=h.30j0zll" w:colFirst="0" w:colLast="0"/>
      <w:bookmarkEnd w:id="0"/>
    </w:p>
    <w:bookmarkStart w:id="1" w:name="_Toc23003874"/>
    <w:p w14:paraId="00000082" w14:textId="77777777" w:rsidR="00800999" w:rsidRDefault="00BA15E6">
      <w:pPr>
        <w:pStyle w:val="heading20"/>
      </w:pPr>
      <w:sdt>
        <w:sdtPr>
          <w:tag w:val="goog_rdk_0"/>
          <w:id w:val="691902002"/>
        </w:sdtPr>
        <w:sdtEndPr/>
        <w:sdtContent>
          <w:commentRangeStart w:id="2"/>
        </w:sdtContent>
      </w:sdt>
      <w:r w:rsidR="00B040EA">
        <w:t>Preliminary</w:t>
      </w:r>
      <w:commentRangeEnd w:id="2"/>
      <w:r w:rsidR="00B040EA">
        <w:commentReference w:id="2"/>
      </w:r>
      <w:bookmarkEnd w:id="1"/>
    </w:p>
    <w:p w14:paraId="00000083"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3" w:name="_heading=h.1t3h5sf" w:colFirst="0" w:colLast="0"/>
      <w:bookmarkEnd w:id="3"/>
      <w:r>
        <w:rPr>
          <w:rFonts w:cs="Calibri"/>
          <w:b/>
          <w:color w:val="000000"/>
        </w:rPr>
        <w:t>Name of the company</w:t>
      </w:r>
    </w:p>
    <w:p w14:paraId="00000084" w14:textId="77777777" w:rsidR="00800999" w:rsidRDefault="00B040EA" w:rsidP="00826804">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 xml:space="preserve">The name of the </w:t>
      </w:r>
      <w:r>
        <w:rPr>
          <w:rFonts w:cs="Calibri"/>
          <w:b/>
          <w:color w:val="000000"/>
        </w:rPr>
        <w:t>company</w:t>
      </w:r>
      <w:r>
        <w:rPr>
          <w:rFonts w:cs="Calibri"/>
          <w:color w:val="000000"/>
        </w:rPr>
        <w:t xml:space="preserve"> is AUSTRALASIAN CAMPUSES TOWARDS SUSTAINABILITY </w:t>
      </w:r>
      <w:sdt>
        <w:sdtPr>
          <w:tag w:val="goog_rdk_1"/>
          <w:id w:val="1498352087"/>
        </w:sdtPr>
        <w:sdtEndPr/>
        <w:sdtContent>
          <w:commentRangeStart w:id="4"/>
        </w:sdtContent>
      </w:sdt>
      <w:r>
        <w:rPr>
          <w:rFonts w:cs="Calibri"/>
          <w:color w:val="000000"/>
        </w:rPr>
        <w:t>[</w:t>
      </w:r>
      <w:r>
        <w:rPr>
          <w:rFonts w:cs="Calibri"/>
          <w:color w:val="000000"/>
          <w:highlight w:val="lightGray"/>
        </w:rPr>
        <w:t>Ltd</w:t>
      </w:r>
      <w:r>
        <w:rPr>
          <w:rFonts w:cs="Calibri"/>
          <w:color w:val="000000"/>
        </w:rPr>
        <w:t xml:space="preserve">] </w:t>
      </w:r>
      <w:commentRangeEnd w:id="4"/>
      <w:r>
        <w:commentReference w:id="4"/>
      </w:r>
      <w:r>
        <w:rPr>
          <w:rFonts w:cs="Calibri"/>
          <w:color w:val="000000"/>
        </w:rPr>
        <w:t xml:space="preserve">(the </w:t>
      </w:r>
      <w:r>
        <w:rPr>
          <w:rFonts w:cs="Calibri"/>
          <w:b/>
          <w:color w:val="000000"/>
        </w:rPr>
        <w:t>company</w:t>
      </w:r>
      <w:r>
        <w:rPr>
          <w:rFonts w:cs="Calibri"/>
          <w:color w:val="000000"/>
        </w:rPr>
        <w:t>).</w:t>
      </w:r>
    </w:p>
    <w:p w14:paraId="00000085"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Type of company</w:t>
      </w:r>
    </w:p>
    <w:p w14:paraId="00000086" w14:textId="77777777" w:rsidR="00800999" w:rsidRDefault="00B040EA" w:rsidP="00826804">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 xml:space="preserve">The </w:t>
      </w:r>
      <w:r w:rsidRPr="00826804">
        <w:rPr>
          <w:rFonts w:cs="Calibri"/>
          <w:b/>
          <w:color w:val="000000"/>
        </w:rPr>
        <w:t>company</w:t>
      </w:r>
      <w:r>
        <w:rPr>
          <w:rFonts w:cs="Calibri"/>
          <w:color w:val="000000"/>
        </w:rPr>
        <w:t xml:space="preserve"> is a not-for-profit public </w:t>
      </w:r>
      <w:r w:rsidRPr="00826804">
        <w:rPr>
          <w:rFonts w:cs="Calibri"/>
          <w:color w:val="000000"/>
        </w:rPr>
        <w:t>company</w:t>
      </w:r>
      <w:r>
        <w:rPr>
          <w:rFonts w:cs="Calibri"/>
          <w:color w:val="000000"/>
        </w:rPr>
        <w:t xml:space="preserve"> limited by guarantee which is established to be, and to continue as, a charity. </w:t>
      </w:r>
    </w:p>
    <w:p w14:paraId="00000087"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Limited liability of members</w:t>
      </w:r>
    </w:p>
    <w:p w14:paraId="00000088" w14:textId="77777777" w:rsidR="00800999" w:rsidRDefault="00B040EA" w:rsidP="00826804">
      <w:pPr>
        <w:pStyle w:val="Normal0"/>
        <w:pBdr>
          <w:top w:val="nil"/>
          <w:left w:val="nil"/>
          <w:bottom w:val="nil"/>
          <w:right w:val="nil"/>
          <w:between w:val="nil"/>
        </w:pBdr>
        <w:spacing w:before="80" w:after="0" w:line="240" w:lineRule="auto"/>
        <w:ind w:left="426"/>
        <w:rPr>
          <w:rFonts w:cs="Calibri"/>
          <w:color w:val="000000"/>
        </w:rPr>
      </w:pPr>
      <w:bookmarkStart w:id="5" w:name="_heading=h.4d34og8" w:colFirst="0" w:colLast="0"/>
      <w:bookmarkEnd w:id="5"/>
      <w:r>
        <w:rPr>
          <w:rFonts w:cs="Calibri"/>
          <w:color w:val="000000"/>
        </w:rPr>
        <w:t>The liability of members is limited to the amount of the guarantee in clause 4.</w:t>
      </w:r>
    </w:p>
    <w:p w14:paraId="00000089" w14:textId="77777777" w:rsidR="00800999" w:rsidRPr="00826804"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6" w:name="_heading=h.2s8eyo1" w:colFirst="0" w:colLast="0"/>
      <w:bookmarkEnd w:id="6"/>
      <w:r>
        <w:rPr>
          <w:rFonts w:cs="Calibri"/>
          <w:b/>
          <w:color w:val="000000"/>
        </w:rPr>
        <w:t>The guarantee</w:t>
      </w:r>
      <w:r w:rsidRPr="00826804">
        <w:rPr>
          <w:rFonts w:cs="Calibri"/>
          <w:b/>
          <w:color w:val="000000"/>
        </w:rPr>
        <w:t xml:space="preserve"> </w:t>
      </w:r>
    </w:p>
    <w:p w14:paraId="0000008A" w14:textId="70BFAC91" w:rsidR="00800999" w:rsidRDefault="00B040EA" w:rsidP="00826804">
      <w:pPr>
        <w:pStyle w:val="Normal0"/>
        <w:pBdr>
          <w:top w:val="nil"/>
          <w:left w:val="nil"/>
          <w:bottom w:val="nil"/>
          <w:right w:val="nil"/>
          <w:between w:val="nil"/>
        </w:pBdr>
        <w:spacing w:before="80" w:after="0" w:line="240" w:lineRule="auto"/>
        <w:ind w:left="426"/>
        <w:rPr>
          <w:rFonts w:cs="Calibri"/>
          <w:color w:val="000000" w:themeColor="text1"/>
        </w:rPr>
      </w:pPr>
      <w:bookmarkStart w:id="7" w:name="_heading=h.17dp8vu" w:colFirst="0" w:colLast="0"/>
      <w:bookmarkEnd w:id="7"/>
      <w:r w:rsidRPr="3F3CF6B0">
        <w:rPr>
          <w:rFonts w:cs="Calibri"/>
          <w:color w:val="000000"/>
        </w:rPr>
        <w:t xml:space="preserve">Each member must contribute an amount not more than </w:t>
      </w:r>
      <w:commentRangeStart w:id="8"/>
      <w:r w:rsidRPr="3F3CF6B0">
        <w:rPr>
          <w:rFonts w:cs="Calibri"/>
          <w:color w:val="000000"/>
        </w:rPr>
        <w:t>$[</w:t>
      </w:r>
      <w:r w:rsidRPr="3F3CF6B0">
        <w:rPr>
          <w:rFonts w:cs="Calibri"/>
          <w:color w:val="000000"/>
          <w:highlight w:val="lightGray"/>
        </w:rPr>
        <w:t>10</w:t>
      </w:r>
      <w:commentRangeEnd w:id="8"/>
      <w:r>
        <w:commentReference w:id="8"/>
      </w:r>
      <w:r w:rsidR="003E7A85">
        <w:t xml:space="preserve"> </w:t>
      </w:r>
      <w:r w:rsidRPr="3F3CF6B0">
        <w:rPr>
          <w:rFonts w:cs="Calibri"/>
          <w:color w:val="000000"/>
        </w:rPr>
        <w:t xml:space="preserve">the guarantee) to the property of the </w:t>
      </w:r>
      <w:r w:rsidRPr="3F3CF6B0">
        <w:rPr>
          <w:rFonts w:cs="Calibri"/>
          <w:b/>
          <w:bCs/>
          <w:color w:val="000000"/>
        </w:rPr>
        <w:t>company</w:t>
      </w:r>
      <w:r w:rsidRPr="3F3CF6B0">
        <w:rPr>
          <w:rFonts w:cs="Calibri"/>
          <w:color w:val="000000"/>
        </w:rPr>
        <w:t xml:space="preserve"> if the </w:t>
      </w:r>
      <w:r w:rsidRPr="3F3CF6B0">
        <w:rPr>
          <w:rFonts w:cs="Calibri"/>
          <w:b/>
          <w:bCs/>
          <w:color w:val="000000"/>
        </w:rPr>
        <w:t>company</w:t>
      </w:r>
      <w:r w:rsidR="3F3CF6B0" w:rsidRPr="3F3CF6B0">
        <w:rPr>
          <w:rFonts w:cs="Calibri"/>
          <w:color w:val="000000" w:themeColor="text1"/>
        </w:rPr>
        <w:t xml:space="preserve"> is wound up while the member is a member, or within 12 months after they stop being a member, and this contribution is required to pay for the:</w:t>
      </w:r>
    </w:p>
    <w:p w14:paraId="0000008B"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 xml:space="preserve">debts and liabilities of the </w:t>
      </w:r>
      <w:r>
        <w:rPr>
          <w:rFonts w:cs="Calibri"/>
          <w:b/>
          <w:color w:val="000000"/>
        </w:rPr>
        <w:t>company</w:t>
      </w:r>
      <w:r>
        <w:rPr>
          <w:rFonts w:cs="Calibri"/>
          <w:color w:val="000000"/>
        </w:rPr>
        <w:t xml:space="preserve"> incurred before the member stopped being a member, or</w:t>
      </w:r>
    </w:p>
    <w:p w14:paraId="0000008C"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costs of winding up.</w:t>
      </w:r>
    </w:p>
    <w:p w14:paraId="0000008D" w14:textId="77777777" w:rsidR="00800999" w:rsidRPr="00826804"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Definitions</w:t>
      </w:r>
    </w:p>
    <w:p w14:paraId="0000008E" w14:textId="77777777" w:rsidR="00800999" w:rsidRDefault="00B040EA" w:rsidP="00826804">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In this constitution, words and phrases have the meaning set out in clauses 70 and 72.</w:t>
      </w:r>
    </w:p>
    <w:p w14:paraId="0000008F" w14:textId="77777777" w:rsidR="00800999" w:rsidRDefault="00B040EA">
      <w:pPr>
        <w:pStyle w:val="heading20"/>
      </w:pPr>
      <w:bookmarkStart w:id="9" w:name="_Toc23003875"/>
      <w:r>
        <w:t>Charitable purposes and powers</w:t>
      </w:r>
      <w:bookmarkEnd w:id="9"/>
    </w:p>
    <w:p w14:paraId="00000090"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 xml:space="preserve">Object </w:t>
      </w:r>
    </w:p>
    <w:p w14:paraId="00000091" w14:textId="77777777" w:rsidR="00800999" w:rsidRPr="00826804" w:rsidRDefault="00B040EA" w:rsidP="00826804">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 xml:space="preserve">The </w:t>
      </w:r>
      <w:r w:rsidRPr="00826804">
        <w:rPr>
          <w:rFonts w:cs="Calibri"/>
          <w:b/>
          <w:color w:val="000000"/>
        </w:rPr>
        <w:t>company’s</w:t>
      </w:r>
      <w:r>
        <w:rPr>
          <w:rFonts w:cs="Calibri"/>
          <w:color w:val="000000"/>
        </w:rPr>
        <w:t xml:space="preserve"> object is to pursue the following charitable purpose(s):</w:t>
      </w:r>
    </w:p>
    <w:p w14:paraId="3A8D791B" w14:textId="5B7E4FD9" w:rsidR="00AB659C" w:rsidRPr="009716D4" w:rsidRDefault="00BA15E6" w:rsidP="009716D4">
      <w:pPr>
        <w:pStyle w:val="Normal0"/>
        <w:numPr>
          <w:ilvl w:val="0"/>
          <w:numId w:val="14"/>
        </w:numPr>
        <w:pBdr>
          <w:top w:val="nil"/>
          <w:left w:val="nil"/>
          <w:bottom w:val="nil"/>
          <w:right w:val="nil"/>
          <w:between w:val="nil"/>
        </w:pBdr>
        <w:spacing w:before="120" w:after="0" w:line="240" w:lineRule="auto"/>
        <w:rPr>
          <w:rFonts w:cs="Calibri"/>
          <w:b/>
          <w:color w:val="000000"/>
        </w:rPr>
      </w:pPr>
      <w:customXmlDelRangeStart w:id="10" w:author="Corey Peterson" w:date="2019-10-22T21:14:00Z"/>
      <w:sdt>
        <w:sdtPr>
          <w:tag w:val="goog_rdk_9"/>
          <w:id w:val="1909022998"/>
          <w:placeholder>
            <w:docPart w:val="DefaultPlaceholder_1081868574"/>
          </w:placeholder>
        </w:sdtPr>
        <w:sdtEndPr>
          <w:rPr>
            <w:rFonts w:cs="Calibri"/>
            <w:b/>
            <w:color w:val="000000"/>
          </w:rPr>
        </w:sdtEndPr>
        <w:sdtContent>
          <w:customXmlDelRangeEnd w:id="10"/>
          <w:customXmlDelRangeStart w:id="11" w:author="Corey Peterson" w:date="2019-10-22T21:14:00Z"/>
          <w:sdt>
            <w:sdtPr>
              <w:rPr>
                <w:rFonts w:cs="Calibri"/>
                <w:b/>
                <w:color w:val="000000"/>
              </w:rPr>
              <w:tag w:val="goog_rdk_8"/>
              <w:id w:val="1661083210"/>
            </w:sdtPr>
            <w:sdtEndPr/>
            <w:sdtContent>
              <w:customXmlDelRangeEnd w:id="11"/>
              <w:commentRangeStart w:id="12"/>
              <w:commentRangeEnd w:id="12"/>
              <w:del w:id="13" w:author="Corey Peterson" w:date="2019-10-11T17:19:00Z">
                <w:r w:rsidR="00B040EA" w:rsidRPr="001F2AB3">
                  <w:rPr>
                    <w:rFonts w:cs="Calibri"/>
                    <w:b/>
                    <w:color w:val="000000"/>
                  </w:rPr>
                  <w:commentReference w:id="12"/>
                </w:r>
              </w:del>
              <w:customXmlDelRangeStart w:id="14" w:author="Corey Peterson" w:date="2019-10-22T21:14:00Z"/>
            </w:sdtContent>
          </w:sdt>
          <w:customXmlDelRangeEnd w:id="14"/>
          <w:customXmlDelRangeStart w:id="15" w:author="Corey Peterson" w:date="2019-10-22T21:14:00Z"/>
        </w:sdtContent>
      </w:sdt>
      <w:customXmlDelRangeEnd w:id="15"/>
      <w:r w:rsidR="00AB659C" w:rsidRPr="009716D4">
        <w:rPr>
          <w:rFonts w:asciiTheme="majorHAnsi" w:eastAsia="Times New Roman" w:hAnsiTheme="majorHAnsi" w:cstheme="majorHAnsi"/>
        </w:rPr>
        <w:t>To inspire, promote and support change towards best practice sustainability across all types of campuses</w:t>
      </w:r>
    </w:p>
    <w:p w14:paraId="606BC36B" w14:textId="4CECA000" w:rsidR="00AB659C" w:rsidRPr="00AB659C" w:rsidRDefault="00AB659C" w:rsidP="00AB659C">
      <w:pPr>
        <w:pStyle w:val="ListParagraph"/>
        <w:numPr>
          <w:ilvl w:val="0"/>
          <w:numId w:val="14"/>
        </w:numPr>
        <w:spacing w:after="0" w:line="240" w:lineRule="auto"/>
        <w:rPr>
          <w:rFonts w:asciiTheme="majorHAnsi" w:eastAsia="Times New Roman" w:hAnsiTheme="majorHAnsi" w:cstheme="majorHAnsi"/>
        </w:rPr>
      </w:pPr>
      <w:r w:rsidRPr="00AB659C">
        <w:rPr>
          <w:rFonts w:asciiTheme="majorHAnsi" w:eastAsia="Times New Roman" w:hAnsiTheme="majorHAnsi" w:cstheme="majorHAnsi"/>
        </w:rPr>
        <w:t>To facilitate a holistic approach to sustainability in member organisations and the broader community</w:t>
      </w:r>
    </w:p>
    <w:p w14:paraId="2134CC12" w14:textId="62F41FD3" w:rsidR="00AB659C" w:rsidRPr="00AB659C" w:rsidRDefault="00AB659C" w:rsidP="00AB659C">
      <w:pPr>
        <w:pStyle w:val="ListParagraph"/>
        <w:numPr>
          <w:ilvl w:val="0"/>
          <w:numId w:val="14"/>
        </w:numPr>
        <w:spacing w:after="0" w:line="240" w:lineRule="auto"/>
        <w:rPr>
          <w:rFonts w:asciiTheme="majorHAnsi" w:eastAsia="Times New Roman" w:hAnsiTheme="majorHAnsi" w:cstheme="majorHAnsi"/>
        </w:rPr>
      </w:pPr>
      <w:r>
        <w:rPr>
          <w:rFonts w:asciiTheme="majorHAnsi" w:eastAsia="Times New Roman" w:hAnsiTheme="majorHAnsi" w:cstheme="majorHAnsi"/>
        </w:rPr>
        <w:t xml:space="preserve">To </w:t>
      </w:r>
      <w:r w:rsidRPr="00AB659C">
        <w:rPr>
          <w:rFonts w:asciiTheme="majorHAnsi" w:eastAsia="Times New Roman" w:hAnsiTheme="majorHAnsi" w:cstheme="majorHAnsi"/>
        </w:rPr>
        <w:t>provide tools, frameworks and training for our members to facilitate whole of organisation change as practitioners, educators, leaders and learners</w:t>
      </w:r>
    </w:p>
    <w:p w14:paraId="01858D1C" w14:textId="6E7A45DC" w:rsidR="00AB659C" w:rsidRPr="00AB659C" w:rsidRDefault="00AB659C" w:rsidP="00AB659C">
      <w:pPr>
        <w:pStyle w:val="ListParagraph"/>
        <w:numPr>
          <w:ilvl w:val="0"/>
          <w:numId w:val="14"/>
        </w:numPr>
        <w:spacing w:after="0" w:line="240" w:lineRule="auto"/>
        <w:rPr>
          <w:rFonts w:asciiTheme="majorHAnsi" w:eastAsia="Times New Roman" w:hAnsiTheme="majorHAnsi" w:cstheme="majorHAnsi"/>
        </w:rPr>
      </w:pPr>
      <w:r>
        <w:rPr>
          <w:rFonts w:asciiTheme="majorHAnsi" w:eastAsia="Times New Roman" w:hAnsiTheme="majorHAnsi" w:cstheme="majorHAnsi"/>
        </w:rPr>
        <w:t xml:space="preserve">To </w:t>
      </w:r>
      <w:r w:rsidRPr="00AB659C">
        <w:rPr>
          <w:rFonts w:asciiTheme="majorHAnsi" w:eastAsia="Times New Roman" w:hAnsiTheme="majorHAnsi" w:cstheme="majorHAnsi"/>
        </w:rPr>
        <w:t>build national and international alliances, to share learning and success, facilitate policy development and strengthen strategic impact</w:t>
      </w:r>
    </w:p>
    <w:p w14:paraId="00000094" w14:textId="76014F04" w:rsidR="00800999" w:rsidRDefault="00826804"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16" w:name="_heading=h.3rdcrjn" w:colFirst="0" w:colLast="0"/>
      <w:bookmarkEnd w:id="16"/>
      <w:r>
        <w:rPr>
          <w:rFonts w:cs="Calibri"/>
          <w:b/>
          <w:color w:val="000000"/>
        </w:rPr>
        <w:t>Powers</w:t>
      </w:r>
    </w:p>
    <w:p w14:paraId="00000095" w14:textId="77777777" w:rsidR="00800999" w:rsidRDefault="00B040EA" w:rsidP="008B5DB9">
      <w:pPr>
        <w:pStyle w:val="Normal0"/>
        <w:pBdr>
          <w:top w:val="nil"/>
          <w:left w:val="nil"/>
          <w:bottom w:val="nil"/>
          <w:right w:val="nil"/>
          <w:between w:val="nil"/>
        </w:pBdr>
        <w:spacing w:before="80" w:after="0" w:line="240" w:lineRule="auto"/>
        <w:ind w:left="426"/>
        <w:rPr>
          <w:rFonts w:cs="Calibri"/>
          <w:color w:val="000000"/>
        </w:rPr>
      </w:pPr>
      <w:bookmarkStart w:id="17" w:name="_heading=h.26in1rg" w:colFirst="0" w:colLast="0"/>
      <w:bookmarkEnd w:id="17"/>
      <w:r>
        <w:rPr>
          <w:rFonts w:cs="Calibri"/>
          <w:color w:val="000000"/>
        </w:rPr>
        <w:t xml:space="preserve">Subject to clause 8, the </w:t>
      </w:r>
      <w:r w:rsidRPr="008B5DB9">
        <w:rPr>
          <w:rFonts w:cs="Calibri"/>
          <w:b/>
          <w:color w:val="000000"/>
        </w:rPr>
        <w:t>company</w:t>
      </w:r>
      <w:r w:rsidRPr="008B5DB9">
        <w:rPr>
          <w:rFonts w:cs="Calibri"/>
          <w:color w:val="000000"/>
        </w:rPr>
        <w:t xml:space="preserve"> </w:t>
      </w:r>
      <w:r>
        <w:rPr>
          <w:rFonts w:cs="Calibri"/>
          <w:color w:val="000000"/>
        </w:rPr>
        <w:t xml:space="preserve">has the following powers, which may only be used to carry out its purpose(s) set out in clause 6: </w:t>
      </w:r>
    </w:p>
    <w:p w14:paraId="00000096"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the powers of an individual, and</w:t>
      </w:r>
    </w:p>
    <w:p w14:paraId="00000097"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 xml:space="preserve">all the powers of a </w:t>
      </w:r>
      <w:r>
        <w:rPr>
          <w:rFonts w:cs="Calibri"/>
          <w:b/>
          <w:color w:val="000000"/>
        </w:rPr>
        <w:t>company</w:t>
      </w:r>
      <w:r>
        <w:rPr>
          <w:rFonts w:cs="Calibri"/>
          <w:color w:val="000000"/>
        </w:rPr>
        <w:t xml:space="preserve"> limited by guarantee under the </w:t>
      </w:r>
      <w:r>
        <w:rPr>
          <w:rFonts w:cs="Calibri"/>
          <w:b/>
          <w:color w:val="000000"/>
        </w:rPr>
        <w:t>Corporations Act</w:t>
      </w:r>
      <w:r>
        <w:rPr>
          <w:rFonts w:cs="Calibri"/>
          <w:color w:val="000000"/>
        </w:rPr>
        <w:t>.</w:t>
      </w:r>
    </w:p>
    <w:p w14:paraId="00000098"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18" w:name="_heading=h.lnxbz9" w:colFirst="0" w:colLast="0"/>
      <w:bookmarkEnd w:id="18"/>
      <w:r>
        <w:rPr>
          <w:rFonts w:cs="Calibri"/>
          <w:b/>
          <w:color w:val="000000"/>
        </w:rPr>
        <w:t>Not-for-profit</w:t>
      </w:r>
    </w:p>
    <w:p w14:paraId="00000099" w14:textId="77777777" w:rsidR="00800999" w:rsidRDefault="00B040EA">
      <w:pPr>
        <w:pStyle w:val="Normal0"/>
        <w:numPr>
          <w:ilvl w:val="1"/>
          <w:numId w:val="12"/>
        </w:numPr>
        <w:pBdr>
          <w:top w:val="nil"/>
          <w:left w:val="nil"/>
          <w:bottom w:val="nil"/>
          <w:right w:val="nil"/>
          <w:between w:val="nil"/>
        </w:pBdr>
        <w:spacing w:before="80" w:after="0" w:line="240" w:lineRule="auto"/>
      </w:pPr>
      <w:bookmarkStart w:id="19" w:name="_heading=h.35nkun2" w:colFirst="0" w:colLast="0"/>
      <w:bookmarkEnd w:id="19"/>
      <w:r>
        <w:rPr>
          <w:rFonts w:cs="Calibri"/>
          <w:color w:val="000000"/>
        </w:rPr>
        <w:t>The</w:t>
      </w:r>
      <w:r>
        <w:rPr>
          <w:rFonts w:cs="Calibri"/>
          <w:b/>
          <w:color w:val="000000"/>
        </w:rPr>
        <w:t xml:space="preserve"> company</w:t>
      </w:r>
      <w:r>
        <w:rPr>
          <w:rFonts w:cs="Calibri"/>
          <w:color w:val="000000"/>
        </w:rPr>
        <w:t xml:space="preserve"> must not distribute any income or assets directly or indirectly to its members, except as provided in clauses 8.2 and 69.</w:t>
      </w:r>
    </w:p>
    <w:p w14:paraId="0000009A" w14:textId="77777777" w:rsidR="00800999" w:rsidRDefault="00B040EA">
      <w:pPr>
        <w:pStyle w:val="Normal0"/>
        <w:numPr>
          <w:ilvl w:val="1"/>
          <w:numId w:val="12"/>
        </w:numPr>
        <w:pBdr>
          <w:top w:val="nil"/>
          <w:left w:val="nil"/>
          <w:bottom w:val="nil"/>
          <w:right w:val="nil"/>
          <w:between w:val="nil"/>
        </w:pBdr>
        <w:spacing w:after="0" w:line="240" w:lineRule="auto"/>
      </w:pPr>
      <w:bookmarkStart w:id="20" w:name="_heading=h.1ksv4uv" w:colFirst="0" w:colLast="0"/>
      <w:bookmarkEnd w:id="20"/>
      <w:r>
        <w:rPr>
          <w:rFonts w:cs="Calibri"/>
          <w:color w:val="000000"/>
        </w:rPr>
        <w:t xml:space="preserve">Clause 8.1 does not stop the </w:t>
      </w:r>
      <w:r>
        <w:rPr>
          <w:rFonts w:cs="Calibri"/>
          <w:b/>
          <w:color w:val="000000"/>
        </w:rPr>
        <w:t>company</w:t>
      </w:r>
      <w:r>
        <w:rPr>
          <w:rFonts w:cs="Calibri"/>
          <w:color w:val="000000"/>
        </w:rPr>
        <w:t xml:space="preserve"> from doing the following things, provided they are done in good faith:</w:t>
      </w:r>
    </w:p>
    <w:p w14:paraId="0000009B"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lastRenderedPageBreak/>
        <w:t xml:space="preserve">paying a member for goods or services they have provided or expenses they have properly incurred at fair and reasonable rates or rates more favourable to the </w:t>
      </w:r>
      <w:r>
        <w:rPr>
          <w:rFonts w:cs="Calibri"/>
          <w:b/>
          <w:color w:val="000000"/>
        </w:rPr>
        <w:t>company</w:t>
      </w:r>
      <w:r>
        <w:rPr>
          <w:rFonts w:cs="Calibri"/>
          <w:color w:val="000000"/>
        </w:rPr>
        <w:t>, or</w:t>
      </w:r>
    </w:p>
    <w:p w14:paraId="0000009C"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making a payment to a member in carrying out the company’s charitable purpose(s).</w:t>
      </w:r>
    </w:p>
    <w:p w14:paraId="0000009D"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Amending the constitution</w:t>
      </w:r>
    </w:p>
    <w:p w14:paraId="0000009E" w14:textId="77777777" w:rsidR="00800999" w:rsidRDefault="00B040EA">
      <w:pPr>
        <w:pStyle w:val="Normal0"/>
        <w:numPr>
          <w:ilvl w:val="1"/>
          <w:numId w:val="12"/>
        </w:numPr>
        <w:spacing w:before="120" w:after="0" w:line="240" w:lineRule="auto"/>
      </w:pPr>
      <w:r>
        <w:t xml:space="preserve">Subject to clause 9.2, the members may amend this constitution by passing a </w:t>
      </w:r>
      <w:r>
        <w:rPr>
          <w:b/>
        </w:rPr>
        <w:t>special resolution</w:t>
      </w:r>
      <w:r>
        <w:t>.</w:t>
      </w:r>
    </w:p>
    <w:p w14:paraId="0000009F" w14:textId="77777777" w:rsidR="00800999" w:rsidRDefault="00B040EA">
      <w:pPr>
        <w:pStyle w:val="Normal0"/>
        <w:numPr>
          <w:ilvl w:val="1"/>
          <w:numId w:val="12"/>
        </w:numPr>
        <w:spacing w:after="0" w:line="240" w:lineRule="auto"/>
      </w:pPr>
      <w:bookmarkStart w:id="21" w:name="_heading=h.44sinio" w:colFirst="0" w:colLast="0"/>
      <w:bookmarkEnd w:id="21"/>
      <w:r>
        <w:t xml:space="preserve">The members must not pass a </w:t>
      </w:r>
      <w:r>
        <w:rPr>
          <w:b/>
        </w:rPr>
        <w:t>special resolution</w:t>
      </w:r>
      <w:r>
        <w:t xml:space="preserve"> that amends this constitution if passing it causes the </w:t>
      </w:r>
      <w:r>
        <w:rPr>
          <w:b/>
        </w:rPr>
        <w:t>company</w:t>
      </w:r>
      <w:r>
        <w:t xml:space="preserve"> to no longer be a charity.</w:t>
      </w:r>
    </w:p>
    <w:p w14:paraId="000000A0" w14:textId="77777777" w:rsidR="00800999" w:rsidRDefault="00B040EA">
      <w:pPr>
        <w:pStyle w:val="heading20"/>
      </w:pPr>
      <w:bookmarkStart w:id="22" w:name="_Toc23003876"/>
      <w:r>
        <w:t>Members</w:t>
      </w:r>
      <w:bookmarkEnd w:id="22"/>
    </w:p>
    <w:p w14:paraId="000000A1" w14:textId="56FB454F" w:rsidR="00800999" w:rsidRPr="00826804" w:rsidRDefault="00B040EA" w:rsidP="00E91110">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Pr>
          <w:rFonts w:cs="Calibri"/>
          <w:b/>
          <w:color w:val="000000"/>
        </w:rPr>
        <w:t>Membership and register of members</w:t>
      </w:r>
    </w:p>
    <w:p w14:paraId="000000A2" w14:textId="097D2247" w:rsidR="00800999" w:rsidRDefault="008B5DB9" w:rsidP="2C20D214">
      <w:pPr>
        <w:pStyle w:val="Normal0"/>
        <w:numPr>
          <w:ilvl w:val="1"/>
          <w:numId w:val="12"/>
        </w:numPr>
        <w:pBdr>
          <w:top w:val="nil"/>
          <w:left w:val="nil"/>
          <w:bottom w:val="nil"/>
          <w:right w:val="nil"/>
          <w:between w:val="nil"/>
        </w:pBdr>
        <w:spacing w:before="120" w:after="0" w:line="240" w:lineRule="auto"/>
        <w:ind w:left="360" w:hanging="360"/>
        <w:rPr>
          <w:rFonts w:cs="Calibri"/>
          <w:b/>
          <w:bCs/>
          <w:color w:val="000000" w:themeColor="text1"/>
          <w:sz w:val="32"/>
          <w:szCs w:val="32"/>
        </w:rPr>
      </w:pPr>
      <w:r w:rsidRPr="008B5DB9">
        <w:rPr>
          <w:bCs/>
        </w:rPr>
        <w:t xml:space="preserve">The members of the </w:t>
      </w:r>
      <w:r w:rsidRPr="008B5DB9">
        <w:rPr>
          <w:b/>
          <w:bCs/>
        </w:rPr>
        <w:t xml:space="preserve">company </w:t>
      </w:r>
      <w:r w:rsidRPr="008B5DB9">
        <w:rPr>
          <w:bCs/>
        </w:rPr>
        <w:t>are</w:t>
      </w:r>
      <w:r w:rsidR="00181202">
        <w:rPr>
          <w:bCs/>
        </w:rPr>
        <w:t>:</w:t>
      </w:r>
    </w:p>
    <w:p w14:paraId="000000A3" w14:textId="77777777" w:rsidR="00800999" w:rsidRDefault="00BA15E6">
      <w:pPr>
        <w:pStyle w:val="Normal0"/>
        <w:numPr>
          <w:ilvl w:val="2"/>
          <w:numId w:val="12"/>
        </w:numPr>
        <w:pBdr>
          <w:top w:val="nil"/>
          <w:left w:val="nil"/>
          <w:bottom w:val="nil"/>
          <w:right w:val="nil"/>
          <w:between w:val="nil"/>
        </w:pBdr>
        <w:spacing w:after="0" w:line="240" w:lineRule="auto"/>
      </w:pPr>
      <w:sdt>
        <w:sdtPr>
          <w:tag w:val="goog_rdk_11"/>
          <w:id w:val="916872072"/>
        </w:sdtPr>
        <w:sdtEndPr/>
        <w:sdtContent>
          <w:commentRangeStart w:id="23"/>
        </w:sdtContent>
      </w:sdt>
      <w:r w:rsidR="00B040EA">
        <w:rPr>
          <w:rFonts w:cs="Calibri"/>
          <w:b/>
          <w:color w:val="000000"/>
        </w:rPr>
        <w:t>initial members</w:t>
      </w:r>
      <w:commentRangeEnd w:id="23"/>
      <w:r w:rsidR="00B040EA">
        <w:commentReference w:id="23"/>
      </w:r>
      <w:r w:rsidR="00B040EA">
        <w:rPr>
          <w:rFonts w:cs="Calibri"/>
          <w:color w:val="000000"/>
        </w:rPr>
        <w:t>, and</w:t>
      </w:r>
    </w:p>
    <w:p w14:paraId="000000A4"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any other person that the directors allow to be a member, in accordance with this constitution.</w:t>
      </w:r>
    </w:p>
    <w:p w14:paraId="000000A5" w14:textId="6A89F6EE" w:rsidR="00800999" w:rsidRDefault="00B040EA">
      <w:pPr>
        <w:pStyle w:val="Normal0"/>
        <w:numPr>
          <w:ilvl w:val="1"/>
          <w:numId w:val="12"/>
        </w:numPr>
        <w:pBdr>
          <w:top w:val="nil"/>
          <w:left w:val="nil"/>
          <w:bottom w:val="nil"/>
          <w:right w:val="nil"/>
          <w:between w:val="nil"/>
        </w:pBdr>
        <w:spacing w:after="0" w:line="240" w:lineRule="auto"/>
        <w:ind w:left="684" w:hanging="684"/>
      </w:pPr>
      <w:r>
        <w:rPr>
          <w:rFonts w:cs="Calibri"/>
          <w:color w:val="000000"/>
        </w:rPr>
        <w:t xml:space="preserve">The </w:t>
      </w:r>
      <w:r>
        <w:rPr>
          <w:rFonts w:cs="Calibri"/>
          <w:b/>
          <w:color w:val="000000"/>
        </w:rPr>
        <w:t>company</w:t>
      </w:r>
      <w:r>
        <w:rPr>
          <w:rFonts w:cs="Calibri"/>
          <w:color w:val="000000"/>
        </w:rPr>
        <w:t xml:space="preserve"> must establish and maintain a register of members.  The register of members must be kept by the secretary </w:t>
      </w:r>
      <w:commentRangeStart w:id="24"/>
      <w:r w:rsidR="00912C60">
        <w:rPr>
          <w:rFonts w:cs="Calibri"/>
          <w:color w:val="000000"/>
        </w:rPr>
        <w:t xml:space="preserve">or designee </w:t>
      </w:r>
      <w:commentRangeEnd w:id="24"/>
      <w:r w:rsidR="00912C60">
        <w:rPr>
          <w:rStyle w:val="CommentReference"/>
        </w:rPr>
        <w:commentReference w:id="24"/>
      </w:r>
      <w:r>
        <w:rPr>
          <w:rFonts w:cs="Calibri"/>
          <w:color w:val="000000"/>
        </w:rPr>
        <w:t>and must contain:</w:t>
      </w:r>
    </w:p>
    <w:p w14:paraId="000000A6" w14:textId="1EF17236" w:rsidR="00800999" w:rsidRPr="008B5DB9" w:rsidRDefault="008B5DB9" w:rsidP="008B5DB9">
      <w:pPr>
        <w:pStyle w:val="Normal0"/>
        <w:numPr>
          <w:ilvl w:val="2"/>
          <w:numId w:val="12"/>
        </w:numPr>
        <w:pBdr>
          <w:top w:val="nil"/>
          <w:left w:val="nil"/>
          <w:bottom w:val="nil"/>
          <w:right w:val="nil"/>
          <w:between w:val="nil"/>
        </w:pBdr>
        <w:spacing w:after="0" w:line="240" w:lineRule="auto"/>
        <w:rPr>
          <w:rFonts w:cs="Calibri"/>
          <w:color w:val="000000"/>
        </w:rPr>
      </w:pPr>
      <w:r w:rsidRPr="008B5DB9">
        <w:rPr>
          <w:rFonts w:cs="Calibri"/>
          <w:color w:val="000000"/>
        </w:rPr>
        <w:t>for</w:t>
      </w:r>
      <w:r>
        <w:rPr>
          <w:rFonts w:cs="Calibri"/>
          <w:color w:val="000000"/>
        </w:rPr>
        <w:t xml:space="preserve"> each current member</w:t>
      </w:r>
      <w:r w:rsidR="2C20D214" w:rsidRPr="008B5DB9">
        <w:rPr>
          <w:rFonts w:cs="Calibri"/>
          <w:color w:val="000000"/>
        </w:rPr>
        <w:t>:</w:t>
      </w:r>
    </w:p>
    <w:p w14:paraId="000000A7" w14:textId="77777777" w:rsidR="00800999" w:rsidRDefault="00B040EA">
      <w:pPr>
        <w:pStyle w:val="Normal0"/>
        <w:numPr>
          <w:ilvl w:val="1"/>
          <w:numId w:val="8"/>
        </w:numPr>
        <w:pBdr>
          <w:top w:val="nil"/>
          <w:left w:val="nil"/>
          <w:bottom w:val="nil"/>
          <w:right w:val="nil"/>
          <w:between w:val="nil"/>
        </w:pBdr>
        <w:spacing w:after="0" w:line="240" w:lineRule="auto"/>
      </w:pPr>
      <w:r>
        <w:rPr>
          <w:rFonts w:cs="Calibri"/>
          <w:color w:val="000000"/>
        </w:rPr>
        <w:t>name</w:t>
      </w:r>
    </w:p>
    <w:p w14:paraId="000000A8" w14:textId="77777777" w:rsidR="00800999" w:rsidRDefault="00B040EA">
      <w:pPr>
        <w:pStyle w:val="Normal0"/>
        <w:numPr>
          <w:ilvl w:val="1"/>
          <w:numId w:val="8"/>
        </w:numPr>
        <w:pBdr>
          <w:top w:val="nil"/>
          <w:left w:val="nil"/>
          <w:bottom w:val="nil"/>
          <w:right w:val="nil"/>
          <w:between w:val="nil"/>
        </w:pBdr>
        <w:spacing w:after="0" w:line="240" w:lineRule="auto"/>
      </w:pPr>
      <w:r>
        <w:rPr>
          <w:rFonts w:cs="Calibri"/>
          <w:color w:val="000000"/>
        </w:rPr>
        <w:t>address</w:t>
      </w:r>
    </w:p>
    <w:p w14:paraId="000000A9" w14:textId="77777777" w:rsidR="00800999" w:rsidRDefault="00B040EA">
      <w:pPr>
        <w:pStyle w:val="Normal0"/>
        <w:numPr>
          <w:ilvl w:val="1"/>
          <w:numId w:val="8"/>
        </w:numPr>
        <w:pBdr>
          <w:top w:val="nil"/>
          <w:left w:val="nil"/>
          <w:bottom w:val="nil"/>
          <w:right w:val="nil"/>
          <w:between w:val="nil"/>
        </w:pBdr>
        <w:spacing w:after="0" w:line="240" w:lineRule="auto"/>
      </w:pPr>
      <w:r>
        <w:rPr>
          <w:rFonts w:cs="Calibri"/>
          <w:color w:val="000000"/>
        </w:rPr>
        <w:t xml:space="preserve">any alternative address nominated by the member for the service of notices, and </w:t>
      </w:r>
    </w:p>
    <w:p w14:paraId="000000AA" w14:textId="77777777" w:rsidR="00800999" w:rsidRDefault="00B040EA">
      <w:pPr>
        <w:pStyle w:val="Normal0"/>
        <w:numPr>
          <w:ilvl w:val="1"/>
          <w:numId w:val="8"/>
        </w:numPr>
        <w:pBdr>
          <w:top w:val="nil"/>
          <w:left w:val="nil"/>
          <w:bottom w:val="nil"/>
          <w:right w:val="nil"/>
          <w:between w:val="nil"/>
        </w:pBdr>
        <w:spacing w:after="0" w:line="240" w:lineRule="auto"/>
      </w:pPr>
      <w:r>
        <w:rPr>
          <w:rFonts w:cs="Calibri"/>
          <w:color w:val="000000"/>
        </w:rPr>
        <w:t>date the member was entered on to the register.</w:t>
      </w:r>
    </w:p>
    <w:p w14:paraId="000000AB" w14:textId="77777777"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for each person who stopped being a member in the last 7 years:</w:t>
      </w:r>
    </w:p>
    <w:p w14:paraId="000000AC" w14:textId="77777777" w:rsidR="00800999" w:rsidRDefault="00B040EA">
      <w:pPr>
        <w:pStyle w:val="Normal0"/>
        <w:numPr>
          <w:ilvl w:val="0"/>
          <w:numId w:val="7"/>
        </w:numPr>
        <w:pBdr>
          <w:top w:val="nil"/>
          <w:left w:val="nil"/>
          <w:bottom w:val="nil"/>
          <w:right w:val="nil"/>
          <w:between w:val="nil"/>
        </w:pBdr>
        <w:spacing w:after="0" w:line="240" w:lineRule="auto"/>
      </w:pPr>
      <w:r>
        <w:rPr>
          <w:rFonts w:cs="Calibri"/>
          <w:color w:val="000000"/>
        </w:rPr>
        <w:t>name</w:t>
      </w:r>
    </w:p>
    <w:p w14:paraId="000000AD" w14:textId="77777777" w:rsidR="00800999" w:rsidRDefault="00B040EA">
      <w:pPr>
        <w:pStyle w:val="Normal0"/>
        <w:numPr>
          <w:ilvl w:val="0"/>
          <w:numId w:val="7"/>
        </w:numPr>
        <w:pBdr>
          <w:top w:val="nil"/>
          <w:left w:val="nil"/>
          <w:bottom w:val="nil"/>
          <w:right w:val="nil"/>
          <w:between w:val="nil"/>
        </w:pBdr>
        <w:spacing w:after="0" w:line="240" w:lineRule="auto"/>
      </w:pPr>
      <w:r>
        <w:rPr>
          <w:rFonts w:cs="Calibri"/>
          <w:color w:val="000000"/>
        </w:rPr>
        <w:t>address</w:t>
      </w:r>
    </w:p>
    <w:p w14:paraId="000000AE" w14:textId="587204A6" w:rsidR="00800999" w:rsidRDefault="00B040EA">
      <w:pPr>
        <w:pStyle w:val="Normal0"/>
        <w:numPr>
          <w:ilvl w:val="0"/>
          <w:numId w:val="7"/>
        </w:numPr>
        <w:pBdr>
          <w:top w:val="nil"/>
          <w:left w:val="nil"/>
          <w:bottom w:val="nil"/>
          <w:right w:val="nil"/>
          <w:between w:val="nil"/>
        </w:pBdr>
        <w:spacing w:after="0" w:line="240" w:lineRule="auto"/>
      </w:pPr>
      <w:r>
        <w:rPr>
          <w:rFonts w:cs="Calibri"/>
          <w:color w:val="000000"/>
        </w:rPr>
        <w:t>any alternative address nominated by the member for the service of notices, and</w:t>
      </w:r>
    </w:p>
    <w:p w14:paraId="000000AF" w14:textId="77777777" w:rsidR="00800999" w:rsidRDefault="00B040EA">
      <w:pPr>
        <w:pStyle w:val="Normal0"/>
        <w:numPr>
          <w:ilvl w:val="0"/>
          <w:numId w:val="7"/>
        </w:numPr>
        <w:pBdr>
          <w:top w:val="nil"/>
          <w:left w:val="nil"/>
          <w:bottom w:val="nil"/>
          <w:right w:val="nil"/>
          <w:between w:val="nil"/>
        </w:pBdr>
        <w:spacing w:after="0" w:line="240" w:lineRule="auto"/>
        <w:rPr>
          <w:rFonts w:cs="Calibri"/>
          <w:color w:val="000000"/>
        </w:rPr>
      </w:pPr>
      <w:r>
        <w:rPr>
          <w:rFonts w:cs="Calibri"/>
          <w:color w:val="000000"/>
        </w:rPr>
        <w:t>dates the membership started and ended.</w:t>
      </w:r>
    </w:p>
    <w:p w14:paraId="000000B0" w14:textId="2C380EFA" w:rsidR="00800999" w:rsidRDefault="00B040EA">
      <w:pPr>
        <w:pStyle w:val="Normal0"/>
        <w:numPr>
          <w:ilvl w:val="1"/>
          <w:numId w:val="12"/>
        </w:numPr>
        <w:pBdr>
          <w:top w:val="nil"/>
          <w:left w:val="nil"/>
          <w:bottom w:val="nil"/>
          <w:right w:val="nil"/>
          <w:between w:val="nil"/>
        </w:pBdr>
        <w:spacing w:after="0" w:line="240" w:lineRule="auto"/>
        <w:ind w:left="684" w:hanging="684"/>
        <w:rPr>
          <w:rFonts w:cs="Calibri"/>
          <w:color w:val="000000"/>
        </w:rPr>
      </w:pPr>
      <w:r>
        <w:rPr>
          <w:rFonts w:cs="Calibri"/>
          <w:color w:val="000000"/>
        </w:rPr>
        <w:t xml:space="preserve">The </w:t>
      </w:r>
      <w:r>
        <w:rPr>
          <w:rFonts w:cs="Calibri"/>
          <w:b/>
          <w:color w:val="000000"/>
        </w:rPr>
        <w:t>company</w:t>
      </w:r>
      <w:r>
        <w:rPr>
          <w:rFonts w:cs="Calibri"/>
          <w:color w:val="000000"/>
        </w:rPr>
        <w:t xml:space="preserve"> must give current members acc</w:t>
      </w:r>
      <w:r w:rsidR="00D74AE9">
        <w:rPr>
          <w:rFonts w:cs="Calibri"/>
          <w:color w:val="000000"/>
        </w:rPr>
        <w:t>ess to the register of members.</w:t>
      </w:r>
    </w:p>
    <w:p w14:paraId="000000B1" w14:textId="77777777" w:rsidR="00800999" w:rsidRDefault="00B040EA">
      <w:pPr>
        <w:pStyle w:val="Normal0"/>
        <w:numPr>
          <w:ilvl w:val="1"/>
          <w:numId w:val="12"/>
        </w:numPr>
        <w:pBdr>
          <w:top w:val="nil"/>
          <w:left w:val="nil"/>
          <w:bottom w:val="nil"/>
          <w:right w:val="nil"/>
          <w:between w:val="nil"/>
        </w:pBdr>
        <w:spacing w:after="0" w:line="240" w:lineRule="auto"/>
        <w:ind w:left="684" w:hanging="684"/>
        <w:rPr>
          <w:rFonts w:cs="Calibri"/>
          <w:color w:val="000000"/>
        </w:rPr>
      </w:pPr>
      <w:r>
        <w:rPr>
          <w:rFonts w:cs="Calibri"/>
          <w:color w:val="000000"/>
        </w:rPr>
        <w:t>Information that is accessed from the register of members must only be used in a manner relevant to the interests or rights of members.</w:t>
      </w:r>
    </w:p>
    <w:p w14:paraId="000000B2" w14:textId="77777777" w:rsidR="00800999" w:rsidRDefault="00B040EA"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25" w:name="_heading=h.2jxsxqh" w:colFirst="0" w:colLast="0"/>
      <w:bookmarkEnd w:id="25"/>
      <w:commentRangeStart w:id="26"/>
      <w:r>
        <w:rPr>
          <w:rFonts w:cs="Calibri"/>
          <w:b/>
          <w:color w:val="000000"/>
        </w:rPr>
        <w:t>Who can be a member</w:t>
      </w:r>
      <w:commentRangeEnd w:id="26"/>
      <w:r w:rsidR="0086279B">
        <w:rPr>
          <w:rStyle w:val="CommentReference"/>
        </w:rPr>
        <w:commentReference w:id="26"/>
      </w:r>
    </w:p>
    <w:p w14:paraId="000000B3" w14:textId="77777777" w:rsidR="00800999" w:rsidRDefault="00B040EA">
      <w:pPr>
        <w:pStyle w:val="Normal0"/>
        <w:numPr>
          <w:ilvl w:val="1"/>
          <w:numId w:val="12"/>
        </w:numPr>
        <w:pBdr>
          <w:top w:val="nil"/>
          <w:left w:val="nil"/>
          <w:bottom w:val="nil"/>
          <w:right w:val="nil"/>
          <w:between w:val="nil"/>
        </w:pBdr>
        <w:spacing w:before="120" w:after="0" w:line="240" w:lineRule="auto"/>
      </w:pPr>
      <w:bookmarkStart w:id="27" w:name="_heading=h.z337ya" w:colFirst="0" w:colLast="0"/>
      <w:bookmarkEnd w:id="27"/>
      <w:r>
        <w:rPr>
          <w:rFonts w:cs="Calibri"/>
          <w:color w:val="000000"/>
        </w:rPr>
        <w:t>A person who supports the purposes of the</w:t>
      </w:r>
      <w:r>
        <w:rPr>
          <w:rFonts w:cs="Calibri"/>
          <w:b/>
          <w:color w:val="000000"/>
        </w:rPr>
        <w:t xml:space="preserve"> company</w:t>
      </w:r>
      <w:r>
        <w:rPr>
          <w:rFonts w:cs="Calibri"/>
          <w:color w:val="000000"/>
        </w:rPr>
        <w:t xml:space="preserve"> is eligible to apply to be a member of the </w:t>
      </w:r>
      <w:r>
        <w:rPr>
          <w:rFonts w:cs="Calibri"/>
          <w:b/>
          <w:color w:val="000000"/>
        </w:rPr>
        <w:t xml:space="preserve">company </w:t>
      </w:r>
      <w:r>
        <w:rPr>
          <w:rFonts w:cs="Calibri"/>
          <w:color w:val="000000"/>
        </w:rPr>
        <w:t>under clause 12.</w:t>
      </w:r>
    </w:p>
    <w:p w14:paraId="3C9F423E" w14:textId="3AC52522" w:rsidR="00246857" w:rsidRPr="006661A7" w:rsidRDefault="00E91110" w:rsidP="006A2004">
      <w:pPr>
        <w:pStyle w:val="Normal0"/>
        <w:numPr>
          <w:ilvl w:val="1"/>
          <w:numId w:val="12"/>
        </w:numPr>
        <w:pBdr>
          <w:top w:val="nil"/>
          <w:left w:val="nil"/>
          <w:bottom w:val="nil"/>
          <w:right w:val="nil"/>
          <w:between w:val="nil"/>
        </w:pBdr>
        <w:spacing w:after="0" w:line="240" w:lineRule="auto"/>
      </w:pPr>
      <w:r w:rsidRPr="2C20D214">
        <w:rPr>
          <w:rFonts w:cs="Calibri"/>
          <w:color w:val="000000"/>
        </w:rPr>
        <w:t xml:space="preserve">In this clause, ‘person’ means an </w:t>
      </w:r>
      <w:del w:id="28" w:author="Corey Peterson [2]" w:date="2020-05-18T13:57:00Z">
        <w:r w:rsidRPr="2C20D214" w:rsidDel="000F10D6">
          <w:rPr>
            <w:rFonts w:cs="Calibri"/>
            <w:color w:val="000000"/>
          </w:rPr>
          <w:delText xml:space="preserve">individual or </w:delText>
        </w:r>
      </w:del>
      <w:r w:rsidRPr="2C20D214">
        <w:rPr>
          <w:rFonts w:cs="Calibri"/>
          <w:color w:val="000000"/>
        </w:rPr>
        <w:t>incorporated body</w:t>
      </w:r>
      <w:ins w:id="29" w:author="Corey Peterson [2]" w:date="2020-05-18T14:18:00Z">
        <w:r w:rsidR="00702C12">
          <w:rPr>
            <w:rFonts w:cs="Calibri"/>
            <w:color w:val="000000"/>
          </w:rPr>
          <w:t xml:space="preserve"> </w:t>
        </w:r>
      </w:ins>
      <w:ins w:id="30" w:author="Corey Peterson [2]" w:date="2020-05-18T14:56:00Z">
        <w:r w:rsidR="006A2004">
          <w:rPr>
            <w:rFonts w:cs="Calibri"/>
            <w:color w:val="000000"/>
          </w:rPr>
          <w:t>and categorised</w:t>
        </w:r>
      </w:ins>
      <w:ins w:id="31" w:author="Corey Peterson [2]" w:date="2020-05-18T14:26:00Z">
        <w:r w:rsidR="00246857">
          <w:rPr>
            <w:rFonts w:cs="Calibri"/>
            <w:color w:val="000000"/>
          </w:rPr>
          <w:t xml:space="preserve"> as defined by the </w:t>
        </w:r>
      </w:ins>
      <w:ins w:id="32" w:author="Corey Peterson [2]" w:date="2020-05-18T14:27:00Z">
        <w:r w:rsidR="00246857">
          <w:rPr>
            <w:rFonts w:cs="Calibri"/>
            <w:color w:val="000000"/>
          </w:rPr>
          <w:t>directors</w:t>
        </w:r>
      </w:ins>
      <w:r w:rsidRPr="2C20D214">
        <w:rPr>
          <w:rFonts w:cs="Calibri"/>
          <w:color w:val="000000"/>
        </w:rPr>
        <w:t>.</w:t>
      </w:r>
    </w:p>
    <w:p w14:paraId="66EFCB76" w14:textId="45F11902" w:rsidR="0032442B" w:rsidRPr="00246857" w:rsidRDefault="0032442B">
      <w:pPr>
        <w:pStyle w:val="Normal0"/>
        <w:numPr>
          <w:ilvl w:val="1"/>
          <w:numId w:val="12"/>
        </w:numPr>
        <w:pBdr>
          <w:top w:val="nil"/>
          <w:left w:val="nil"/>
          <w:bottom w:val="nil"/>
          <w:right w:val="nil"/>
          <w:between w:val="nil"/>
        </w:pBdr>
        <w:spacing w:after="0" w:line="240" w:lineRule="auto"/>
        <w:rPr>
          <w:ins w:id="33" w:author="Corey Peterson [2]" w:date="2020-05-18T14:18:00Z"/>
        </w:rPr>
      </w:pPr>
      <w:r>
        <w:rPr>
          <w:rFonts w:cs="Calibri"/>
          <w:color w:val="000000"/>
        </w:rPr>
        <w:t xml:space="preserve">Staff and students of member </w:t>
      </w:r>
      <w:del w:id="34" w:author="Corey Peterson [2]" w:date="2020-05-18T14:29:00Z">
        <w:r w:rsidDel="00246857">
          <w:rPr>
            <w:rFonts w:cs="Calibri"/>
            <w:color w:val="000000"/>
          </w:rPr>
          <w:delText xml:space="preserve">institutions </w:delText>
        </w:r>
      </w:del>
      <w:ins w:id="35" w:author="Corey Peterson [2]" w:date="2020-05-18T14:29:00Z">
        <w:r w:rsidR="00246857">
          <w:rPr>
            <w:rFonts w:cs="Calibri"/>
            <w:color w:val="000000"/>
          </w:rPr>
          <w:t xml:space="preserve">organisations </w:t>
        </w:r>
      </w:ins>
      <w:ins w:id="36" w:author="Corey Peterson [2]" w:date="2020-05-18T17:25:00Z">
        <w:r w:rsidR="00FB604E">
          <w:rPr>
            <w:rFonts w:cs="Calibri"/>
            <w:color w:val="FF0000"/>
          </w:rPr>
          <w:t xml:space="preserve">and others at the discretion of the directors </w:t>
        </w:r>
      </w:ins>
      <w:ins w:id="37" w:author="Corey Peterson [2]" w:date="2020-05-18T13:59:00Z">
        <w:r w:rsidR="000F10D6">
          <w:rPr>
            <w:rFonts w:cs="Calibri"/>
            <w:color w:val="000000"/>
          </w:rPr>
          <w:t xml:space="preserve">may join as </w:t>
        </w:r>
        <w:bookmarkStart w:id="38" w:name="_Hlk40703994"/>
        <w:r w:rsidR="000F10D6">
          <w:rPr>
            <w:rFonts w:cs="Calibri"/>
            <w:color w:val="000000"/>
          </w:rPr>
          <w:t xml:space="preserve">subscribers to gain </w:t>
        </w:r>
      </w:ins>
      <w:del w:id="39" w:author="Corey Peterson [2]" w:date="2020-05-18T13:59:00Z">
        <w:r w:rsidR="00A961A9" w:rsidDel="000F10D6">
          <w:rPr>
            <w:rFonts w:cs="Calibri"/>
            <w:color w:val="000000"/>
          </w:rPr>
          <w:delText>have</w:delText>
        </w:r>
        <w:r w:rsidDel="000F10D6">
          <w:rPr>
            <w:rFonts w:cs="Calibri"/>
            <w:color w:val="000000"/>
          </w:rPr>
          <w:delText xml:space="preserve"> </w:delText>
        </w:r>
      </w:del>
      <w:r>
        <w:rPr>
          <w:rFonts w:cs="Calibri"/>
          <w:color w:val="000000"/>
        </w:rPr>
        <w:t>access to resources and support identified by ACTS but are not member representatives unless specified as per clause 24</w:t>
      </w:r>
      <w:bookmarkEnd w:id="38"/>
      <w:r>
        <w:rPr>
          <w:rFonts w:cs="Calibri"/>
          <w:color w:val="000000"/>
        </w:rPr>
        <w:t>.</w:t>
      </w:r>
    </w:p>
    <w:p w14:paraId="02276955" w14:textId="6C73B335" w:rsidR="00702C12" w:rsidRPr="000F10D6" w:rsidRDefault="00702C12">
      <w:pPr>
        <w:pStyle w:val="Normal0"/>
        <w:numPr>
          <w:ilvl w:val="1"/>
          <w:numId w:val="12"/>
        </w:numPr>
        <w:pBdr>
          <w:top w:val="nil"/>
          <w:left w:val="nil"/>
          <w:bottom w:val="nil"/>
          <w:right w:val="nil"/>
          <w:between w:val="nil"/>
        </w:pBdr>
        <w:spacing w:after="0" w:line="240" w:lineRule="auto"/>
        <w:rPr>
          <w:ins w:id="40" w:author="Corey Peterson [2]" w:date="2020-05-18T13:54:00Z"/>
        </w:rPr>
      </w:pPr>
      <w:ins w:id="41" w:author="Corey Peterson [2]" w:date="2020-05-18T14:18:00Z">
        <w:r>
          <w:rPr>
            <w:rFonts w:cs="Calibri"/>
            <w:color w:val="000000"/>
          </w:rPr>
          <w:t xml:space="preserve">Life or other honorary memberships bestowed by the </w:t>
        </w:r>
      </w:ins>
      <w:ins w:id="42" w:author="Corey Peterson [2]" w:date="2020-05-18T14:30:00Z">
        <w:r w:rsidR="00246857">
          <w:rPr>
            <w:rFonts w:cs="Calibri"/>
            <w:color w:val="000000"/>
          </w:rPr>
          <w:t>directors</w:t>
        </w:r>
      </w:ins>
      <w:ins w:id="43" w:author="Corey Peterson [2]" w:date="2020-05-18T14:19:00Z">
        <w:r>
          <w:rPr>
            <w:rFonts w:cs="Calibri"/>
            <w:color w:val="000000"/>
          </w:rPr>
          <w:t xml:space="preserve"> are classed as </w:t>
        </w:r>
        <w:r w:rsidRPr="00702C12">
          <w:rPr>
            <w:rFonts w:cs="Calibri"/>
            <w:color w:val="000000"/>
          </w:rPr>
          <w:t xml:space="preserve">subscribers </w:t>
        </w:r>
        <w:r>
          <w:rPr>
            <w:rFonts w:cs="Calibri"/>
            <w:color w:val="000000"/>
          </w:rPr>
          <w:t>with</w:t>
        </w:r>
        <w:r w:rsidRPr="00702C12">
          <w:rPr>
            <w:rFonts w:cs="Calibri"/>
            <w:color w:val="000000"/>
          </w:rPr>
          <w:t xml:space="preserve"> access to resources and support identified by ACTS but are not member representatives unless specified as per clause 24</w:t>
        </w:r>
      </w:ins>
      <w:ins w:id="44" w:author="Corey Peterson [2]" w:date="2020-05-18T14:20:00Z">
        <w:r>
          <w:rPr>
            <w:rFonts w:cs="Calibri"/>
            <w:color w:val="000000"/>
          </w:rPr>
          <w:t>.</w:t>
        </w:r>
      </w:ins>
    </w:p>
    <w:p w14:paraId="0A445638" w14:textId="2EE23D37" w:rsidR="000F10D6" w:rsidDel="00702C12" w:rsidRDefault="000F10D6" w:rsidP="00702C12">
      <w:pPr>
        <w:pStyle w:val="Normal0"/>
        <w:pBdr>
          <w:top w:val="nil"/>
          <w:left w:val="nil"/>
          <w:bottom w:val="nil"/>
          <w:right w:val="nil"/>
          <w:between w:val="nil"/>
        </w:pBdr>
        <w:spacing w:after="0" w:line="240" w:lineRule="auto"/>
        <w:rPr>
          <w:del w:id="45" w:author="Corey Peterson [2]" w:date="2020-05-18T14:17:00Z"/>
        </w:rPr>
      </w:pPr>
    </w:p>
    <w:p w14:paraId="000000B5" w14:textId="74F3ACBB" w:rsidR="00800999" w:rsidRPr="00826804" w:rsidRDefault="00E91110"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46" w:name="_heading=h.3j2qqm3" w:colFirst="0" w:colLast="0"/>
      <w:bookmarkEnd w:id="46"/>
      <w:r w:rsidRPr="008B5DB9">
        <w:rPr>
          <w:rFonts w:cs="Calibri"/>
          <w:b/>
          <w:color w:val="000000"/>
        </w:rPr>
        <w:t>How to apply to become a member</w:t>
      </w:r>
    </w:p>
    <w:p w14:paraId="000000B6" w14:textId="694DFA1B" w:rsidR="00800999" w:rsidRDefault="00BA15E6" w:rsidP="004F55AD">
      <w:pPr>
        <w:pStyle w:val="Normal0"/>
        <w:pBdr>
          <w:top w:val="nil"/>
          <w:left w:val="nil"/>
          <w:bottom w:val="nil"/>
          <w:right w:val="nil"/>
          <w:between w:val="nil"/>
        </w:pBdr>
        <w:spacing w:before="120" w:after="0" w:line="240" w:lineRule="auto"/>
        <w:ind w:left="426"/>
        <w:rPr>
          <w:rFonts w:cs="Calibri"/>
          <w:color w:val="000000"/>
        </w:rPr>
      </w:pPr>
      <w:sdt>
        <w:sdtPr>
          <w:tag w:val="goog_rdk_12"/>
          <w:id w:val="1298553532"/>
        </w:sdtPr>
        <w:sdtEndPr/>
        <w:sdtContent>
          <w:commentRangeStart w:id="47"/>
        </w:sdtContent>
      </w:sdt>
      <w:r w:rsidR="00B040EA">
        <w:rPr>
          <w:rFonts w:cs="Calibri"/>
          <w:color w:val="000000"/>
        </w:rPr>
        <w:t xml:space="preserve">A person (as defined in clause 11.2) may apply to become a member of the </w:t>
      </w:r>
      <w:r w:rsidR="00B040EA">
        <w:rPr>
          <w:rFonts w:cs="Calibri"/>
          <w:b/>
          <w:color w:val="000000"/>
        </w:rPr>
        <w:t>company</w:t>
      </w:r>
      <w:r w:rsidR="00B040EA">
        <w:rPr>
          <w:rFonts w:cs="Calibri"/>
          <w:color w:val="000000"/>
        </w:rPr>
        <w:t xml:space="preserve"> by writing to the secretary </w:t>
      </w:r>
      <w:r w:rsidR="00912C60">
        <w:rPr>
          <w:rFonts w:cs="Calibri"/>
          <w:color w:val="000000"/>
        </w:rPr>
        <w:t xml:space="preserve">or designee </w:t>
      </w:r>
      <w:r w:rsidR="00B040EA">
        <w:rPr>
          <w:rFonts w:cs="Calibri"/>
          <w:color w:val="000000"/>
        </w:rPr>
        <w:t>stating that they:</w:t>
      </w:r>
      <w:commentRangeEnd w:id="47"/>
      <w:r w:rsidR="00B040EA">
        <w:commentReference w:id="47"/>
      </w:r>
    </w:p>
    <w:p w14:paraId="000000B7" w14:textId="77777777" w:rsidR="00800999" w:rsidRDefault="00B040EA">
      <w:pPr>
        <w:pStyle w:val="Normal0"/>
        <w:numPr>
          <w:ilvl w:val="0"/>
          <w:numId w:val="4"/>
        </w:numPr>
        <w:pBdr>
          <w:top w:val="nil"/>
          <w:left w:val="nil"/>
          <w:bottom w:val="nil"/>
          <w:right w:val="nil"/>
          <w:between w:val="nil"/>
        </w:pBdr>
        <w:spacing w:after="0" w:line="240" w:lineRule="auto"/>
        <w:ind w:left="1418" w:hanging="709"/>
        <w:rPr>
          <w:rFonts w:cs="Calibri"/>
          <w:color w:val="000000"/>
        </w:rPr>
      </w:pPr>
      <w:r>
        <w:rPr>
          <w:rFonts w:cs="Calibri"/>
          <w:color w:val="000000"/>
        </w:rPr>
        <w:t>want to become a member</w:t>
      </w:r>
    </w:p>
    <w:p w14:paraId="000000B8" w14:textId="327E56DE" w:rsidR="00800999" w:rsidRDefault="00B040EA">
      <w:pPr>
        <w:pStyle w:val="Normal0"/>
        <w:numPr>
          <w:ilvl w:val="0"/>
          <w:numId w:val="4"/>
        </w:numPr>
        <w:pBdr>
          <w:top w:val="nil"/>
          <w:left w:val="nil"/>
          <w:bottom w:val="nil"/>
          <w:right w:val="nil"/>
          <w:between w:val="nil"/>
        </w:pBdr>
        <w:spacing w:after="0" w:line="240" w:lineRule="auto"/>
        <w:ind w:left="1418" w:hanging="709"/>
        <w:rPr>
          <w:rFonts w:cs="Calibri"/>
          <w:color w:val="000000"/>
        </w:rPr>
      </w:pPr>
      <w:r>
        <w:rPr>
          <w:rFonts w:cs="Calibri"/>
          <w:color w:val="000000"/>
        </w:rPr>
        <w:t xml:space="preserve">support the purpose(s) of the </w:t>
      </w:r>
      <w:r>
        <w:rPr>
          <w:rFonts w:cs="Calibri"/>
          <w:b/>
          <w:color w:val="000000"/>
        </w:rPr>
        <w:t>company</w:t>
      </w:r>
    </w:p>
    <w:p w14:paraId="000000B9" w14:textId="12CDE3FC" w:rsidR="00800999" w:rsidRDefault="00B040EA">
      <w:pPr>
        <w:pStyle w:val="Normal0"/>
        <w:numPr>
          <w:ilvl w:val="0"/>
          <w:numId w:val="4"/>
        </w:numPr>
        <w:pBdr>
          <w:top w:val="nil"/>
          <w:left w:val="nil"/>
          <w:bottom w:val="nil"/>
          <w:right w:val="nil"/>
          <w:between w:val="nil"/>
        </w:pBdr>
        <w:spacing w:after="0" w:line="240" w:lineRule="auto"/>
        <w:ind w:left="1418" w:hanging="709"/>
        <w:rPr>
          <w:rFonts w:cs="Calibri"/>
          <w:color w:val="000000"/>
        </w:rPr>
      </w:pPr>
      <w:r>
        <w:rPr>
          <w:rFonts w:cs="Calibri"/>
          <w:color w:val="000000"/>
        </w:rPr>
        <w:lastRenderedPageBreak/>
        <w:t xml:space="preserve">agree to comply with the </w:t>
      </w:r>
      <w:r>
        <w:rPr>
          <w:rFonts w:cs="Calibri"/>
          <w:b/>
          <w:color w:val="000000"/>
        </w:rPr>
        <w:t>company</w:t>
      </w:r>
      <w:r>
        <w:rPr>
          <w:rFonts w:cs="Calibri"/>
          <w:color w:val="000000"/>
        </w:rPr>
        <w:t>’s constitution, including paying the guarantee under clause 4 if required, and</w:t>
      </w:r>
    </w:p>
    <w:p w14:paraId="000000BA" w14:textId="63A39F96" w:rsidR="00800999" w:rsidRDefault="00BA15E6">
      <w:pPr>
        <w:pStyle w:val="Normal0"/>
        <w:numPr>
          <w:ilvl w:val="0"/>
          <w:numId w:val="4"/>
        </w:numPr>
        <w:pBdr>
          <w:top w:val="nil"/>
          <w:left w:val="nil"/>
          <w:bottom w:val="nil"/>
          <w:right w:val="nil"/>
          <w:between w:val="nil"/>
        </w:pBdr>
        <w:spacing w:after="0" w:line="240" w:lineRule="auto"/>
        <w:ind w:left="1418" w:hanging="709"/>
        <w:rPr>
          <w:rFonts w:cs="Calibri"/>
          <w:color w:val="000000"/>
        </w:rPr>
      </w:pPr>
      <w:sdt>
        <w:sdtPr>
          <w:tag w:val="goog_rdk_17"/>
          <w:id w:val="1254188425"/>
          <w:showingPlcHdr/>
        </w:sdtPr>
        <w:sdtEndPr/>
        <w:sdtContent>
          <w:r w:rsidR="00BB2ACD">
            <w:t xml:space="preserve">     </w:t>
          </w:r>
        </w:sdtContent>
      </w:sdt>
      <w:r w:rsidR="00B040EA">
        <w:rPr>
          <w:rFonts w:cs="Calibri"/>
          <w:color w:val="000000"/>
        </w:rPr>
        <w:t xml:space="preserve">agree to pay the membership fee in the amount as decided by the </w:t>
      </w:r>
      <w:r w:rsidR="0032442B">
        <w:rPr>
          <w:rFonts w:cs="Calibri"/>
          <w:color w:val="000000"/>
        </w:rPr>
        <w:t>directors</w:t>
      </w:r>
      <w:r w:rsidR="00B040EA">
        <w:rPr>
          <w:rFonts w:cs="Calibri"/>
          <w:color w:val="000000"/>
        </w:rPr>
        <w:t xml:space="preserve"> and when, and in the way, the directors decide.</w:t>
      </w:r>
    </w:p>
    <w:p w14:paraId="7C86BCA1" w14:textId="54995128" w:rsidR="00826804" w:rsidRPr="00826804" w:rsidRDefault="00826804" w:rsidP="00826804">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48" w:name="_heading=h.1y810tw" w:colFirst="0" w:colLast="0"/>
      <w:bookmarkStart w:id="49" w:name="_Ref361310302"/>
      <w:bookmarkEnd w:id="48"/>
      <w:r w:rsidRPr="00826804">
        <w:rPr>
          <w:rFonts w:cs="Calibri"/>
          <w:b/>
          <w:color w:val="000000"/>
        </w:rPr>
        <w:t>Directors decide whether to approve member</w:t>
      </w:r>
      <w:bookmarkEnd w:id="49"/>
      <w:r w:rsidRPr="00826804">
        <w:rPr>
          <w:rFonts w:cs="Calibri"/>
          <w:b/>
          <w:color w:val="000000"/>
        </w:rPr>
        <w:t>ship</w:t>
      </w:r>
    </w:p>
    <w:p w14:paraId="000000BC" w14:textId="6F80DAF0" w:rsidR="00800999" w:rsidRDefault="00BA15E6">
      <w:pPr>
        <w:pStyle w:val="Normal0"/>
        <w:numPr>
          <w:ilvl w:val="1"/>
          <w:numId w:val="12"/>
        </w:numPr>
        <w:pBdr>
          <w:top w:val="nil"/>
          <w:left w:val="nil"/>
          <w:bottom w:val="nil"/>
          <w:right w:val="nil"/>
          <w:between w:val="nil"/>
        </w:pBdr>
        <w:spacing w:before="120" w:after="0" w:line="240" w:lineRule="auto"/>
      </w:pPr>
      <w:sdt>
        <w:sdtPr>
          <w:tag w:val="goog_rdk_19"/>
          <w:id w:val="99790052"/>
        </w:sdtPr>
        <w:sdtEndPr/>
        <w:sdtContent/>
      </w:sdt>
      <w:r w:rsidR="00B040EA">
        <w:rPr>
          <w:rFonts w:cs="Calibri"/>
          <w:color w:val="000000"/>
        </w:rPr>
        <w:t xml:space="preserve">The directors must consider an application for membership within a reasonable time after the secretary </w:t>
      </w:r>
      <w:r w:rsidR="00912C60">
        <w:rPr>
          <w:rFonts w:cs="Calibri"/>
          <w:color w:val="000000"/>
        </w:rPr>
        <w:t xml:space="preserve">or designee </w:t>
      </w:r>
      <w:r w:rsidR="00B040EA">
        <w:rPr>
          <w:rFonts w:cs="Calibri"/>
          <w:color w:val="000000"/>
        </w:rPr>
        <w:t>receives the application.</w:t>
      </w:r>
    </w:p>
    <w:p w14:paraId="000000BD" w14:textId="0A6E9A3D" w:rsidR="00800999" w:rsidRDefault="008B5DB9" w:rsidP="2C20D214">
      <w:pPr>
        <w:pStyle w:val="Normal0"/>
        <w:numPr>
          <w:ilvl w:val="1"/>
          <w:numId w:val="12"/>
        </w:numPr>
        <w:pBdr>
          <w:top w:val="nil"/>
          <w:left w:val="nil"/>
          <w:bottom w:val="nil"/>
          <w:right w:val="nil"/>
          <w:between w:val="nil"/>
        </w:pBdr>
        <w:spacing w:before="120" w:after="0" w:line="240" w:lineRule="auto"/>
      </w:pPr>
      <w:r w:rsidRPr="008A5511">
        <w:t xml:space="preserve">If the directors approve an application, the secretary </w:t>
      </w:r>
      <w:r w:rsidR="00D74AE9">
        <w:t xml:space="preserve">or designee </w:t>
      </w:r>
      <w:r w:rsidRPr="008A5511">
        <w:t>must</w:t>
      </w:r>
      <w:r>
        <w:t xml:space="preserve"> as soon as possible:</w:t>
      </w:r>
    </w:p>
    <w:p w14:paraId="000000BE" w14:textId="509718A5" w:rsidR="00800999" w:rsidRDefault="00B040EA">
      <w:pPr>
        <w:pStyle w:val="Normal0"/>
        <w:numPr>
          <w:ilvl w:val="2"/>
          <w:numId w:val="12"/>
        </w:numPr>
        <w:pBdr>
          <w:top w:val="nil"/>
          <w:left w:val="nil"/>
          <w:bottom w:val="nil"/>
          <w:right w:val="nil"/>
          <w:between w:val="nil"/>
        </w:pBdr>
        <w:spacing w:after="0" w:line="240" w:lineRule="auto"/>
      </w:pPr>
      <w:r>
        <w:rPr>
          <w:rFonts w:cs="Calibri"/>
          <w:color w:val="000000"/>
        </w:rPr>
        <w:t xml:space="preserve">enter the new member on the register of members in the type </w:t>
      </w:r>
      <w:r w:rsidR="00EE082F">
        <w:rPr>
          <w:rFonts w:cs="Calibri"/>
          <w:color w:val="000000"/>
        </w:rPr>
        <w:t xml:space="preserve">of membership </w:t>
      </w:r>
      <w:sdt>
        <w:sdtPr>
          <w:tag w:val="goog_rdk_21"/>
          <w:id w:val="1587319954"/>
        </w:sdtPr>
        <w:sdtEndPr/>
        <w:sdtContent/>
      </w:sdt>
      <w:r>
        <w:rPr>
          <w:rFonts w:cs="Calibri"/>
          <w:color w:val="000000"/>
        </w:rPr>
        <w:t>applied for an</w:t>
      </w:r>
      <w:r w:rsidR="004F55AD">
        <w:rPr>
          <w:rFonts w:cs="Calibri"/>
          <w:color w:val="000000"/>
        </w:rPr>
        <w:t>d</w:t>
      </w:r>
      <w:r>
        <w:rPr>
          <w:rFonts w:cs="Calibri"/>
          <w:color w:val="000000"/>
        </w:rPr>
        <w:t xml:space="preserve"> approved, and</w:t>
      </w:r>
    </w:p>
    <w:p w14:paraId="000000BF" w14:textId="496847F7" w:rsidR="00800999" w:rsidRPr="008B5DB9" w:rsidRDefault="004F55AD" w:rsidP="008B5DB9">
      <w:pPr>
        <w:pStyle w:val="Normal0"/>
        <w:numPr>
          <w:ilvl w:val="2"/>
          <w:numId w:val="12"/>
        </w:numPr>
        <w:pBdr>
          <w:top w:val="nil"/>
          <w:left w:val="nil"/>
          <w:bottom w:val="nil"/>
          <w:right w:val="nil"/>
          <w:between w:val="nil"/>
        </w:pBdr>
        <w:spacing w:after="0" w:line="240" w:lineRule="auto"/>
        <w:rPr>
          <w:rFonts w:cs="Calibri"/>
          <w:color w:val="000000"/>
        </w:rPr>
      </w:pPr>
      <w:r w:rsidRPr="004F55AD">
        <w:rPr>
          <w:rFonts w:cs="Calibri"/>
          <w:color w:val="000000"/>
        </w:rPr>
        <w:t xml:space="preserve">write to the applicant to tell them that their application was approved, and the date that their membership started (see clause </w:t>
      </w:r>
      <w:r w:rsidRPr="004F55AD">
        <w:rPr>
          <w:rFonts w:cs="Calibri"/>
          <w:color w:val="000000"/>
        </w:rPr>
        <w:fldChar w:fldCharType="begin"/>
      </w:r>
      <w:r w:rsidRPr="004F55AD">
        <w:rPr>
          <w:rFonts w:cs="Calibri"/>
          <w:color w:val="000000"/>
        </w:rPr>
        <w:instrText xml:space="preserve"> REF _Ref361306329 \r \h </w:instrText>
      </w:r>
      <w:r w:rsidRPr="004F55AD">
        <w:rPr>
          <w:rFonts w:cs="Calibri"/>
          <w:color w:val="000000"/>
        </w:rPr>
      </w:r>
      <w:r w:rsidRPr="004F55AD">
        <w:rPr>
          <w:rFonts w:cs="Calibri"/>
          <w:color w:val="000000"/>
        </w:rPr>
        <w:fldChar w:fldCharType="separate"/>
      </w:r>
      <w:r w:rsidRPr="004F55AD">
        <w:rPr>
          <w:rFonts w:cs="Calibri"/>
          <w:color w:val="000000"/>
        </w:rPr>
        <w:t>14</w:t>
      </w:r>
      <w:r w:rsidRPr="004F55AD">
        <w:rPr>
          <w:rFonts w:cs="Calibri"/>
          <w:color w:val="000000"/>
        </w:rPr>
        <w:fldChar w:fldCharType="end"/>
      </w:r>
      <w:r w:rsidRPr="004F55AD">
        <w:rPr>
          <w:rFonts w:cs="Calibri"/>
          <w:color w:val="000000"/>
        </w:rPr>
        <w:t>)</w:t>
      </w:r>
      <w:r>
        <w:rPr>
          <w:rFonts w:cs="Calibri"/>
          <w:color w:val="000000"/>
        </w:rPr>
        <w:t>.</w:t>
      </w:r>
    </w:p>
    <w:p w14:paraId="000000C0" w14:textId="0FE11ECA" w:rsidR="00800999" w:rsidRDefault="00B040EA">
      <w:pPr>
        <w:pStyle w:val="Normal0"/>
        <w:numPr>
          <w:ilvl w:val="1"/>
          <w:numId w:val="12"/>
        </w:numPr>
        <w:pBdr>
          <w:top w:val="nil"/>
          <w:left w:val="nil"/>
          <w:bottom w:val="nil"/>
          <w:right w:val="nil"/>
          <w:between w:val="nil"/>
        </w:pBdr>
        <w:spacing w:after="0" w:line="240" w:lineRule="auto"/>
      </w:pPr>
      <w:r>
        <w:rPr>
          <w:rFonts w:cs="Calibri"/>
          <w:color w:val="000000"/>
        </w:rPr>
        <w:t xml:space="preserve">If the directors reject an application, the secretary </w:t>
      </w:r>
      <w:r w:rsidR="00912C60">
        <w:rPr>
          <w:rFonts w:cs="Calibri"/>
          <w:color w:val="000000"/>
        </w:rPr>
        <w:t xml:space="preserve">or designee </w:t>
      </w:r>
      <w:r>
        <w:rPr>
          <w:rFonts w:cs="Calibri"/>
          <w:color w:val="000000"/>
        </w:rPr>
        <w:t xml:space="preserve">must write to the applicant as soon as possible to tell them that their application has been </w:t>
      </w:r>
      <w:proofErr w:type="gramStart"/>
      <w:r>
        <w:rPr>
          <w:rFonts w:cs="Calibri"/>
          <w:color w:val="000000"/>
        </w:rPr>
        <w:t>rejected, but</w:t>
      </w:r>
      <w:proofErr w:type="gramEnd"/>
      <w:r>
        <w:rPr>
          <w:rFonts w:cs="Calibri"/>
          <w:color w:val="000000"/>
        </w:rPr>
        <w:t xml:space="preserve"> does not have to give reasons.</w:t>
      </w:r>
    </w:p>
    <w:p w14:paraId="000000C2" w14:textId="58928A03" w:rsidR="00800999" w:rsidRDefault="00BA15E6" w:rsidP="003802B2">
      <w:pPr>
        <w:pStyle w:val="Normal0"/>
        <w:numPr>
          <w:ilvl w:val="1"/>
          <w:numId w:val="12"/>
        </w:numPr>
        <w:pBdr>
          <w:top w:val="nil"/>
          <w:left w:val="nil"/>
          <w:bottom w:val="nil"/>
          <w:right w:val="nil"/>
          <w:between w:val="nil"/>
        </w:pBdr>
        <w:spacing w:after="0" w:line="240" w:lineRule="auto"/>
      </w:pPr>
      <w:sdt>
        <w:sdtPr>
          <w:tag w:val="goog_rdk_22"/>
          <w:id w:val="1072427199"/>
        </w:sdtPr>
        <w:sdtEndPr/>
        <w:sdtContent>
          <w:commentRangeStart w:id="50"/>
        </w:sdtContent>
      </w:sdt>
      <w:r w:rsidR="00B040EA">
        <w:rPr>
          <w:rFonts w:cs="Calibri"/>
          <w:color w:val="000000"/>
        </w:rPr>
        <w:t>For the avoidance of doubt, the directors may approve an application even if the application does not state the matters listed in clauses 12(a), 12(b)</w:t>
      </w:r>
      <w:r w:rsidR="00912C60">
        <w:rPr>
          <w:rFonts w:cs="Calibri"/>
          <w:color w:val="000000"/>
        </w:rPr>
        <w:t>, 12(c)</w:t>
      </w:r>
      <w:r w:rsidR="00B040EA">
        <w:rPr>
          <w:rFonts w:cs="Calibri"/>
          <w:color w:val="000000"/>
        </w:rPr>
        <w:t xml:space="preserve"> or 12(</w:t>
      </w:r>
      <w:r w:rsidR="00912C60">
        <w:rPr>
          <w:rFonts w:cs="Calibri"/>
          <w:color w:val="000000"/>
        </w:rPr>
        <w:t>d</w:t>
      </w:r>
      <w:r w:rsidR="00B040EA">
        <w:rPr>
          <w:rFonts w:cs="Calibri"/>
          <w:color w:val="000000"/>
        </w:rPr>
        <w:t xml:space="preserve">).  In that case, by applying to be a member, the applicant agrees to those </w:t>
      </w:r>
      <w:r w:rsidR="00912C60">
        <w:rPr>
          <w:rFonts w:cs="Calibri"/>
          <w:color w:val="000000"/>
        </w:rPr>
        <w:t xml:space="preserve">four </w:t>
      </w:r>
      <w:r w:rsidR="00B040EA">
        <w:rPr>
          <w:rFonts w:cs="Calibri"/>
          <w:color w:val="000000"/>
        </w:rPr>
        <w:t>matters.</w:t>
      </w:r>
      <w:commentRangeEnd w:id="50"/>
      <w:r w:rsidR="00B040EA">
        <w:commentReference w:id="50"/>
      </w:r>
      <w:bookmarkStart w:id="51" w:name="_heading=h.4i7ojhp" w:colFirst="0" w:colLast="0"/>
      <w:bookmarkEnd w:id="51"/>
    </w:p>
    <w:p w14:paraId="0F5F634E" w14:textId="409DB59B" w:rsidR="008B5DB9" w:rsidRPr="008B5DB9" w:rsidRDefault="008B5DB9" w:rsidP="008B5DB9">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bookmarkStart w:id="52" w:name="_heading=h.2xcytpi" w:colFirst="0" w:colLast="0"/>
      <w:bookmarkStart w:id="53" w:name="_Ref361306329"/>
      <w:bookmarkEnd w:id="52"/>
      <w:r w:rsidRPr="008B5DB9">
        <w:rPr>
          <w:rFonts w:cs="Calibri"/>
          <w:b/>
          <w:color w:val="000000"/>
        </w:rPr>
        <w:t>When a person becomes a member</w:t>
      </w:r>
      <w:bookmarkEnd w:id="53"/>
    </w:p>
    <w:p w14:paraId="000000C4" w14:textId="27DDE052" w:rsidR="00800999" w:rsidRPr="004A251C" w:rsidRDefault="00B040EA" w:rsidP="004A251C">
      <w:pPr>
        <w:pStyle w:val="Normal0"/>
        <w:pBdr>
          <w:top w:val="nil"/>
          <w:left w:val="nil"/>
          <w:bottom w:val="nil"/>
          <w:right w:val="nil"/>
          <w:between w:val="nil"/>
        </w:pBdr>
        <w:spacing w:before="120" w:after="0" w:line="240" w:lineRule="auto"/>
        <w:ind w:left="426"/>
        <w:rPr>
          <w:rFonts w:cs="Calibri"/>
          <w:b/>
          <w:color w:val="000000"/>
        </w:rPr>
      </w:pPr>
      <w:r>
        <w:rPr>
          <w:rFonts w:cs="Calibri"/>
          <w:color w:val="000000"/>
        </w:rPr>
        <w:t xml:space="preserve">Other than </w:t>
      </w:r>
      <w:r>
        <w:rPr>
          <w:rFonts w:cs="Calibri"/>
          <w:b/>
          <w:color w:val="000000"/>
        </w:rPr>
        <w:t>initial members</w:t>
      </w:r>
      <w:r>
        <w:rPr>
          <w:rFonts w:cs="Calibri"/>
          <w:color w:val="000000"/>
        </w:rPr>
        <w:t xml:space="preserve">, an applicant will become a member when they are entered on the register of </w:t>
      </w:r>
      <w:sdt>
        <w:sdtPr>
          <w:tag w:val="goog_rdk_23"/>
          <w:id w:val="1916795914"/>
        </w:sdtPr>
        <w:sdtEndPr/>
        <w:sdtContent>
          <w:commentRangeStart w:id="54"/>
        </w:sdtContent>
      </w:sdt>
      <w:r>
        <w:rPr>
          <w:rFonts w:cs="Calibri"/>
          <w:color w:val="000000"/>
        </w:rPr>
        <w:t>members</w:t>
      </w:r>
      <w:sdt>
        <w:sdtPr>
          <w:tag w:val="goog_rdk_24"/>
          <w:id w:val="1641107237"/>
        </w:sdtPr>
        <w:sdtEndPr/>
        <w:sdtContent>
          <w:ins w:id="55" w:author="Corey Peterson" w:date="2019-10-11T17:52:00Z">
            <w:r>
              <w:rPr>
                <w:rFonts w:cs="Calibri"/>
                <w:color w:val="000000"/>
              </w:rPr>
              <w:t>, which will only occur after receipt of required membership fee</w:t>
            </w:r>
          </w:ins>
        </w:sdtContent>
      </w:sdt>
      <w:r>
        <w:rPr>
          <w:rFonts w:cs="Calibri"/>
          <w:color w:val="000000"/>
        </w:rPr>
        <w:t>.</w:t>
      </w:r>
      <w:r>
        <w:rPr>
          <w:rFonts w:cs="Calibri"/>
          <w:b/>
          <w:color w:val="000000"/>
        </w:rPr>
        <w:t xml:space="preserve"> </w:t>
      </w:r>
      <w:commentRangeEnd w:id="54"/>
      <w:r>
        <w:commentReference w:id="54"/>
      </w:r>
    </w:p>
    <w:p w14:paraId="00CDAA2D" w14:textId="77777777" w:rsidR="004F55AD" w:rsidRPr="004F55AD" w:rsidRDefault="004F55AD" w:rsidP="004F55AD">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sidRPr="004F55AD">
        <w:rPr>
          <w:rFonts w:cs="Calibri"/>
          <w:b/>
          <w:color w:val="000000"/>
        </w:rPr>
        <w:t>When a person stops being a member</w:t>
      </w:r>
    </w:p>
    <w:p w14:paraId="000000C5" w14:textId="77777777" w:rsidR="00800999" w:rsidRDefault="00B040EA" w:rsidP="004F55AD">
      <w:pPr>
        <w:pStyle w:val="Normal0"/>
        <w:pBdr>
          <w:top w:val="nil"/>
          <w:left w:val="nil"/>
          <w:bottom w:val="nil"/>
          <w:right w:val="nil"/>
          <w:between w:val="nil"/>
        </w:pBdr>
        <w:spacing w:before="120" w:after="0" w:line="240" w:lineRule="auto"/>
        <w:ind w:left="360" w:firstLine="66"/>
        <w:rPr>
          <w:rFonts w:cs="Calibri"/>
          <w:color w:val="000000"/>
        </w:rPr>
      </w:pPr>
      <w:r>
        <w:rPr>
          <w:rFonts w:cs="Calibri"/>
          <w:color w:val="000000"/>
        </w:rPr>
        <w:t>A person immediately stops being a member if they:</w:t>
      </w:r>
    </w:p>
    <w:p w14:paraId="000000C7" w14:textId="0B992403" w:rsidR="00800999" w:rsidRDefault="00B040EA" w:rsidP="004F55AD">
      <w:pPr>
        <w:pStyle w:val="Normal0"/>
        <w:numPr>
          <w:ilvl w:val="0"/>
          <w:numId w:val="5"/>
        </w:numPr>
        <w:pBdr>
          <w:top w:val="nil"/>
          <w:left w:val="nil"/>
          <w:bottom w:val="nil"/>
          <w:right w:val="nil"/>
          <w:between w:val="nil"/>
        </w:pBdr>
        <w:spacing w:after="0" w:line="240" w:lineRule="auto"/>
        <w:ind w:left="851" w:hanging="425"/>
      </w:pPr>
      <w:r>
        <w:rPr>
          <w:rFonts w:cs="Calibri"/>
          <w:color w:val="000000"/>
        </w:rPr>
        <w:t>die</w:t>
      </w:r>
    </w:p>
    <w:p w14:paraId="000000C8" w14:textId="77777777" w:rsidR="00800999" w:rsidRDefault="00B040EA" w:rsidP="004F55AD">
      <w:pPr>
        <w:pStyle w:val="Normal0"/>
        <w:numPr>
          <w:ilvl w:val="0"/>
          <w:numId w:val="5"/>
        </w:numPr>
        <w:pBdr>
          <w:top w:val="nil"/>
          <w:left w:val="nil"/>
          <w:bottom w:val="nil"/>
          <w:right w:val="nil"/>
          <w:between w:val="nil"/>
        </w:pBdr>
        <w:spacing w:after="0" w:line="240" w:lineRule="auto"/>
        <w:ind w:left="851" w:hanging="425"/>
      </w:pPr>
      <w:r w:rsidRPr="2C20D214">
        <w:rPr>
          <w:rFonts w:cs="Calibri"/>
          <w:color w:val="000000"/>
        </w:rPr>
        <w:t>are wound up or otherwise dissolved or deregistered (for an incorporated member)</w:t>
      </w:r>
    </w:p>
    <w:p w14:paraId="000000C9" w14:textId="7A1EB434" w:rsidR="00800999" w:rsidRPr="004A251C" w:rsidRDefault="00B040EA" w:rsidP="004F55AD">
      <w:pPr>
        <w:pStyle w:val="Normal0"/>
        <w:numPr>
          <w:ilvl w:val="0"/>
          <w:numId w:val="5"/>
        </w:numPr>
        <w:pBdr>
          <w:top w:val="nil"/>
          <w:left w:val="nil"/>
          <w:bottom w:val="nil"/>
          <w:right w:val="nil"/>
          <w:between w:val="nil"/>
        </w:pBdr>
        <w:spacing w:after="0" w:line="240" w:lineRule="auto"/>
        <w:ind w:left="851" w:hanging="425"/>
        <w:rPr>
          <w:rFonts w:cs="Calibri"/>
          <w:color w:val="000000"/>
        </w:rPr>
      </w:pPr>
      <w:r w:rsidRPr="2C20D214">
        <w:rPr>
          <w:rFonts w:cs="Calibri"/>
          <w:color w:val="000000"/>
        </w:rPr>
        <w:t>resign, by writing to the secretary</w:t>
      </w:r>
      <w:r w:rsidR="00912C60">
        <w:rPr>
          <w:rFonts w:cs="Calibri"/>
          <w:color w:val="000000"/>
        </w:rPr>
        <w:t xml:space="preserve"> </w:t>
      </w:r>
      <w:r w:rsidR="004A251C">
        <w:rPr>
          <w:rFonts w:cs="Calibri"/>
          <w:color w:val="000000"/>
        </w:rPr>
        <w:t>or designee</w:t>
      </w:r>
      <w:sdt>
        <w:sdtPr>
          <w:rPr>
            <w:rFonts w:cs="Calibri"/>
            <w:color w:val="000000"/>
          </w:rPr>
          <w:tag w:val="goog_rdk_27"/>
          <w:id w:val="1171906503"/>
        </w:sdtPr>
        <w:sdtEndPr/>
        <w:sdtContent/>
      </w:sdt>
    </w:p>
    <w:p w14:paraId="000000CA" w14:textId="06F41685" w:rsidR="00800999" w:rsidRDefault="00B040EA" w:rsidP="004F55AD">
      <w:pPr>
        <w:pStyle w:val="Normal0"/>
        <w:numPr>
          <w:ilvl w:val="0"/>
          <w:numId w:val="5"/>
        </w:numPr>
        <w:pBdr>
          <w:top w:val="nil"/>
          <w:left w:val="nil"/>
          <w:bottom w:val="nil"/>
          <w:right w:val="nil"/>
          <w:between w:val="nil"/>
        </w:pBdr>
        <w:spacing w:after="0" w:line="240" w:lineRule="auto"/>
        <w:ind w:left="851" w:hanging="425"/>
        <w:rPr>
          <w:rFonts w:cs="Calibri"/>
          <w:color w:val="000000"/>
        </w:rPr>
      </w:pPr>
      <w:r>
        <w:rPr>
          <w:rFonts w:cs="Calibri"/>
          <w:color w:val="000000"/>
        </w:rPr>
        <w:t>were appointed for a specified time period and that period has ended without the membership being renewed</w:t>
      </w:r>
    </w:p>
    <w:p w14:paraId="000000CC" w14:textId="64D7A90F" w:rsidR="00800999" w:rsidRPr="004A251C" w:rsidRDefault="004A251C" w:rsidP="004F55AD">
      <w:pPr>
        <w:pStyle w:val="Normal0"/>
        <w:numPr>
          <w:ilvl w:val="0"/>
          <w:numId w:val="5"/>
        </w:numPr>
        <w:pBdr>
          <w:top w:val="nil"/>
          <w:left w:val="nil"/>
          <w:bottom w:val="nil"/>
          <w:right w:val="nil"/>
          <w:between w:val="nil"/>
        </w:pBdr>
        <w:spacing w:after="0" w:line="240" w:lineRule="auto"/>
        <w:ind w:left="851" w:hanging="425"/>
        <w:rPr>
          <w:rFonts w:cs="Calibri"/>
          <w:color w:val="000000"/>
        </w:rPr>
      </w:pPr>
      <w:bookmarkStart w:id="56" w:name="_heading=h.1ci93xb" w:colFirst="0" w:colLast="0"/>
      <w:bookmarkEnd w:id="56"/>
      <w:r w:rsidRPr="004A251C">
        <w:rPr>
          <w:rFonts w:cs="Calibri"/>
          <w:color w:val="000000"/>
        </w:rPr>
        <w:t>h</w:t>
      </w:r>
      <w:r w:rsidR="00B040EA" w:rsidRPr="2C20D214">
        <w:rPr>
          <w:rFonts w:cs="Calibri"/>
          <w:color w:val="000000"/>
        </w:rPr>
        <w:t xml:space="preserve">ave not paid the membership fee within </w:t>
      </w:r>
      <w:r w:rsidR="00E24E71">
        <w:rPr>
          <w:rFonts w:cs="Calibri"/>
          <w:color w:val="000000"/>
        </w:rPr>
        <w:t>9</w:t>
      </w:r>
      <w:r w:rsidR="00E24E71" w:rsidRPr="2C20D214">
        <w:rPr>
          <w:rFonts w:cs="Calibri"/>
          <w:color w:val="000000"/>
        </w:rPr>
        <w:t xml:space="preserve">0 </w:t>
      </w:r>
      <w:r w:rsidR="00B040EA" w:rsidRPr="2C20D214">
        <w:rPr>
          <w:rFonts w:cs="Calibri"/>
          <w:color w:val="000000"/>
        </w:rPr>
        <w:t xml:space="preserve">days of the due date, </w:t>
      </w:r>
      <w:r w:rsidRPr="004A251C">
        <w:rPr>
          <w:rFonts w:cs="Calibri"/>
          <w:color w:val="000000"/>
        </w:rPr>
        <w:t>or</w:t>
      </w:r>
    </w:p>
    <w:p w14:paraId="000000CD" w14:textId="63057273" w:rsidR="00800999" w:rsidRPr="004A251C" w:rsidRDefault="00E24E71" w:rsidP="004A251C">
      <w:pPr>
        <w:pStyle w:val="Normal0"/>
        <w:numPr>
          <w:ilvl w:val="0"/>
          <w:numId w:val="5"/>
        </w:numPr>
        <w:pBdr>
          <w:top w:val="nil"/>
          <w:left w:val="nil"/>
          <w:bottom w:val="nil"/>
          <w:right w:val="nil"/>
          <w:between w:val="nil"/>
        </w:pBdr>
        <w:spacing w:after="0" w:line="240" w:lineRule="auto"/>
        <w:ind w:left="851" w:hanging="425"/>
        <w:rPr>
          <w:rFonts w:cs="Calibri"/>
          <w:color w:val="000000"/>
        </w:rPr>
      </w:pPr>
      <w:r w:rsidRPr="004A251C">
        <w:rPr>
          <w:rFonts w:cs="Calibri"/>
          <w:color w:val="000000"/>
        </w:rPr>
        <w:t>have not responded within three months to a written request from the secretary</w:t>
      </w:r>
      <w:r w:rsidR="00912C60" w:rsidRPr="004A251C">
        <w:rPr>
          <w:rFonts w:cs="Calibri"/>
          <w:color w:val="000000"/>
        </w:rPr>
        <w:t xml:space="preserve"> </w:t>
      </w:r>
      <w:r w:rsidR="00912C60">
        <w:rPr>
          <w:rFonts w:cs="Calibri"/>
          <w:color w:val="000000"/>
        </w:rPr>
        <w:t>or designee</w:t>
      </w:r>
      <w:r w:rsidRPr="004A251C">
        <w:rPr>
          <w:rFonts w:cs="Calibri"/>
          <w:color w:val="000000"/>
        </w:rPr>
        <w:t xml:space="preserve"> that they confirm in writing that they want to remain a member</w:t>
      </w:r>
      <w:r w:rsidR="004A251C">
        <w:rPr>
          <w:rFonts w:cs="Calibri"/>
          <w:color w:val="000000"/>
        </w:rPr>
        <w:t>.</w:t>
      </w:r>
    </w:p>
    <w:p w14:paraId="55542E7B" w14:textId="77777777" w:rsidR="00E24E71" w:rsidRDefault="00E24E71" w:rsidP="00E24E71">
      <w:pPr>
        <w:pStyle w:val="Normal0"/>
        <w:spacing w:after="0" w:line="240" w:lineRule="auto"/>
        <w:rPr>
          <w:color w:val="000000" w:themeColor="text1"/>
        </w:rPr>
      </w:pPr>
    </w:p>
    <w:p w14:paraId="000000CE" w14:textId="056E9834" w:rsidR="00800999" w:rsidRDefault="2C20D214" w:rsidP="2C20D214">
      <w:pPr>
        <w:pStyle w:val="heading20"/>
        <w:pBdr>
          <w:top w:val="nil"/>
          <w:left w:val="nil"/>
          <w:bottom w:val="nil"/>
          <w:right w:val="nil"/>
          <w:between w:val="nil"/>
        </w:pBdr>
        <w:spacing w:before="120"/>
        <w:rPr>
          <w:rFonts w:cs="Calibri"/>
          <w:color w:val="000000"/>
          <w:sz w:val="22"/>
          <w:szCs w:val="22"/>
        </w:rPr>
      </w:pPr>
      <w:bookmarkStart w:id="57" w:name="_Toc23003877"/>
      <w:r>
        <w:t>Dispute resolution and disciplinary procedures</w:t>
      </w:r>
      <w:bookmarkEnd w:id="57"/>
    </w:p>
    <w:p w14:paraId="1E7C4926" w14:textId="2FB1D532" w:rsidR="00E24E71" w:rsidRPr="00E24E71" w:rsidRDefault="00E24E71" w:rsidP="00E24E71">
      <w:pPr>
        <w:pStyle w:val="Normal0"/>
        <w:numPr>
          <w:ilvl w:val="0"/>
          <w:numId w:val="12"/>
        </w:numPr>
        <w:pBdr>
          <w:top w:val="nil"/>
          <w:left w:val="nil"/>
          <w:bottom w:val="nil"/>
          <w:right w:val="nil"/>
          <w:between w:val="nil"/>
        </w:pBdr>
        <w:spacing w:before="120" w:after="0" w:line="240" w:lineRule="auto"/>
        <w:ind w:left="426" w:hanging="426"/>
        <w:rPr>
          <w:rFonts w:cs="Calibri"/>
          <w:b/>
          <w:color w:val="000000"/>
        </w:rPr>
      </w:pPr>
      <w:r w:rsidRPr="00E24E71">
        <w:rPr>
          <w:rFonts w:cs="Calibri"/>
          <w:b/>
          <w:color w:val="000000"/>
        </w:rPr>
        <w:t xml:space="preserve">Dispute resolution </w:t>
      </w:r>
    </w:p>
    <w:p w14:paraId="000000CF" w14:textId="44985BD5"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The dispute resolution procedure in this clause applies to disputes (disagreements) under this constitution between a member or director and:</w:t>
      </w:r>
    </w:p>
    <w:p w14:paraId="000000D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one or more members</w:t>
      </w:r>
    </w:p>
    <w:p w14:paraId="000000D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one or more directors, or</w:t>
      </w:r>
    </w:p>
    <w:p w14:paraId="000000D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company</w:t>
      </w:r>
      <w:r>
        <w:rPr>
          <w:rFonts w:cs="Calibri"/>
          <w:color w:val="000000"/>
        </w:rPr>
        <w:t>.</w:t>
      </w:r>
    </w:p>
    <w:p w14:paraId="000000D3"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58" w:name="_heading=h.3whwml4" w:colFirst="0" w:colLast="0"/>
      <w:bookmarkEnd w:id="58"/>
      <w:r>
        <w:rPr>
          <w:rFonts w:cs="Calibri"/>
          <w:color w:val="000000"/>
        </w:rPr>
        <w:t>A member must not start a dispute resolution procedure in relation to a matter which is the subject of a disciplinary procedure under clause 17 until the disciplinary procedure is completed.</w:t>
      </w:r>
    </w:p>
    <w:p w14:paraId="000000D4"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59" w:name="_heading=h.2bn6wsx" w:colFirst="0" w:colLast="0"/>
      <w:bookmarkEnd w:id="59"/>
      <w:r>
        <w:rPr>
          <w:rFonts w:cs="Calibri"/>
          <w:color w:val="000000"/>
        </w:rPr>
        <w:t>Those involved in the dispute must try to resolve it between themselves within 14 days of knowing about it.</w:t>
      </w:r>
    </w:p>
    <w:p w14:paraId="000000D5"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lastRenderedPageBreak/>
        <w:t>If those involved in the dispute do not resolve it under clause 16.3, they must within 10 days:</w:t>
      </w:r>
    </w:p>
    <w:p w14:paraId="000000D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ell the directors about the dispute in writing</w:t>
      </w:r>
    </w:p>
    <w:p w14:paraId="000000D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gree or request that a mediator be appointed, and</w:t>
      </w:r>
    </w:p>
    <w:p w14:paraId="000000D8"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ttempt in good faith to settle the dispute by mediation.</w:t>
      </w:r>
    </w:p>
    <w:p w14:paraId="000000D9"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60" w:name="_heading=h.qsh70q" w:colFirst="0" w:colLast="0"/>
      <w:bookmarkEnd w:id="60"/>
      <w:r>
        <w:rPr>
          <w:rFonts w:cs="Calibri"/>
          <w:color w:val="000000"/>
        </w:rPr>
        <w:t>The mediator must:</w:t>
      </w:r>
    </w:p>
    <w:p w14:paraId="000000D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be chosen by agreement of those involved, or</w:t>
      </w:r>
    </w:p>
    <w:p w14:paraId="000000DB"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61" w:name="_heading=h.3as4poj" w:colFirst="0" w:colLast="0"/>
      <w:bookmarkEnd w:id="61"/>
      <w:r>
        <w:rPr>
          <w:rFonts w:cs="Calibri"/>
          <w:color w:val="000000"/>
        </w:rPr>
        <w:t>where those involved do not agree:</w:t>
      </w:r>
    </w:p>
    <w:p w14:paraId="000000DC" w14:textId="77777777" w:rsidR="00800999" w:rsidRPr="00AB659C" w:rsidRDefault="00B040EA" w:rsidP="00AB659C">
      <w:pPr>
        <w:pStyle w:val="Normal0"/>
        <w:numPr>
          <w:ilvl w:val="0"/>
          <w:numId w:val="15"/>
        </w:numPr>
        <w:pBdr>
          <w:top w:val="nil"/>
          <w:left w:val="nil"/>
          <w:bottom w:val="nil"/>
          <w:right w:val="nil"/>
          <w:between w:val="nil"/>
        </w:pBdr>
        <w:spacing w:after="0" w:line="240" w:lineRule="auto"/>
        <w:rPr>
          <w:rFonts w:cs="Calibri"/>
          <w:color w:val="000000"/>
        </w:rPr>
      </w:pPr>
      <w:bookmarkStart w:id="62" w:name="_heading=h.1pxezwc" w:colFirst="0" w:colLast="0"/>
      <w:bookmarkEnd w:id="62"/>
      <w:r>
        <w:rPr>
          <w:rFonts w:cs="Calibri"/>
          <w:color w:val="000000"/>
        </w:rPr>
        <w:t>for disputes between members, a person chosen by the directors, or</w:t>
      </w:r>
    </w:p>
    <w:p w14:paraId="000000DD" w14:textId="77777777" w:rsidR="00800999" w:rsidRPr="00AB659C" w:rsidRDefault="00B040EA" w:rsidP="00AB659C">
      <w:pPr>
        <w:pStyle w:val="Normal0"/>
        <w:numPr>
          <w:ilvl w:val="0"/>
          <w:numId w:val="15"/>
        </w:numPr>
        <w:pBdr>
          <w:top w:val="nil"/>
          <w:left w:val="nil"/>
          <w:bottom w:val="nil"/>
          <w:right w:val="nil"/>
          <w:between w:val="nil"/>
        </w:pBdr>
        <w:spacing w:after="0" w:line="240" w:lineRule="auto"/>
        <w:rPr>
          <w:rFonts w:cs="Calibri"/>
          <w:color w:val="000000"/>
        </w:rPr>
      </w:pPr>
      <w:r>
        <w:rPr>
          <w:rFonts w:cs="Calibri"/>
          <w:color w:val="000000"/>
        </w:rPr>
        <w:t xml:space="preserve">for other disputes, a person chosen by either the Commissioner of the Australian Charities and Not-for-profits Commission or the president of the law institute or society in the state or territory in which the </w:t>
      </w:r>
      <w:r w:rsidRPr="00AB659C">
        <w:rPr>
          <w:rFonts w:cs="Calibri"/>
          <w:color w:val="000000"/>
        </w:rPr>
        <w:t>company</w:t>
      </w:r>
      <w:r>
        <w:rPr>
          <w:rFonts w:cs="Calibri"/>
          <w:color w:val="000000"/>
        </w:rPr>
        <w:t xml:space="preserve"> has its registered office.</w:t>
      </w:r>
    </w:p>
    <w:p w14:paraId="000000DE"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 mediator chosen by the directors under clause 16.5(b)(</w:t>
      </w:r>
      <w:proofErr w:type="spellStart"/>
      <w:r>
        <w:rPr>
          <w:rFonts w:cs="Calibri"/>
          <w:color w:val="000000"/>
        </w:rPr>
        <w:t>i</w:t>
      </w:r>
      <w:proofErr w:type="spellEnd"/>
      <w:r>
        <w:rPr>
          <w:rFonts w:cs="Calibri"/>
          <w:color w:val="000000"/>
        </w:rPr>
        <w:t xml:space="preserve">): </w:t>
      </w:r>
    </w:p>
    <w:p w14:paraId="000000D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may be a member or former member of the </w:t>
      </w:r>
      <w:r>
        <w:rPr>
          <w:rFonts w:cs="Calibri"/>
          <w:b/>
          <w:color w:val="000000"/>
        </w:rPr>
        <w:t>company</w:t>
      </w:r>
    </w:p>
    <w:p w14:paraId="000000E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must not have a personal interest in the dispute, and</w:t>
      </w:r>
    </w:p>
    <w:p w14:paraId="000000E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must not be biased towards or against anyone involved in the dispute.</w:t>
      </w:r>
    </w:p>
    <w:p w14:paraId="000000E2"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When conducting the mediation, the mediator must:</w:t>
      </w:r>
    </w:p>
    <w:p w14:paraId="000000E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llow those involved a reasonable chance to be heard</w:t>
      </w:r>
    </w:p>
    <w:p w14:paraId="000000E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llow those involved a reasonable chance to review any written statements</w:t>
      </w:r>
    </w:p>
    <w:p w14:paraId="000000E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ensure that those involved are given natural justice, and</w:t>
      </w:r>
    </w:p>
    <w:p w14:paraId="000000E6"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63" w:name="_heading=h.49x2ik5" w:colFirst="0" w:colLast="0"/>
      <w:bookmarkEnd w:id="63"/>
      <w:r>
        <w:rPr>
          <w:rFonts w:cs="Calibri"/>
          <w:color w:val="000000"/>
        </w:rPr>
        <w:t>not make a decision on the dispute.</w:t>
      </w:r>
      <w:r>
        <w:rPr>
          <w:rFonts w:cs="Calibri"/>
          <w:b/>
          <w:color w:val="000000"/>
        </w:rPr>
        <w:t xml:space="preserve"> </w:t>
      </w:r>
    </w:p>
    <w:p w14:paraId="000000E7" w14:textId="3B6F18D5" w:rsidR="00800999" w:rsidRDefault="00B040EA" w:rsidP="0079114D">
      <w:pPr>
        <w:pStyle w:val="Normal0"/>
        <w:numPr>
          <w:ilvl w:val="0"/>
          <w:numId w:val="12"/>
        </w:numPr>
        <w:pBdr>
          <w:top w:val="nil"/>
          <w:left w:val="nil"/>
          <w:bottom w:val="nil"/>
          <w:right w:val="nil"/>
          <w:between w:val="nil"/>
        </w:pBdr>
        <w:spacing w:before="120" w:after="0" w:line="240" w:lineRule="auto"/>
        <w:ind w:left="709" w:hanging="709"/>
        <w:rPr>
          <w:rFonts w:cs="Calibri"/>
          <w:b/>
          <w:color w:val="000000"/>
        </w:rPr>
      </w:pPr>
      <w:r>
        <w:rPr>
          <w:rFonts w:cs="Calibri"/>
          <w:b/>
          <w:color w:val="000000"/>
        </w:rPr>
        <w:t>Disciplining members</w:t>
      </w:r>
    </w:p>
    <w:p w14:paraId="000000E8"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64" w:name="_heading=h.2p2csry" w:colFirst="0" w:colLast="0"/>
      <w:bookmarkEnd w:id="64"/>
      <w:r>
        <w:rPr>
          <w:rFonts w:cs="Calibri"/>
          <w:color w:val="000000"/>
        </w:rPr>
        <w:t xml:space="preserve">In accordance with this clause, the directors may resolve to warn, suspend or expel a member from the </w:t>
      </w:r>
      <w:r>
        <w:rPr>
          <w:rFonts w:cs="Calibri"/>
          <w:b/>
          <w:color w:val="000000"/>
        </w:rPr>
        <w:t xml:space="preserve">company </w:t>
      </w:r>
      <w:r>
        <w:rPr>
          <w:rFonts w:cs="Calibri"/>
          <w:color w:val="000000"/>
        </w:rPr>
        <w:t>if the directors consider that:</w:t>
      </w:r>
    </w:p>
    <w:p w14:paraId="000000E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member has breached this constitution, or </w:t>
      </w:r>
    </w:p>
    <w:p w14:paraId="000000E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member’s behaviour is causing, has caused, or is likely to cause harm to the </w:t>
      </w:r>
      <w:r>
        <w:rPr>
          <w:rFonts w:cs="Calibri"/>
          <w:b/>
          <w:color w:val="000000"/>
        </w:rPr>
        <w:t>company</w:t>
      </w:r>
      <w:r>
        <w:rPr>
          <w:rFonts w:cs="Calibri"/>
          <w:color w:val="000000"/>
        </w:rPr>
        <w:t xml:space="preserve">. </w:t>
      </w:r>
    </w:p>
    <w:p w14:paraId="000000EB" w14:textId="301881A4"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At least 14 days before the directors’ meeting at which a resolution under clause 17.1 will be considered, the secretary </w:t>
      </w:r>
      <w:r w:rsidR="00912C60">
        <w:rPr>
          <w:rFonts w:cs="Calibri"/>
          <w:color w:val="000000"/>
        </w:rPr>
        <w:t xml:space="preserve">or designee </w:t>
      </w:r>
      <w:r>
        <w:rPr>
          <w:rFonts w:cs="Calibri"/>
          <w:color w:val="000000"/>
        </w:rPr>
        <w:t>must notify the member in writing:</w:t>
      </w:r>
    </w:p>
    <w:p w14:paraId="000000E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at the directors are considering a resolution to warn, suspend or expel the member</w:t>
      </w:r>
    </w:p>
    <w:p w14:paraId="000000E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at this resolution will be considered at a directors’ meeting and the date of that meeting</w:t>
      </w:r>
    </w:p>
    <w:p w14:paraId="000000E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what the member is said to have done or not done </w:t>
      </w:r>
    </w:p>
    <w:p w14:paraId="000000E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nature of the resolution that has been proposed, and</w:t>
      </w:r>
    </w:p>
    <w:p w14:paraId="000000F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at the member may provide an explanation to the directors, and details of how to do so.</w:t>
      </w:r>
    </w:p>
    <w:p w14:paraId="000000F1"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65" w:name="_heading=h.147n2zr" w:colFirst="0" w:colLast="0"/>
      <w:bookmarkEnd w:id="65"/>
      <w:r>
        <w:rPr>
          <w:rFonts w:cs="Calibri"/>
          <w:color w:val="000000"/>
        </w:rPr>
        <w:t>Before the directors pass any resolution under clause 17.1, the member must be given a chance to explain or defend themselves by:</w:t>
      </w:r>
    </w:p>
    <w:p w14:paraId="000000F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sending the </w:t>
      </w:r>
      <w:proofErr w:type="gramStart"/>
      <w:r>
        <w:rPr>
          <w:rFonts w:cs="Calibri"/>
          <w:color w:val="000000"/>
        </w:rPr>
        <w:t>directors</w:t>
      </w:r>
      <w:proofErr w:type="gramEnd"/>
      <w:r>
        <w:rPr>
          <w:rFonts w:cs="Calibri"/>
          <w:color w:val="000000"/>
        </w:rPr>
        <w:t xml:space="preserve"> a written explanation before that directors’ meeting, and/or</w:t>
      </w:r>
    </w:p>
    <w:p w14:paraId="000000F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speaking at the meeting.</w:t>
      </w:r>
    </w:p>
    <w:p w14:paraId="000000F4"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66" w:name="_heading=h.3o7alnk" w:colFirst="0" w:colLast="0"/>
      <w:bookmarkEnd w:id="66"/>
      <w:r>
        <w:rPr>
          <w:rFonts w:cs="Calibri"/>
          <w:color w:val="000000"/>
        </w:rPr>
        <w:t>After considering any explanation under clause 17.3, the directors may:</w:t>
      </w:r>
    </w:p>
    <w:p w14:paraId="000000F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ake no further action</w:t>
      </w:r>
    </w:p>
    <w:p w14:paraId="000000F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warn the member</w:t>
      </w:r>
    </w:p>
    <w:p w14:paraId="000000F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suspend the member’s rights as a member for a period of no more than 12 months</w:t>
      </w:r>
    </w:p>
    <w:p w14:paraId="000000F8"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expel the member </w:t>
      </w:r>
    </w:p>
    <w:p w14:paraId="000000F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refer the decision to an unbiased, independent person on conditions that the directors consider appropriate (however, the person can only make a decision that the directors could have made under this clause), or</w:t>
      </w:r>
    </w:p>
    <w:p w14:paraId="000000F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require the matter to be determined at a </w:t>
      </w:r>
      <w:r>
        <w:rPr>
          <w:rFonts w:cs="Calibri"/>
          <w:b/>
          <w:color w:val="000000"/>
        </w:rPr>
        <w:t>general meeting</w:t>
      </w:r>
      <w:r>
        <w:rPr>
          <w:rFonts w:cs="Calibri"/>
          <w:color w:val="000000"/>
        </w:rPr>
        <w:t>.</w:t>
      </w:r>
    </w:p>
    <w:p w14:paraId="000000FB"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The directors cannot fine a member.</w:t>
      </w:r>
    </w:p>
    <w:p w14:paraId="000000FC" w14:textId="37323763"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secretary </w:t>
      </w:r>
      <w:r w:rsidR="00912C60">
        <w:rPr>
          <w:rFonts w:cs="Calibri"/>
          <w:color w:val="000000"/>
        </w:rPr>
        <w:t xml:space="preserve">or designee </w:t>
      </w:r>
      <w:r>
        <w:rPr>
          <w:rFonts w:cs="Calibri"/>
          <w:color w:val="000000"/>
        </w:rPr>
        <w:t>must give written notice to the member of the decision under clause 17.4 as soon as possible.</w:t>
      </w:r>
    </w:p>
    <w:p w14:paraId="000000FD"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lastRenderedPageBreak/>
        <w:t>Disciplinary procedures must be completed as soon as reasonably practical.</w:t>
      </w:r>
    </w:p>
    <w:p w14:paraId="000000FE"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67" w:name="_heading=h.23ckvvd" w:colFirst="0" w:colLast="0"/>
      <w:bookmarkEnd w:id="67"/>
      <w:r>
        <w:rPr>
          <w:rFonts w:cs="Calibri"/>
          <w:color w:val="000000"/>
        </w:rPr>
        <w:t>There will be no liability for any loss or injury suffered by the member as a result of any decision made in good faith under this clause.</w:t>
      </w:r>
    </w:p>
    <w:bookmarkStart w:id="68" w:name="_Toc23003878"/>
    <w:p w14:paraId="000000FF" w14:textId="77777777" w:rsidR="00800999" w:rsidRDefault="00BA15E6">
      <w:pPr>
        <w:pStyle w:val="heading20"/>
      </w:pPr>
      <w:sdt>
        <w:sdtPr>
          <w:tag w:val="goog_rdk_35"/>
          <w:id w:val="1966886696"/>
        </w:sdtPr>
        <w:sdtEndPr/>
        <w:sdtContent>
          <w:commentRangeStart w:id="69"/>
        </w:sdtContent>
      </w:sdt>
      <w:r w:rsidR="00B040EA">
        <w:t>General meetings of members</w:t>
      </w:r>
      <w:commentRangeEnd w:id="69"/>
      <w:r w:rsidR="00B040EA">
        <w:commentReference w:id="69"/>
      </w:r>
      <w:bookmarkEnd w:id="68"/>
    </w:p>
    <w:p w14:paraId="00000100" w14:textId="77777777" w:rsidR="00800999" w:rsidRDefault="00B040EA" w:rsidP="0079114D">
      <w:pPr>
        <w:pStyle w:val="Normal0"/>
        <w:numPr>
          <w:ilvl w:val="0"/>
          <w:numId w:val="12"/>
        </w:numPr>
        <w:pBdr>
          <w:top w:val="nil"/>
          <w:left w:val="nil"/>
          <w:bottom w:val="nil"/>
          <w:right w:val="nil"/>
          <w:between w:val="nil"/>
        </w:pBdr>
        <w:spacing w:before="240" w:after="0" w:line="240" w:lineRule="auto"/>
        <w:ind w:left="357" w:hanging="357"/>
        <w:rPr>
          <w:rFonts w:cs="Calibri"/>
          <w:b/>
          <w:color w:val="000000"/>
        </w:rPr>
      </w:pPr>
      <w:r>
        <w:rPr>
          <w:rFonts w:cs="Calibri"/>
          <w:b/>
          <w:color w:val="000000"/>
        </w:rPr>
        <w:t xml:space="preserve">General meetings called by directors </w:t>
      </w:r>
    </w:p>
    <w:p w14:paraId="00000101"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709" w:hanging="709"/>
      </w:pPr>
      <w:r>
        <w:rPr>
          <w:rFonts w:cs="Calibri"/>
          <w:color w:val="000000"/>
        </w:rPr>
        <w:t xml:space="preserve">The directors may call a </w:t>
      </w:r>
      <w:r>
        <w:rPr>
          <w:rFonts w:cs="Calibri"/>
          <w:b/>
          <w:color w:val="000000"/>
        </w:rPr>
        <w:t>general meeting</w:t>
      </w:r>
      <w:r>
        <w:rPr>
          <w:rFonts w:cs="Calibri"/>
          <w:color w:val="000000"/>
        </w:rPr>
        <w:t>.</w:t>
      </w:r>
    </w:p>
    <w:p w14:paraId="00000102" w14:textId="77777777" w:rsidR="00800999" w:rsidRDefault="00B040EA" w:rsidP="0079114D">
      <w:pPr>
        <w:pStyle w:val="Normal0"/>
        <w:numPr>
          <w:ilvl w:val="1"/>
          <w:numId w:val="12"/>
        </w:numPr>
        <w:pBdr>
          <w:top w:val="nil"/>
          <w:left w:val="nil"/>
          <w:bottom w:val="nil"/>
          <w:right w:val="nil"/>
          <w:between w:val="nil"/>
        </w:pBdr>
        <w:spacing w:after="0" w:line="240" w:lineRule="auto"/>
        <w:ind w:left="709" w:hanging="709"/>
      </w:pPr>
      <w:bookmarkStart w:id="70" w:name="_heading=h.ihv636" w:colFirst="0" w:colLast="0"/>
      <w:bookmarkEnd w:id="70"/>
      <w:r>
        <w:rPr>
          <w:rFonts w:cs="Calibri"/>
          <w:color w:val="000000"/>
        </w:rPr>
        <w:t xml:space="preserve">If members with at least 5% of the votes that may be cast at a </w:t>
      </w:r>
      <w:r>
        <w:rPr>
          <w:rFonts w:cs="Calibri"/>
          <w:b/>
          <w:color w:val="000000"/>
        </w:rPr>
        <w:t xml:space="preserve">general meeting </w:t>
      </w:r>
      <w:r>
        <w:rPr>
          <w:rFonts w:cs="Calibri"/>
          <w:color w:val="000000"/>
        </w:rPr>
        <w:t xml:space="preserve">make a written request to the </w:t>
      </w:r>
      <w:r>
        <w:rPr>
          <w:rFonts w:cs="Calibri"/>
          <w:b/>
          <w:color w:val="000000"/>
        </w:rPr>
        <w:t>company</w:t>
      </w:r>
      <w:r>
        <w:rPr>
          <w:rFonts w:cs="Calibri"/>
          <w:color w:val="000000"/>
        </w:rPr>
        <w:t xml:space="preserve"> for a </w:t>
      </w:r>
      <w:r>
        <w:rPr>
          <w:rFonts w:cs="Calibri"/>
          <w:b/>
          <w:color w:val="000000"/>
        </w:rPr>
        <w:t xml:space="preserve">general meeting </w:t>
      </w:r>
      <w:r>
        <w:rPr>
          <w:rFonts w:cs="Calibri"/>
          <w:color w:val="000000"/>
        </w:rPr>
        <w:t xml:space="preserve">to be held, the directors must: </w:t>
      </w:r>
    </w:p>
    <w:p w14:paraId="0000010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within 21 days of the members’ request, give all members notice of a </w:t>
      </w:r>
      <w:r>
        <w:rPr>
          <w:rFonts w:cs="Calibri"/>
          <w:b/>
          <w:color w:val="000000"/>
        </w:rPr>
        <w:t>general meeting</w:t>
      </w:r>
      <w:r>
        <w:rPr>
          <w:rFonts w:cs="Calibri"/>
          <w:color w:val="000000"/>
        </w:rPr>
        <w:t xml:space="preserve">, and </w:t>
      </w:r>
    </w:p>
    <w:p w14:paraId="0000010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hold the </w:t>
      </w:r>
      <w:r>
        <w:rPr>
          <w:rFonts w:cs="Calibri"/>
          <w:b/>
          <w:color w:val="000000"/>
        </w:rPr>
        <w:t>general meeting</w:t>
      </w:r>
      <w:r>
        <w:rPr>
          <w:rFonts w:cs="Calibri"/>
          <w:color w:val="000000"/>
        </w:rPr>
        <w:t xml:space="preserve"> within 2 months of the members’ request.</w:t>
      </w:r>
    </w:p>
    <w:p w14:paraId="00000105"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709" w:hanging="709"/>
      </w:pPr>
      <w:r>
        <w:rPr>
          <w:rFonts w:cs="Calibri"/>
          <w:color w:val="000000"/>
        </w:rPr>
        <w:t>The percentage of votes that members have (in clause 18.2) is to be worked out as at midnight before the members request the meeting.</w:t>
      </w:r>
    </w:p>
    <w:p w14:paraId="00000106" w14:textId="77777777" w:rsidR="00800999" w:rsidRDefault="00B040EA" w:rsidP="0079114D">
      <w:pPr>
        <w:pStyle w:val="Normal0"/>
        <w:numPr>
          <w:ilvl w:val="1"/>
          <w:numId w:val="12"/>
        </w:numPr>
        <w:pBdr>
          <w:top w:val="nil"/>
          <w:left w:val="nil"/>
          <w:bottom w:val="nil"/>
          <w:right w:val="nil"/>
          <w:between w:val="nil"/>
        </w:pBdr>
        <w:spacing w:after="0" w:line="240" w:lineRule="auto"/>
        <w:ind w:left="709" w:hanging="709"/>
      </w:pPr>
      <w:r>
        <w:rPr>
          <w:rFonts w:cs="Calibri"/>
          <w:color w:val="000000"/>
        </w:rPr>
        <w:t xml:space="preserve">The members who make the request for a </w:t>
      </w:r>
      <w:r>
        <w:rPr>
          <w:rFonts w:cs="Calibri"/>
          <w:b/>
          <w:color w:val="000000"/>
        </w:rPr>
        <w:t>general meeting</w:t>
      </w:r>
      <w:r>
        <w:rPr>
          <w:rFonts w:cs="Calibri"/>
          <w:color w:val="000000"/>
        </w:rPr>
        <w:t xml:space="preserve"> must: </w:t>
      </w:r>
    </w:p>
    <w:p w14:paraId="0000010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state in the request any resolution to be proposed at the meeting </w:t>
      </w:r>
    </w:p>
    <w:p w14:paraId="00000108"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sign the request, and </w:t>
      </w:r>
    </w:p>
    <w:p w14:paraId="00000109"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b/>
          <w:color w:val="000000"/>
        </w:rPr>
      </w:pPr>
      <w:r>
        <w:rPr>
          <w:rFonts w:cs="Calibri"/>
          <w:color w:val="000000"/>
        </w:rPr>
        <w:t xml:space="preserve">give the request to the </w:t>
      </w:r>
      <w:r>
        <w:rPr>
          <w:rFonts w:cs="Calibri"/>
          <w:b/>
          <w:color w:val="000000"/>
        </w:rPr>
        <w:t>company</w:t>
      </w:r>
      <w:r>
        <w:rPr>
          <w:rFonts w:cs="Calibri"/>
          <w:color w:val="000000"/>
        </w:rPr>
        <w:t>.</w:t>
      </w:r>
    </w:p>
    <w:p w14:paraId="0000010A" w14:textId="77777777" w:rsidR="00800999" w:rsidRDefault="00B040EA" w:rsidP="0079114D">
      <w:pPr>
        <w:pStyle w:val="Normal0"/>
        <w:numPr>
          <w:ilvl w:val="1"/>
          <w:numId w:val="12"/>
        </w:numPr>
        <w:pBdr>
          <w:top w:val="nil"/>
          <w:left w:val="nil"/>
          <w:bottom w:val="nil"/>
          <w:right w:val="nil"/>
          <w:between w:val="nil"/>
        </w:pBdr>
        <w:spacing w:after="0" w:line="240" w:lineRule="auto"/>
        <w:ind w:left="709" w:hanging="709"/>
        <w:rPr>
          <w:rFonts w:cs="Calibri"/>
          <w:b/>
          <w:color w:val="000000"/>
        </w:rPr>
      </w:pPr>
      <w:r>
        <w:rPr>
          <w:rFonts w:cs="Calibri"/>
          <w:color w:val="000000"/>
        </w:rPr>
        <w:t>Separate copies of a document setting out the request may be signed by members if the wording of the request is the same in each copy.</w:t>
      </w:r>
    </w:p>
    <w:p w14:paraId="0000010B" w14:textId="77777777" w:rsidR="00800999" w:rsidRDefault="00B040EA" w:rsidP="0079114D">
      <w:pPr>
        <w:pStyle w:val="Normal0"/>
        <w:numPr>
          <w:ilvl w:val="0"/>
          <w:numId w:val="12"/>
        </w:numPr>
        <w:pBdr>
          <w:top w:val="nil"/>
          <w:left w:val="nil"/>
          <w:bottom w:val="nil"/>
          <w:right w:val="nil"/>
          <w:between w:val="nil"/>
        </w:pBdr>
        <w:spacing w:before="240" w:after="0" w:line="240" w:lineRule="auto"/>
        <w:ind w:left="357" w:hanging="357"/>
        <w:rPr>
          <w:rFonts w:cs="Calibri"/>
          <w:b/>
          <w:color w:val="000000"/>
        </w:rPr>
      </w:pPr>
      <w:r>
        <w:rPr>
          <w:rFonts w:cs="Calibri"/>
          <w:b/>
          <w:color w:val="000000"/>
        </w:rPr>
        <w:t>General meetings called by members</w:t>
      </w:r>
    </w:p>
    <w:p w14:paraId="0000010C"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709" w:hanging="709"/>
      </w:pPr>
      <w:bookmarkStart w:id="71" w:name="_heading=h.32hioqz" w:colFirst="0" w:colLast="0"/>
      <w:bookmarkEnd w:id="71"/>
      <w:r>
        <w:rPr>
          <w:rFonts w:cs="Calibri"/>
          <w:color w:val="000000"/>
        </w:rPr>
        <w:t xml:space="preserve">If the directors do not call the meeting within 21 days of being requested under clause 18.2, 50% or more of the members who made the request may call and arrange to hold a </w:t>
      </w:r>
      <w:r>
        <w:rPr>
          <w:rFonts w:cs="Calibri"/>
          <w:b/>
          <w:color w:val="000000"/>
        </w:rPr>
        <w:t>general meeting</w:t>
      </w:r>
      <w:r>
        <w:rPr>
          <w:rFonts w:cs="Calibri"/>
          <w:color w:val="000000"/>
        </w:rPr>
        <w:t xml:space="preserve">. </w:t>
      </w:r>
    </w:p>
    <w:p w14:paraId="0000010D" w14:textId="77777777" w:rsidR="00800999" w:rsidRDefault="00B040EA" w:rsidP="0079114D">
      <w:pPr>
        <w:pStyle w:val="Normal0"/>
        <w:numPr>
          <w:ilvl w:val="1"/>
          <w:numId w:val="12"/>
        </w:numPr>
        <w:pBdr>
          <w:top w:val="nil"/>
          <w:left w:val="nil"/>
          <w:bottom w:val="nil"/>
          <w:right w:val="nil"/>
          <w:between w:val="nil"/>
        </w:pBdr>
        <w:spacing w:after="0" w:line="240" w:lineRule="auto"/>
        <w:ind w:left="686" w:hanging="686"/>
      </w:pPr>
      <w:r>
        <w:rPr>
          <w:rFonts w:cs="Calibri"/>
          <w:color w:val="000000"/>
        </w:rPr>
        <w:t>To call and hold a meeting under clause 19.1 the members must:</w:t>
      </w:r>
    </w:p>
    <w:p w14:paraId="0000010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s far as possible, follow the procedures for </w:t>
      </w:r>
      <w:r>
        <w:rPr>
          <w:rFonts w:cs="Calibri"/>
          <w:b/>
          <w:color w:val="000000"/>
        </w:rPr>
        <w:t>general meeting</w:t>
      </w:r>
      <w:r>
        <w:rPr>
          <w:rFonts w:cs="Calibri"/>
          <w:color w:val="000000"/>
        </w:rPr>
        <w:t xml:space="preserve">s set out in this constitution </w:t>
      </w:r>
    </w:p>
    <w:p w14:paraId="0000010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call the meeting using the list of members on the </w:t>
      </w:r>
      <w:r>
        <w:rPr>
          <w:rFonts w:cs="Calibri"/>
          <w:b/>
          <w:color w:val="000000"/>
        </w:rPr>
        <w:t>company</w:t>
      </w:r>
      <w:r>
        <w:rPr>
          <w:rFonts w:cs="Calibri"/>
          <w:color w:val="000000"/>
        </w:rPr>
        <w:t xml:space="preserve">’s member register, which the </w:t>
      </w:r>
      <w:r>
        <w:rPr>
          <w:rFonts w:cs="Calibri"/>
          <w:b/>
          <w:color w:val="000000"/>
        </w:rPr>
        <w:t>company</w:t>
      </w:r>
      <w:r>
        <w:rPr>
          <w:rFonts w:cs="Calibri"/>
          <w:color w:val="000000"/>
        </w:rPr>
        <w:t xml:space="preserve"> must provide to the members making the request at no cost, and </w:t>
      </w:r>
    </w:p>
    <w:p w14:paraId="0000011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hold the </w:t>
      </w:r>
      <w:r>
        <w:rPr>
          <w:rFonts w:cs="Calibri"/>
          <w:b/>
          <w:color w:val="000000"/>
        </w:rPr>
        <w:t>general meeting</w:t>
      </w:r>
      <w:r>
        <w:rPr>
          <w:rFonts w:cs="Calibri"/>
          <w:color w:val="000000"/>
        </w:rPr>
        <w:t xml:space="preserve"> within three months after the request was given to the </w:t>
      </w:r>
      <w:r>
        <w:rPr>
          <w:rFonts w:cs="Calibri"/>
          <w:b/>
          <w:color w:val="000000"/>
        </w:rPr>
        <w:t>company</w:t>
      </w:r>
      <w:r>
        <w:rPr>
          <w:rFonts w:cs="Calibri"/>
          <w:color w:val="000000"/>
        </w:rPr>
        <w:t>.</w:t>
      </w:r>
    </w:p>
    <w:p w14:paraId="00000111" w14:textId="77777777" w:rsidR="00800999" w:rsidRDefault="00B040EA" w:rsidP="0079114D">
      <w:pPr>
        <w:pStyle w:val="Normal0"/>
        <w:numPr>
          <w:ilvl w:val="1"/>
          <w:numId w:val="12"/>
        </w:numPr>
        <w:pBdr>
          <w:top w:val="nil"/>
          <w:left w:val="nil"/>
          <w:bottom w:val="nil"/>
          <w:right w:val="nil"/>
          <w:between w:val="nil"/>
        </w:pBdr>
        <w:spacing w:after="0" w:line="240" w:lineRule="auto"/>
        <w:ind w:left="709" w:hanging="709"/>
      </w:pPr>
      <w:r>
        <w:rPr>
          <w:rFonts w:cs="Calibri"/>
          <w:color w:val="000000"/>
        </w:rPr>
        <w:t xml:space="preserve">The </w:t>
      </w:r>
      <w:r>
        <w:rPr>
          <w:rFonts w:cs="Calibri"/>
          <w:b/>
          <w:color w:val="000000"/>
        </w:rPr>
        <w:t>company</w:t>
      </w:r>
      <w:r>
        <w:rPr>
          <w:rFonts w:cs="Calibri"/>
          <w:color w:val="000000"/>
        </w:rPr>
        <w:t xml:space="preserve"> must pay the members who request the </w:t>
      </w:r>
      <w:r>
        <w:rPr>
          <w:rFonts w:cs="Calibri"/>
          <w:b/>
          <w:color w:val="000000"/>
        </w:rPr>
        <w:t>general meeting</w:t>
      </w:r>
      <w:r>
        <w:rPr>
          <w:rFonts w:cs="Calibri"/>
          <w:color w:val="000000"/>
        </w:rPr>
        <w:t xml:space="preserve"> any reasonable expenses they incur because the directors did not call and hold the meeting.</w:t>
      </w:r>
    </w:p>
    <w:p w14:paraId="00000112" w14:textId="77777777" w:rsidR="00800999" w:rsidRDefault="00B040EA" w:rsidP="0079114D">
      <w:pPr>
        <w:pStyle w:val="Normal0"/>
        <w:numPr>
          <w:ilvl w:val="0"/>
          <w:numId w:val="12"/>
        </w:numPr>
        <w:pBdr>
          <w:top w:val="nil"/>
          <w:left w:val="nil"/>
          <w:bottom w:val="nil"/>
          <w:right w:val="nil"/>
          <w:between w:val="nil"/>
        </w:pBdr>
        <w:spacing w:before="240" w:after="0" w:line="240" w:lineRule="auto"/>
        <w:ind w:left="357" w:hanging="357"/>
        <w:rPr>
          <w:rFonts w:cs="Calibri"/>
          <w:b/>
          <w:color w:val="000000"/>
        </w:rPr>
      </w:pPr>
      <w:r>
        <w:rPr>
          <w:rFonts w:cs="Calibri"/>
          <w:b/>
          <w:color w:val="000000"/>
        </w:rPr>
        <w:t>Annual general meeting</w:t>
      </w:r>
    </w:p>
    <w:p w14:paraId="00000113" w14:textId="21ACF709" w:rsidR="00800999" w:rsidRDefault="00B040EA" w:rsidP="0079114D">
      <w:pPr>
        <w:pStyle w:val="Normal0"/>
        <w:numPr>
          <w:ilvl w:val="1"/>
          <w:numId w:val="12"/>
        </w:numPr>
        <w:pBdr>
          <w:top w:val="nil"/>
          <w:left w:val="nil"/>
          <w:bottom w:val="nil"/>
          <w:right w:val="nil"/>
          <w:between w:val="nil"/>
        </w:pBdr>
        <w:spacing w:before="120" w:after="0" w:line="240" w:lineRule="auto"/>
        <w:ind w:left="709" w:hanging="709"/>
      </w:pPr>
      <w:bookmarkStart w:id="72" w:name="_heading=h.1hmsyys" w:colFirst="0" w:colLast="0"/>
      <w:bookmarkEnd w:id="72"/>
      <w:r>
        <w:rPr>
          <w:rFonts w:cs="Calibri"/>
          <w:color w:val="000000"/>
        </w:rPr>
        <w:t xml:space="preserve">A </w:t>
      </w:r>
      <w:r>
        <w:rPr>
          <w:rFonts w:cs="Calibri"/>
          <w:b/>
          <w:color w:val="000000"/>
        </w:rPr>
        <w:t>general meeting</w:t>
      </w:r>
      <w:r>
        <w:rPr>
          <w:rFonts w:cs="Calibri"/>
          <w:color w:val="000000"/>
        </w:rPr>
        <w:t xml:space="preserve">, called the annual </w:t>
      </w:r>
      <w:r>
        <w:rPr>
          <w:rFonts w:cs="Calibri"/>
          <w:b/>
          <w:color w:val="000000"/>
        </w:rPr>
        <w:t>general meeting</w:t>
      </w:r>
      <w:r w:rsidR="00B31B78">
        <w:rPr>
          <w:rFonts w:cs="Calibri"/>
          <w:color w:val="000000"/>
        </w:rPr>
        <w:t>, must be held:</w:t>
      </w:r>
    </w:p>
    <w:p w14:paraId="0000011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within 18 months after registration of the </w:t>
      </w:r>
      <w:r>
        <w:rPr>
          <w:rFonts w:cs="Calibri"/>
          <w:b/>
          <w:color w:val="000000"/>
        </w:rPr>
        <w:t>company</w:t>
      </w:r>
      <w:r>
        <w:rPr>
          <w:rFonts w:cs="Calibri"/>
          <w:color w:val="000000"/>
        </w:rPr>
        <w:t>, and</w:t>
      </w:r>
    </w:p>
    <w:p w14:paraId="0000011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fter the first annual </w:t>
      </w:r>
      <w:r>
        <w:rPr>
          <w:rFonts w:cs="Calibri"/>
          <w:b/>
          <w:color w:val="000000"/>
        </w:rPr>
        <w:t>general meeting</w:t>
      </w:r>
      <w:r>
        <w:rPr>
          <w:rFonts w:cs="Calibri"/>
          <w:color w:val="000000"/>
        </w:rPr>
        <w:t xml:space="preserve">, </w:t>
      </w:r>
      <w:sdt>
        <w:sdtPr>
          <w:tag w:val="goog_rdk_36"/>
          <w:id w:val="1739208244"/>
        </w:sdtPr>
        <w:sdtEndPr/>
        <w:sdtContent/>
      </w:sdt>
      <w:r>
        <w:rPr>
          <w:rFonts w:cs="Calibri"/>
          <w:color w:val="000000"/>
        </w:rPr>
        <w:t xml:space="preserve">at least once in every calendar year.  </w:t>
      </w:r>
    </w:p>
    <w:p w14:paraId="00000117" w14:textId="5B284759" w:rsidR="00800999" w:rsidRDefault="00BA15E6" w:rsidP="0079114D">
      <w:pPr>
        <w:pStyle w:val="Normal0"/>
        <w:numPr>
          <w:ilvl w:val="1"/>
          <w:numId w:val="12"/>
        </w:numPr>
        <w:pBdr>
          <w:top w:val="nil"/>
          <w:left w:val="nil"/>
          <w:bottom w:val="nil"/>
          <w:right w:val="nil"/>
          <w:between w:val="nil"/>
        </w:pBdr>
        <w:spacing w:after="0" w:line="240" w:lineRule="auto"/>
      </w:pPr>
      <w:sdt>
        <w:sdtPr>
          <w:tag w:val="goog_rdk_37"/>
          <w:id w:val="1939832418"/>
        </w:sdtPr>
        <w:sdtEndPr/>
        <w:sdtContent/>
      </w:sdt>
      <w:r w:rsidR="2C20D214" w:rsidRPr="00397175">
        <w:rPr>
          <w:rFonts w:cs="Calibri"/>
          <w:color w:val="000000" w:themeColor="text1"/>
        </w:rPr>
        <w:t xml:space="preserve">Even if these items are not set out in the notice of meeting, the business of an annual </w:t>
      </w:r>
      <w:r w:rsidR="2C20D214" w:rsidRPr="00397175">
        <w:rPr>
          <w:rFonts w:cs="Calibri"/>
          <w:b/>
          <w:bCs/>
          <w:color w:val="000000" w:themeColor="text1"/>
        </w:rPr>
        <w:t>general meeting</w:t>
      </w:r>
      <w:r w:rsidR="2C20D214" w:rsidRPr="00397175">
        <w:rPr>
          <w:rFonts w:cs="Calibri"/>
          <w:color w:val="000000" w:themeColor="text1"/>
        </w:rPr>
        <w:t xml:space="preserve"> may include:</w:t>
      </w:r>
    </w:p>
    <w:p w14:paraId="00000118"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 review of the </w:t>
      </w:r>
      <w:r>
        <w:rPr>
          <w:rFonts w:cs="Calibri"/>
          <w:b/>
          <w:color w:val="000000"/>
        </w:rPr>
        <w:t>company</w:t>
      </w:r>
      <w:r>
        <w:rPr>
          <w:rFonts w:cs="Calibri"/>
          <w:color w:val="000000"/>
        </w:rPr>
        <w:t>’s finances</w:t>
      </w:r>
    </w:p>
    <w:p w14:paraId="0000011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ny auditor’s report</w:t>
      </w:r>
    </w:p>
    <w:p w14:paraId="0000011A"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38"/>
          <w:id w:val="2135560882"/>
        </w:sdtPr>
        <w:sdtEndPr/>
        <w:sdtContent/>
      </w:sdt>
      <w:r w:rsidR="00B040EA">
        <w:rPr>
          <w:rFonts w:cs="Calibri"/>
          <w:color w:val="000000"/>
        </w:rPr>
        <w:t>the election of directors, and</w:t>
      </w:r>
    </w:p>
    <w:p w14:paraId="0000011B" w14:textId="77777777" w:rsidR="00800999" w:rsidRDefault="00B040EA" w:rsidP="0079114D">
      <w:pPr>
        <w:pStyle w:val="Normal0"/>
        <w:numPr>
          <w:ilvl w:val="2"/>
          <w:numId w:val="12"/>
        </w:numPr>
        <w:pBdr>
          <w:top w:val="nil"/>
          <w:left w:val="nil"/>
          <w:bottom w:val="nil"/>
          <w:right w:val="nil"/>
          <w:between w:val="nil"/>
        </w:pBdr>
        <w:spacing w:after="0" w:line="240" w:lineRule="auto"/>
      </w:pPr>
      <w:commentRangeStart w:id="73"/>
      <w:r>
        <w:rPr>
          <w:rFonts w:cs="Calibri"/>
          <w:color w:val="000000"/>
        </w:rPr>
        <w:t>the appointment and payment of auditors</w:t>
      </w:r>
      <w:commentRangeEnd w:id="73"/>
      <w:r w:rsidR="00EB6D36">
        <w:rPr>
          <w:rStyle w:val="CommentReference"/>
        </w:rPr>
        <w:commentReference w:id="73"/>
      </w:r>
      <w:r>
        <w:rPr>
          <w:rFonts w:cs="Calibri"/>
          <w:color w:val="000000"/>
        </w:rPr>
        <w:t>, if any.</w:t>
      </w:r>
    </w:p>
    <w:p w14:paraId="0000011C" w14:textId="79555EF1" w:rsidR="00800999" w:rsidRDefault="00B31B78" w:rsidP="0079114D">
      <w:pPr>
        <w:pStyle w:val="Normal0"/>
        <w:numPr>
          <w:ilvl w:val="1"/>
          <w:numId w:val="12"/>
        </w:numPr>
        <w:pBdr>
          <w:top w:val="nil"/>
          <w:left w:val="nil"/>
          <w:bottom w:val="nil"/>
          <w:right w:val="nil"/>
          <w:between w:val="nil"/>
        </w:pBdr>
        <w:spacing w:after="0" w:line="240" w:lineRule="auto"/>
        <w:ind w:left="709" w:hanging="709"/>
      </w:pPr>
      <w:bookmarkStart w:id="74" w:name="_heading=h.41mghml" w:colFirst="0" w:colLast="0"/>
      <w:bookmarkEnd w:id="74"/>
      <w:r>
        <w:t>B</w:t>
      </w:r>
      <w:r w:rsidR="00397175">
        <w:t xml:space="preserve">efore or at the annual </w:t>
      </w:r>
      <w:r w:rsidR="00397175" w:rsidRPr="00875A1A">
        <w:rPr>
          <w:b/>
        </w:rPr>
        <w:t>general meeting</w:t>
      </w:r>
      <w:r w:rsidR="00397175">
        <w:rPr>
          <w:rFonts w:cs="Calibri"/>
          <w:color w:val="000000"/>
        </w:rPr>
        <w:t xml:space="preserve">, </w:t>
      </w:r>
      <w:r w:rsidR="00B040EA">
        <w:rPr>
          <w:rFonts w:cs="Calibri"/>
          <w:color w:val="000000"/>
        </w:rPr>
        <w:t xml:space="preserve">the directors must give information to the members on the </w:t>
      </w:r>
      <w:r w:rsidR="00B040EA">
        <w:rPr>
          <w:rFonts w:cs="Calibri"/>
          <w:b/>
          <w:color w:val="000000"/>
        </w:rPr>
        <w:t>company</w:t>
      </w:r>
      <w:r w:rsidR="00B040EA">
        <w:rPr>
          <w:rFonts w:cs="Calibri"/>
          <w:color w:val="000000"/>
        </w:rPr>
        <w:t xml:space="preserve">’s activities and finances during the period since the last annual </w:t>
      </w:r>
      <w:r w:rsidR="00B040EA">
        <w:rPr>
          <w:rFonts w:cs="Calibri"/>
          <w:b/>
          <w:color w:val="000000"/>
        </w:rPr>
        <w:t>general meeting</w:t>
      </w:r>
      <w:r w:rsidR="00B040EA">
        <w:rPr>
          <w:rFonts w:cs="Calibri"/>
          <w:color w:val="000000"/>
        </w:rPr>
        <w:t>.</w:t>
      </w:r>
    </w:p>
    <w:p w14:paraId="0000011D" w14:textId="77777777" w:rsidR="00800999" w:rsidRDefault="00B040EA" w:rsidP="0079114D">
      <w:pPr>
        <w:pStyle w:val="Normal0"/>
        <w:numPr>
          <w:ilvl w:val="1"/>
          <w:numId w:val="12"/>
        </w:numPr>
        <w:pBdr>
          <w:top w:val="nil"/>
          <w:left w:val="nil"/>
          <w:bottom w:val="nil"/>
          <w:right w:val="nil"/>
          <w:between w:val="nil"/>
        </w:pBdr>
        <w:spacing w:after="0" w:line="240" w:lineRule="auto"/>
        <w:ind w:left="709" w:hanging="709"/>
      </w:pPr>
      <w:r>
        <w:rPr>
          <w:rFonts w:cs="Calibri"/>
          <w:color w:val="000000"/>
        </w:rPr>
        <w:lastRenderedPageBreak/>
        <w:t xml:space="preserve">The chairperson of the annual </w:t>
      </w:r>
      <w:r>
        <w:rPr>
          <w:rFonts w:cs="Calibri"/>
          <w:b/>
          <w:color w:val="000000"/>
        </w:rPr>
        <w:t>general meeting</w:t>
      </w:r>
      <w:r>
        <w:rPr>
          <w:rFonts w:cs="Calibri"/>
          <w:color w:val="000000"/>
        </w:rPr>
        <w:t xml:space="preserve"> must give members as a whole a reasonable opportunity at the meeting to ask questions or make comments about the management of the </w:t>
      </w:r>
      <w:r>
        <w:rPr>
          <w:rFonts w:cs="Calibri"/>
          <w:b/>
          <w:color w:val="000000"/>
        </w:rPr>
        <w:t>company</w:t>
      </w:r>
      <w:r>
        <w:rPr>
          <w:rFonts w:cs="Calibri"/>
          <w:color w:val="000000"/>
        </w:rPr>
        <w:t>.</w:t>
      </w:r>
    </w:p>
    <w:p w14:paraId="0000011E" w14:textId="0A141225" w:rsidR="00800999" w:rsidRDefault="00B040EA" w:rsidP="0079114D">
      <w:pPr>
        <w:pStyle w:val="Normal0"/>
        <w:numPr>
          <w:ilvl w:val="0"/>
          <w:numId w:val="12"/>
        </w:numPr>
        <w:pBdr>
          <w:top w:val="nil"/>
          <w:left w:val="nil"/>
          <w:bottom w:val="nil"/>
          <w:right w:val="nil"/>
          <w:between w:val="nil"/>
        </w:pBdr>
        <w:spacing w:before="120" w:after="0" w:line="240" w:lineRule="auto"/>
        <w:ind w:left="709" w:hanging="709"/>
        <w:rPr>
          <w:rFonts w:cs="Calibri"/>
          <w:b/>
          <w:color w:val="000000"/>
        </w:rPr>
      </w:pPr>
      <w:bookmarkStart w:id="75" w:name="_heading=h.2grqrue" w:colFirst="0" w:colLast="0"/>
      <w:bookmarkEnd w:id="75"/>
      <w:r>
        <w:rPr>
          <w:rFonts w:cs="Calibri"/>
          <w:b/>
          <w:color w:val="000000"/>
        </w:rPr>
        <w:t>Notice of general meetings</w:t>
      </w:r>
    </w:p>
    <w:p w14:paraId="0000011F"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709" w:hanging="709"/>
        <w:rPr>
          <w:rFonts w:cs="Calibri"/>
          <w:color w:val="000000"/>
        </w:rPr>
      </w:pPr>
      <w:r>
        <w:rPr>
          <w:rFonts w:cs="Calibri"/>
          <w:color w:val="000000"/>
        </w:rPr>
        <w:t xml:space="preserve">Notice of a </w:t>
      </w:r>
      <w:r>
        <w:rPr>
          <w:rFonts w:cs="Calibri"/>
          <w:b/>
          <w:color w:val="000000"/>
        </w:rPr>
        <w:t>general meeting</w:t>
      </w:r>
      <w:r>
        <w:rPr>
          <w:rFonts w:cs="Calibri"/>
          <w:color w:val="000000"/>
        </w:rPr>
        <w:t xml:space="preserve"> must be given to: </w:t>
      </w:r>
    </w:p>
    <w:p w14:paraId="00000120"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each member entitled to vote at the meeting </w:t>
      </w:r>
    </w:p>
    <w:p w14:paraId="00000121"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each director, and </w:t>
      </w:r>
    </w:p>
    <w:p w14:paraId="00000122"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the auditor (if any).</w:t>
      </w:r>
    </w:p>
    <w:p w14:paraId="00000123" w14:textId="77777777" w:rsidR="00800999" w:rsidRDefault="00B040EA" w:rsidP="0079114D">
      <w:pPr>
        <w:pStyle w:val="Normal0"/>
        <w:numPr>
          <w:ilvl w:val="1"/>
          <w:numId w:val="12"/>
        </w:numPr>
        <w:pBdr>
          <w:top w:val="nil"/>
          <w:left w:val="nil"/>
          <w:bottom w:val="nil"/>
          <w:right w:val="nil"/>
          <w:between w:val="nil"/>
        </w:pBdr>
        <w:spacing w:after="0" w:line="240" w:lineRule="auto"/>
        <w:ind w:left="663" w:hanging="663"/>
      </w:pPr>
      <w:r>
        <w:rPr>
          <w:rFonts w:cs="Calibri"/>
          <w:color w:val="000000"/>
        </w:rPr>
        <w:t xml:space="preserve">Notice of a </w:t>
      </w:r>
      <w:r>
        <w:rPr>
          <w:rFonts w:cs="Calibri"/>
          <w:b/>
          <w:color w:val="000000"/>
        </w:rPr>
        <w:t>general meeting</w:t>
      </w:r>
      <w:r>
        <w:rPr>
          <w:rFonts w:cs="Calibri"/>
          <w:color w:val="000000"/>
        </w:rPr>
        <w:t xml:space="preserve"> must be provided in writing </w:t>
      </w:r>
      <w:sdt>
        <w:sdtPr>
          <w:tag w:val="goog_rdk_40"/>
          <w:id w:val="841448233"/>
        </w:sdtPr>
        <w:sdtEndPr/>
        <w:sdtContent>
          <w:commentRangeStart w:id="76"/>
        </w:sdtContent>
      </w:sdt>
      <w:r>
        <w:rPr>
          <w:rFonts w:cs="Calibri"/>
          <w:color w:val="000000"/>
        </w:rPr>
        <w:t xml:space="preserve">at least 21 days </w:t>
      </w:r>
      <w:commentRangeEnd w:id="76"/>
      <w:r>
        <w:commentReference w:id="76"/>
      </w:r>
      <w:r>
        <w:rPr>
          <w:rFonts w:cs="Calibri"/>
          <w:color w:val="000000"/>
        </w:rPr>
        <w:t>before the meeting.</w:t>
      </w:r>
    </w:p>
    <w:p w14:paraId="00000124" w14:textId="77777777" w:rsidR="00800999" w:rsidRDefault="00B040EA" w:rsidP="0079114D">
      <w:pPr>
        <w:pStyle w:val="Normal0"/>
        <w:numPr>
          <w:ilvl w:val="1"/>
          <w:numId w:val="12"/>
        </w:numPr>
        <w:pBdr>
          <w:top w:val="nil"/>
          <w:left w:val="nil"/>
          <w:bottom w:val="nil"/>
          <w:right w:val="nil"/>
          <w:between w:val="nil"/>
        </w:pBdr>
        <w:spacing w:after="0" w:line="240" w:lineRule="auto"/>
        <w:ind w:left="663" w:hanging="663"/>
        <w:rPr>
          <w:rFonts w:cs="Calibri"/>
          <w:color w:val="000000"/>
        </w:rPr>
      </w:pPr>
      <w:r>
        <w:rPr>
          <w:rFonts w:cs="Calibri"/>
          <w:color w:val="000000"/>
        </w:rPr>
        <w:t>Subject to clause 21.4, notice of a meeting may be provided less than 21 days before the meeting if:</w:t>
      </w:r>
    </w:p>
    <w:p w14:paraId="00000125"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for an annual </w:t>
      </w:r>
      <w:r>
        <w:rPr>
          <w:rFonts w:cs="Calibri"/>
          <w:b/>
          <w:color w:val="000000"/>
        </w:rPr>
        <w:t>general meeting</w:t>
      </w:r>
      <w:r>
        <w:rPr>
          <w:rFonts w:cs="Calibri"/>
          <w:color w:val="000000"/>
        </w:rPr>
        <w:t xml:space="preserve">, all the members entitled to attend and vote at the annual </w:t>
      </w:r>
      <w:r>
        <w:rPr>
          <w:rFonts w:cs="Calibri"/>
          <w:b/>
          <w:color w:val="000000"/>
        </w:rPr>
        <w:t>general meeting</w:t>
      </w:r>
      <w:r>
        <w:rPr>
          <w:rFonts w:cs="Calibri"/>
          <w:color w:val="000000"/>
        </w:rPr>
        <w:t xml:space="preserve"> agree beforehand, or</w:t>
      </w:r>
    </w:p>
    <w:p w14:paraId="00000126"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for any other </w:t>
      </w:r>
      <w:r>
        <w:rPr>
          <w:rFonts w:cs="Calibri"/>
          <w:b/>
          <w:color w:val="000000"/>
        </w:rPr>
        <w:t>general meeting</w:t>
      </w:r>
      <w:r>
        <w:rPr>
          <w:rFonts w:cs="Calibri"/>
          <w:color w:val="000000"/>
        </w:rPr>
        <w:t>, members with at least 95% of the votes that may be cast at the meeting agree beforehand.</w:t>
      </w:r>
    </w:p>
    <w:bookmarkStart w:id="77" w:name="_heading=h.vx1227" w:colFirst="0" w:colLast="0"/>
    <w:bookmarkEnd w:id="77"/>
    <w:p w14:paraId="00000127" w14:textId="673EFDA8" w:rsidR="00800999" w:rsidRDefault="00BA15E6" w:rsidP="0079114D">
      <w:pPr>
        <w:pStyle w:val="Normal0"/>
        <w:numPr>
          <w:ilvl w:val="1"/>
          <w:numId w:val="12"/>
        </w:numPr>
        <w:pBdr>
          <w:top w:val="nil"/>
          <w:left w:val="nil"/>
          <w:bottom w:val="nil"/>
          <w:right w:val="nil"/>
          <w:between w:val="nil"/>
        </w:pBdr>
        <w:spacing w:after="0" w:line="240" w:lineRule="auto"/>
        <w:ind w:left="663" w:hanging="663"/>
        <w:rPr>
          <w:rFonts w:cs="Calibri"/>
          <w:color w:val="000000"/>
        </w:rPr>
      </w:pPr>
      <w:sdt>
        <w:sdtPr>
          <w:tag w:val="goog_rdk_41"/>
          <w:id w:val="2061421925"/>
          <w:showingPlcHdr/>
        </w:sdtPr>
        <w:sdtEndPr/>
        <w:sdtContent>
          <w:commentRangeStart w:id="78"/>
          <w:r w:rsidR="003A6FB1">
            <w:t xml:space="preserve">     </w:t>
          </w:r>
        </w:sdtContent>
      </w:sdt>
      <w:r w:rsidR="00B040EA">
        <w:rPr>
          <w:rFonts w:cs="Calibri"/>
          <w:color w:val="000000"/>
        </w:rPr>
        <w:t xml:space="preserve">Notice of a meeting cannot be provided less than 21 days before the meeting if a resolution will be moved to: </w:t>
      </w:r>
      <w:commentRangeEnd w:id="78"/>
      <w:r w:rsidR="003A6FB1">
        <w:rPr>
          <w:rStyle w:val="CommentReference"/>
        </w:rPr>
        <w:commentReference w:id="78"/>
      </w:r>
    </w:p>
    <w:p w14:paraId="00000128" w14:textId="5C396F24" w:rsidR="00800999" w:rsidRDefault="00397175" w:rsidP="0079114D">
      <w:pPr>
        <w:pStyle w:val="Normal0"/>
        <w:numPr>
          <w:ilvl w:val="2"/>
          <w:numId w:val="12"/>
        </w:numPr>
        <w:pBdr>
          <w:top w:val="nil"/>
          <w:left w:val="nil"/>
          <w:bottom w:val="nil"/>
          <w:right w:val="nil"/>
          <w:between w:val="nil"/>
        </w:pBdr>
        <w:spacing w:after="0" w:line="240" w:lineRule="auto"/>
        <w:rPr>
          <w:rFonts w:cs="Calibri"/>
          <w:color w:val="000000"/>
        </w:rPr>
      </w:pPr>
      <w:bookmarkStart w:id="79" w:name="_heading=h.3fwokq0" w:colFirst="0" w:colLast="0"/>
      <w:bookmarkEnd w:id="79"/>
      <w:r>
        <w:rPr>
          <w:rFonts w:cs="Calibri"/>
          <w:color w:val="000000"/>
        </w:rPr>
        <w:t>remove a director</w:t>
      </w:r>
    </w:p>
    <w:p w14:paraId="00000129"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appoint a director in order to replace a director who was removed, or</w:t>
      </w:r>
    </w:p>
    <w:p w14:paraId="0000012A"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remove an auditor.</w:t>
      </w:r>
    </w:p>
    <w:p w14:paraId="0000012B" w14:textId="77777777" w:rsidR="00800999" w:rsidRDefault="00B040EA" w:rsidP="0079114D">
      <w:pPr>
        <w:pStyle w:val="Normal0"/>
        <w:numPr>
          <w:ilvl w:val="1"/>
          <w:numId w:val="12"/>
        </w:numPr>
        <w:pBdr>
          <w:top w:val="nil"/>
          <w:left w:val="nil"/>
          <w:bottom w:val="nil"/>
          <w:right w:val="nil"/>
          <w:between w:val="nil"/>
        </w:pBdr>
        <w:spacing w:after="0" w:line="240" w:lineRule="auto"/>
        <w:ind w:left="663" w:hanging="663"/>
        <w:rPr>
          <w:rFonts w:cs="Calibri"/>
          <w:color w:val="000000"/>
        </w:rPr>
      </w:pPr>
      <w:r>
        <w:rPr>
          <w:rFonts w:cs="Calibri"/>
          <w:color w:val="000000"/>
        </w:rPr>
        <w:t xml:space="preserve">Notice of a </w:t>
      </w:r>
      <w:r>
        <w:rPr>
          <w:rFonts w:cs="Calibri"/>
          <w:b/>
          <w:color w:val="000000"/>
        </w:rPr>
        <w:t>general meeting</w:t>
      </w:r>
      <w:r>
        <w:rPr>
          <w:rFonts w:cs="Calibri"/>
          <w:color w:val="000000"/>
        </w:rPr>
        <w:t xml:space="preserve"> must include:</w:t>
      </w:r>
    </w:p>
    <w:p w14:paraId="0000012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place, date and time for the meeting (and if the meeting is to be held in two or more places, the technology that will be used to facilitate this)</w:t>
      </w:r>
    </w:p>
    <w:p w14:paraId="0000012D"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42"/>
          <w:id w:val="1021054848"/>
        </w:sdtPr>
        <w:sdtEndPr/>
        <w:sdtContent>
          <w:commentRangeStart w:id="80"/>
        </w:sdtContent>
      </w:sdt>
      <w:r w:rsidR="00B040EA">
        <w:rPr>
          <w:rFonts w:cs="Calibri"/>
          <w:color w:val="000000"/>
        </w:rPr>
        <w:t>the general nature of the meeting’s business</w:t>
      </w:r>
      <w:commentRangeEnd w:id="80"/>
      <w:r w:rsidR="00B040EA">
        <w:commentReference w:id="80"/>
      </w:r>
    </w:p>
    <w:bookmarkStart w:id="81" w:name="_heading=h.1v1yuxt" w:colFirst="0" w:colLast="0"/>
    <w:bookmarkEnd w:id="81"/>
    <w:p w14:paraId="0000012E"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43"/>
          <w:id w:val="537414841"/>
        </w:sdtPr>
        <w:sdtEndPr/>
        <w:sdtContent/>
      </w:sdt>
      <w:r w:rsidR="00B040EA">
        <w:rPr>
          <w:rFonts w:cs="Calibri"/>
          <w:color w:val="000000"/>
        </w:rPr>
        <w:t xml:space="preserve">if applicable, that a </w:t>
      </w:r>
      <w:r w:rsidR="00B040EA">
        <w:rPr>
          <w:rFonts w:cs="Calibri"/>
          <w:b/>
          <w:color w:val="000000"/>
        </w:rPr>
        <w:t>special resolution</w:t>
      </w:r>
      <w:r w:rsidR="00B040EA">
        <w:rPr>
          <w:rFonts w:cs="Calibri"/>
          <w:color w:val="000000"/>
        </w:rPr>
        <w:t xml:space="preserve"> is to be proposed and the words of the proposed resolution</w:t>
      </w:r>
    </w:p>
    <w:p w14:paraId="0000012F"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82" w:name="_heading=h.4f1mdlm" w:colFirst="0" w:colLast="0"/>
      <w:bookmarkEnd w:id="82"/>
      <w:r>
        <w:rPr>
          <w:rFonts w:cs="Calibri"/>
          <w:color w:val="000000"/>
        </w:rPr>
        <w:t>a statement that members have the right to appoint proxies and</w:t>
      </w:r>
      <w:r>
        <w:rPr>
          <w:rFonts w:cs="Calibri"/>
          <w:b/>
          <w:color w:val="000000"/>
        </w:rPr>
        <w:t xml:space="preserve"> </w:t>
      </w:r>
      <w:r>
        <w:rPr>
          <w:rFonts w:cs="Calibri"/>
          <w:color w:val="000000"/>
        </w:rPr>
        <w:t>that, if a member appoints a proxy:</w:t>
      </w:r>
    </w:p>
    <w:p w14:paraId="00000130" w14:textId="77777777" w:rsidR="00800999" w:rsidRDefault="00B040EA">
      <w:pPr>
        <w:pStyle w:val="Normal0"/>
        <w:numPr>
          <w:ilvl w:val="0"/>
          <w:numId w:val="2"/>
        </w:numPr>
        <w:pBdr>
          <w:top w:val="nil"/>
          <w:left w:val="nil"/>
          <w:bottom w:val="nil"/>
          <w:right w:val="nil"/>
          <w:between w:val="nil"/>
        </w:pBdr>
        <w:spacing w:after="0" w:line="240" w:lineRule="auto"/>
      </w:pPr>
      <w:r>
        <w:rPr>
          <w:rFonts w:cs="Calibri"/>
          <w:color w:val="000000"/>
        </w:rPr>
        <w:t xml:space="preserve">the proxy does not need </w:t>
      </w:r>
      <w:proofErr w:type="gramStart"/>
      <w:r>
        <w:rPr>
          <w:rFonts w:cs="Calibri"/>
          <w:color w:val="000000"/>
        </w:rPr>
        <w:t>to  be</w:t>
      </w:r>
      <w:proofErr w:type="gramEnd"/>
      <w:r>
        <w:rPr>
          <w:rFonts w:cs="Calibri"/>
          <w:color w:val="000000"/>
        </w:rPr>
        <w:t xml:space="preserve"> a member of the </w:t>
      </w:r>
      <w:r>
        <w:rPr>
          <w:rFonts w:cs="Calibri"/>
          <w:b/>
          <w:color w:val="000000"/>
        </w:rPr>
        <w:t>company</w:t>
      </w:r>
      <w:r>
        <w:rPr>
          <w:rFonts w:cs="Calibri"/>
          <w:color w:val="000000"/>
        </w:rPr>
        <w:t xml:space="preserve"> </w:t>
      </w:r>
    </w:p>
    <w:p w14:paraId="00000131" w14:textId="091D5D48" w:rsidR="00800999" w:rsidRDefault="00B040EA" w:rsidP="2C20D214">
      <w:pPr>
        <w:pStyle w:val="Normal0"/>
        <w:numPr>
          <w:ilvl w:val="0"/>
          <w:numId w:val="2"/>
        </w:numPr>
        <w:pBdr>
          <w:top w:val="nil"/>
          <w:left w:val="nil"/>
          <w:bottom w:val="nil"/>
          <w:right w:val="nil"/>
          <w:between w:val="nil"/>
        </w:pBdr>
        <w:spacing w:after="0" w:line="240" w:lineRule="auto"/>
      </w:pPr>
      <w:r w:rsidRPr="2C20D214">
        <w:rPr>
          <w:rFonts w:cs="Calibri"/>
          <w:color w:val="000000"/>
        </w:rPr>
        <w:t xml:space="preserve">the proxy does not need to be a member of the </w:t>
      </w:r>
      <w:r w:rsidRPr="2C20D214">
        <w:rPr>
          <w:rFonts w:cs="Calibri"/>
          <w:b/>
          <w:bCs/>
          <w:color w:val="000000"/>
        </w:rPr>
        <w:t>company</w:t>
      </w:r>
      <w:r w:rsidRPr="2C20D214">
        <w:rPr>
          <w:rFonts w:cs="Calibri"/>
          <w:color w:val="000000"/>
        </w:rPr>
        <w:t xml:space="preserve"> </w:t>
      </w:r>
    </w:p>
    <w:p w14:paraId="00000132" w14:textId="77777777" w:rsidR="00800999" w:rsidRDefault="00B040EA">
      <w:pPr>
        <w:pStyle w:val="Normal0"/>
        <w:numPr>
          <w:ilvl w:val="0"/>
          <w:numId w:val="2"/>
        </w:numPr>
        <w:pBdr>
          <w:top w:val="nil"/>
          <w:left w:val="nil"/>
          <w:bottom w:val="nil"/>
          <w:right w:val="nil"/>
          <w:between w:val="nil"/>
        </w:pBdr>
        <w:spacing w:after="0" w:line="240" w:lineRule="auto"/>
      </w:pPr>
      <w:r>
        <w:rPr>
          <w:rFonts w:cs="Calibri"/>
          <w:color w:val="000000"/>
        </w:rPr>
        <w:t xml:space="preserve">the proxy form must be delivered to the </w:t>
      </w:r>
      <w:r>
        <w:rPr>
          <w:rFonts w:cs="Calibri"/>
          <w:b/>
          <w:color w:val="000000"/>
        </w:rPr>
        <w:t>company</w:t>
      </w:r>
      <w:r>
        <w:rPr>
          <w:rFonts w:cs="Calibri"/>
          <w:color w:val="000000"/>
        </w:rPr>
        <w:t xml:space="preserve"> at least 48 hours before the meeting. </w:t>
      </w:r>
    </w:p>
    <w:p w14:paraId="00000133"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If a </w:t>
      </w:r>
      <w:r>
        <w:rPr>
          <w:rFonts w:cs="Calibri"/>
          <w:b/>
          <w:color w:val="000000"/>
        </w:rPr>
        <w:t>general meeting</w:t>
      </w:r>
      <w:r>
        <w:rPr>
          <w:rFonts w:cs="Calibri"/>
          <w:color w:val="000000"/>
        </w:rPr>
        <w:t xml:space="preserve"> is adjourned (put off) for one month or more, the members must be given new notice of the resumed meeting.</w:t>
      </w:r>
    </w:p>
    <w:p w14:paraId="00000134"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44"/>
          <w:id w:val="1873363207"/>
        </w:sdtPr>
        <w:sdtEndPr/>
        <w:sdtContent>
          <w:commentRangeStart w:id="83"/>
        </w:sdtContent>
      </w:sdt>
      <w:r w:rsidR="00B040EA">
        <w:rPr>
          <w:rFonts w:cs="Calibri"/>
          <w:b/>
          <w:color w:val="000000"/>
        </w:rPr>
        <w:t xml:space="preserve">Quorum at general meetings </w:t>
      </w:r>
      <w:commentRangeEnd w:id="83"/>
      <w:r w:rsidR="00B040EA">
        <w:commentReference w:id="83"/>
      </w:r>
    </w:p>
    <w:bookmarkStart w:id="84" w:name="_heading=h.2u6wntf" w:colFirst="0" w:colLast="0"/>
    <w:bookmarkEnd w:id="84"/>
    <w:p w14:paraId="00000135" w14:textId="402E6712" w:rsidR="00800999" w:rsidRDefault="00BA15E6" w:rsidP="0079114D">
      <w:pPr>
        <w:pStyle w:val="Normal0"/>
        <w:numPr>
          <w:ilvl w:val="1"/>
          <w:numId w:val="12"/>
        </w:numPr>
        <w:pBdr>
          <w:top w:val="nil"/>
          <w:left w:val="nil"/>
          <w:bottom w:val="nil"/>
          <w:right w:val="nil"/>
          <w:between w:val="nil"/>
        </w:pBdr>
        <w:spacing w:before="120" w:after="0" w:line="240" w:lineRule="auto"/>
        <w:rPr>
          <w:rFonts w:cs="Calibri"/>
          <w:color w:val="000000"/>
        </w:rPr>
      </w:pPr>
      <w:sdt>
        <w:sdtPr>
          <w:tag w:val="goog_rdk_45"/>
          <w:id w:val="1507523408"/>
        </w:sdtPr>
        <w:sdtEndPr/>
        <w:sdtContent>
          <w:commentRangeStart w:id="85"/>
        </w:sdtContent>
      </w:sdt>
      <w:r w:rsidR="00B040EA">
        <w:rPr>
          <w:rFonts w:cs="Calibri"/>
          <w:color w:val="000000"/>
        </w:rPr>
        <w:t xml:space="preserve">For a </w:t>
      </w:r>
      <w:r w:rsidR="00B040EA">
        <w:rPr>
          <w:rFonts w:cs="Calibri"/>
          <w:b/>
          <w:color w:val="000000"/>
        </w:rPr>
        <w:t>general meeting</w:t>
      </w:r>
      <w:r w:rsidR="00B040EA">
        <w:rPr>
          <w:rFonts w:cs="Calibri"/>
          <w:color w:val="000000"/>
        </w:rPr>
        <w:t xml:space="preserve"> to be held, at least </w:t>
      </w:r>
      <w:sdt>
        <w:sdtPr>
          <w:tag w:val="goog_rdk_46"/>
          <w:id w:val="915058868"/>
        </w:sdtPr>
        <w:sdtEndPr/>
        <w:sdtContent>
          <w:ins w:id="86" w:author="Corey Peterson [2]" w:date="2019-10-12T22:29:00Z">
            <w:r w:rsidR="00B040EA">
              <w:rPr>
                <w:rFonts w:cs="Calibri"/>
                <w:color w:val="000000"/>
              </w:rPr>
              <w:t>the number of members equal to double the number of members of the association presently on the management committee plus 1</w:t>
            </w:r>
          </w:ins>
        </w:sdtContent>
      </w:sdt>
      <w:sdt>
        <w:sdtPr>
          <w:tag w:val="goog_rdk_47"/>
          <w:id w:val="1817364047"/>
        </w:sdtPr>
        <w:sdtEndPr/>
        <w:sdtContent>
          <w:del w:id="87" w:author="Corey Peterson [2]" w:date="2019-10-12T22:29:00Z">
            <w:r w:rsidR="00B040EA">
              <w:rPr>
                <w:rFonts w:cs="Calibri"/>
                <w:color w:val="000000"/>
              </w:rPr>
              <w:delText>[</w:delText>
            </w:r>
            <w:r w:rsidR="00B040EA">
              <w:rPr>
                <w:rFonts w:cs="Calibri"/>
                <w:color w:val="000000"/>
                <w:highlight w:val="lightGray"/>
              </w:rPr>
              <w:delText>2/other</w:delText>
            </w:r>
            <w:r w:rsidR="00B040EA">
              <w:rPr>
                <w:rFonts w:cs="Calibri"/>
                <w:color w:val="000000"/>
              </w:rPr>
              <w:delText xml:space="preserve">] </w:delText>
            </w:r>
          </w:del>
        </w:sdtContent>
      </w:sdt>
      <w:r w:rsidR="00B040EA">
        <w:rPr>
          <w:rFonts w:cs="Calibri"/>
          <w:color w:val="000000"/>
        </w:rPr>
        <w:t>members (a quorum) must be present (</w:t>
      </w:r>
      <w:sdt>
        <w:sdtPr>
          <w:tag w:val="goog_rdk_48"/>
          <w:id w:val="23371097"/>
        </w:sdtPr>
        <w:sdtEndPr/>
        <w:sdtContent/>
      </w:sdt>
      <w:r w:rsidR="00B040EA">
        <w:rPr>
          <w:rFonts w:cs="Calibri"/>
          <w:color w:val="000000"/>
        </w:rPr>
        <w:t>in person</w:t>
      </w:r>
      <w:ins w:id="88" w:author="Corey Peterson" w:date="2019-10-22T21:09:00Z">
        <w:r w:rsidR="00B31B78">
          <w:rPr>
            <w:rFonts w:cs="Calibri"/>
            <w:color w:val="000000"/>
          </w:rPr>
          <w:t xml:space="preserve"> physically or use of technology as approved by the directors</w:t>
        </w:r>
      </w:ins>
      <w:r w:rsidR="00B040EA">
        <w:rPr>
          <w:rFonts w:cs="Calibri"/>
          <w:color w:val="000000"/>
        </w:rPr>
        <w:t>, by proxy or by representative) for the whole meeting.  When determining whether a quorum is present, a person may only be counted once (even if that person is a representative or proxy of more than one member).</w:t>
      </w:r>
      <w:commentRangeEnd w:id="85"/>
      <w:r w:rsidR="00B040EA">
        <w:commentReference w:id="85"/>
      </w:r>
    </w:p>
    <w:p w14:paraId="00000136" w14:textId="50CF5534" w:rsidR="00800999" w:rsidRDefault="00500A9E" w:rsidP="0079114D">
      <w:pPr>
        <w:pStyle w:val="Normal0"/>
        <w:numPr>
          <w:ilvl w:val="1"/>
          <w:numId w:val="12"/>
        </w:numPr>
        <w:pBdr>
          <w:top w:val="nil"/>
          <w:left w:val="nil"/>
          <w:bottom w:val="nil"/>
          <w:right w:val="nil"/>
          <w:between w:val="nil"/>
        </w:pBdr>
        <w:spacing w:before="120" w:after="0" w:line="240" w:lineRule="auto"/>
        <w:rPr>
          <w:rFonts w:cs="Calibri"/>
          <w:color w:val="000000" w:themeColor="text1"/>
        </w:rPr>
      </w:pPr>
      <w:r>
        <w:t>N</w:t>
      </w:r>
      <w:r w:rsidR="00397175">
        <w:rPr>
          <w:bCs/>
        </w:rPr>
        <w:t xml:space="preserve">o business may be conducted at a </w:t>
      </w:r>
      <w:r w:rsidR="00397175">
        <w:rPr>
          <w:b/>
          <w:bCs/>
        </w:rPr>
        <w:t>general meeting</w:t>
      </w:r>
      <w:r w:rsidR="00397175">
        <w:rPr>
          <w:bCs/>
        </w:rPr>
        <w:t xml:space="preserve"> if a quorum is not present.</w:t>
      </w:r>
    </w:p>
    <w:p w14:paraId="00000137"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bookmarkStart w:id="89" w:name="_heading=h.19c6y18" w:colFirst="0" w:colLast="0"/>
      <w:bookmarkEnd w:id="89"/>
      <w:r>
        <w:rPr>
          <w:rFonts w:cs="Calibri"/>
          <w:color w:val="000000"/>
        </w:rPr>
        <w:t xml:space="preserve">If there is no quorum present within 30 minutes after the starting time stated in the notice of </w:t>
      </w:r>
      <w:r>
        <w:rPr>
          <w:rFonts w:cs="Calibri"/>
          <w:b/>
          <w:color w:val="000000"/>
        </w:rPr>
        <w:t>general meeting</w:t>
      </w:r>
      <w:r>
        <w:rPr>
          <w:rFonts w:cs="Calibri"/>
          <w:color w:val="000000"/>
        </w:rPr>
        <w:t xml:space="preserve">, the </w:t>
      </w:r>
      <w:r>
        <w:rPr>
          <w:rFonts w:cs="Calibri"/>
          <w:b/>
          <w:color w:val="000000"/>
        </w:rPr>
        <w:t>general meeting</w:t>
      </w:r>
      <w:r>
        <w:rPr>
          <w:rFonts w:cs="Calibri"/>
          <w:color w:val="000000"/>
        </w:rPr>
        <w:t xml:space="preserve"> is adjourned to the date, time and place that the chairperson specifies. If the chairperson does not specify one or more of those things, the meeting is adjourned to:</w:t>
      </w:r>
    </w:p>
    <w:p w14:paraId="00000138"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lastRenderedPageBreak/>
        <w:t>if the date is not specified – the same day in the next week</w:t>
      </w:r>
    </w:p>
    <w:p w14:paraId="0000013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if the time is not specified – the same time, and</w:t>
      </w:r>
    </w:p>
    <w:p w14:paraId="0000013A"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if the place is not specified – the same place. </w:t>
      </w:r>
    </w:p>
    <w:p w14:paraId="0000013B"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If no quorum is present at the resumed meeting within 30 minutes after the starting time set for that meeting, the meeting is cancelled.</w:t>
      </w:r>
    </w:p>
    <w:bookmarkStart w:id="90" w:name="_heading=h.3tbugp1" w:colFirst="0" w:colLast="0"/>
    <w:bookmarkEnd w:id="90"/>
    <w:p w14:paraId="0000013C" w14:textId="77777777" w:rsidR="00800999" w:rsidRDefault="00BA15E6" w:rsidP="0079114D">
      <w:pPr>
        <w:pStyle w:val="Normal0"/>
        <w:numPr>
          <w:ilvl w:val="0"/>
          <w:numId w:val="12"/>
        </w:numPr>
        <w:pBdr>
          <w:top w:val="nil"/>
          <w:left w:val="nil"/>
          <w:bottom w:val="nil"/>
          <w:right w:val="nil"/>
          <w:between w:val="nil"/>
        </w:pBdr>
        <w:spacing w:before="240" w:after="0" w:line="240" w:lineRule="auto"/>
        <w:ind w:left="357" w:hanging="357"/>
        <w:rPr>
          <w:rFonts w:cs="Calibri"/>
          <w:b/>
          <w:color w:val="000000"/>
        </w:rPr>
      </w:pPr>
      <w:sdt>
        <w:sdtPr>
          <w:tag w:val="goog_rdk_49"/>
          <w:id w:val="678089801"/>
        </w:sdtPr>
        <w:sdtEndPr/>
        <w:sdtContent>
          <w:commentRangeStart w:id="91"/>
        </w:sdtContent>
      </w:sdt>
      <w:r w:rsidR="00B040EA">
        <w:rPr>
          <w:rFonts w:cs="Calibri"/>
          <w:b/>
          <w:color w:val="000000"/>
        </w:rPr>
        <w:t>Auditor's right to attend meetings</w:t>
      </w:r>
      <w:commentRangeEnd w:id="91"/>
      <w:r w:rsidR="00B040EA">
        <w:commentReference w:id="91"/>
      </w:r>
    </w:p>
    <w:p w14:paraId="0000013D"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auditor (if any) is entitled to attend any </w:t>
      </w:r>
      <w:r>
        <w:rPr>
          <w:rFonts w:cs="Calibri"/>
          <w:b/>
          <w:color w:val="000000"/>
        </w:rPr>
        <w:t>general meeting</w:t>
      </w:r>
      <w:r>
        <w:rPr>
          <w:rFonts w:cs="Calibri"/>
          <w:color w:val="000000"/>
        </w:rPr>
        <w:t xml:space="preserve"> and to be heard by the members on any part of the business of the meeting that concerns the auditor in the capacity of auditor.</w:t>
      </w:r>
    </w:p>
    <w:p w14:paraId="0000013E"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company</w:t>
      </w:r>
      <w:r>
        <w:rPr>
          <w:rFonts w:cs="Calibri"/>
          <w:color w:val="000000"/>
        </w:rPr>
        <w:t xml:space="preserve"> must give the auditor (if any) any communications relating to the </w:t>
      </w:r>
      <w:r>
        <w:rPr>
          <w:rFonts w:cs="Calibri"/>
          <w:b/>
          <w:color w:val="000000"/>
        </w:rPr>
        <w:t>general meeting</w:t>
      </w:r>
      <w:r>
        <w:rPr>
          <w:rFonts w:cs="Calibri"/>
          <w:color w:val="000000"/>
        </w:rPr>
        <w:t xml:space="preserve"> that a member of the </w:t>
      </w:r>
      <w:r>
        <w:rPr>
          <w:rFonts w:cs="Calibri"/>
          <w:b/>
          <w:color w:val="000000"/>
        </w:rPr>
        <w:t>company</w:t>
      </w:r>
      <w:r>
        <w:rPr>
          <w:rFonts w:cs="Calibri"/>
          <w:color w:val="000000"/>
        </w:rPr>
        <w:t xml:space="preserve"> is entitled to receive.  </w:t>
      </w:r>
    </w:p>
    <w:p w14:paraId="0000013F" w14:textId="1384289C" w:rsidR="00800999" w:rsidRDefault="00B040EA" w:rsidP="0079114D">
      <w:pPr>
        <w:pStyle w:val="Normal0"/>
        <w:numPr>
          <w:ilvl w:val="0"/>
          <w:numId w:val="12"/>
        </w:numPr>
        <w:pBdr>
          <w:top w:val="nil"/>
          <w:left w:val="nil"/>
          <w:bottom w:val="nil"/>
          <w:right w:val="nil"/>
          <w:between w:val="nil"/>
        </w:pBdr>
        <w:spacing w:before="240" w:after="0" w:line="240" w:lineRule="auto"/>
        <w:ind w:left="357" w:hanging="357"/>
        <w:rPr>
          <w:rFonts w:cs="Calibri"/>
          <w:b/>
          <w:color w:val="000000"/>
        </w:rPr>
      </w:pPr>
      <w:bookmarkStart w:id="92" w:name="_heading=h.28h4qwu" w:colFirst="0" w:colLast="0"/>
      <w:bookmarkEnd w:id="92"/>
      <w:commentRangeStart w:id="93"/>
      <w:r>
        <w:rPr>
          <w:rFonts w:cs="Calibri"/>
          <w:b/>
          <w:color w:val="000000"/>
        </w:rPr>
        <w:t>Representatives of members</w:t>
      </w:r>
      <w:commentRangeEnd w:id="93"/>
      <w:r w:rsidRPr="0070709F">
        <w:rPr>
          <w:rFonts w:cs="Calibri"/>
          <w:b/>
          <w:color w:val="000000"/>
        </w:rPr>
        <w:commentReference w:id="93"/>
      </w:r>
    </w:p>
    <w:p w14:paraId="00000140" w14:textId="5016B207" w:rsidR="00800999" w:rsidRDefault="2C20D214" w:rsidP="0079114D">
      <w:pPr>
        <w:pStyle w:val="Normal0"/>
        <w:numPr>
          <w:ilvl w:val="1"/>
          <w:numId w:val="12"/>
        </w:numPr>
        <w:pBdr>
          <w:top w:val="nil"/>
          <w:left w:val="nil"/>
          <w:bottom w:val="nil"/>
          <w:right w:val="nil"/>
          <w:between w:val="nil"/>
        </w:pBdr>
        <w:spacing w:after="0" w:line="240" w:lineRule="auto"/>
        <w:ind w:left="794" w:hanging="510"/>
        <w:rPr>
          <w:rFonts w:cs="Calibri"/>
          <w:b/>
          <w:bCs/>
          <w:color w:val="000000" w:themeColor="text1"/>
        </w:rPr>
      </w:pPr>
      <w:r w:rsidRPr="2C20D214">
        <w:rPr>
          <w:rFonts w:cs="Calibri"/>
          <w:b/>
          <w:bCs/>
          <w:color w:val="000000" w:themeColor="text1"/>
        </w:rPr>
        <w:t>Representatives of members</w:t>
      </w:r>
    </w:p>
    <w:p w14:paraId="00000141" w14:textId="0BBAC463" w:rsidR="00800999" w:rsidRDefault="00B040EA" w:rsidP="0079114D">
      <w:pPr>
        <w:pStyle w:val="Normal0"/>
        <w:numPr>
          <w:ilvl w:val="2"/>
          <w:numId w:val="12"/>
        </w:numPr>
        <w:pBdr>
          <w:top w:val="nil"/>
          <w:left w:val="nil"/>
          <w:bottom w:val="nil"/>
          <w:right w:val="nil"/>
          <w:between w:val="nil"/>
        </w:pBdr>
        <w:spacing w:after="0" w:line="240" w:lineRule="auto"/>
        <w:ind w:left="1225" w:hanging="505"/>
      </w:pPr>
      <w:r>
        <w:rPr>
          <w:rFonts w:cs="Calibri"/>
          <w:color w:val="000000"/>
        </w:rPr>
        <w:t xml:space="preserve">one individual to represent the member at meetings and to sign circular resolutions under clause 31, and </w:t>
      </w:r>
    </w:p>
    <w:p w14:paraId="00000142" w14:textId="2022858B" w:rsidR="00800999" w:rsidRDefault="00EB58BB" w:rsidP="0079114D">
      <w:pPr>
        <w:pStyle w:val="Normal0"/>
        <w:numPr>
          <w:ilvl w:val="2"/>
          <w:numId w:val="12"/>
        </w:numPr>
        <w:pBdr>
          <w:top w:val="nil"/>
          <w:left w:val="nil"/>
          <w:bottom w:val="nil"/>
          <w:right w:val="nil"/>
          <w:between w:val="nil"/>
        </w:pBdr>
        <w:spacing w:after="0" w:line="240" w:lineRule="auto"/>
        <w:ind w:left="1225" w:hanging="505"/>
      </w:pPr>
      <w:ins w:id="94" w:author="Corey Peterson [2]" w:date="2019-11-12T12:49:00Z">
        <w:r>
          <w:rPr>
            <w:rFonts w:cs="Calibri"/>
            <w:color w:val="000000"/>
          </w:rPr>
          <w:t xml:space="preserve">a maximum of two </w:t>
        </w:r>
      </w:ins>
      <w:del w:id="95" w:author="Corey Peterson [2]" w:date="2019-11-12T12:49:00Z">
        <w:r w:rsidR="00B040EA" w:rsidDel="00EB58BB">
          <w:rPr>
            <w:rFonts w:cs="Calibri"/>
            <w:color w:val="000000"/>
          </w:rPr>
          <w:delText>the same</w:delText>
        </w:r>
      </w:del>
      <w:r w:rsidR="00B040EA">
        <w:rPr>
          <w:rFonts w:cs="Calibri"/>
          <w:color w:val="000000"/>
        </w:rPr>
        <w:t xml:space="preserve"> individual</w:t>
      </w:r>
      <w:ins w:id="96" w:author="Corey Peterson [2]" w:date="2019-11-12T12:49:00Z">
        <w:r>
          <w:rPr>
            <w:rFonts w:cs="Calibri"/>
            <w:color w:val="000000"/>
          </w:rPr>
          <w:t>(s)</w:t>
        </w:r>
      </w:ins>
      <w:del w:id="97" w:author="Corey Peterson [2]" w:date="2019-11-12T12:49:00Z">
        <w:r w:rsidR="00B040EA" w:rsidDel="00EB58BB">
          <w:rPr>
            <w:rFonts w:cs="Calibri"/>
            <w:color w:val="000000"/>
          </w:rPr>
          <w:delText xml:space="preserve"> </w:delText>
        </w:r>
      </w:del>
      <w:ins w:id="98" w:author="Corey Peterson [2]" w:date="2020-05-18T14:22:00Z">
        <w:r w:rsidR="00702C12">
          <w:rPr>
            <w:rFonts w:cs="Calibri"/>
            <w:color w:val="000000"/>
          </w:rPr>
          <w:t>from the same member organisation</w:t>
        </w:r>
      </w:ins>
      <w:del w:id="99" w:author="Corey Peterson [2]" w:date="2019-11-12T12:49:00Z">
        <w:r w:rsidR="00B040EA" w:rsidDel="00EB58BB">
          <w:rPr>
            <w:rFonts w:cs="Calibri"/>
            <w:color w:val="000000"/>
          </w:rPr>
          <w:delText>or another individual</w:delText>
        </w:r>
      </w:del>
      <w:r w:rsidR="00B040EA">
        <w:rPr>
          <w:rFonts w:cs="Calibri"/>
          <w:color w:val="000000"/>
        </w:rPr>
        <w:t xml:space="preserve"> for the purpose of being appointed or elected as a director.</w:t>
      </w:r>
    </w:p>
    <w:p w14:paraId="00000143"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The appointment of a representative by a member must:</w:t>
      </w:r>
    </w:p>
    <w:p w14:paraId="0000014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be in writing</w:t>
      </w:r>
    </w:p>
    <w:p w14:paraId="0000014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include the name of the representative</w:t>
      </w:r>
    </w:p>
    <w:p w14:paraId="0000014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be signed on behalf of the member, and</w:t>
      </w:r>
    </w:p>
    <w:p w14:paraId="0000014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be given to the </w:t>
      </w:r>
      <w:r>
        <w:rPr>
          <w:rFonts w:cs="Calibri"/>
          <w:b/>
          <w:color w:val="000000"/>
        </w:rPr>
        <w:t>company</w:t>
      </w:r>
      <w:r>
        <w:rPr>
          <w:rFonts w:cs="Calibri"/>
          <w:color w:val="000000"/>
        </w:rPr>
        <w:t xml:space="preserve"> or, for representation at a meeting, be given to the chairperson before the meeting starts.</w:t>
      </w:r>
    </w:p>
    <w:p w14:paraId="00000148"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 representative has all the rights of a member relevant to the purposes of the appointment as a representative.</w:t>
      </w:r>
    </w:p>
    <w:p w14:paraId="00000149"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The appointment may be standing (ongoing).</w:t>
      </w:r>
    </w:p>
    <w:p w14:paraId="0000014A"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51"/>
          <w:id w:val="1301319045"/>
        </w:sdtPr>
        <w:sdtEndPr/>
        <w:sdtContent/>
      </w:sdt>
      <w:r w:rsidR="00B040EA">
        <w:rPr>
          <w:rFonts w:cs="Calibri"/>
          <w:b/>
          <w:color w:val="000000"/>
        </w:rPr>
        <w:t>Using technology to hold meetings</w:t>
      </w:r>
    </w:p>
    <w:p w14:paraId="0000014B" w14:textId="4D8A90FA" w:rsidR="00800999" w:rsidRDefault="000E1AE9" w:rsidP="0079114D">
      <w:pPr>
        <w:pStyle w:val="Normal0"/>
        <w:numPr>
          <w:ilvl w:val="1"/>
          <w:numId w:val="12"/>
        </w:numPr>
        <w:pBdr>
          <w:top w:val="nil"/>
          <w:left w:val="nil"/>
          <w:bottom w:val="nil"/>
          <w:right w:val="nil"/>
          <w:between w:val="nil"/>
        </w:pBdr>
        <w:spacing w:before="120" w:after="0" w:line="240" w:lineRule="auto"/>
        <w:rPr>
          <w:rFonts w:cs="Calibri"/>
          <w:b/>
          <w:bCs/>
          <w:color w:val="000000" w:themeColor="text1"/>
        </w:rPr>
      </w:pPr>
      <w:r w:rsidRPr="000E1AE9">
        <w:rPr>
          <w:rFonts w:cs="Calibri"/>
          <w:bCs/>
          <w:color w:val="000000" w:themeColor="text1"/>
        </w:rPr>
        <w:t xml:space="preserve">The </w:t>
      </w:r>
      <w:r w:rsidRPr="000E1AE9">
        <w:rPr>
          <w:rFonts w:cs="Calibri"/>
          <w:b/>
          <w:bCs/>
          <w:color w:val="000000" w:themeColor="text1"/>
        </w:rPr>
        <w:t>company</w:t>
      </w:r>
      <w:r w:rsidRPr="000E1AE9">
        <w:rPr>
          <w:rFonts w:cs="Calibri"/>
          <w:bCs/>
          <w:color w:val="000000" w:themeColor="text1"/>
        </w:rPr>
        <w:t xml:space="preserve"> may hold a </w:t>
      </w:r>
      <w:r w:rsidRPr="000E1AE9">
        <w:rPr>
          <w:rFonts w:cs="Calibri"/>
          <w:b/>
          <w:bCs/>
          <w:color w:val="000000" w:themeColor="text1"/>
        </w:rPr>
        <w:t>general meeting</w:t>
      </w:r>
      <w:r>
        <w:rPr>
          <w:rFonts w:cs="Calibri"/>
          <w:bCs/>
          <w:color w:val="000000" w:themeColor="text1"/>
        </w:rPr>
        <w:t xml:space="preserve"> </w:t>
      </w:r>
      <w:r w:rsidRPr="000E1AE9">
        <w:rPr>
          <w:rFonts w:cs="Calibri"/>
          <w:bCs/>
          <w:color w:val="000000" w:themeColor="text1"/>
        </w:rPr>
        <w:t>at two or more venues using any technology that gives the members as a whole a reasonable opportunity to participate, including to hear and be heard</w:t>
      </w:r>
      <w:r>
        <w:rPr>
          <w:rFonts w:cs="Calibri"/>
          <w:bCs/>
          <w:color w:val="000000" w:themeColor="text1"/>
        </w:rPr>
        <w:t>.</w:t>
      </w:r>
    </w:p>
    <w:p w14:paraId="0000014C" w14:textId="15E63CD9"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nyone using this technology is taken to be present in pers</w:t>
      </w:r>
      <w:r w:rsidR="004453CE">
        <w:rPr>
          <w:rFonts w:cs="Calibri"/>
          <w:color w:val="000000"/>
        </w:rPr>
        <w:t>on at the meeting.</w:t>
      </w:r>
    </w:p>
    <w:p w14:paraId="0000014D"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Chairperson for general meetings</w:t>
      </w:r>
    </w:p>
    <w:p w14:paraId="0000014E" w14:textId="1D32F1A0"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w:t>
      </w:r>
      <w:r>
        <w:rPr>
          <w:rFonts w:cs="Calibri"/>
          <w:b/>
          <w:color w:val="000000"/>
        </w:rPr>
        <w:t xml:space="preserve">elected </w:t>
      </w:r>
      <w:r>
        <w:t xml:space="preserve">president as </w:t>
      </w:r>
      <w:r>
        <w:rPr>
          <w:rFonts w:cs="Calibri"/>
          <w:b/>
          <w:color w:val="000000"/>
        </w:rPr>
        <w:t>chairperson</w:t>
      </w:r>
      <w:r>
        <w:rPr>
          <w:rFonts w:cs="Calibri"/>
          <w:color w:val="000000"/>
        </w:rPr>
        <w:t xml:space="preserve"> is entitled to chair </w:t>
      </w:r>
      <w:r>
        <w:rPr>
          <w:rFonts w:cs="Calibri"/>
          <w:b/>
          <w:color w:val="000000"/>
        </w:rPr>
        <w:t>general meetings</w:t>
      </w:r>
      <w:r>
        <w:rPr>
          <w:rFonts w:cs="Calibri"/>
          <w:color w:val="000000"/>
        </w:rPr>
        <w:t>.</w:t>
      </w:r>
    </w:p>
    <w:p w14:paraId="0000014F" w14:textId="468F3E6B" w:rsidR="00800999" w:rsidRDefault="000E1AE9" w:rsidP="0079114D">
      <w:pPr>
        <w:pStyle w:val="Normal0"/>
        <w:numPr>
          <w:ilvl w:val="1"/>
          <w:numId w:val="12"/>
        </w:numPr>
        <w:pBdr>
          <w:top w:val="nil"/>
          <w:left w:val="nil"/>
          <w:bottom w:val="nil"/>
          <w:right w:val="nil"/>
          <w:between w:val="nil"/>
        </w:pBdr>
        <w:spacing w:before="120" w:after="0" w:line="240" w:lineRule="auto"/>
      </w:pPr>
      <w:bookmarkStart w:id="100" w:name="_heading=h.nmf14n" w:colFirst="0" w:colLast="0"/>
      <w:bookmarkEnd w:id="100"/>
      <w:r w:rsidRPr="000E1AE9">
        <w:rPr>
          <w:rFonts w:cs="Calibri"/>
          <w:color w:val="000000" w:themeColor="text1"/>
        </w:rPr>
        <w:t xml:space="preserve">The members present and entitled to vote at a </w:t>
      </w:r>
      <w:r w:rsidRPr="000E1AE9">
        <w:rPr>
          <w:rFonts w:cs="Calibri"/>
          <w:b/>
          <w:color w:val="000000" w:themeColor="text1"/>
        </w:rPr>
        <w:t>general meeting</w:t>
      </w:r>
      <w:r w:rsidRPr="000E1AE9">
        <w:rPr>
          <w:rFonts w:cs="Calibri"/>
          <w:color w:val="000000" w:themeColor="text1"/>
        </w:rPr>
        <w:t xml:space="preserve"> may choose a director or member to be the chairperson for that meeting if</w:t>
      </w:r>
      <w:r w:rsidR="2C20D214" w:rsidRPr="2C20D214">
        <w:rPr>
          <w:rFonts w:cs="Calibri"/>
          <w:color w:val="000000" w:themeColor="text1"/>
        </w:rPr>
        <w:t>.</w:t>
      </w:r>
    </w:p>
    <w:p w14:paraId="0000015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re is no </w:t>
      </w:r>
      <w:r>
        <w:rPr>
          <w:rFonts w:cs="Calibri"/>
          <w:b/>
          <w:color w:val="000000"/>
        </w:rPr>
        <w:t>elected chairperson</w:t>
      </w:r>
      <w:r>
        <w:rPr>
          <w:rFonts w:cs="Calibri"/>
          <w:color w:val="000000"/>
        </w:rPr>
        <w:t xml:space="preserve">, or </w:t>
      </w:r>
    </w:p>
    <w:p w14:paraId="0000015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elected chairperson</w:t>
      </w:r>
      <w:r>
        <w:rPr>
          <w:rFonts w:cs="Calibri"/>
          <w:color w:val="000000"/>
        </w:rPr>
        <w:t xml:space="preserve"> is not present within 30 minutes after the starting time set for the meeting, or</w:t>
      </w:r>
    </w:p>
    <w:p w14:paraId="00000152" w14:textId="42648C22" w:rsidR="00800999" w:rsidRDefault="00B040EA" w:rsidP="0079114D">
      <w:pPr>
        <w:pStyle w:val="Normal0"/>
        <w:numPr>
          <w:ilvl w:val="2"/>
          <w:numId w:val="12"/>
        </w:numPr>
        <w:pBdr>
          <w:top w:val="nil"/>
          <w:left w:val="nil"/>
          <w:bottom w:val="nil"/>
          <w:right w:val="nil"/>
          <w:between w:val="nil"/>
        </w:pBdr>
        <w:spacing w:after="0" w:line="240" w:lineRule="auto"/>
      </w:pPr>
      <w:bookmarkStart w:id="101" w:name="_heading=h.37m2jsg" w:colFirst="0" w:colLast="0"/>
      <w:bookmarkEnd w:id="101"/>
      <w:r>
        <w:rPr>
          <w:rFonts w:cs="Calibri"/>
          <w:color w:val="000000"/>
        </w:rPr>
        <w:t xml:space="preserve">the </w:t>
      </w:r>
      <w:r>
        <w:rPr>
          <w:rFonts w:cs="Calibri"/>
          <w:b/>
          <w:color w:val="000000"/>
        </w:rPr>
        <w:t>elected chairperson</w:t>
      </w:r>
      <w:r>
        <w:rPr>
          <w:rFonts w:cs="Calibri"/>
          <w:color w:val="000000"/>
        </w:rPr>
        <w:t xml:space="preserve"> is present but says they do not wish to act</w:t>
      </w:r>
      <w:r w:rsidR="00FC1A22">
        <w:rPr>
          <w:rFonts w:cs="Calibri"/>
          <w:color w:val="000000"/>
        </w:rPr>
        <w:t xml:space="preserve"> as chairperson of the meeting.</w:t>
      </w:r>
    </w:p>
    <w:p w14:paraId="00000153"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Role of the chairperson</w:t>
      </w:r>
    </w:p>
    <w:p w14:paraId="00000154"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The chairperson is responsible for the conduct of the </w:t>
      </w:r>
      <w:r>
        <w:rPr>
          <w:rFonts w:cs="Calibri"/>
          <w:b/>
          <w:color w:val="000000"/>
        </w:rPr>
        <w:t>general meeting</w:t>
      </w:r>
      <w:r>
        <w:rPr>
          <w:rFonts w:cs="Calibri"/>
          <w:color w:val="000000"/>
        </w:rPr>
        <w:t xml:space="preserve">, and for this purpose must give members a reasonable opportunity to make comments and ask questions (including to the auditor (if any)). </w:t>
      </w:r>
    </w:p>
    <w:bookmarkStart w:id="102" w:name="_heading=h.1mrcu09" w:colFirst="0" w:colLast="0"/>
    <w:bookmarkEnd w:id="102"/>
    <w:p w14:paraId="00000155" w14:textId="4CE91B6D" w:rsidR="00800999" w:rsidRPr="0070709F" w:rsidRDefault="00BA15E6" w:rsidP="0079114D">
      <w:pPr>
        <w:pStyle w:val="Normal0"/>
        <w:numPr>
          <w:ilvl w:val="1"/>
          <w:numId w:val="12"/>
        </w:numPr>
        <w:pBdr>
          <w:top w:val="nil"/>
          <w:left w:val="nil"/>
          <w:bottom w:val="nil"/>
          <w:right w:val="nil"/>
          <w:between w:val="nil"/>
        </w:pBdr>
        <w:spacing w:after="0" w:line="240" w:lineRule="auto"/>
        <w:rPr>
          <w:rFonts w:cs="Calibri"/>
          <w:color w:val="000000"/>
        </w:rPr>
      </w:pPr>
      <w:sdt>
        <w:sdtPr>
          <w:tag w:val="goog_rdk_54"/>
          <w:id w:val="193017907"/>
        </w:sdtPr>
        <w:sdtEndPr/>
        <w:sdtContent>
          <w:commentRangeStart w:id="103"/>
        </w:sdtContent>
      </w:sdt>
      <w:sdt>
        <w:sdtPr>
          <w:tag w:val="goog_rdk_55"/>
          <w:id w:val="783001450"/>
        </w:sdtPr>
        <w:sdtEndPr/>
        <w:sdtContent>
          <w:r w:rsidR="00B040EA" w:rsidRPr="00FC1A22">
            <w:rPr>
              <w:rFonts w:cs="Calibri"/>
              <w:color w:val="000000"/>
              <w:highlight w:val="yellow"/>
            </w:rPr>
            <w:t xml:space="preserve">The chairperson does not have a casting vote. </w:t>
          </w:r>
        </w:sdtContent>
      </w:sdt>
      <w:commentRangeEnd w:id="103"/>
      <w:r w:rsidR="00B040EA">
        <w:commentReference w:id="103"/>
      </w:r>
    </w:p>
    <w:p w14:paraId="00000156" w14:textId="5503E695" w:rsidR="00800999" w:rsidRPr="00FC1A22" w:rsidRDefault="00FC1A22" w:rsidP="004453CE">
      <w:pPr>
        <w:pStyle w:val="Normal0"/>
        <w:numPr>
          <w:ilvl w:val="0"/>
          <w:numId w:val="12"/>
        </w:numPr>
        <w:pBdr>
          <w:top w:val="nil"/>
          <w:left w:val="nil"/>
          <w:bottom w:val="nil"/>
          <w:right w:val="nil"/>
          <w:between w:val="nil"/>
        </w:pBdr>
        <w:spacing w:before="120" w:after="0" w:line="240" w:lineRule="auto"/>
        <w:rPr>
          <w:rFonts w:cs="Calibri"/>
          <w:b/>
          <w:color w:val="000000"/>
        </w:rPr>
      </w:pPr>
      <w:r w:rsidRPr="00FC1A22">
        <w:rPr>
          <w:rFonts w:cs="Calibri"/>
          <w:b/>
          <w:color w:val="000000"/>
        </w:rPr>
        <w:t xml:space="preserve">Adjournment of meetings </w:t>
      </w:r>
    </w:p>
    <w:p w14:paraId="00000157" w14:textId="47D54E20"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If a quorum is present, a </w:t>
      </w:r>
      <w:r>
        <w:rPr>
          <w:rFonts w:cs="Calibri"/>
          <w:b/>
          <w:color w:val="000000"/>
        </w:rPr>
        <w:t>general meeting</w:t>
      </w:r>
      <w:r>
        <w:rPr>
          <w:rFonts w:cs="Calibri"/>
          <w:color w:val="000000"/>
        </w:rPr>
        <w:t xml:space="preserve"> must be adjourned if a majority of </w:t>
      </w:r>
      <w:r>
        <w:rPr>
          <w:rFonts w:cs="Calibri"/>
          <w:b/>
          <w:color w:val="000000"/>
        </w:rPr>
        <w:t>members present</w:t>
      </w:r>
      <w:r>
        <w:rPr>
          <w:rFonts w:cs="Calibri"/>
          <w:color w:val="000000"/>
        </w:rPr>
        <w:t xml:space="preserve"> direct</w:t>
      </w:r>
      <w:r w:rsidR="0032039D">
        <w:rPr>
          <w:rFonts w:cs="Calibri"/>
          <w:color w:val="000000"/>
        </w:rPr>
        <w:t xml:space="preserve"> the chairperson to adjourn it.</w:t>
      </w:r>
    </w:p>
    <w:p w14:paraId="00000158" w14:textId="77777777" w:rsidR="00800999" w:rsidRDefault="00BA15E6" w:rsidP="0079114D">
      <w:pPr>
        <w:pStyle w:val="Normal0"/>
        <w:numPr>
          <w:ilvl w:val="1"/>
          <w:numId w:val="12"/>
        </w:numPr>
        <w:pBdr>
          <w:top w:val="nil"/>
          <w:left w:val="nil"/>
          <w:bottom w:val="nil"/>
          <w:right w:val="nil"/>
          <w:between w:val="nil"/>
        </w:pBdr>
        <w:spacing w:after="0" w:line="240" w:lineRule="auto"/>
        <w:rPr>
          <w:rFonts w:cs="Calibri"/>
          <w:color w:val="000000"/>
        </w:rPr>
      </w:pPr>
      <w:sdt>
        <w:sdtPr>
          <w:tag w:val="goog_rdk_57"/>
          <w:id w:val="1729039820"/>
        </w:sdtPr>
        <w:sdtEndPr/>
        <w:sdtContent/>
      </w:sdt>
      <w:r w:rsidR="00B040EA">
        <w:rPr>
          <w:rFonts w:cs="Calibri"/>
          <w:color w:val="000000"/>
        </w:rPr>
        <w:t xml:space="preserve">Only unfinished business may be dealt with at a meeting resumed after an adjournment. </w:t>
      </w:r>
    </w:p>
    <w:bookmarkStart w:id="104" w:name="_heading=h.46r0co2" w:colFirst="0" w:colLast="0"/>
    <w:bookmarkStart w:id="105" w:name="_Toc23003879"/>
    <w:bookmarkEnd w:id="104"/>
    <w:p w14:paraId="00000159" w14:textId="77777777" w:rsidR="00800999" w:rsidRDefault="00BA15E6">
      <w:pPr>
        <w:pStyle w:val="heading20"/>
      </w:pPr>
      <w:sdt>
        <w:sdtPr>
          <w:tag w:val="goog_rdk_58"/>
          <w:id w:val="204625239"/>
        </w:sdtPr>
        <w:sdtEndPr/>
        <w:sdtContent/>
      </w:sdt>
      <w:r w:rsidR="00B040EA">
        <w:t xml:space="preserve">Members’ resolutions and statements </w:t>
      </w:r>
      <w:bookmarkEnd w:id="105"/>
    </w:p>
    <w:p w14:paraId="0000015A"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59"/>
          <w:id w:val="1448318759"/>
        </w:sdtPr>
        <w:sdtEndPr/>
        <w:sdtContent>
          <w:commentRangeStart w:id="106"/>
        </w:sdtContent>
      </w:sdt>
      <w:r w:rsidR="00B040EA">
        <w:rPr>
          <w:rFonts w:cs="Calibri"/>
          <w:b/>
          <w:color w:val="000000"/>
        </w:rPr>
        <w:t>Members' resolutions and statements</w:t>
      </w:r>
      <w:commentRangeEnd w:id="106"/>
      <w:r w:rsidR="00B040EA">
        <w:commentReference w:id="106"/>
      </w:r>
    </w:p>
    <w:p w14:paraId="0000015B"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bookmarkStart w:id="107" w:name="_heading=h.2lwamvv" w:colFirst="0" w:colLast="0"/>
      <w:bookmarkEnd w:id="107"/>
      <w:r>
        <w:rPr>
          <w:rFonts w:cs="Calibri"/>
          <w:color w:val="000000"/>
        </w:rPr>
        <w:t xml:space="preserve">Members with at least </w:t>
      </w:r>
      <w:sdt>
        <w:sdtPr>
          <w:tag w:val="goog_rdk_60"/>
          <w:id w:val="932360182"/>
        </w:sdtPr>
        <w:sdtEndPr/>
        <w:sdtContent/>
      </w:sdt>
      <w:r>
        <w:rPr>
          <w:rFonts w:cs="Calibri"/>
          <w:color w:val="000000"/>
        </w:rPr>
        <w:t>5% of the votes that may be cast on a resolution may give:</w:t>
      </w:r>
    </w:p>
    <w:p w14:paraId="0000015C"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108" w:name="_heading=h.111kx3o" w:colFirst="0" w:colLast="0"/>
      <w:bookmarkEnd w:id="108"/>
      <w:r>
        <w:rPr>
          <w:rFonts w:cs="Calibri"/>
          <w:color w:val="000000"/>
        </w:rPr>
        <w:t xml:space="preserve">written notice to the </w:t>
      </w:r>
      <w:r>
        <w:rPr>
          <w:rFonts w:cs="Calibri"/>
          <w:b/>
          <w:color w:val="000000"/>
        </w:rPr>
        <w:t xml:space="preserve">company </w:t>
      </w:r>
      <w:r>
        <w:rPr>
          <w:rFonts w:cs="Calibri"/>
          <w:color w:val="000000"/>
        </w:rPr>
        <w:t xml:space="preserve">of a resolution they propose to move at a </w:t>
      </w:r>
      <w:r>
        <w:rPr>
          <w:rFonts w:cs="Calibri"/>
          <w:b/>
          <w:color w:val="000000"/>
        </w:rPr>
        <w:t>general meeting</w:t>
      </w:r>
      <w:r>
        <w:rPr>
          <w:rFonts w:cs="Calibri"/>
          <w:color w:val="000000"/>
        </w:rPr>
        <w:t xml:space="preserve"> (members’ resolution), and/or</w:t>
      </w:r>
    </w:p>
    <w:p w14:paraId="0000015D" w14:textId="3DDAEDC1"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bookmarkStart w:id="109" w:name="_heading=h.3l18frh" w:colFirst="0" w:colLast="0"/>
      <w:bookmarkEnd w:id="109"/>
      <w:r>
        <w:rPr>
          <w:rFonts w:cs="Calibri"/>
          <w:color w:val="000000"/>
        </w:rPr>
        <w:t xml:space="preserve">a written request to the </w:t>
      </w:r>
      <w:r>
        <w:rPr>
          <w:rFonts w:cs="Calibri"/>
          <w:b/>
          <w:color w:val="000000"/>
        </w:rPr>
        <w:t xml:space="preserve">company </w:t>
      </w:r>
      <w:r>
        <w:rPr>
          <w:rFonts w:cs="Calibri"/>
          <w:color w:val="000000"/>
        </w:rPr>
        <w:t xml:space="preserve">that the </w:t>
      </w:r>
      <w:r>
        <w:rPr>
          <w:rFonts w:cs="Calibri"/>
          <w:b/>
          <w:color w:val="000000"/>
        </w:rPr>
        <w:t>company</w:t>
      </w:r>
      <w:r>
        <w:rPr>
          <w:rFonts w:cs="Calibri"/>
          <w:color w:val="000000"/>
        </w:rPr>
        <w:t xml:space="preserve"> give </w:t>
      </w:r>
      <w:r w:rsidR="0036043A">
        <w:rPr>
          <w:rFonts w:cs="Calibri"/>
          <w:color w:val="000000"/>
        </w:rPr>
        <w:t>all</w:t>
      </w:r>
      <w:r>
        <w:rPr>
          <w:rFonts w:cs="Calibri"/>
          <w:color w:val="000000"/>
        </w:rPr>
        <w:t xml:space="preserve"> its members a statement about a proposed resolution </w:t>
      </w:r>
      <w:sdt>
        <w:sdtPr>
          <w:tag w:val="goog_rdk_61"/>
          <w:id w:val="1374579862"/>
        </w:sdtPr>
        <w:sdtEndPr/>
        <w:sdtContent/>
      </w:sdt>
      <w:r>
        <w:rPr>
          <w:rFonts w:cs="Calibri"/>
          <w:color w:val="000000"/>
        </w:rPr>
        <w:t xml:space="preserve">or any other matter that may properly be considered at a </w:t>
      </w:r>
      <w:r>
        <w:rPr>
          <w:rFonts w:cs="Calibri"/>
          <w:b/>
          <w:color w:val="000000"/>
        </w:rPr>
        <w:t>general meeting</w:t>
      </w:r>
      <w:r>
        <w:rPr>
          <w:rFonts w:cs="Calibri"/>
          <w:color w:val="000000"/>
        </w:rPr>
        <w:t xml:space="preserve"> (members’ statement).</w:t>
      </w:r>
    </w:p>
    <w:p w14:paraId="0000015E"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A notice of a members’ resolution must set out the wording of the proposed resolution and be signed by the members proposing the resolution.</w:t>
      </w:r>
    </w:p>
    <w:p w14:paraId="0000015F"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A request to distribute a members’ statement must set out the statement to be distributed and be signed by the members making the request.</w:t>
      </w:r>
    </w:p>
    <w:p w14:paraId="00000160"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Separate copies of a document setting out the notice or request may be signed by members if the wording is the same in each copy.</w:t>
      </w:r>
    </w:p>
    <w:p w14:paraId="00000161"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 xml:space="preserve">The percentage of votes that members have (as described in clause 29.1) is to be worked out as at midnight before the request or notice is given to the </w:t>
      </w:r>
      <w:r>
        <w:rPr>
          <w:rFonts w:cs="Calibri"/>
          <w:b/>
          <w:color w:val="000000"/>
        </w:rPr>
        <w:t>company</w:t>
      </w:r>
      <w:r>
        <w:rPr>
          <w:rFonts w:cs="Calibri"/>
          <w:color w:val="000000"/>
        </w:rPr>
        <w:t>.</w:t>
      </w:r>
    </w:p>
    <w:p w14:paraId="00000162"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 xml:space="preserve">If the </w:t>
      </w:r>
      <w:r>
        <w:rPr>
          <w:rFonts w:cs="Calibri"/>
          <w:b/>
          <w:color w:val="000000"/>
        </w:rPr>
        <w:t>company</w:t>
      </w:r>
      <w:r>
        <w:rPr>
          <w:rFonts w:cs="Calibri"/>
          <w:color w:val="000000"/>
        </w:rPr>
        <w:t xml:space="preserve"> has been given notice of a members' resolution under clause 29.1(a), the resolution must be considered at the next </w:t>
      </w:r>
      <w:r>
        <w:rPr>
          <w:rFonts w:cs="Calibri"/>
          <w:b/>
          <w:color w:val="000000"/>
        </w:rPr>
        <w:t>general meeting</w:t>
      </w:r>
      <w:r>
        <w:rPr>
          <w:rFonts w:cs="Calibri"/>
          <w:color w:val="000000"/>
        </w:rPr>
        <w:t xml:space="preserve"> held more than two months after the notice is given.</w:t>
      </w:r>
    </w:p>
    <w:p w14:paraId="00000163"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Pr>
          <w:rFonts w:cs="Calibri"/>
          <w:color w:val="000000"/>
        </w:rPr>
        <w:t xml:space="preserve">This clause does not limit any other right that a member has to propose a resolution at a </w:t>
      </w:r>
      <w:r>
        <w:rPr>
          <w:rFonts w:cs="Calibri"/>
          <w:b/>
          <w:color w:val="000000"/>
        </w:rPr>
        <w:t>general meeting</w:t>
      </w:r>
      <w:r>
        <w:rPr>
          <w:rFonts w:cs="Calibri"/>
          <w:color w:val="000000"/>
        </w:rPr>
        <w:t>.</w:t>
      </w:r>
    </w:p>
    <w:p w14:paraId="00000164"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110" w:name="_heading=h.206ipza" w:colFirst="0" w:colLast="0"/>
      <w:bookmarkEnd w:id="110"/>
      <w:r>
        <w:rPr>
          <w:rFonts w:cs="Calibri"/>
          <w:b/>
          <w:color w:val="000000"/>
        </w:rPr>
        <w:t>Company must give notice of proposed resolution or distribute statement</w:t>
      </w:r>
    </w:p>
    <w:p w14:paraId="00000165"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If the </w:t>
      </w:r>
      <w:r>
        <w:rPr>
          <w:rFonts w:cs="Calibri"/>
          <w:b/>
          <w:color w:val="000000"/>
        </w:rPr>
        <w:t>company</w:t>
      </w:r>
      <w:r>
        <w:rPr>
          <w:rFonts w:cs="Calibri"/>
          <w:color w:val="000000"/>
        </w:rPr>
        <w:t xml:space="preserve"> has been given a notice or request under clause 29:</w:t>
      </w:r>
    </w:p>
    <w:p w14:paraId="00000166" w14:textId="77777777" w:rsidR="00800999" w:rsidRDefault="00B040EA" w:rsidP="0079114D">
      <w:pPr>
        <w:pStyle w:val="Normal0"/>
        <w:numPr>
          <w:ilvl w:val="2"/>
          <w:numId w:val="12"/>
        </w:numPr>
        <w:pBdr>
          <w:top w:val="nil"/>
          <w:left w:val="nil"/>
          <w:bottom w:val="nil"/>
          <w:right w:val="nil"/>
          <w:between w:val="nil"/>
        </w:pBdr>
        <w:spacing w:after="0" w:line="240" w:lineRule="auto"/>
        <w:ind w:left="1225" w:hanging="505"/>
      </w:pPr>
      <w:bookmarkStart w:id="111" w:name="_heading=h.4k668n3" w:colFirst="0" w:colLast="0"/>
      <w:bookmarkEnd w:id="111"/>
      <w:r>
        <w:rPr>
          <w:rFonts w:cs="Calibri"/>
          <w:color w:val="000000"/>
        </w:rPr>
        <w:t xml:space="preserve">in time to send the notice of proposed members’ resolution or a copy of the members' statement to members with a notice of meeting, it must do so at the </w:t>
      </w:r>
      <w:r>
        <w:rPr>
          <w:rFonts w:cs="Calibri"/>
          <w:b/>
          <w:color w:val="000000"/>
        </w:rPr>
        <w:t>company</w:t>
      </w:r>
      <w:r>
        <w:rPr>
          <w:rFonts w:cs="Calibri"/>
          <w:color w:val="000000"/>
        </w:rPr>
        <w:t>’s cost, or</w:t>
      </w:r>
    </w:p>
    <w:p w14:paraId="00000167" w14:textId="6EB92B58" w:rsidR="00800999" w:rsidRDefault="00B040EA" w:rsidP="0079114D">
      <w:pPr>
        <w:pStyle w:val="Normal0"/>
        <w:numPr>
          <w:ilvl w:val="2"/>
          <w:numId w:val="12"/>
        </w:numPr>
        <w:pBdr>
          <w:top w:val="nil"/>
          <w:left w:val="nil"/>
          <w:bottom w:val="nil"/>
          <w:right w:val="nil"/>
          <w:between w:val="nil"/>
        </w:pBdr>
        <w:spacing w:after="0" w:line="240" w:lineRule="auto"/>
        <w:ind w:left="1225" w:hanging="505"/>
      </w:pPr>
      <w:bookmarkStart w:id="112" w:name="_heading=h.2zbgiuw" w:colFirst="0" w:colLast="0"/>
      <w:bookmarkEnd w:id="112"/>
      <w:r>
        <w:rPr>
          <w:rFonts w:cs="Calibri"/>
          <w:color w:val="000000"/>
        </w:rPr>
        <w:t xml:space="preserve">too late to send the notice of proposed members’ resolution or a copy of the members' statement to members with a notice of meeting, then the members who proposed the resolution or made the request must pay the expenses reasonably incurred by the </w:t>
      </w:r>
      <w:r>
        <w:rPr>
          <w:rFonts w:cs="Calibri"/>
          <w:b/>
          <w:color w:val="000000"/>
        </w:rPr>
        <w:t>company</w:t>
      </w:r>
      <w:r>
        <w:rPr>
          <w:rFonts w:cs="Calibri"/>
          <w:color w:val="000000"/>
        </w:rPr>
        <w:t xml:space="preserve"> in giving members notice of the proposed members’ resolution or a copy of the members' statement.  However, at a </w:t>
      </w:r>
      <w:r>
        <w:rPr>
          <w:rFonts w:cs="Calibri"/>
          <w:b/>
          <w:color w:val="000000"/>
        </w:rPr>
        <w:t>general meeting</w:t>
      </w:r>
      <w:r>
        <w:rPr>
          <w:rFonts w:cs="Calibri"/>
          <w:color w:val="000000"/>
        </w:rPr>
        <w:t xml:space="preserve">, the members may pass a resolution that the </w:t>
      </w:r>
      <w:r>
        <w:rPr>
          <w:rFonts w:cs="Calibri"/>
          <w:b/>
          <w:color w:val="000000"/>
        </w:rPr>
        <w:t xml:space="preserve">company </w:t>
      </w:r>
      <w:r w:rsidR="00B421D3">
        <w:rPr>
          <w:rFonts w:cs="Calibri"/>
          <w:color w:val="000000"/>
        </w:rPr>
        <w:t>will pay these expenses.</w:t>
      </w:r>
    </w:p>
    <w:p w14:paraId="00000168" w14:textId="0EECE75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w:t>
      </w:r>
      <w:r>
        <w:rPr>
          <w:rFonts w:cs="Calibri"/>
          <w:b/>
          <w:color w:val="000000"/>
        </w:rPr>
        <w:t>company</w:t>
      </w:r>
      <w:r>
        <w:rPr>
          <w:rFonts w:cs="Calibri"/>
          <w:color w:val="000000"/>
        </w:rPr>
        <w:t xml:space="preserve"> does not need to send the notice of proposed members’ resolution or a copy of the me</w:t>
      </w:r>
      <w:r w:rsidR="00B421D3">
        <w:rPr>
          <w:rFonts w:cs="Calibri"/>
          <w:color w:val="000000"/>
        </w:rPr>
        <w:t>mbers' statement to members if:</w:t>
      </w:r>
    </w:p>
    <w:p w14:paraId="00000169" w14:textId="3CE460B9" w:rsidR="00800999" w:rsidRDefault="00B040EA" w:rsidP="0079114D">
      <w:pPr>
        <w:pStyle w:val="Normal0"/>
        <w:numPr>
          <w:ilvl w:val="2"/>
          <w:numId w:val="12"/>
        </w:numPr>
        <w:pBdr>
          <w:top w:val="nil"/>
          <w:left w:val="nil"/>
          <w:bottom w:val="nil"/>
          <w:right w:val="nil"/>
          <w:between w:val="nil"/>
        </w:pBdr>
        <w:spacing w:after="0" w:line="240" w:lineRule="auto"/>
        <w:ind w:left="1225" w:hanging="505"/>
      </w:pPr>
      <w:r>
        <w:rPr>
          <w:rFonts w:cs="Calibri"/>
          <w:color w:val="000000"/>
        </w:rPr>
        <w:t xml:space="preserve">it is more </w:t>
      </w:r>
      <w:r w:rsidR="00B421D3">
        <w:rPr>
          <w:rFonts w:cs="Calibri"/>
          <w:color w:val="000000"/>
        </w:rPr>
        <w:t>than 1</w:t>
      </w:r>
      <w:r>
        <w:rPr>
          <w:rFonts w:cs="Calibri"/>
          <w:color w:val="000000"/>
        </w:rPr>
        <w:t>000 words long</w:t>
      </w:r>
    </w:p>
    <w:p w14:paraId="0000016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directors consider it may be defamatory</w:t>
      </w:r>
    </w:p>
    <w:p w14:paraId="0000016B" w14:textId="09C779C9" w:rsidR="00800999" w:rsidRDefault="00B421D3"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clause </w:t>
      </w:r>
      <w:r w:rsidR="00B040EA">
        <w:rPr>
          <w:rFonts w:cs="Calibri"/>
          <w:color w:val="000000"/>
        </w:rPr>
        <w:t xml:space="preserve">30.1(b) applies, and the members who proposed the resolution or made the request have not paid the </w:t>
      </w:r>
      <w:r w:rsidR="00B040EA">
        <w:rPr>
          <w:rFonts w:cs="Calibri"/>
          <w:b/>
          <w:color w:val="000000"/>
        </w:rPr>
        <w:t>company</w:t>
      </w:r>
      <w:r w:rsidR="00B040EA">
        <w:rPr>
          <w:rFonts w:cs="Calibri"/>
          <w:color w:val="000000"/>
        </w:rPr>
        <w:t xml:space="preserve"> enough money to cover the cost of sending the notice of the proposed members’ resolution or a copy of the members' statement to members, or</w:t>
      </w:r>
    </w:p>
    <w:p w14:paraId="0000016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lastRenderedPageBreak/>
        <w:t xml:space="preserve">in the case of a proposed members’ resolution, the resolution does not relate to a matter that may be properly considered at a </w:t>
      </w:r>
      <w:r>
        <w:rPr>
          <w:rFonts w:cs="Calibri"/>
          <w:b/>
          <w:color w:val="000000"/>
        </w:rPr>
        <w:t>general meeting</w:t>
      </w:r>
      <w:r>
        <w:rPr>
          <w:rFonts w:cs="Calibri"/>
          <w:color w:val="000000"/>
        </w:rPr>
        <w:t xml:space="preserve"> or is otherwise not a valid resolution able to be put to the members. </w:t>
      </w:r>
    </w:p>
    <w:p w14:paraId="0000016D"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62"/>
          <w:id w:val="737116495"/>
        </w:sdtPr>
        <w:sdtEndPr/>
        <w:sdtContent/>
      </w:sdt>
      <w:r w:rsidR="00B040EA">
        <w:rPr>
          <w:rFonts w:cs="Calibri"/>
          <w:b/>
          <w:color w:val="000000"/>
        </w:rPr>
        <w:t>Circular resolutions of members</w:t>
      </w:r>
    </w:p>
    <w:p w14:paraId="0000016E"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Subject to clause 31.3, the directors may put a resolution to the members to pass a resolution without a </w:t>
      </w:r>
      <w:r>
        <w:rPr>
          <w:rFonts w:cs="Calibri"/>
          <w:b/>
          <w:color w:val="000000"/>
        </w:rPr>
        <w:t>general meeting</w:t>
      </w:r>
      <w:r>
        <w:rPr>
          <w:rFonts w:cs="Calibri"/>
          <w:color w:val="000000"/>
        </w:rPr>
        <w:t xml:space="preserve"> being held (a circular resolution).  </w:t>
      </w:r>
    </w:p>
    <w:p w14:paraId="0000016F"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The directors must notify the auditor (if any) as soon as possible that a circular resolution has or will be put to </w:t>
      </w:r>
      <w:proofErr w:type="gramStart"/>
      <w:r>
        <w:rPr>
          <w:rFonts w:cs="Calibri"/>
          <w:color w:val="000000"/>
        </w:rPr>
        <w:t>members, and</w:t>
      </w:r>
      <w:proofErr w:type="gramEnd"/>
      <w:r>
        <w:rPr>
          <w:rFonts w:cs="Calibri"/>
          <w:color w:val="000000"/>
        </w:rPr>
        <w:t xml:space="preserve"> set out the wording of the resolution. </w:t>
      </w:r>
    </w:p>
    <w:bookmarkStart w:id="113" w:name="_heading=h.1egqt2p" w:colFirst="0" w:colLast="0"/>
    <w:bookmarkEnd w:id="113"/>
    <w:p w14:paraId="00000170" w14:textId="77777777"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63"/>
          <w:id w:val="1296534377"/>
        </w:sdtPr>
        <w:sdtEndPr/>
        <w:sdtContent>
          <w:commentRangeStart w:id="114"/>
        </w:sdtContent>
      </w:sdt>
      <w:r w:rsidR="00B040EA">
        <w:rPr>
          <w:rFonts w:cs="Calibri"/>
          <w:color w:val="000000"/>
        </w:rPr>
        <w:t>Circular resolutions cannot be used:</w:t>
      </w:r>
    </w:p>
    <w:p w14:paraId="00000171" w14:textId="77777777" w:rsidR="00800999" w:rsidRDefault="00BA15E6" w:rsidP="0079114D">
      <w:pPr>
        <w:pStyle w:val="Normal0"/>
        <w:numPr>
          <w:ilvl w:val="2"/>
          <w:numId w:val="12"/>
        </w:numPr>
        <w:pBdr>
          <w:top w:val="nil"/>
          <w:left w:val="nil"/>
          <w:bottom w:val="nil"/>
          <w:right w:val="nil"/>
          <w:between w:val="nil"/>
        </w:pBdr>
        <w:spacing w:after="0" w:line="240" w:lineRule="auto"/>
        <w:rPr>
          <w:rFonts w:cs="Calibri"/>
          <w:color w:val="000000"/>
        </w:rPr>
      </w:pPr>
      <w:sdt>
        <w:sdtPr>
          <w:tag w:val="goog_rdk_64"/>
          <w:id w:val="983523934"/>
        </w:sdtPr>
        <w:sdtEndPr/>
        <w:sdtContent/>
      </w:sdt>
      <w:r w:rsidR="00B040EA">
        <w:rPr>
          <w:rFonts w:cs="Calibri"/>
          <w:color w:val="000000"/>
        </w:rPr>
        <w:t xml:space="preserve">for a resolution to remove an auditor, appoint a director or remove a director </w:t>
      </w:r>
    </w:p>
    <w:p w14:paraId="00000172"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for passing a </w:t>
      </w:r>
      <w:r>
        <w:rPr>
          <w:rFonts w:cs="Calibri"/>
          <w:b/>
          <w:color w:val="000000"/>
        </w:rPr>
        <w:t>special resolution</w:t>
      </w:r>
      <w:r>
        <w:rPr>
          <w:rFonts w:cs="Calibri"/>
          <w:color w:val="000000"/>
        </w:rPr>
        <w:t xml:space="preserve">, or </w:t>
      </w:r>
    </w:p>
    <w:p w14:paraId="0000017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where the </w:t>
      </w:r>
      <w:r>
        <w:rPr>
          <w:rFonts w:cs="Calibri"/>
          <w:b/>
          <w:color w:val="000000"/>
        </w:rPr>
        <w:t xml:space="preserve">Corporations Act </w:t>
      </w:r>
      <w:r>
        <w:rPr>
          <w:rFonts w:cs="Calibri"/>
          <w:color w:val="000000"/>
        </w:rPr>
        <w:t>or this constitution</w:t>
      </w:r>
      <w:r>
        <w:rPr>
          <w:rFonts w:cs="Calibri"/>
          <w:b/>
          <w:color w:val="000000"/>
        </w:rPr>
        <w:t xml:space="preserve"> </w:t>
      </w:r>
      <w:r>
        <w:rPr>
          <w:rFonts w:cs="Calibri"/>
          <w:color w:val="000000"/>
        </w:rPr>
        <w:t xml:space="preserve">requires a meeting to be held. </w:t>
      </w:r>
      <w:commentRangeEnd w:id="114"/>
      <w:r>
        <w:commentReference w:id="114"/>
      </w:r>
    </w:p>
    <w:bookmarkStart w:id="115" w:name="_heading=h.3ygebqi" w:colFirst="0" w:colLast="0"/>
    <w:bookmarkEnd w:id="115"/>
    <w:p w14:paraId="00000174" w14:textId="77777777" w:rsidR="00800999" w:rsidRDefault="00BA15E6" w:rsidP="0079114D">
      <w:pPr>
        <w:pStyle w:val="Normal0"/>
        <w:numPr>
          <w:ilvl w:val="1"/>
          <w:numId w:val="12"/>
        </w:numPr>
        <w:pBdr>
          <w:top w:val="nil"/>
          <w:left w:val="nil"/>
          <w:bottom w:val="nil"/>
          <w:right w:val="nil"/>
          <w:between w:val="nil"/>
        </w:pBdr>
        <w:spacing w:before="120" w:after="0" w:line="240" w:lineRule="auto"/>
        <w:rPr>
          <w:rFonts w:cs="Calibri"/>
          <w:color w:val="000000"/>
        </w:rPr>
      </w:pPr>
      <w:sdt>
        <w:sdtPr>
          <w:tag w:val="goog_rdk_65"/>
          <w:id w:val="827018439"/>
        </w:sdtPr>
        <w:sdtEndPr/>
        <w:sdtContent>
          <w:commentRangeStart w:id="116"/>
        </w:sdtContent>
      </w:sdt>
      <w:r w:rsidR="00B040EA">
        <w:rPr>
          <w:rFonts w:cs="Calibri"/>
          <w:color w:val="000000"/>
        </w:rPr>
        <w:t xml:space="preserve">A circular resolution is passed if all the members entitled to vote on the resolution sign or agree to the circular resolution, in the manner set out in clause 31.5 or clause 31.6.  </w:t>
      </w:r>
      <w:commentRangeEnd w:id="116"/>
      <w:r w:rsidR="00B040EA">
        <w:commentReference w:id="116"/>
      </w:r>
    </w:p>
    <w:p w14:paraId="00000175"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17" w:name="_heading=h.2dlolyb" w:colFirst="0" w:colLast="0"/>
      <w:bookmarkEnd w:id="117"/>
      <w:r>
        <w:rPr>
          <w:rFonts w:cs="Calibri"/>
          <w:color w:val="000000"/>
        </w:rPr>
        <w:t>Members may sign:</w:t>
      </w:r>
    </w:p>
    <w:p w14:paraId="0000017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single document setting out the circular resolution and containing a statement that they agree to the resolution, or</w:t>
      </w:r>
    </w:p>
    <w:p w14:paraId="00000177" w14:textId="1996E433" w:rsidR="00800999" w:rsidRDefault="00B040EA" w:rsidP="0079114D">
      <w:pPr>
        <w:pStyle w:val="Normal0"/>
        <w:numPr>
          <w:ilvl w:val="2"/>
          <w:numId w:val="12"/>
        </w:numPr>
        <w:pBdr>
          <w:top w:val="nil"/>
          <w:left w:val="nil"/>
          <w:bottom w:val="nil"/>
          <w:right w:val="nil"/>
          <w:between w:val="nil"/>
        </w:pBdr>
        <w:spacing w:after="0" w:line="240" w:lineRule="auto"/>
      </w:pPr>
      <w:bookmarkStart w:id="118" w:name="_heading=h.sqyw64" w:colFirst="0" w:colLast="0"/>
      <w:bookmarkEnd w:id="118"/>
      <w:r>
        <w:rPr>
          <w:rFonts w:cs="Calibri"/>
          <w:color w:val="000000"/>
        </w:rPr>
        <w:t xml:space="preserve">separate copies of that document, </w:t>
      </w:r>
      <w:r w:rsidR="00C173AF">
        <w:rPr>
          <w:rFonts w:cs="Calibri"/>
          <w:color w:val="000000"/>
        </w:rPr>
        <w:t>if</w:t>
      </w:r>
      <w:r>
        <w:rPr>
          <w:rFonts w:cs="Calibri"/>
          <w:color w:val="000000"/>
        </w:rPr>
        <w:t xml:space="preserve"> the wording is the same in each copy. </w:t>
      </w:r>
    </w:p>
    <w:p w14:paraId="00000178"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19" w:name="_heading=h.3cqmetx" w:colFirst="0" w:colLast="0"/>
      <w:bookmarkEnd w:id="119"/>
      <w:r>
        <w:rPr>
          <w:rFonts w:cs="Calibri"/>
          <w:color w:val="000000"/>
        </w:rPr>
        <w:t xml:space="preserve">The </w:t>
      </w:r>
      <w:r>
        <w:rPr>
          <w:rFonts w:cs="Calibri"/>
          <w:b/>
          <w:color w:val="000000"/>
        </w:rPr>
        <w:t>company</w:t>
      </w:r>
      <w:r>
        <w:rPr>
          <w:rFonts w:cs="Calibri"/>
          <w:color w:val="000000"/>
        </w:rPr>
        <w:t xml:space="preserve"> may send a circular resolution by email to members and members may agree by sending a reply email to that effect, including the text of the resolution in their reply.</w:t>
      </w:r>
    </w:p>
    <w:p w14:paraId="00000179" w14:textId="77777777" w:rsidR="00800999" w:rsidRDefault="00B040EA">
      <w:pPr>
        <w:pStyle w:val="heading20"/>
      </w:pPr>
      <w:bookmarkStart w:id="120" w:name="_Toc23003880"/>
      <w:r>
        <w:t>Voting at general meetings</w:t>
      </w:r>
      <w:bookmarkEnd w:id="120"/>
    </w:p>
    <w:p w14:paraId="0000017A"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How many votes a member has</w:t>
      </w:r>
    </w:p>
    <w:p w14:paraId="0000017B" w14:textId="77777777" w:rsidR="00800999" w:rsidRDefault="00B040EA" w:rsidP="004B5846">
      <w:pPr>
        <w:pStyle w:val="Normal0"/>
        <w:pBdr>
          <w:top w:val="nil"/>
          <w:left w:val="nil"/>
          <w:bottom w:val="nil"/>
          <w:right w:val="nil"/>
          <w:between w:val="nil"/>
        </w:pBdr>
        <w:spacing w:before="100" w:after="0" w:line="240" w:lineRule="auto"/>
        <w:ind w:left="425" w:firstLine="295"/>
        <w:rPr>
          <w:rFonts w:cs="Calibri"/>
          <w:color w:val="000000"/>
        </w:rPr>
      </w:pPr>
      <w:r>
        <w:rPr>
          <w:rFonts w:cs="Calibri"/>
          <w:color w:val="000000"/>
        </w:rPr>
        <w:t>Each member has one vote.</w:t>
      </w:r>
    </w:p>
    <w:p w14:paraId="0000017C" w14:textId="77777777" w:rsidR="00800999" w:rsidRDefault="00B040EA" w:rsidP="0079114D">
      <w:pPr>
        <w:pStyle w:val="Normal0"/>
        <w:numPr>
          <w:ilvl w:val="0"/>
          <w:numId w:val="12"/>
        </w:numPr>
        <w:pBdr>
          <w:top w:val="nil"/>
          <w:left w:val="nil"/>
          <w:bottom w:val="nil"/>
          <w:right w:val="nil"/>
          <w:between w:val="nil"/>
        </w:pBdr>
        <w:spacing w:before="100" w:after="0" w:line="240" w:lineRule="auto"/>
        <w:ind w:left="357" w:hanging="357"/>
        <w:rPr>
          <w:rFonts w:cs="Calibri"/>
          <w:b/>
          <w:color w:val="000000"/>
        </w:rPr>
      </w:pPr>
      <w:r>
        <w:rPr>
          <w:rFonts w:cs="Calibri"/>
          <w:b/>
          <w:color w:val="000000"/>
        </w:rPr>
        <w:t>Challenge to member’s right to vote</w:t>
      </w:r>
    </w:p>
    <w:p w14:paraId="0000017D" w14:textId="77777777" w:rsidR="00800999" w:rsidRDefault="00B040EA" w:rsidP="0079114D">
      <w:pPr>
        <w:pStyle w:val="Normal0"/>
        <w:numPr>
          <w:ilvl w:val="1"/>
          <w:numId w:val="12"/>
        </w:numPr>
        <w:pBdr>
          <w:top w:val="nil"/>
          <w:left w:val="nil"/>
          <w:bottom w:val="nil"/>
          <w:right w:val="nil"/>
          <w:between w:val="nil"/>
        </w:pBdr>
        <w:spacing w:before="100" w:after="0" w:line="240" w:lineRule="auto"/>
      </w:pPr>
      <w:bookmarkStart w:id="121" w:name="_heading=h.1rvwp1q" w:colFirst="0" w:colLast="0"/>
      <w:bookmarkEnd w:id="121"/>
      <w:r>
        <w:rPr>
          <w:rFonts w:cs="Calibri"/>
          <w:color w:val="000000"/>
        </w:rPr>
        <w:t xml:space="preserve">A member or the chairperson may only challenge a person’s right to vote at a </w:t>
      </w:r>
      <w:r>
        <w:rPr>
          <w:rFonts w:cs="Calibri"/>
          <w:b/>
          <w:color w:val="000000"/>
        </w:rPr>
        <w:t>general meeting</w:t>
      </w:r>
      <w:r>
        <w:rPr>
          <w:rFonts w:cs="Calibri"/>
          <w:color w:val="000000"/>
        </w:rPr>
        <w:t xml:space="preserve"> at that meeting.</w:t>
      </w:r>
    </w:p>
    <w:p w14:paraId="0000017E" w14:textId="0BBF1C7B"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If a challenge is made under clause 33.1, </w:t>
      </w:r>
      <w:sdt>
        <w:sdtPr>
          <w:tag w:val="goog_rdk_66"/>
          <w:id w:val="1566450059"/>
        </w:sdtPr>
        <w:sdtEndPr/>
        <w:sdtContent/>
      </w:sdt>
      <w:r>
        <w:rPr>
          <w:rFonts w:cs="Calibri"/>
          <w:color w:val="000000"/>
        </w:rPr>
        <w:t>the chairperson must decide whether or not the person may vote. The c</w:t>
      </w:r>
      <w:r w:rsidR="00B421D3">
        <w:rPr>
          <w:rFonts w:cs="Calibri"/>
          <w:color w:val="000000"/>
        </w:rPr>
        <w:t>hairperson’s decision is final.</w:t>
      </w:r>
    </w:p>
    <w:p w14:paraId="0000017F" w14:textId="77777777" w:rsidR="00800999" w:rsidRDefault="00B040EA" w:rsidP="0079114D">
      <w:pPr>
        <w:pStyle w:val="Normal0"/>
        <w:numPr>
          <w:ilvl w:val="0"/>
          <w:numId w:val="12"/>
        </w:numPr>
        <w:pBdr>
          <w:top w:val="nil"/>
          <w:left w:val="nil"/>
          <w:bottom w:val="nil"/>
          <w:right w:val="nil"/>
          <w:between w:val="nil"/>
        </w:pBdr>
        <w:spacing w:before="100" w:after="0" w:line="240" w:lineRule="auto"/>
        <w:ind w:left="357" w:hanging="357"/>
        <w:rPr>
          <w:rFonts w:cs="Calibri"/>
          <w:b/>
          <w:color w:val="000000"/>
        </w:rPr>
      </w:pPr>
      <w:r>
        <w:rPr>
          <w:rFonts w:cs="Calibri"/>
          <w:b/>
          <w:color w:val="000000"/>
        </w:rPr>
        <w:t xml:space="preserve">How voting is carried out </w:t>
      </w:r>
    </w:p>
    <w:p w14:paraId="00000180"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661" w:hanging="661"/>
      </w:pPr>
      <w:bookmarkStart w:id="122" w:name="_heading=h.4bvk7pj" w:colFirst="0" w:colLast="0"/>
      <w:bookmarkEnd w:id="122"/>
      <w:r>
        <w:rPr>
          <w:rFonts w:cs="Calibri"/>
          <w:color w:val="000000"/>
        </w:rPr>
        <w:t xml:space="preserve">Voting must be conducted and decided by: </w:t>
      </w:r>
    </w:p>
    <w:p w14:paraId="0000018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show of hands</w:t>
      </w:r>
    </w:p>
    <w:p w14:paraId="0000018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vote in writing, or</w:t>
      </w:r>
    </w:p>
    <w:p w14:paraId="0000018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nother method chosen by the chairperson that is fair and reasonable in the circumstances.</w:t>
      </w:r>
    </w:p>
    <w:p w14:paraId="00000184"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Before a vote is taken, the chairperson must state whether any proxy votes have been received and, if so, how the proxy votes will be cast.</w:t>
      </w:r>
    </w:p>
    <w:p w14:paraId="00000185"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On a show of hands, the chairperson’s decision is conclusive evidence of the result of the vote. </w:t>
      </w:r>
    </w:p>
    <w:p w14:paraId="00000186"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chairperson and the meeting minutes do not need to state the number or proportion of the votes recorded in favour or against on a show of hands. </w:t>
      </w:r>
    </w:p>
    <w:p w14:paraId="00000187" w14:textId="77777777" w:rsidR="00800999" w:rsidRDefault="00BA15E6" w:rsidP="0079114D">
      <w:pPr>
        <w:pStyle w:val="Normal0"/>
        <w:numPr>
          <w:ilvl w:val="0"/>
          <w:numId w:val="12"/>
        </w:numPr>
        <w:pBdr>
          <w:top w:val="nil"/>
          <w:left w:val="nil"/>
          <w:bottom w:val="nil"/>
          <w:right w:val="nil"/>
          <w:between w:val="nil"/>
        </w:pBdr>
        <w:spacing w:before="100" w:after="0" w:line="240" w:lineRule="auto"/>
        <w:ind w:left="357" w:hanging="357"/>
        <w:rPr>
          <w:rFonts w:cs="Calibri"/>
          <w:b/>
          <w:color w:val="000000"/>
        </w:rPr>
      </w:pPr>
      <w:sdt>
        <w:sdtPr>
          <w:tag w:val="goog_rdk_67"/>
          <w:id w:val="718581399"/>
        </w:sdtPr>
        <w:sdtEndPr/>
        <w:sdtContent>
          <w:commentRangeStart w:id="123"/>
        </w:sdtContent>
      </w:sdt>
      <w:r w:rsidR="00B040EA">
        <w:rPr>
          <w:rFonts w:cs="Calibri"/>
          <w:b/>
          <w:color w:val="000000"/>
        </w:rPr>
        <w:t xml:space="preserve">When and how a vote in writing must be held </w:t>
      </w:r>
      <w:commentRangeEnd w:id="123"/>
      <w:r w:rsidR="00B040EA">
        <w:commentReference w:id="123"/>
      </w:r>
    </w:p>
    <w:p w14:paraId="00000188" w14:textId="6FE566F0" w:rsidR="00800999" w:rsidRDefault="00B421D3" w:rsidP="0079114D">
      <w:pPr>
        <w:pStyle w:val="Normal0"/>
        <w:numPr>
          <w:ilvl w:val="1"/>
          <w:numId w:val="12"/>
        </w:numPr>
        <w:pBdr>
          <w:top w:val="nil"/>
          <w:left w:val="nil"/>
          <w:bottom w:val="nil"/>
          <w:right w:val="nil"/>
          <w:between w:val="nil"/>
        </w:pBdr>
        <w:spacing w:before="100" w:after="0" w:line="240" w:lineRule="auto"/>
        <w:rPr>
          <w:rFonts w:cs="Calibri"/>
          <w:b/>
          <w:bCs/>
          <w:color w:val="000000" w:themeColor="text1"/>
        </w:rPr>
      </w:pPr>
      <w:bookmarkStart w:id="124" w:name="_heading=h.2r0uhxc" w:colFirst="0" w:colLast="0"/>
      <w:bookmarkEnd w:id="124"/>
      <w:r w:rsidRPr="00B421D3">
        <w:rPr>
          <w:rFonts w:cs="Calibri"/>
          <w:bCs/>
          <w:color w:val="000000" w:themeColor="text1"/>
        </w:rPr>
        <w:lastRenderedPageBreak/>
        <w:t>A vote in writing may be demanded on any resolution instead of or after a vote by a show of hands by:</w:t>
      </w:r>
    </w:p>
    <w:p w14:paraId="00000189"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68"/>
          <w:id w:val="1168540192"/>
        </w:sdtPr>
        <w:sdtEndPr/>
        <w:sdtContent/>
      </w:sdt>
      <w:r w:rsidR="00B040EA">
        <w:rPr>
          <w:rFonts w:cs="Calibri"/>
          <w:color w:val="000000"/>
        </w:rPr>
        <w:t xml:space="preserve">at least five </w:t>
      </w:r>
      <w:r w:rsidR="00B040EA">
        <w:rPr>
          <w:rFonts w:cs="Calibri"/>
          <w:b/>
          <w:color w:val="000000"/>
        </w:rPr>
        <w:t>members present</w:t>
      </w:r>
      <w:r w:rsidR="00B040EA">
        <w:rPr>
          <w:rFonts w:cs="Calibri"/>
          <w:color w:val="000000"/>
        </w:rPr>
        <w:t xml:space="preserve"> </w:t>
      </w:r>
    </w:p>
    <w:p w14:paraId="0000018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b/>
          <w:color w:val="000000"/>
        </w:rPr>
        <w:t>members present</w:t>
      </w:r>
      <w:r>
        <w:rPr>
          <w:rFonts w:cs="Calibri"/>
          <w:color w:val="000000"/>
        </w:rPr>
        <w:t xml:space="preserve"> with at least 5% of the votes that may be passed on the resolution on the vote in writing (worked out as at the midnight before the vote in writing is demanded), or</w:t>
      </w:r>
    </w:p>
    <w:p w14:paraId="0000018B"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chairperson.</w:t>
      </w:r>
    </w:p>
    <w:p w14:paraId="0000018C"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125" w:name="_heading=h.1664s55" w:colFirst="0" w:colLast="0"/>
      <w:bookmarkEnd w:id="125"/>
      <w:r>
        <w:rPr>
          <w:rFonts w:cs="Calibri"/>
          <w:color w:val="000000"/>
        </w:rPr>
        <w:t>A vote in writing must be taken when and how the chairperson directs, unless clause 35.3 applies.</w:t>
      </w:r>
    </w:p>
    <w:p w14:paraId="0000018D"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126" w:name="_heading=h.3q5sasy" w:colFirst="0" w:colLast="0"/>
      <w:bookmarkEnd w:id="126"/>
      <w:r>
        <w:rPr>
          <w:rFonts w:cs="Calibri"/>
          <w:color w:val="000000"/>
        </w:rPr>
        <w:t>A vote in writing must be held immediately if it is demanded under clause 35.1:</w:t>
      </w:r>
    </w:p>
    <w:p w14:paraId="0000018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for the election of a chairperson under clause 26.2, or</w:t>
      </w:r>
    </w:p>
    <w:p w14:paraId="0000018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o decide whether to adjourn the meeting.</w:t>
      </w:r>
    </w:p>
    <w:p w14:paraId="00000190"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b/>
          <w:color w:val="000000"/>
        </w:rPr>
      </w:pPr>
      <w:bookmarkStart w:id="127" w:name="_heading=h.25b2l0r" w:colFirst="0" w:colLast="0"/>
      <w:bookmarkEnd w:id="127"/>
      <w:r>
        <w:rPr>
          <w:rFonts w:cs="Calibri"/>
          <w:color w:val="000000"/>
        </w:rPr>
        <w:t xml:space="preserve">A demand for a vote in writing may be withdrawn. </w:t>
      </w:r>
    </w:p>
    <w:p w14:paraId="00000191" w14:textId="77777777" w:rsidR="00800999" w:rsidRDefault="00BA15E6" w:rsidP="0079114D">
      <w:pPr>
        <w:pStyle w:val="Normal0"/>
        <w:numPr>
          <w:ilvl w:val="0"/>
          <w:numId w:val="12"/>
        </w:numPr>
        <w:pBdr>
          <w:top w:val="nil"/>
          <w:left w:val="nil"/>
          <w:bottom w:val="nil"/>
          <w:right w:val="nil"/>
          <w:between w:val="nil"/>
        </w:pBdr>
        <w:spacing w:before="100" w:after="0" w:line="240" w:lineRule="auto"/>
        <w:ind w:left="357" w:hanging="357"/>
        <w:rPr>
          <w:rFonts w:cs="Calibri"/>
          <w:b/>
          <w:color w:val="000000"/>
        </w:rPr>
      </w:pPr>
      <w:sdt>
        <w:sdtPr>
          <w:tag w:val="goog_rdk_69"/>
          <w:id w:val="1588126085"/>
        </w:sdtPr>
        <w:sdtEndPr/>
        <w:sdtContent>
          <w:commentRangeStart w:id="128"/>
        </w:sdtContent>
      </w:sdt>
      <w:r w:rsidR="00B040EA">
        <w:rPr>
          <w:rFonts w:cs="Calibri"/>
          <w:b/>
          <w:color w:val="000000"/>
        </w:rPr>
        <w:t xml:space="preserve">Appointment of proxy </w:t>
      </w:r>
      <w:commentRangeEnd w:id="128"/>
      <w:r w:rsidR="00B040EA">
        <w:commentReference w:id="128"/>
      </w:r>
    </w:p>
    <w:p w14:paraId="00000192"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A member may appoint a proxy to attend and vote at a </w:t>
      </w:r>
      <w:r>
        <w:rPr>
          <w:rFonts w:cs="Calibri"/>
          <w:b/>
          <w:color w:val="000000"/>
        </w:rPr>
        <w:t>general meeting</w:t>
      </w:r>
      <w:r>
        <w:rPr>
          <w:rFonts w:cs="Calibri"/>
          <w:color w:val="000000"/>
        </w:rPr>
        <w:t xml:space="preserve"> on their behalf.  </w:t>
      </w:r>
    </w:p>
    <w:p w14:paraId="00000193" w14:textId="7B526C68" w:rsidR="00800999" w:rsidRDefault="00BA15E6" w:rsidP="0079114D">
      <w:pPr>
        <w:pStyle w:val="Normal0"/>
        <w:numPr>
          <w:ilvl w:val="1"/>
          <w:numId w:val="12"/>
        </w:numPr>
        <w:pBdr>
          <w:top w:val="nil"/>
          <w:left w:val="nil"/>
          <w:bottom w:val="nil"/>
          <w:right w:val="nil"/>
          <w:between w:val="nil"/>
        </w:pBdr>
        <w:spacing w:after="0" w:line="240" w:lineRule="auto"/>
      </w:pPr>
      <w:sdt>
        <w:sdtPr>
          <w:tag w:val="goog_rdk_70"/>
          <w:id w:val="162408759"/>
        </w:sdtPr>
        <w:sdtEndPr/>
        <w:sdtContent/>
      </w:sdt>
      <w:r w:rsidR="00B040EA">
        <w:rPr>
          <w:rFonts w:cs="Calibri"/>
          <w:color w:val="000000"/>
        </w:rPr>
        <w:t xml:space="preserve">A proxy </w:t>
      </w:r>
      <w:ins w:id="129" w:author="Corey Peterson [2]" w:date="2020-02-07T10:54:00Z">
        <w:r w:rsidR="00186509">
          <w:rPr>
            <w:rFonts w:cs="Calibri"/>
            <w:color w:val="000000"/>
          </w:rPr>
          <w:t xml:space="preserve">must be a staff member of the </w:t>
        </w:r>
        <w:r w:rsidR="0022467D">
          <w:rPr>
            <w:rFonts w:cs="Calibri"/>
            <w:color w:val="000000"/>
          </w:rPr>
          <w:t xml:space="preserve">institutional </w:t>
        </w:r>
      </w:ins>
      <w:del w:id="130" w:author="Corey Peterson [2]" w:date="2020-02-07T10:54:00Z">
        <w:r w:rsidR="00B040EA" w:rsidDel="0022467D">
          <w:rPr>
            <w:rFonts w:cs="Calibri"/>
            <w:color w:val="000000"/>
          </w:rPr>
          <w:delText>does not need to be a</w:delText>
        </w:r>
      </w:del>
      <w:r w:rsidR="00B040EA">
        <w:rPr>
          <w:rFonts w:cs="Calibri"/>
          <w:color w:val="000000"/>
        </w:rPr>
        <w:t xml:space="preserve"> member</w:t>
      </w:r>
      <w:ins w:id="131" w:author="Corey Peterson [2]" w:date="2020-02-07T10:54:00Z">
        <w:r w:rsidR="0022467D">
          <w:rPr>
            <w:rFonts w:cs="Calibri"/>
            <w:color w:val="000000"/>
          </w:rPr>
          <w:t xml:space="preserve"> appointing the proxy</w:t>
        </w:r>
      </w:ins>
      <w:r w:rsidR="00B040EA">
        <w:rPr>
          <w:rFonts w:cs="Calibri"/>
          <w:color w:val="000000"/>
        </w:rPr>
        <w:t>.</w:t>
      </w:r>
    </w:p>
    <w:p w14:paraId="00000194"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 proxy appointed to attend and vote for a member has the same rights as the member to:</w:t>
      </w:r>
    </w:p>
    <w:p w14:paraId="0000019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speak at the meeting</w:t>
      </w:r>
    </w:p>
    <w:p w14:paraId="0000019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vote in a vote in writing (but only to the extent allowed by the appointment), and</w:t>
      </w:r>
    </w:p>
    <w:p w14:paraId="0000019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join in to demand a vote in writing under clause 35.1.</w:t>
      </w:r>
    </w:p>
    <w:p w14:paraId="00000198"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n appointment of proxy (proxy form) must be signed by the member appointing the proxy and must contain:</w:t>
      </w:r>
    </w:p>
    <w:p w14:paraId="0000019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member’s name and address</w:t>
      </w:r>
    </w:p>
    <w:p w14:paraId="0000019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company</w:t>
      </w:r>
      <w:r>
        <w:rPr>
          <w:rFonts w:cs="Calibri"/>
          <w:color w:val="000000"/>
        </w:rPr>
        <w:t>’s name</w:t>
      </w:r>
    </w:p>
    <w:p w14:paraId="0000019B"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proxy’s name or the name of the office held by the proxy, and</w:t>
      </w:r>
    </w:p>
    <w:p w14:paraId="0000019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meeting(s) at which the appointment may be used.</w:t>
      </w:r>
    </w:p>
    <w:p w14:paraId="0000019D"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 proxy appointment may be standing (ongoing).</w:t>
      </w:r>
    </w:p>
    <w:p w14:paraId="0000019E"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132" w:name="_heading=h.kgcv8k" w:colFirst="0" w:colLast="0"/>
      <w:bookmarkEnd w:id="132"/>
      <w:r>
        <w:rPr>
          <w:rFonts w:cs="Calibri"/>
          <w:color w:val="000000"/>
        </w:rPr>
        <w:t xml:space="preserve">Proxy forms must be received by the </w:t>
      </w:r>
      <w:r>
        <w:rPr>
          <w:rFonts w:cs="Calibri"/>
          <w:b/>
          <w:color w:val="000000"/>
        </w:rPr>
        <w:t xml:space="preserve">company </w:t>
      </w:r>
      <w:r>
        <w:rPr>
          <w:rFonts w:cs="Calibri"/>
          <w:color w:val="000000"/>
        </w:rPr>
        <w:t xml:space="preserve">at the address stated in the notice under clause 21.5(d) or at the </w:t>
      </w:r>
      <w:r>
        <w:rPr>
          <w:rFonts w:cs="Calibri"/>
          <w:b/>
          <w:color w:val="000000"/>
        </w:rPr>
        <w:t>company</w:t>
      </w:r>
      <w:r>
        <w:rPr>
          <w:rFonts w:cs="Calibri"/>
          <w:color w:val="000000"/>
        </w:rPr>
        <w:t xml:space="preserve">’s registered address at least 48 hours before a meeting. </w:t>
      </w:r>
    </w:p>
    <w:p w14:paraId="0000019F"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A proxy does not have the authority to speak and vote for a member at a meeting while the member is at the meeting.</w:t>
      </w:r>
    </w:p>
    <w:p w14:paraId="000001A0" w14:textId="77777777" w:rsidR="00800999" w:rsidRDefault="00B040EA" w:rsidP="0079114D">
      <w:pPr>
        <w:pStyle w:val="Normal0"/>
        <w:numPr>
          <w:ilvl w:val="1"/>
          <w:numId w:val="12"/>
        </w:numPr>
        <w:pBdr>
          <w:top w:val="nil"/>
          <w:left w:val="nil"/>
          <w:bottom w:val="nil"/>
          <w:right w:val="nil"/>
          <w:between w:val="nil"/>
        </w:pBdr>
        <w:spacing w:before="80" w:after="0" w:line="240" w:lineRule="auto"/>
      </w:pPr>
      <w:r>
        <w:rPr>
          <w:rFonts w:cs="Calibri"/>
          <w:color w:val="000000"/>
        </w:rPr>
        <w:t xml:space="preserve">Unless the </w:t>
      </w:r>
      <w:r>
        <w:rPr>
          <w:rFonts w:cs="Calibri"/>
          <w:b/>
          <w:color w:val="000000"/>
        </w:rPr>
        <w:t>company</w:t>
      </w:r>
      <w:r>
        <w:rPr>
          <w:rFonts w:cs="Calibri"/>
          <w:color w:val="000000"/>
        </w:rPr>
        <w:t xml:space="preserve"> receives written notice before the start or resumption of a </w:t>
      </w:r>
      <w:r>
        <w:rPr>
          <w:rFonts w:cs="Calibri"/>
          <w:b/>
          <w:color w:val="000000"/>
        </w:rPr>
        <w:t>general meeting</w:t>
      </w:r>
      <w:r>
        <w:rPr>
          <w:rFonts w:cs="Calibri"/>
          <w:color w:val="000000"/>
        </w:rPr>
        <w:t xml:space="preserve"> at which a proxy votes, a vote cast by the proxy is valid even if, before the proxy votes, the appointing member:</w:t>
      </w:r>
    </w:p>
    <w:p w14:paraId="000001A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dies</w:t>
      </w:r>
    </w:p>
    <w:p w14:paraId="000001A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is mentally incapacitated </w:t>
      </w:r>
    </w:p>
    <w:p w14:paraId="000001A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revokes the proxy’s appointment, or</w:t>
      </w:r>
    </w:p>
    <w:p w14:paraId="000001A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revokes the authority of a representative or agent who appointed the proxy.</w:t>
      </w:r>
    </w:p>
    <w:p w14:paraId="000001A5" w14:textId="77777777" w:rsidR="00800999" w:rsidRDefault="00B040EA" w:rsidP="0079114D">
      <w:pPr>
        <w:pStyle w:val="Normal0"/>
        <w:numPr>
          <w:ilvl w:val="1"/>
          <w:numId w:val="12"/>
        </w:numPr>
        <w:pBdr>
          <w:top w:val="nil"/>
          <w:left w:val="nil"/>
          <w:bottom w:val="nil"/>
          <w:right w:val="nil"/>
          <w:between w:val="nil"/>
        </w:pBdr>
        <w:spacing w:before="80" w:after="0" w:line="240" w:lineRule="auto"/>
        <w:rPr>
          <w:rFonts w:cs="Calibri"/>
          <w:b/>
          <w:color w:val="000000"/>
        </w:rPr>
      </w:pPr>
      <w:r>
        <w:rPr>
          <w:rFonts w:cs="Calibri"/>
          <w:color w:val="000000"/>
        </w:rPr>
        <w:t xml:space="preserve">A proxy appointment may specify the way the proxy must vote on a particular resolution. </w:t>
      </w:r>
    </w:p>
    <w:p w14:paraId="000001A6" w14:textId="77777777" w:rsidR="00800999" w:rsidRDefault="00B040EA" w:rsidP="0079114D">
      <w:pPr>
        <w:pStyle w:val="Normal0"/>
        <w:numPr>
          <w:ilvl w:val="0"/>
          <w:numId w:val="12"/>
        </w:numPr>
        <w:pBdr>
          <w:top w:val="nil"/>
          <w:left w:val="nil"/>
          <w:bottom w:val="nil"/>
          <w:right w:val="nil"/>
          <w:between w:val="nil"/>
        </w:pBdr>
        <w:spacing w:before="160" w:after="0" w:line="240" w:lineRule="auto"/>
        <w:ind w:left="357" w:hanging="357"/>
        <w:rPr>
          <w:rFonts w:cs="Calibri"/>
          <w:b/>
          <w:color w:val="000000"/>
        </w:rPr>
      </w:pPr>
      <w:r>
        <w:rPr>
          <w:rFonts w:cs="Calibri"/>
          <w:b/>
          <w:color w:val="000000"/>
        </w:rPr>
        <w:t>Voting by proxy</w:t>
      </w:r>
    </w:p>
    <w:p w14:paraId="000001A7" w14:textId="77777777" w:rsidR="00800999" w:rsidRDefault="00BA15E6" w:rsidP="0079114D">
      <w:pPr>
        <w:pStyle w:val="Normal0"/>
        <w:numPr>
          <w:ilvl w:val="1"/>
          <w:numId w:val="12"/>
        </w:numPr>
        <w:pBdr>
          <w:top w:val="nil"/>
          <w:left w:val="nil"/>
          <w:bottom w:val="nil"/>
          <w:right w:val="nil"/>
          <w:between w:val="nil"/>
        </w:pBdr>
        <w:spacing w:before="80" w:after="0" w:line="240" w:lineRule="auto"/>
      </w:pPr>
      <w:sdt>
        <w:sdtPr>
          <w:tag w:val="goog_rdk_71"/>
          <w:id w:val="850997515"/>
        </w:sdtPr>
        <w:sdtEndPr/>
        <w:sdtContent>
          <w:commentRangeStart w:id="133"/>
        </w:sdtContent>
      </w:sdt>
      <w:r w:rsidR="00B040EA">
        <w:rPr>
          <w:rFonts w:cs="Calibri"/>
          <w:color w:val="000000"/>
        </w:rPr>
        <w:t xml:space="preserve">A proxy is not entitled to vote on a show of hands </w:t>
      </w:r>
      <w:commentRangeEnd w:id="133"/>
      <w:r w:rsidR="00B040EA">
        <w:commentReference w:id="133"/>
      </w:r>
      <w:r w:rsidR="00B040EA">
        <w:rPr>
          <w:rFonts w:cs="Calibri"/>
          <w:color w:val="000000"/>
        </w:rPr>
        <w:t>(but this does not prevent a member appointed as a proxy from voting as a member on a show of hands).</w:t>
      </w:r>
    </w:p>
    <w:p w14:paraId="000001A8" w14:textId="77777777" w:rsidR="00800999" w:rsidRDefault="00B040EA" w:rsidP="0079114D">
      <w:pPr>
        <w:pStyle w:val="Normal0"/>
        <w:numPr>
          <w:ilvl w:val="1"/>
          <w:numId w:val="12"/>
        </w:numPr>
        <w:pBdr>
          <w:top w:val="nil"/>
          <w:left w:val="nil"/>
          <w:bottom w:val="nil"/>
          <w:right w:val="nil"/>
          <w:between w:val="nil"/>
        </w:pBdr>
        <w:spacing w:before="80" w:after="0" w:line="240" w:lineRule="auto"/>
      </w:pPr>
      <w:r>
        <w:rPr>
          <w:rFonts w:cs="Calibri"/>
          <w:color w:val="000000"/>
        </w:rPr>
        <w:t>When a vote in writing is held, a proxy:</w:t>
      </w:r>
    </w:p>
    <w:p w14:paraId="000001A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does not need to vote, unless the proxy appointment specifies the way they must vote</w:t>
      </w:r>
    </w:p>
    <w:p w14:paraId="000001A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if the way they must vote is specified on the proxy form, must vote that way, and</w:t>
      </w:r>
    </w:p>
    <w:p w14:paraId="000001AB"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lastRenderedPageBreak/>
        <w:t>if the proxy is also a member or holds more than one proxy, may cast the votes held in different ways.</w:t>
      </w:r>
    </w:p>
    <w:p w14:paraId="000001AC" w14:textId="0055F20C" w:rsidR="00800999" w:rsidRDefault="00B040EA">
      <w:pPr>
        <w:pStyle w:val="heading20"/>
      </w:pPr>
      <w:bookmarkStart w:id="134" w:name="_heading=h.34g0dwd" w:colFirst="0" w:colLast="0"/>
      <w:bookmarkStart w:id="135" w:name="_Toc23003881"/>
      <w:bookmarkEnd w:id="134"/>
      <w:r>
        <w:t>Directors</w:t>
      </w:r>
      <w:bookmarkEnd w:id="135"/>
      <w:r>
        <w:t xml:space="preserve"> </w:t>
      </w:r>
    </w:p>
    <w:p w14:paraId="000001AD" w14:textId="77777777" w:rsidR="00800999" w:rsidRDefault="00B040EA" w:rsidP="0079114D">
      <w:pPr>
        <w:pStyle w:val="Normal0"/>
        <w:numPr>
          <w:ilvl w:val="0"/>
          <w:numId w:val="12"/>
        </w:numPr>
        <w:pBdr>
          <w:top w:val="nil"/>
          <w:left w:val="nil"/>
          <w:bottom w:val="nil"/>
          <w:right w:val="nil"/>
          <w:between w:val="nil"/>
        </w:pBdr>
        <w:spacing w:before="160" w:after="0" w:line="240" w:lineRule="auto"/>
        <w:ind w:left="357" w:hanging="357"/>
        <w:rPr>
          <w:rFonts w:cs="Calibri"/>
          <w:b/>
          <w:color w:val="000000"/>
        </w:rPr>
      </w:pPr>
      <w:r>
        <w:rPr>
          <w:rFonts w:cs="Calibri"/>
          <w:b/>
          <w:color w:val="000000"/>
        </w:rPr>
        <w:t>Number of directors</w:t>
      </w:r>
    </w:p>
    <w:p w14:paraId="000001AE" w14:textId="606439E3" w:rsidR="00800999" w:rsidRDefault="00B040EA" w:rsidP="0071176D">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 xml:space="preserve">The </w:t>
      </w:r>
      <w:r>
        <w:rPr>
          <w:rFonts w:cs="Calibri"/>
          <w:b/>
          <w:color w:val="000000"/>
        </w:rPr>
        <w:t>company</w:t>
      </w:r>
      <w:r>
        <w:rPr>
          <w:rFonts w:cs="Calibri"/>
          <w:color w:val="000000"/>
        </w:rPr>
        <w:t xml:space="preserve"> must have at least three and </w:t>
      </w:r>
      <w:sdt>
        <w:sdtPr>
          <w:tag w:val="goog_rdk_74"/>
          <w:id w:val="1405825466"/>
        </w:sdtPr>
        <w:sdtEndPr/>
        <w:sdtContent>
          <w:commentRangeStart w:id="136"/>
        </w:sdtContent>
      </w:sdt>
      <w:r>
        <w:rPr>
          <w:rFonts w:cs="Calibri"/>
          <w:color w:val="000000"/>
        </w:rPr>
        <w:t xml:space="preserve">no more than </w:t>
      </w:r>
      <w:del w:id="137" w:author="Corey Peterson [2]" w:date="2019-11-12T14:03:00Z">
        <w:r w:rsidDel="00107A1D">
          <w:rPr>
            <w:rFonts w:cs="Calibri"/>
            <w:color w:val="000000"/>
          </w:rPr>
          <w:delText xml:space="preserve">nine </w:delText>
        </w:r>
      </w:del>
      <w:commentRangeEnd w:id="136"/>
      <w:ins w:id="138" w:author="Corey Peterson [2]" w:date="2019-11-12T14:06:00Z">
        <w:r w:rsidR="007473B8">
          <w:rPr>
            <w:rFonts w:cs="Calibri"/>
            <w:color w:val="000000"/>
          </w:rPr>
          <w:t>twelve</w:t>
        </w:r>
      </w:ins>
      <w:ins w:id="139" w:author="Corey Peterson [2]" w:date="2019-11-12T14:03:00Z">
        <w:r w:rsidR="00107A1D">
          <w:rPr>
            <w:rFonts w:cs="Calibri"/>
            <w:color w:val="000000"/>
          </w:rPr>
          <w:t xml:space="preserve"> </w:t>
        </w:r>
      </w:ins>
      <w:r>
        <w:commentReference w:id="136"/>
      </w:r>
      <w:r>
        <w:rPr>
          <w:rFonts w:cs="Calibri"/>
          <w:color w:val="000000"/>
        </w:rPr>
        <w:t>directors</w:t>
      </w:r>
      <w:ins w:id="140" w:author="Corey Peterson" w:date="2019-10-26T18:29:00Z">
        <w:r w:rsidR="0071176D">
          <w:rPr>
            <w:rFonts w:cs="Calibri"/>
            <w:color w:val="000000"/>
          </w:rPr>
          <w:t xml:space="preserve"> with a minimum of two residing in Australia</w:t>
        </w:r>
      </w:ins>
      <w:r w:rsidR="0035629A">
        <w:rPr>
          <w:rFonts w:cs="Calibri"/>
          <w:color w:val="000000"/>
        </w:rPr>
        <w:t>, namely the Secretary and Treasurer</w:t>
      </w:r>
      <w:r>
        <w:rPr>
          <w:rFonts w:cs="Calibri"/>
          <w:color w:val="000000"/>
        </w:rPr>
        <w:t>.</w:t>
      </w:r>
    </w:p>
    <w:p w14:paraId="000001AF" w14:textId="13125A07" w:rsidR="00800999" w:rsidRDefault="00BA15E6" w:rsidP="2C20D214">
      <w:pPr>
        <w:pStyle w:val="Normal0"/>
        <w:pBdr>
          <w:top w:val="nil"/>
          <w:left w:val="nil"/>
          <w:bottom w:val="nil"/>
          <w:right w:val="nil"/>
          <w:between w:val="nil"/>
        </w:pBdr>
        <w:spacing w:before="80" w:after="0" w:line="240" w:lineRule="auto"/>
        <w:ind w:left="720" w:hanging="720"/>
        <w:rPr>
          <w:rFonts w:cs="Calibri"/>
          <w:color w:val="000000" w:themeColor="text1"/>
        </w:rPr>
      </w:pPr>
      <w:sdt>
        <w:sdtPr>
          <w:tag w:val="goog_rdk_75"/>
          <w:id w:val="337585077"/>
        </w:sdtPr>
        <w:sdtEndPr/>
        <w:sdtContent/>
      </w:sdt>
      <w:r w:rsidR="00B040EA" w:rsidRPr="2C20D214">
        <w:t>￼</w:t>
      </w:r>
    </w:p>
    <w:p w14:paraId="29944A80" w14:textId="77777777" w:rsidR="002102CD" w:rsidRPr="002102CD" w:rsidRDefault="002102CD" w:rsidP="0079114D">
      <w:pPr>
        <w:pStyle w:val="Normal0"/>
        <w:numPr>
          <w:ilvl w:val="0"/>
          <w:numId w:val="12"/>
        </w:numPr>
        <w:pBdr>
          <w:top w:val="nil"/>
          <w:left w:val="nil"/>
          <w:bottom w:val="nil"/>
          <w:right w:val="nil"/>
          <w:between w:val="nil"/>
        </w:pBdr>
        <w:spacing w:before="160" w:after="0" w:line="240" w:lineRule="auto"/>
        <w:ind w:left="357" w:hanging="357"/>
        <w:rPr>
          <w:rFonts w:cs="Calibri"/>
          <w:b/>
          <w:color w:val="000000"/>
        </w:rPr>
      </w:pPr>
      <w:r w:rsidRPr="002102CD">
        <w:rPr>
          <w:rFonts w:cs="Calibri"/>
          <w:b/>
          <w:color w:val="000000"/>
        </w:rPr>
        <w:t xml:space="preserve">Election and appointment of directors </w:t>
      </w:r>
    </w:p>
    <w:bookmarkStart w:id="141" w:name="_heading=h.1jlao46" w:colFirst="0" w:colLast="0"/>
    <w:bookmarkEnd w:id="141"/>
    <w:p w14:paraId="000001B0" w14:textId="77777777" w:rsidR="00800999" w:rsidRDefault="00BA15E6" w:rsidP="0079114D">
      <w:pPr>
        <w:pStyle w:val="Normal0"/>
        <w:numPr>
          <w:ilvl w:val="1"/>
          <w:numId w:val="12"/>
        </w:numPr>
        <w:pBdr>
          <w:top w:val="nil"/>
          <w:left w:val="nil"/>
          <w:bottom w:val="nil"/>
          <w:right w:val="nil"/>
          <w:between w:val="nil"/>
        </w:pBdr>
        <w:spacing w:before="80" w:after="0" w:line="240" w:lineRule="auto"/>
      </w:pPr>
      <w:sdt>
        <w:sdtPr>
          <w:tag w:val="goog_rdk_76"/>
          <w:id w:val="566265106"/>
        </w:sdtPr>
        <w:sdtEndPr/>
        <w:sdtContent/>
      </w:sdt>
      <w:r w:rsidR="00B040EA">
        <w:rPr>
          <w:rFonts w:cs="Calibri"/>
          <w:color w:val="000000"/>
        </w:rPr>
        <w:t xml:space="preserve">The initial directors are the people who have agreed to act as directors and who are named as proposed directors in the application for registration of the </w:t>
      </w:r>
      <w:r w:rsidR="00B040EA">
        <w:rPr>
          <w:rFonts w:cs="Calibri"/>
          <w:b/>
          <w:color w:val="000000"/>
        </w:rPr>
        <w:t>company</w:t>
      </w:r>
      <w:r w:rsidR="00B040EA">
        <w:rPr>
          <w:rFonts w:cs="Calibri"/>
          <w:color w:val="000000"/>
        </w:rPr>
        <w:t>.</w:t>
      </w:r>
    </w:p>
    <w:p w14:paraId="000001B1" w14:textId="77777777" w:rsidR="00800999" w:rsidRDefault="00B040EA" w:rsidP="0079114D">
      <w:pPr>
        <w:pStyle w:val="Normal0"/>
        <w:numPr>
          <w:ilvl w:val="1"/>
          <w:numId w:val="12"/>
        </w:numPr>
        <w:pBdr>
          <w:top w:val="nil"/>
          <w:left w:val="nil"/>
          <w:bottom w:val="nil"/>
          <w:right w:val="nil"/>
          <w:between w:val="nil"/>
        </w:pBdr>
        <w:spacing w:before="80" w:after="0" w:line="240" w:lineRule="auto"/>
      </w:pPr>
      <w:r>
        <w:rPr>
          <w:rFonts w:cs="Calibri"/>
          <w:color w:val="000000"/>
        </w:rPr>
        <w:t xml:space="preserve">Apart from the initial directors and directors appointed under clause 39.5, </w:t>
      </w:r>
      <w:sdt>
        <w:sdtPr>
          <w:tag w:val="goog_rdk_77"/>
          <w:id w:val="535012358"/>
        </w:sdtPr>
        <w:sdtEndPr/>
        <w:sdtContent/>
      </w:sdt>
      <w:r>
        <w:rPr>
          <w:rFonts w:cs="Calibri"/>
          <w:color w:val="000000"/>
        </w:rPr>
        <w:t xml:space="preserve">the members may elect a director by a resolution passed in a </w:t>
      </w:r>
      <w:r>
        <w:rPr>
          <w:rFonts w:cs="Calibri"/>
          <w:b/>
          <w:color w:val="000000"/>
        </w:rPr>
        <w:t>general meeting</w:t>
      </w:r>
      <w:r>
        <w:rPr>
          <w:rFonts w:cs="Calibri"/>
          <w:color w:val="000000"/>
        </w:rPr>
        <w:t xml:space="preserve">. </w:t>
      </w:r>
    </w:p>
    <w:p w14:paraId="000001B2" w14:textId="33906291" w:rsidR="00800999" w:rsidRDefault="00CF7964" w:rsidP="0079114D">
      <w:pPr>
        <w:pStyle w:val="Normal0"/>
        <w:numPr>
          <w:ilvl w:val="1"/>
          <w:numId w:val="12"/>
        </w:numPr>
        <w:pBdr>
          <w:top w:val="nil"/>
          <w:left w:val="nil"/>
          <w:bottom w:val="nil"/>
          <w:right w:val="nil"/>
          <w:between w:val="nil"/>
        </w:pBdr>
        <w:spacing w:before="80" w:after="0" w:line="240" w:lineRule="auto"/>
      </w:pPr>
      <w:r w:rsidRPr="00CF7964">
        <w:rPr>
          <w:rFonts w:cs="Calibri"/>
          <w:color w:val="000000"/>
        </w:rPr>
        <w:t>Each of the directors must be appointed by a separate resolution, unless</w:t>
      </w:r>
      <w:r w:rsidR="2C20D214" w:rsidRPr="2C20D214">
        <w:rPr>
          <w:rFonts w:cs="Calibri"/>
          <w:color w:val="000000" w:themeColor="text1"/>
        </w:rPr>
        <w:t xml:space="preserve">. </w:t>
      </w:r>
    </w:p>
    <w:p w14:paraId="000001B3" w14:textId="073B9996" w:rsidR="00800999" w:rsidRPr="00CF7964" w:rsidRDefault="00CF7964" w:rsidP="0079114D">
      <w:pPr>
        <w:pStyle w:val="Normal0"/>
        <w:numPr>
          <w:ilvl w:val="2"/>
          <w:numId w:val="12"/>
        </w:numPr>
        <w:pBdr>
          <w:top w:val="nil"/>
          <w:left w:val="nil"/>
          <w:bottom w:val="nil"/>
          <w:right w:val="nil"/>
          <w:between w:val="nil"/>
        </w:pBdr>
        <w:spacing w:after="0" w:line="240" w:lineRule="auto"/>
        <w:rPr>
          <w:rFonts w:cs="Calibri"/>
          <w:color w:val="000000"/>
        </w:rPr>
      </w:pPr>
      <w:r w:rsidRPr="00CF7964">
        <w:rPr>
          <w:rFonts w:cs="Calibri"/>
          <w:color w:val="000000"/>
        </w:rPr>
        <w:t>the members present have first passed a resolution that the appointments may be voted on together, and</w:t>
      </w:r>
      <w:r w:rsidR="00B040EA" w:rsidRPr="2C20D214">
        <w:rPr>
          <w:rFonts w:cs="Calibri"/>
          <w:color w:val="000000"/>
        </w:rPr>
        <w:t>:</w:t>
      </w:r>
    </w:p>
    <w:p w14:paraId="000001B4"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78"/>
          <w:id w:val="43432707"/>
        </w:sdtPr>
        <w:sdtEndPr/>
        <w:sdtContent/>
      </w:sdt>
      <w:r w:rsidR="00B040EA">
        <w:rPr>
          <w:rFonts w:cs="Calibri"/>
          <w:color w:val="000000"/>
        </w:rPr>
        <w:t>no votes were cast against that resolution.</w:t>
      </w:r>
    </w:p>
    <w:p w14:paraId="000001B5" w14:textId="77777777" w:rsidR="00800999" w:rsidRDefault="00B040EA" w:rsidP="0079114D">
      <w:pPr>
        <w:pStyle w:val="Normal0"/>
        <w:numPr>
          <w:ilvl w:val="1"/>
          <w:numId w:val="12"/>
        </w:numPr>
        <w:pBdr>
          <w:top w:val="nil"/>
          <w:left w:val="nil"/>
          <w:bottom w:val="nil"/>
          <w:right w:val="nil"/>
          <w:between w:val="nil"/>
        </w:pBdr>
        <w:spacing w:before="80" w:after="0" w:line="240" w:lineRule="auto"/>
      </w:pPr>
      <w:commentRangeStart w:id="142"/>
      <w:r>
        <w:rPr>
          <w:rFonts w:cs="Calibri"/>
          <w:color w:val="000000"/>
        </w:rPr>
        <w:t xml:space="preserve">A person is eligible for election as a director of the </w:t>
      </w:r>
      <w:r>
        <w:rPr>
          <w:rFonts w:cs="Calibri"/>
          <w:b/>
          <w:color w:val="000000"/>
        </w:rPr>
        <w:t>company</w:t>
      </w:r>
      <w:r>
        <w:rPr>
          <w:rFonts w:cs="Calibri"/>
          <w:color w:val="000000"/>
        </w:rPr>
        <w:t xml:space="preserve"> if they</w:t>
      </w:r>
      <w:commentRangeEnd w:id="142"/>
      <w:r w:rsidR="0026332E">
        <w:rPr>
          <w:rStyle w:val="CommentReference"/>
        </w:rPr>
        <w:commentReference w:id="142"/>
      </w:r>
      <w:r>
        <w:rPr>
          <w:rFonts w:cs="Calibri"/>
          <w:color w:val="000000"/>
        </w:rPr>
        <w:t>:</w:t>
      </w:r>
    </w:p>
    <w:p w14:paraId="000001B6"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143" w:name="_heading=h.43ky6rz" w:colFirst="0" w:colLast="0"/>
      <w:bookmarkEnd w:id="143"/>
      <w:r>
        <w:rPr>
          <w:rFonts w:cs="Calibri"/>
          <w:color w:val="000000"/>
        </w:rPr>
        <w:t xml:space="preserve">are a member of the </w:t>
      </w:r>
      <w:r>
        <w:rPr>
          <w:rFonts w:cs="Calibri"/>
          <w:b/>
          <w:color w:val="000000"/>
        </w:rPr>
        <w:t>company</w:t>
      </w:r>
      <w:r>
        <w:rPr>
          <w:rFonts w:cs="Calibri"/>
          <w:color w:val="000000"/>
        </w:rPr>
        <w:t xml:space="preserve">, or a </w:t>
      </w:r>
      <w:sdt>
        <w:sdtPr>
          <w:tag w:val="goog_rdk_79"/>
          <w:id w:val="133583829"/>
        </w:sdtPr>
        <w:sdtEndPr/>
        <w:sdtContent/>
      </w:sdt>
      <w:r>
        <w:rPr>
          <w:rFonts w:cs="Calibri"/>
          <w:color w:val="000000"/>
        </w:rPr>
        <w:t xml:space="preserve">representative of a member of the </w:t>
      </w:r>
      <w:r>
        <w:rPr>
          <w:rFonts w:cs="Calibri"/>
          <w:b/>
          <w:color w:val="000000"/>
        </w:rPr>
        <w:t xml:space="preserve">company </w:t>
      </w:r>
      <w:r>
        <w:rPr>
          <w:rFonts w:cs="Calibri"/>
          <w:color w:val="000000"/>
        </w:rPr>
        <w:t xml:space="preserve">(appointed under clause </w:t>
      </w:r>
      <w:proofErr w:type="gramStart"/>
      <w:r>
        <w:rPr>
          <w:rFonts w:cs="Calibri"/>
          <w:color w:val="000000"/>
        </w:rPr>
        <w:t>24)</w:t>
      </w:r>
      <w:proofErr w:type="gramEnd"/>
      <w:r>
        <w:rPr>
          <w:rFonts w:cs="Calibri"/>
          <w:color w:val="000000"/>
        </w:rPr>
        <w:t xml:space="preserve"> </w:t>
      </w:r>
    </w:p>
    <w:p w14:paraId="000001B7"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 xml:space="preserve">are nominated by two members or representatives of members entitled to vote (unless the person was previously elected as a director at a </w:t>
      </w:r>
      <w:r>
        <w:rPr>
          <w:rFonts w:cs="Calibri"/>
          <w:b/>
          <w:color w:val="000000"/>
        </w:rPr>
        <w:t>general meeting</w:t>
      </w:r>
      <w:r>
        <w:rPr>
          <w:rFonts w:cs="Calibri"/>
          <w:color w:val="000000"/>
        </w:rPr>
        <w:t xml:space="preserve"> and has been a director since that meeting),</w:t>
      </w:r>
    </w:p>
    <w:p w14:paraId="000001B8"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80"/>
          <w:id w:val="734557955"/>
        </w:sdtPr>
        <w:sdtEndPr/>
        <w:sdtContent/>
      </w:sdt>
      <w:r w:rsidR="00B040EA">
        <w:rPr>
          <w:rFonts w:cs="Calibri"/>
          <w:color w:val="000000"/>
        </w:rPr>
        <w:t xml:space="preserve">give the </w:t>
      </w:r>
      <w:r w:rsidR="00B040EA">
        <w:rPr>
          <w:rFonts w:cs="Calibri"/>
          <w:b/>
          <w:color w:val="000000"/>
        </w:rPr>
        <w:t>company</w:t>
      </w:r>
      <w:r w:rsidR="00B040EA">
        <w:rPr>
          <w:rFonts w:cs="Calibri"/>
          <w:color w:val="000000"/>
        </w:rPr>
        <w:t xml:space="preserve"> their signed consent to act as a director of the </w:t>
      </w:r>
      <w:r w:rsidR="00B040EA">
        <w:rPr>
          <w:rFonts w:cs="Calibri"/>
          <w:b/>
          <w:color w:val="000000"/>
        </w:rPr>
        <w:t>company</w:t>
      </w:r>
      <w:r w:rsidR="00B040EA">
        <w:rPr>
          <w:rFonts w:cs="Calibri"/>
          <w:color w:val="000000"/>
        </w:rPr>
        <w:t>, and</w:t>
      </w:r>
    </w:p>
    <w:p w14:paraId="000001B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re not ineligible to be a director under the </w:t>
      </w:r>
      <w:sdt>
        <w:sdtPr>
          <w:tag w:val="goog_rdk_81"/>
          <w:id w:val="1864586466"/>
        </w:sdtPr>
        <w:sdtEndPr/>
        <w:sdtContent>
          <w:commentRangeStart w:id="144"/>
        </w:sdtContent>
      </w:sdt>
      <w:r>
        <w:rPr>
          <w:rFonts w:cs="Calibri"/>
          <w:b/>
          <w:color w:val="000000"/>
        </w:rPr>
        <w:t>Corporations Act</w:t>
      </w:r>
      <w:r>
        <w:rPr>
          <w:rFonts w:cs="Calibri"/>
          <w:color w:val="000000"/>
        </w:rPr>
        <w:t xml:space="preserve"> or the </w:t>
      </w:r>
      <w:r>
        <w:rPr>
          <w:rFonts w:cs="Calibri"/>
          <w:b/>
          <w:color w:val="000000"/>
        </w:rPr>
        <w:t>ACNC Act</w:t>
      </w:r>
      <w:commentRangeEnd w:id="144"/>
      <w:r>
        <w:commentReference w:id="144"/>
      </w:r>
      <w:r>
        <w:rPr>
          <w:rFonts w:cs="Calibri"/>
          <w:color w:val="000000"/>
        </w:rPr>
        <w:t>.</w:t>
      </w:r>
    </w:p>
    <w:p w14:paraId="000001BA"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directors may appoint a person as a director to </w:t>
      </w:r>
      <w:sdt>
        <w:sdtPr>
          <w:tag w:val="goog_rdk_82"/>
          <w:id w:val="1478992499"/>
        </w:sdtPr>
        <w:sdtEndPr/>
        <w:sdtContent/>
      </w:sdt>
      <w:r>
        <w:rPr>
          <w:rFonts w:cs="Calibri"/>
          <w:color w:val="000000"/>
        </w:rPr>
        <w:t>fill a casual vacancy or as an additional director if that person:</w:t>
      </w:r>
    </w:p>
    <w:p w14:paraId="000001BB" w14:textId="2C589D49" w:rsidR="00800999" w:rsidRPr="002B4438" w:rsidRDefault="00B040EA" w:rsidP="0079114D">
      <w:pPr>
        <w:pStyle w:val="Normal0"/>
        <w:numPr>
          <w:ilvl w:val="2"/>
          <w:numId w:val="12"/>
        </w:numPr>
        <w:pBdr>
          <w:top w:val="nil"/>
          <w:left w:val="nil"/>
          <w:bottom w:val="nil"/>
          <w:right w:val="nil"/>
          <w:between w:val="nil"/>
        </w:pBdr>
        <w:spacing w:after="0" w:line="240" w:lineRule="auto"/>
        <w:rPr>
          <w:ins w:id="145" w:author="Corey Peterson [2]" w:date="2020-05-18T14:47:00Z"/>
        </w:rPr>
      </w:pPr>
      <w:r>
        <w:rPr>
          <w:rFonts w:cs="Calibri"/>
          <w:color w:val="000000"/>
        </w:rPr>
        <w:t xml:space="preserve">is a member of the </w:t>
      </w:r>
      <w:r>
        <w:rPr>
          <w:rFonts w:cs="Calibri"/>
          <w:b/>
          <w:color w:val="000000"/>
        </w:rPr>
        <w:t>company</w:t>
      </w:r>
      <w:r>
        <w:rPr>
          <w:rFonts w:cs="Calibri"/>
          <w:color w:val="000000"/>
        </w:rPr>
        <w:t xml:space="preserve">, or a representative of a member of the </w:t>
      </w:r>
      <w:r>
        <w:rPr>
          <w:rFonts w:cs="Calibri"/>
          <w:b/>
          <w:color w:val="000000"/>
        </w:rPr>
        <w:t xml:space="preserve">company </w:t>
      </w:r>
      <w:r>
        <w:rPr>
          <w:rFonts w:cs="Calibri"/>
          <w:color w:val="000000"/>
        </w:rPr>
        <w:t xml:space="preserve">(appointed under clause </w:t>
      </w:r>
      <w:proofErr w:type="gramStart"/>
      <w:r>
        <w:rPr>
          <w:rFonts w:cs="Calibri"/>
          <w:color w:val="000000"/>
        </w:rPr>
        <w:t>24)</w:t>
      </w:r>
      <w:proofErr w:type="gramEnd"/>
      <w:r>
        <w:rPr>
          <w:rFonts w:cs="Calibri"/>
          <w:color w:val="000000"/>
        </w:rPr>
        <w:t xml:space="preserve"> </w:t>
      </w:r>
    </w:p>
    <w:p w14:paraId="5E96C665" w14:textId="7B3F553E" w:rsidR="003667F0" w:rsidRDefault="002B4438" w:rsidP="0079114D">
      <w:pPr>
        <w:pStyle w:val="Normal0"/>
        <w:numPr>
          <w:ilvl w:val="2"/>
          <w:numId w:val="12"/>
        </w:numPr>
        <w:pBdr>
          <w:top w:val="nil"/>
          <w:left w:val="nil"/>
          <w:bottom w:val="nil"/>
          <w:right w:val="nil"/>
          <w:between w:val="nil"/>
        </w:pBdr>
        <w:spacing w:after="0" w:line="240" w:lineRule="auto"/>
      </w:pPr>
      <w:ins w:id="146" w:author="Corey Peterson [2]" w:date="2020-05-18T14:52:00Z">
        <w:r>
          <w:rPr>
            <w:rFonts w:cs="Calibri"/>
            <w:color w:val="000000"/>
          </w:rPr>
          <w:t>hold</w:t>
        </w:r>
      </w:ins>
      <w:commentRangeStart w:id="147"/>
      <w:ins w:id="148" w:author="Corey Peterson [2]" w:date="2020-05-18T14:47:00Z">
        <w:r w:rsidR="003667F0">
          <w:rPr>
            <w:rFonts w:cs="Calibri"/>
            <w:color w:val="000000"/>
          </w:rPr>
          <w:t>s a Life or other honorary member</w:t>
        </w:r>
        <w:commentRangeEnd w:id="147"/>
        <w:r>
          <w:rPr>
            <w:rStyle w:val="CommentReference"/>
          </w:rPr>
          <w:commentReference w:id="147"/>
        </w:r>
      </w:ins>
      <w:ins w:id="149" w:author="Corey Peterson [2]" w:date="2020-05-18T14:50:00Z">
        <w:r>
          <w:rPr>
            <w:rFonts w:cs="Calibri"/>
            <w:color w:val="000000"/>
          </w:rPr>
          <w:t>ship</w:t>
        </w:r>
      </w:ins>
    </w:p>
    <w:p w14:paraId="000001B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gives the </w:t>
      </w:r>
      <w:r>
        <w:rPr>
          <w:rFonts w:cs="Calibri"/>
          <w:b/>
          <w:color w:val="000000"/>
        </w:rPr>
        <w:t>company</w:t>
      </w:r>
      <w:r>
        <w:rPr>
          <w:rFonts w:cs="Calibri"/>
          <w:color w:val="000000"/>
        </w:rPr>
        <w:t xml:space="preserve"> their signed consent to act as a director of the </w:t>
      </w:r>
      <w:r>
        <w:rPr>
          <w:rFonts w:cs="Calibri"/>
          <w:b/>
          <w:color w:val="000000"/>
        </w:rPr>
        <w:t>company</w:t>
      </w:r>
      <w:r>
        <w:rPr>
          <w:rFonts w:cs="Calibri"/>
          <w:color w:val="000000"/>
        </w:rPr>
        <w:t>, and</w:t>
      </w:r>
    </w:p>
    <w:p w14:paraId="000001BD"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150" w:name="_heading=h.2iq8gzs" w:colFirst="0" w:colLast="0"/>
      <w:bookmarkEnd w:id="150"/>
      <w:r>
        <w:rPr>
          <w:rFonts w:cs="Calibri"/>
          <w:color w:val="000000"/>
        </w:rPr>
        <w:t xml:space="preserve">is not ineligible to be a director under the </w:t>
      </w:r>
      <w:r>
        <w:rPr>
          <w:rFonts w:cs="Calibri"/>
          <w:b/>
          <w:color w:val="000000"/>
        </w:rPr>
        <w:t>Corporations Act</w:t>
      </w:r>
      <w:r>
        <w:rPr>
          <w:rFonts w:cs="Calibri"/>
          <w:color w:val="000000"/>
        </w:rPr>
        <w:t xml:space="preserve"> or the </w:t>
      </w:r>
      <w:r>
        <w:rPr>
          <w:rFonts w:cs="Calibri"/>
          <w:b/>
          <w:color w:val="000000"/>
        </w:rPr>
        <w:t>ACNC Act</w:t>
      </w:r>
      <w:r>
        <w:rPr>
          <w:rFonts w:cs="Calibri"/>
          <w:color w:val="000000"/>
        </w:rPr>
        <w:t xml:space="preserve">.  </w:t>
      </w:r>
    </w:p>
    <w:p w14:paraId="000001BE"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If the number of directors is reduced to fewer than three or is less than the number required for a quorum, the continuing directors may act for the purpose of increasing the number of directors to three (or higher if required for a quorum) or calling a </w:t>
      </w:r>
      <w:r>
        <w:rPr>
          <w:rFonts w:cs="Calibri"/>
          <w:b/>
          <w:color w:val="000000"/>
        </w:rPr>
        <w:t>general meeting</w:t>
      </w:r>
      <w:r>
        <w:rPr>
          <w:rFonts w:cs="Calibri"/>
          <w:color w:val="000000"/>
        </w:rPr>
        <w:t>, but for no other purpose.</w:t>
      </w:r>
    </w:p>
    <w:bookmarkStart w:id="151" w:name="_heading=h.xvir7l" w:colFirst="0" w:colLast="0"/>
    <w:bookmarkEnd w:id="151"/>
    <w:p w14:paraId="000001BF" w14:textId="6B83DB81"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83"/>
          <w:id w:val="493816702"/>
        </w:sdtPr>
        <w:sdtEndPr/>
        <w:sdtContent/>
      </w:sdt>
      <w:r w:rsidR="00B040EA">
        <w:rPr>
          <w:rFonts w:cs="Calibri"/>
          <w:b/>
          <w:color w:val="000000"/>
        </w:rPr>
        <w:t>Election of chairperson</w:t>
      </w:r>
      <w:ins w:id="152" w:author="Corey Peterson" w:date="2019-10-20T07:45:00Z">
        <w:r w:rsidR="00CF7964">
          <w:rPr>
            <w:rFonts w:cs="Calibri"/>
            <w:b/>
            <w:color w:val="000000"/>
          </w:rPr>
          <w:t xml:space="preserve"> / president</w:t>
        </w:r>
      </w:ins>
      <w:r w:rsidR="00B040EA">
        <w:rPr>
          <w:rFonts w:cs="Calibri"/>
          <w:b/>
          <w:color w:val="000000"/>
        </w:rPr>
        <w:t xml:space="preserve"> </w:t>
      </w:r>
      <w:ins w:id="153" w:author="Corey Peterson" w:date="2019-10-26T09:06:00Z">
        <w:r w:rsidR="00755CEE">
          <w:rPr>
            <w:rFonts w:cs="Calibri"/>
            <w:b/>
            <w:color w:val="000000"/>
          </w:rPr>
          <w:t>and other officers</w:t>
        </w:r>
      </w:ins>
    </w:p>
    <w:p w14:paraId="4107D5CC" w14:textId="578A7A02" w:rsidR="004453CE" w:rsidRPr="00755CEE" w:rsidRDefault="00CF7964" w:rsidP="00755CEE">
      <w:pPr>
        <w:pStyle w:val="Normal0"/>
        <w:numPr>
          <w:ilvl w:val="1"/>
          <w:numId w:val="12"/>
        </w:numPr>
        <w:pBdr>
          <w:top w:val="nil"/>
          <w:left w:val="nil"/>
          <w:bottom w:val="nil"/>
          <w:right w:val="nil"/>
          <w:between w:val="nil"/>
        </w:pBdr>
        <w:spacing w:before="80" w:after="0" w:line="240" w:lineRule="auto"/>
        <w:rPr>
          <w:rFonts w:cs="Calibri"/>
          <w:color w:val="000000"/>
        </w:rPr>
      </w:pPr>
      <w:commentRangeStart w:id="154"/>
      <w:r w:rsidRPr="00755CEE">
        <w:rPr>
          <w:rFonts w:cs="Calibri"/>
          <w:color w:val="000000"/>
        </w:rPr>
        <w:t xml:space="preserve">The directors must elect a director as the company’s elected chairperson, </w:t>
      </w:r>
      <w:ins w:id="155" w:author="Corey Peterson" w:date="2019-10-20T07:44:00Z">
        <w:r w:rsidRPr="00755CEE">
          <w:rPr>
            <w:rFonts w:cs="Calibri"/>
            <w:color w:val="000000"/>
          </w:rPr>
          <w:t>referred to as president</w:t>
        </w:r>
      </w:ins>
      <w:ins w:id="156" w:author="Corey Peterson" w:date="2019-10-22T21:00:00Z">
        <w:r w:rsidR="004453CE" w:rsidRPr="00755CEE">
          <w:rPr>
            <w:rFonts w:cs="Calibri"/>
            <w:color w:val="000000"/>
          </w:rPr>
          <w:t>.</w:t>
        </w:r>
      </w:ins>
      <w:commentRangeEnd w:id="154"/>
    </w:p>
    <w:p w14:paraId="4F8D4D03" w14:textId="5371A32B" w:rsidR="004453CE" w:rsidRPr="00183649" w:rsidRDefault="00B040EA" w:rsidP="00755CEE">
      <w:pPr>
        <w:pStyle w:val="Normal0"/>
        <w:numPr>
          <w:ilvl w:val="1"/>
          <w:numId w:val="12"/>
        </w:numPr>
        <w:pBdr>
          <w:top w:val="nil"/>
          <w:left w:val="nil"/>
          <w:bottom w:val="nil"/>
          <w:right w:val="nil"/>
          <w:between w:val="nil"/>
        </w:pBdr>
        <w:spacing w:before="120" w:after="0" w:line="240" w:lineRule="auto"/>
        <w:rPr>
          <w:ins w:id="157" w:author="Corey Peterson" w:date="2019-10-26T10:28:00Z"/>
          <w:rFonts w:cs="Calibri"/>
          <w:color w:val="000000"/>
          <w:highlight w:val="yellow"/>
        </w:rPr>
      </w:pPr>
      <w:r w:rsidRPr="00CF7964">
        <w:commentReference w:id="154"/>
      </w:r>
      <w:commentRangeStart w:id="158"/>
      <w:r w:rsidR="0083629D" w:rsidRPr="00183649">
        <w:rPr>
          <w:rFonts w:cs="Calibri"/>
          <w:color w:val="000000"/>
          <w:highlight w:val="yellow"/>
        </w:rPr>
        <w:t xml:space="preserve">In addition to the president, the directors may elect a </w:t>
      </w:r>
      <w:r w:rsidR="004453CE" w:rsidRPr="00183649">
        <w:rPr>
          <w:rFonts w:cs="Calibri"/>
          <w:color w:val="000000"/>
          <w:highlight w:val="yellow"/>
        </w:rPr>
        <w:t>V</w:t>
      </w:r>
      <w:r w:rsidR="0083629D" w:rsidRPr="00183649">
        <w:rPr>
          <w:rFonts w:cs="Calibri"/>
          <w:color w:val="000000"/>
          <w:highlight w:val="yellow"/>
        </w:rPr>
        <w:t xml:space="preserve">ice President from the Australian members, a Vice President from the </w:t>
      </w:r>
      <w:r w:rsidR="004453CE" w:rsidRPr="00183649">
        <w:rPr>
          <w:rFonts w:cs="Calibri"/>
          <w:color w:val="000000"/>
          <w:highlight w:val="yellow"/>
        </w:rPr>
        <w:t>New Zealand</w:t>
      </w:r>
      <w:r w:rsidR="0083629D" w:rsidRPr="00183649">
        <w:rPr>
          <w:rFonts w:cs="Calibri"/>
          <w:color w:val="000000"/>
          <w:highlight w:val="yellow"/>
        </w:rPr>
        <w:t xml:space="preserve"> members</w:t>
      </w:r>
      <w:r w:rsidR="004453CE" w:rsidRPr="00183649">
        <w:rPr>
          <w:rFonts w:cs="Calibri"/>
          <w:color w:val="000000"/>
          <w:highlight w:val="yellow"/>
        </w:rPr>
        <w:t xml:space="preserve">, a Treasurer </w:t>
      </w:r>
      <w:ins w:id="159" w:author="Corey Peterson" w:date="2019-10-22T21:05:00Z">
        <w:del w:id="160" w:author="Corey Peterson [2]" w:date="2019-11-12T14:05:00Z">
          <w:r w:rsidR="0083629D" w:rsidRPr="00183649" w:rsidDel="00A911CD">
            <w:rPr>
              <w:rFonts w:cs="Calibri"/>
              <w:color w:val="000000"/>
              <w:highlight w:val="yellow"/>
            </w:rPr>
            <w:delText>from the full membership</w:delText>
          </w:r>
        </w:del>
      </w:ins>
      <w:ins w:id="161" w:author="Corey Peterson [2]" w:date="2019-11-12T14:05:00Z">
        <w:r w:rsidR="00A911CD" w:rsidRPr="00183649">
          <w:rPr>
            <w:rFonts w:cs="Calibri"/>
            <w:color w:val="000000"/>
            <w:highlight w:val="yellow"/>
          </w:rPr>
          <w:t xml:space="preserve"> (must reside in Australia)</w:t>
        </w:r>
      </w:ins>
      <w:ins w:id="162" w:author="Corey Peterson" w:date="2019-10-22T21:05:00Z">
        <w:r w:rsidR="0083629D" w:rsidRPr="00183649">
          <w:rPr>
            <w:rFonts w:cs="Calibri"/>
            <w:color w:val="000000"/>
            <w:highlight w:val="yellow"/>
          </w:rPr>
          <w:t>,</w:t>
        </w:r>
      </w:ins>
      <w:ins w:id="163" w:author="Corey Peterson" w:date="2019-10-22T21:03:00Z">
        <w:r w:rsidR="004453CE" w:rsidRPr="00183649">
          <w:rPr>
            <w:rFonts w:cs="Calibri"/>
            <w:color w:val="000000"/>
            <w:highlight w:val="yellow"/>
          </w:rPr>
          <w:t xml:space="preserve"> a Secretary (must </w:t>
        </w:r>
        <w:del w:id="164" w:author="Corey Peterson [2]" w:date="2019-11-12T14:04:00Z">
          <w:r w:rsidR="004453CE" w:rsidRPr="00183649" w:rsidDel="00EF3702">
            <w:rPr>
              <w:rFonts w:cs="Calibri"/>
              <w:color w:val="000000"/>
              <w:highlight w:val="yellow"/>
            </w:rPr>
            <w:delText>be Australian</w:delText>
          </w:r>
        </w:del>
      </w:ins>
      <w:ins w:id="165" w:author="Corey Peterson [2]" w:date="2019-11-12T14:04:00Z">
        <w:r w:rsidR="00EF3702" w:rsidRPr="00183649">
          <w:rPr>
            <w:rFonts w:cs="Calibri"/>
            <w:color w:val="000000"/>
            <w:highlight w:val="yellow"/>
          </w:rPr>
          <w:t>res</w:t>
        </w:r>
      </w:ins>
      <w:ins w:id="166" w:author="Corey Peterson [2]" w:date="2019-11-12T14:05:00Z">
        <w:r w:rsidR="00EF3702" w:rsidRPr="00183649">
          <w:rPr>
            <w:rFonts w:cs="Calibri"/>
            <w:color w:val="000000"/>
            <w:highlight w:val="yellow"/>
          </w:rPr>
          <w:t>ide in Australia</w:t>
        </w:r>
      </w:ins>
      <w:ins w:id="167" w:author="Corey Peterson" w:date="2019-10-22T21:03:00Z">
        <w:r w:rsidR="004453CE" w:rsidRPr="00183649">
          <w:rPr>
            <w:rFonts w:cs="Calibri"/>
            <w:color w:val="000000"/>
            <w:highlight w:val="yellow"/>
          </w:rPr>
          <w:t xml:space="preserve">) </w:t>
        </w:r>
      </w:ins>
      <w:ins w:id="168" w:author="Corey Peterson" w:date="2019-10-22T21:06:00Z">
        <w:r w:rsidR="0083629D" w:rsidRPr="00183649">
          <w:rPr>
            <w:rFonts w:cs="Calibri"/>
            <w:color w:val="000000"/>
            <w:highlight w:val="yellow"/>
          </w:rPr>
          <w:t>as per clause 5</w:t>
        </w:r>
      </w:ins>
      <w:ins w:id="169" w:author="Corey Peterson" w:date="2019-10-26T10:20:00Z">
        <w:r w:rsidR="006E64C0" w:rsidRPr="00183649">
          <w:rPr>
            <w:rFonts w:cs="Calibri"/>
            <w:color w:val="000000"/>
            <w:highlight w:val="yellow"/>
          </w:rPr>
          <w:t>6</w:t>
        </w:r>
      </w:ins>
      <w:ins w:id="170" w:author="Corey Peterson" w:date="2019-10-22T21:06:00Z">
        <w:r w:rsidR="0083629D" w:rsidRPr="00183649">
          <w:rPr>
            <w:rFonts w:cs="Calibri"/>
            <w:color w:val="000000"/>
            <w:highlight w:val="yellow"/>
          </w:rPr>
          <w:t xml:space="preserve"> </w:t>
        </w:r>
      </w:ins>
      <w:ins w:id="171" w:author="Corey Peterson" w:date="2019-10-22T21:03:00Z">
        <w:r w:rsidR="004453CE" w:rsidRPr="00183649">
          <w:rPr>
            <w:rFonts w:cs="Calibri"/>
            <w:color w:val="000000"/>
            <w:highlight w:val="yellow"/>
          </w:rPr>
          <w:t xml:space="preserve">and a deputy secretary </w:t>
        </w:r>
      </w:ins>
      <w:ins w:id="172" w:author="Corey Peterson" w:date="2019-10-22T21:06:00Z">
        <w:r w:rsidR="0083629D" w:rsidRPr="00183649">
          <w:rPr>
            <w:rFonts w:cs="Calibri"/>
            <w:color w:val="000000"/>
            <w:highlight w:val="yellow"/>
          </w:rPr>
          <w:t>from New Zealand members</w:t>
        </w:r>
      </w:ins>
      <w:ins w:id="173" w:author="Corey Peterson" w:date="2019-10-22T21:03:00Z">
        <w:r w:rsidR="004453CE" w:rsidRPr="00183649">
          <w:rPr>
            <w:rFonts w:cs="Calibri"/>
            <w:color w:val="000000"/>
            <w:highlight w:val="yellow"/>
          </w:rPr>
          <w:t>.</w:t>
        </w:r>
      </w:ins>
      <w:commentRangeEnd w:id="158"/>
      <w:r w:rsidR="0026332E">
        <w:rPr>
          <w:rStyle w:val="CommentReference"/>
        </w:rPr>
        <w:commentReference w:id="158"/>
      </w:r>
    </w:p>
    <w:p w14:paraId="3405176B" w14:textId="4477E0F8" w:rsidR="006E64C0" w:rsidRPr="00755CEE" w:rsidRDefault="006E64C0" w:rsidP="00755CEE">
      <w:pPr>
        <w:pStyle w:val="Normal0"/>
        <w:numPr>
          <w:ilvl w:val="1"/>
          <w:numId w:val="12"/>
        </w:numPr>
        <w:pBdr>
          <w:top w:val="nil"/>
          <w:left w:val="nil"/>
          <w:bottom w:val="nil"/>
          <w:right w:val="nil"/>
          <w:between w:val="nil"/>
        </w:pBdr>
        <w:spacing w:before="120" w:after="0" w:line="240" w:lineRule="auto"/>
        <w:rPr>
          <w:ins w:id="174" w:author="Corey Peterson" w:date="2019-10-22T21:03:00Z"/>
          <w:rFonts w:cs="Calibri"/>
          <w:color w:val="000000"/>
        </w:rPr>
      </w:pPr>
      <w:ins w:id="175" w:author="Corey Peterson" w:date="2019-10-26T10:28:00Z">
        <w:r>
          <w:rPr>
            <w:rFonts w:cs="Calibri"/>
            <w:color w:val="000000"/>
          </w:rPr>
          <w:lastRenderedPageBreak/>
          <w:t xml:space="preserve">The terms of office for all officers shall be one year, with re-election </w:t>
        </w:r>
      </w:ins>
      <w:ins w:id="176" w:author="Corey Peterson" w:date="2019-10-26T10:29:00Z">
        <w:r>
          <w:rPr>
            <w:rFonts w:cs="Calibri"/>
            <w:color w:val="000000"/>
          </w:rPr>
          <w:t xml:space="preserve">to the roles </w:t>
        </w:r>
      </w:ins>
      <w:ins w:id="177" w:author="Corey Peterson" w:date="2019-10-26T10:28:00Z">
        <w:r>
          <w:rPr>
            <w:rFonts w:cs="Calibri"/>
            <w:color w:val="000000"/>
          </w:rPr>
          <w:t>required</w:t>
        </w:r>
      </w:ins>
      <w:ins w:id="178" w:author="Corey Peterson" w:date="2019-10-26T10:29:00Z">
        <w:r>
          <w:rPr>
            <w:rFonts w:cs="Calibri"/>
            <w:color w:val="000000"/>
          </w:rPr>
          <w:t xml:space="preserve"> each year immediately after election of the new directors.</w:t>
        </w:r>
      </w:ins>
    </w:p>
    <w:p w14:paraId="000001C1"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Term of office</w:t>
      </w:r>
    </w:p>
    <w:p w14:paraId="000001C2"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79" w:name="_heading=h.3hv69ve" w:colFirst="0" w:colLast="0"/>
      <w:bookmarkEnd w:id="179"/>
      <w:r>
        <w:rPr>
          <w:rFonts w:cs="Calibri"/>
          <w:color w:val="000000"/>
        </w:rPr>
        <w:t xml:space="preserve">At each annual </w:t>
      </w:r>
      <w:r>
        <w:rPr>
          <w:rFonts w:cs="Calibri"/>
          <w:b/>
          <w:color w:val="000000"/>
        </w:rPr>
        <w:t>general meeting</w:t>
      </w:r>
      <w:r>
        <w:rPr>
          <w:rFonts w:cs="Calibri"/>
          <w:color w:val="000000"/>
        </w:rPr>
        <w:t xml:space="preserve">: </w:t>
      </w:r>
    </w:p>
    <w:p w14:paraId="000001C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ny director appointed by the directors to fill a casual vacancy or as an additional director must retire, and</w:t>
      </w:r>
    </w:p>
    <w:bookmarkStart w:id="180" w:name="_heading=h.1x0gk37" w:colFirst="0" w:colLast="0"/>
    <w:bookmarkEnd w:id="180"/>
    <w:p w14:paraId="000001C4" w14:textId="77777777" w:rsidR="00800999" w:rsidRDefault="00BA15E6" w:rsidP="0079114D">
      <w:pPr>
        <w:pStyle w:val="Normal0"/>
        <w:numPr>
          <w:ilvl w:val="2"/>
          <w:numId w:val="12"/>
        </w:numPr>
        <w:pBdr>
          <w:top w:val="nil"/>
          <w:left w:val="nil"/>
          <w:bottom w:val="nil"/>
          <w:right w:val="nil"/>
          <w:between w:val="nil"/>
        </w:pBdr>
        <w:spacing w:after="0" w:line="240" w:lineRule="auto"/>
      </w:pPr>
      <w:sdt>
        <w:sdtPr>
          <w:tag w:val="goog_rdk_85"/>
          <w:id w:val="1523723878"/>
        </w:sdtPr>
        <w:sdtEndPr/>
        <w:sdtContent>
          <w:commentRangeStart w:id="181"/>
        </w:sdtContent>
      </w:sdt>
      <w:r w:rsidR="00B040EA">
        <w:rPr>
          <w:rFonts w:cs="Calibri"/>
          <w:color w:val="000000"/>
        </w:rPr>
        <w:t>at least one-third of the remaining directors must retire.</w:t>
      </w:r>
      <w:commentRangeEnd w:id="181"/>
      <w:r w:rsidR="00B040EA">
        <w:commentReference w:id="181"/>
      </w:r>
    </w:p>
    <w:p w14:paraId="000001C5"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directors who must retire at each annual </w:t>
      </w:r>
      <w:r>
        <w:rPr>
          <w:rFonts w:cs="Calibri"/>
          <w:b/>
          <w:color w:val="000000"/>
        </w:rPr>
        <w:t>general meeting</w:t>
      </w:r>
      <w:r>
        <w:rPr>
          <w:rFonts w:cs="Calibri"/>
          <w:color w:val="000000"/>
        </w:rPr>
        <w:t xml:space="preserve"> under clause 41.1(b) will be the directors who have been longest in office since last being elected.  Where directors were elected on the same day, the director(s) to retire will be decided by lot unless they agree otherwise.</w:t>
      </w:r>
    </w:p>
    <w:p w14:paraId="000001C6"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Other than a director appointed under clause 39.5, a director’s term of office starts at the end of the annual </w:t>
      </w:r>
      <w:r>
        <w:rPr>
          <w:rFonts w:cs="Calibri"/>
          <w:b/>
          <w:color w:val="000000"/>
        </w:rPr>
        <w:t>general meeting</w:t>
      </w:r>
      <w:r>
        <w:rPr>
          <w:rFonts w:cs="Calibri"/>
          <w:color w:val="000000"/>
        </w:rPr>
        <w:t xml:space="preserve"> at which they are elected and ends at the end of the annual </w:t>
      </w:r>
      <w:r>
        <w:rPr>
          <w:rFonts w:cs="Calibri"/>
          <w:b/>
          <w:color w:val="000000"/>
        </w:rPr>
        <w:t>general meeting</w:t>
      </w:r>
      <w:r>
        <w:rPr>
          <w:rFonts w:cs="Calibri"/>
          <w:color w:val="000000"/>
        </w:rPr>
        <w:t xml:space="preserve"> at which they retire. </w:t>
      </w:r>
    </w:p>
    <w:p w14:paraId="000001C7"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Each director must retire at least once every three years.</w:t>
      </w:r>
    </w:p>
    <w:p w14:paraId="000001C8"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A director who retires under clause 41.1 may nominate for election or re-election, subject to clause 41.6.</w:t>
      </w:r>
    </w:p>
    <w:p w14:paraId="000001C9" w14:textId="32094855"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86"/>
          <w:id w:val="1156469624"/>
        </w:sdtPr>
        <w:sdtEndPr/>
        <w:sdtContent>
          <w:commentRangeStart w:id="182"/>
        </w:sdtContent>
      </w:sdt>
      <w:r w:rsidR="00B040EA">
        <w:rPr>
          <w:rFonts w:cs="Calibri"/>
          <w:color w:val="000000"/>
        </w:rPr>
        <w:t xml:space="preserve">A director who has held office for a continuous period of nine years or more may only be re-appointed or re-elected by a </w:t>
      </w:r>
      <w:r w:rsidR="00B040EA">
        <w:rPr>
          <w:rFonts w:cs="Calibri"/>
          <w:b/>
          <w:color w:val="000000"/>
        </w:rPr>
        <w:t xml:space="preserve">special resolution </w:t>
      </w:r>
      <w:commentRangeEnd w:id="182"/>
      <w:r w:rsidR="00B040EA">
        <w:commentReference w:id="182"/>
      </w:r>
    </w:p>
    <w:p w14:paraId="000001CA" w14:textId="7AEF4019" w:rsidR="00800999" w:rsidRPr="0044027E"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rPr>
            <w:rFonts w:cs="Calibri"/>
            <w:b/>
            <w:color w:val="000000"/>
          </w:rPr>
          <w:tag w:val="goog_rdk_87"/>
          <w:id w:val="1827517078"/>
        </w:sdtPr>
        <w:sdtEndPr/>
        <w:sdtContent>
          <w:r w:rsidR="0044027E" w:rsidRPr="0044027E">
            <w:rPr>
              <w:rFonts w:cs="Calibri"/>
              <w:b/>
              <w:color w:val="000000"/>
            </w:rPr>
            <w:t>When a director stops being a director</w:t>
          </w:r>
        </w:sdtContent>
      </w:sdt>
    </w:p>
    <w:p w14:paraId="000001CB" w14:textId="77777777" w:rsidR="00800999" w:rsidRDefault="00B040EA" w:rsidP="0044027E">
      <w:pPr>
        <w:pStyle w:val="Normal0"/>
        <w:pBdr>
          <w:top w:val="nil"/>
          <w:left w:val="nil"/>
          <w:bottom w:val="nil"/>
          <w:right w:val="nil"/>
          <w:between w:val="nil"/>
        </w:pBdr>
        <w:spacing w:before="120" w:after="0" w:line="240" w:lineRule="auto"/>
        <w:ind w:left="426"/>
        <w:rPr>
          <w:rFonts w:cs="Calibri"/>
          <w:color w:val="000000"/>
        </w:rPr>
      </w:pPr>
      <w:r>
        <w:rPr>
          <w:rFonts w:cs="Calibri"/>
          <w:color w:val="000000"/>
        </w:rPr>
        <w:t xml:space="preserve">A director stops being a director if they: </w:t>
      </w:r>
    </w:p>
    <w:p w14:paraId="000001C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give written notice of resignation as a director to the </w:t>
      </w:r>
      <w:r>
        <w:rPr>
          <w:rFonts w:cs="Calibri"/>
          <w:b/>
          <w:color w:val="000000"/>
        </w:rPr>
        <w:t>company</w:t>
      </w:r>
      <w:r>
        <w:rPr>
          <w:rFonts w:cs="Calibri"/>
          <w:color w:val="000000"/>
        </w:rPr>
        <w:t xml:space="preserve"> </w:t>
      </w:r>
    </w:p>
    <w:p w14:paraId="000001C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die</w:t>
      </w:r>
    </w:p>
    <w:p w14:paraId="000001C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re removed as a director by a resolution of the members</w:t>
      </w:r>
    </w:p>
    <w:p w14:paraId="000001CF"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183" w:name="_heading=h.4h042r0" w:colFirst="0" w:colLast="0"/>
      <w:bookmarkEnd w:id="183"/>
      <w:r>
        <w:rPr>
          <w:rFonts w:cs="Calibri"/>
          <w:color w:val="000000"/>
        </w:rPr>
        <w:t xml:space="preserve">stop being a member of the </w:t>
      </w:r>
      <w:r>
        <w:rPr>
          <w:rFonts w:cs="Calibri"/>
          <w:b/>
          <w:color w:val="000000"/>
        </w:rPr>
        <w:t>company</w:t>
      </w:r>
      <w:r>
        <w:rPr>
          <w:rFonts w:cs="Calibri"/>
          <w:color w:val="000000"/>
        </w:rPr>
        <w:t xml:space="preserve"> </w:t>
      </w:r>
    </w:p>
    <w:p w14:paraId="000001D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re a representative of a member, and that member stops being a </w:t>
      </w:r>
      <w:proofErr w:type="gramStart"/>
      <w:r>
        <w:rPr>
          <w:rFonts w:cs="Calibri"/>
          <w:color w:val="000000"/>
        </w:rPr>
        <w:t>member</w:t>
      </w:r>
      <w:proofErr w:type="gramEnd"/>
    </w:p>
    <w:p w14:paraId="000001D1" w14:textId="6A407BB8" w:rsidR="00800999" w:rsidRPr="0044027E"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sidRPr="217870E0">
        <w:rPr>
          <w:rFonts w:cs="Calibri"/>
          <w:color w:val="000000"/>
        </w:rPr>
        <w:t xml:space="preserve">are a representative of a member, and the member notifies the </w:t>
      </w:r>
      <w:r w:rsidRPr="0044027E">
        <w:rPr>
          <w:rFonts w:cs="Calibri"/>
          <w:b/>
          <w:color w:val="000000"/>
        </w:rPr>
        <w:t>company</w:t>
      </w:r>
      <w:r>
        <w:rPr>
          <w:rFonts w:cs="Calibri"/>
          <w:color w:val="000000"/>
        </w:rPr>
        <w:t xml:space="preserve"> that the representativ</w:t>
      </w:r>
      <w:r w:rsidR="0044027E">
        <w:rPr>
          <w:rFonts w:cs="Calibri"/>
          <w:color w:val="000000"/>
        </w:rPr>
        <w:t>e is no longer a representative</w:t>
      </w:r>
    </w:p>
    <w:p w14:paraId="000001D2" w14:textId="0E5F3112" w:rsidR="00800999" w:rsidRDefault="00B040EA" w:rsidP="0079114D">
      <w:pPr>
        <w:pStyle w:val="Normal0"/>
        <w:numPr>
          <w:ilvl w:val="2"/>
          <w:numId w:val="12"/>
        </w:numPr>
        <w:pBdr>
          <w:top w:val="nil"/>
          <w:left w:val="nil"/>
          <w:bottom w:val="nil"/>
          <w:right w:val="nil"/>
          <w:between w:val="nil"/>
        </w:pBdr>
        <w:spacing w:after="0" w:line="240" w:lineRule="auto"/>
      </w:pPr>
      <w:r w:rsidRPr="217870E0">
        <w:rPr>
          <w:rFonts w:cs="Calibri"/>
          <w:color w:val="000000"/>
        </w:rPr>
        <w:t xml:space="preserve">are absent for </w:t>
      </w:r>
      <w:r w:rsidR="0044027E">
        <w:rPr>
          <w:rFonts w:cs="Calibri"/>
          <w:color w:val="000000"/>
        </w:rPr>
        <w:t xml:space="preserve">3 </w:t>
      </w:r>
      <w:r w:rsidRPr="217870E0">
        <w:rPr>
          <w:rFonts w:cs="Calibri"/>
          <w:color w:val="000000"/>
        </w:rPr>
        <w:t>consecutive directors’ meetings without approval from the directors, or</w:t>
      </w:r>
    </w:p>
    <w:p w14:paraId="000001D3"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sidRPr="0044027E">
        <w:rPr>
          <w:rFonts w:cs="Calibri"/>
          <w:color w:val="000000"/>
        </w:rPr>
        <w:t xml:space="preserve">become ineligible to be a director of the </w:t>
      </w:r>
      <w:r w:rsidR="217870E0" w:rsidRPr="0044027E">
        <w:rPr>
          <w:rFonts w:cs="Calibri"/>
          <w:b/>
          <w:color w:val="000000"/>
        </w:rPr>
        <w:t>company</w:t>
      </w:r>
      <w:r w:rsidR="217870E0" w:rsidRPr="0044027E">
        <w:rPr>
          <w:rFonts w:cs="Calibri"/>
          <w:color w:val="000000"/>
        </w:rPr>
        <w:t xml:space="preserve"> under the </w:t>
      </w:r>
      <w:r w:rsidR="217870E0" w:rsidRPr="0044027E">
        <w:rPr>
          <w:rFonts w:cs="Calibri"/>
          <w:b/>
          <w:color w:val="000000"/>
        </w:rPr>
        <w:t>Corporations Act</w:t>
      </w:r>
      <w:r w:rsidR="217870E0" w:rsidRPr="0044027E">
        <w:rPr>
          <w:rFonts w:cs="Calibri"/>
          <w:color w:val="000000"/>
        </w:rPr>
        <w:t xml:space="preserve"> or the </w:t>
      </w:r>
      <w:r w:rsidR="217870E0" w:rsidRPr="0044027E">
        <w:rPr>
          <w:rFonts w:cs="Calibri"/>
          <w:b/>
          <w:color w:val="000000"/>
        </w:rPr>
        <w:t>ACNC Act</w:t>
      </w:r>
      <w:r w:rsidR="217870E0" w:rsidRPr="0044027E">
        <w:rPr>
          <w:rFonts w:cs="Calibri"/>
          <w:color w:val="000000"/>
        </w:rPr>
        <w:t xml:space="preserve">. </w:t>
      </w:r>
    </w:p>
    <w:p w14:paraId="7A2CA612" w14:textId="02ACBB62" w:rsidR="0044027E" w:rsidRPr="0044027E" w:rsidRDefault="0044027E" w:rsidP="0044027E">
      <w:pPr>
        <w:pStyle w:val="heading20"/>
      </w:pPr>
      <w:bookmarkStart w:id="184" w:name="_Toc23003882"/>
      <w:r>
        <w:t>Powers of directors</w:t>
      </w:r>
      <w:bookmarkEnd w:id="184"/>
    </w:p>
    <w:p w14:paraId="000001D5"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 xml:space="preserve">Powers of directors </w:t>
      </w:r>
    </w:p>
    <w:p w14:paraId="000001D6"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The directors are responsible for managing and directing the activities of the </w:t>
      </w:r>
      <w:r>
        <w:rPr>
          <w:rFonts w:cs="Calibri"/>
          <w:b/>
          <w:color w:val="000000"/>
        </w:rPr>
        <w:t>company</w:t>
      </w:r>
      <w:r>
        <w:rPr>
          <w:rFonts w:cs="Calibri"/>
          <w:color w:val="000000"/>
        </w:rPr>
        <w:t xml:space="preserve"> to achieve the purposes set out in clause 6.</w:t>
      </w:r>
    </w:p>
    <w:p w14:paraId="000001D7"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The directors may use all the powers of the </w:t>
      </w:r>
      <w:r>
        <w:rPr>
          <w:rFonts w:cs="Calibri"/>
          <w:b/>
          <w:color w:val="000000"/>
        </w:rPr>
        <w:t>company</w:t>
      </w:r>
      <w:r>
        <w:rPr>
          <w:rFonts w:cs="Calibri"/>
          <w:color w:val="000000"/>
        </w:rPr>
        <w:t xml:space="preserve"> except for powers that, under the </w:t>
      </w:r>
      <w:r>
        <w:rPr>
          <w:rFonts w:cs="Calibri"/>
          <w:b/>
          <w:color w:val="000000"/>
        </w:rPr>
        <w:t>Corporations Act</w:t>
      </w:r>
      <w:r>
        <w:rPr>
          <w:rFonts w:cs="Calibri"/>
          <w:color w:val="000000"/>
        </w:rPr>
        <w:t xml:space="preserve"> or this constitution, may only be used by members.</w:t>
      </w:r>
    </w:p>
    <w:p w14:paraId="000001D8"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color w:val="000000"/>
        </w:rPr>
      </w:pPr>
      <w:r>
        <w:rPr>
          <w:rFonts w:cs="Calibri"/>
          <w:color w:val="000000"/>
        </w:rPr>
        <w:t xml:space="preserve">The directors must decide on the responsible financial management of the </w:t>
      </w:r>
      <w:r>
        <w:rPr>
          <w:rFonts w:cs="Calibri"/>
          <w:b/>
          <w:color w:val="000000"/>
        </w:rPr>
        <w:t>company</w:t>
      </w:r>
      <w:r>
        <w:rPr>
          <w:rFonts w:cs="Calibri"/>
          <w:color w:val="000000"/>
        </w:rPr>
        <w:t xml:space="preserve"> including:</w:t>
      </w:r>
    </w:p>
    <w:p w14:paraId="000001D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ny suitable written delegations of power under clause 44, and</w:t>
      </w:r>
    </w:p>
    <w:p w14:paraId="000001DA" w14:textId="77777777" w:rsidR="00800999" w:rsidRDefault="00BA15E6" w:rsidP="0079114D">
      <w:pPr>
        <w:pStyle w:val="Normal0"/>
        <w:numPr>
          <w:ilvl w:val="2"/>
          <w:numId w:val="12"/>
        </w:numPr>
        <w:pBdr>
          <w:top w:val="nil"/>
          <w:left w:val="nil"/>
          <w:bottom w:val="nil"/>
          <w:right w:val="nil"/>
          <w:between w:val="nil"/>
        </w:pBdr>
        <w:spacing w:after="0" w:line="240" w:lineRule="auto"/>
        <w:rPr>
          <w:rFonts w:cs="Calibri"/>
          <w:color w:val="000000"/>
        </w:rPr>
      </w:pPr>
      <w:sdt>
        <w:sdtPr>
          <w:tag w:val="goog_rdk_88"/>
          <w:id w:val="386954226"/>
        </w:sdtPr>
        <w:sdtEndPr/>
        <w:sdtContent>
          <w:commentRangeStart w:id="185"/>
        </w:sdtContent>
      </w:sdt>
      <w:r w:rsidR="00B040EA">
        <w:rPr>
          <w:rFonts w:cs="Calibri"/>
          <w:color w:val="000000"/>
        </w:rPr>
        <w:t>how money will be managed, such as how electronic transfers, negotiable instruments or cheques must be authorised and signed or otherwise approved.</w:t>
      </w:r>
      <w:commentRangeEnd w:id="185"/>
      <w:r w:rsidR="00B040EA">
        <w:commentReference w:id="185"/>
      </w:r>
    </w:p>
    <w:p w14:paraId="000001DB"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86" w:name="_heading=h.2w5ecyt" w:colFirst="0" w:colLast="0"/>
      <w:bookmarkEnd w:id="186"/>
      <w:r>
        <w:rPr>
          <w:rFonts w:cs="Calibri"/>
          <w:color w:val="000000"/>
        </w:rPr>
        <w:lastRenderedPageBreak/>
        <w:t xml:space="preserve">The directors cannot remove a director or auditor.  Directors and auditors may only be removed by a members’ resolution at a </w:t>
      </w:r>
      <w:r>
        <w:rPr>
          <w:rFonts w:cs="Calibri"/>
          <w:b/>
          <w:color w:val="000000"/>
        </w:rPr>
        <w:t>general meeting</w:t>
      </w:r>
      <w:r>
        <w:rPr>
          <w:rFonts w:cs="Calibri"/>
          <w:color w:val="000000"/>
        </w:rPr>
        <w:t xml:space="preserve">. </w:t>
      </w:r>
    </w:p>
    <w:p w14:paraId="000001DC"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Delegation of directors’ powers</w:t>
      </w:r>
    </w:p>
    <w:p w14:paraId="000001DD" w14:textId="77777777"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89"/>
          <w:id w:val="34215649"/>
        </w:sdtPr>
        <w:sdtEndPr/>
        <w:sdtContent/>
      </w:sdt>
      <w:r w:rsidR="00B040EA">
        <w:rPr>
          <w:rFonts w:cs="Calibri"/>
          <w:color w:val="000000"/>
        </w:rPr>
        <w:t xml:space="preserve">The directors may delegate any of their powers and </w:t>
      </w:r>
      <w:sdt>
        <w:sdtPr>
          <w:tag w:val="goog_rdk_90"/>
          <w:id w:val="199928246"/>
        </w:sdtPr>
        <w:sdtEndPr/>
        <w:sdtContent/>
      </w:sdt>
      <w:r w:rsidR="00B040EA">
        <w:rPr>
          <w:rFonts w:cs="Calibri"/>
          <w:color w:val="000000"/>
        </w:rPr>
        <w:t xml:space="preserve">functions to a committee, a director, an employee of the </w:t>
      </w:r>
      <w:r w:rsidR="00B040EA">
        <w:rPr>
          <w:rFonts w:cs="Calibri"/>
          <w:b/>
          <w:color w:val="000000"/>
        </w:rPr>
        <w:t>company</w:t>
      </w:r>
      <w:r w:rsidR="00B040EA">
        <w:rPr>
          <w:rFonts w:cs="Calibri"/>
          <w:color w:val="000000"/>
        </w:rPr>
        <w:t xml:space="preserve"> (such as a chief executive officer</w:t>
      </w:r>
      <w:sdt>
        <w:sdtPr>
          <w:tag w:val="goog_rdk_91"/>
          <w:id w:val="10168424"/>
        </w:sdtPr>
        <w:sdtEndPr/>
        <w:sdtContent>
          <w:ins w:id="187" w:author="Corey Peterson [2]" w:date="2019-10-13T08:08:00Z">
            <w:r w:rsidR="00B040EA">
              <w:rPr>
                <w:rFonts w:cs="Calibri"/>
                <w:color w:val="000000"/>
              </w:rPr>
              <w:t xml:space="preserve"> or general manager</w:t>
            </w:r>
          </w:ins>
        </w:sdtContent>
      </w:sdt>
      <w:r w:rsidR="00B040EA">
        <w:rPr>
          <w:rFonts w:cs="Calibri"/>
          <w:color w:val="000000"/>
        </w:rPr>
        <w:t>) or any other person, as they consider appropriate.</w:t>
      </w:r>
    </w:p>
    <w:p w14:paraId="000001DE" w14:textId="4406E666"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delegation must be recorded in the </w:t>
      </w:r>
      <w:sdt>
        <w:sdtPr>
          <w:tag w:val="goog_rdk_92"/>
          <w:id w:val="1735207179"/>
        </w:sdtPr>
        <w:sdtEndPr/>
        <w:sdtContent>
          <w:commentRangeStart w:id="188"/>
        </w:sdtContent>
      </w:sdt>
      <w:r>
        <w:rPr>
          <w:rFonts w:cs="Calibri"/>
          <w:b/>
          <w:color w:val="000000"/>
        </w:rPr>
        <w:t>company</w:t>
      </w:r>
      <w:r>
        <w:rPr>
          <w:rFonts w:cs="Calibri"/>
          <w:color w:val="000000"/>
        </w:rPr>
        <w:t>’s minute book</w:t>
      </w:r>
      <w:commentRangeEnd w:id="188"/>
      <w:r>
        <w:commentReference w:id="188"/>
      </w:r>
      <w:ins w:id="189" w:author="Corey Peterson" w:date="2019-10-26T10:51:00Z">
        <w:r w:rsidR="00DE2C23" w:rsidRPr="00DE2C23">
          <w:rPr>
            <w:rFonts w:cs="Calibri"/>
            <w:color w:val="000000"/>
          </w:rPr>
          <w:t xml:space="preserve"> </w:t>
        </w:r>
        <w:r w:rsidR="00DE2C23">
          <w:rPr>
            <w:rFonts w:cs="Calibri"/>
            <w:color w:val="000000"/>
          </w:rPr>
          <w:t>or other means of documenting directors’ meetings and approval of the minutes</w:t>
        </w:r>
      </w:ins>
      <w:r>
        <w:rPr>
          <w:rFonts w:cs="Calibri"/>
          <w:color w:val="000000"/>
        </w:rPr>
        <w:t xml:space="preserve">. </w:t>
      </w:r>
    </w:p>
    <w:p w14:paraId="000001DF"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Payments to directors</w:t>
      </w:r>
    </w:p>
    <w:p w14:paraId="000001E0"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90" w:name="_heading=h.1baon6m" w:colFirst="0" w:colLast="0"/>
      <w:bookmarkEnd w:id="190"/>
      <w:r>
        <w:rPr>
          <w:rFonts w:cs="Calibri"/>
          <w:color w:val="000000"/>
        </w:rPr>
        <w:t xml:space="preserve">The </w:t>
      </w:r>
      <w:r>
        <w:rPr>
          <w:rFonts w:cs="Calibri"/>
          <w:b/>
          <w:color w:val="000000"/>
        </w:rPr>
        <w:t xml:space="preserve">company </w:t>
      </w:r>
      <w:r>
        <w:rPr>
          <w:rFonts w:cs="Calibri"/>
          <w:color w:val="000000"/>
        </w:rPr>
        <w:t>must not pay fees to a director for acting as a director.</w:t>
      </w:r>
    </w:p>
    <w:p w14:paraId="000001E1"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91" w:name="_heading=h.3vac5uf" w:colFirst="0" w:colLast="0"/>
      <w:bookmarkEnd w:id="191"/>
      <w:r>
        <w:rPr>
          <w:rFonts w:cs="Calibri"/>
          <w:color w:val="000000"/>
        </w:rPr>
        <w:t xml:space="preserve">The </w:t>
      </w:r>
      <w:r>
        <w:rPr>
          <w:rFonts w:cs="Calibri"/>
          <w:b/>
          <w:color w:val="000000"/>
        </w:rPr>
        <w:t xml:space="preserve">company </w:t>
      </w:r>
      <w:r>
        <w:rPr>
          <w:rFonts w:cs="Calibri"/>
          <w:color w:val="000000"/>
        </w:rPr>
        <w:t>may:</w:t>
      </w:r>
    </w:p>
    <w:p w14:paraId="000001E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pay a director for work they do for the </w:t>
      </w:r>
      <w:r>
        <w:rPr>
          <w:rFonts w:cs="Calibri"/>
          <w:b/>
          <w:color w:val="000000"/>
        </w:rPr>
        <w:t>company</w:t>
      </w:r>
      <w:r>
        <w:rPr>
          <w:rFonts w:cs="Calibri"/>
          <w:color w:val="000000"/>
        </w:rPr>
        <w:t>, other than as a director, if the amount is no more than a reasonable fee for the work done, or</w:t>
      </w:r>
    </w:p>
    <w:p w14:paraId="000001E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reimburse a director for expenses properly incurred by the director in connection with the affairs of the </w:t>
      </w:r>
      <w:r>
        <w:rPr>
          <w:rFonts w:cs="Calibri"/>
          <w:b/>
          <w:color w:val="000000"/>
        </w:rPr>
        <w:t>company.</w:t>
      </w:r>
    </w:p>
    <w:p w14:paraId="000001E4"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192" w:name="_heading=h.2afmg28" w:colFirst="0" w:colLast="0"/>
      <w:bookmarkEnd w:id="192"/>
      <w:r>
        <w:rPr>
          <w:rFonts w:cs="Calibri"/>
          <w:color w:val="000000"/>
        </w:rPr>
        <w:t>Any payment made under clause 45.2 must be approved by the directors.</w:t>
      </w:r>
    </w:p>
    <w:bookmarkStart w:id="193" w:name="_heading=h.pkwqa1" w:colFirst="0" w:colLast="0"/>
    <w:bookmarkEnd w:id="193"/>
    <w:p w14:paraId="000001E5" w14:textId="44A34642"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93"/>
          <w:id w:val="687242123"/>
          <w:showingPlcHdr/>
        </w:sdtPr>
        <w:sdtEndPr/>
        <w:sdtContent>
          <w:r w:rsidR="002D163D">
            <w:t xml:space="preserve">     </w:t>
          </w:r>
        </w:sdtContent>
      </w:sdt>
      <w:r w:rsidR="00B040EA">
        <w:rPr>
          <w:rFonts w:cs="Calibri"/>
          <w:color w:val="000000"/>
        </w:rPr>
        <w:t xml:space="preserve">The </w:t>
      </w:r>
      <w:r w:rsidR="00B040EA">
        <w:rPr>
          <w:rFonts w:cs="Calibri"/>
          <w:b/>
          <w:color w:val="000000"/>
        </w:rPr>
        <w:t xml:space="preserve">company </w:t>
      </w:r>
      <w:r w:rsidR="00B040EA">
        <w:rPr>
          <w:rFonts w:cs="Calibri"/>
          <w:color w:val="000000"/>
        </w:rPr>
        <w:t xml:space="preserve">may pay premiums for insurance indemnifying directors, as allowed for by law (including the </w:t>
      </w:r>
      <w:r w:rsidR="00B040EA">
        <w:rPr>
          <w:rFonts w:cs="Calibri"/>
          <w:b/>
          <w:color w:val="000000"/>
        </w:rPr>
        <w:t>Corporations Act</w:t>
      </w:r>
      <w:r w:rsidR="00B040EA">
        <w:rPr>
          <w:rFonts w:cs="Calibri"/>
          <w:color w:val="000000"/>
        </w:rPr>
        <w:t>) and this constitution.</w:t>
      </w:r>
    </w:p>
    <w:p w14:paraId="000001E6"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Execution of documents</w:t>
      </w:r>
    </w:p>
    <w:p w14:paraId="000001E7" w14:textId="77777777" w:rsidR="00800999" w:rsidRDefault="00B040EA" w:rsidP="008B01F8">
      <w:pPr>
        <w:pStyle w:val="Normal0"/>
        <w:pBdr>
          <w:top w:val="nil"/>
          <w:left w:val="nil"/>
          <w:bottom w:val="nil"/>
          <w:right w:val="nil"/>
          <w:between w:val="nil"/>
        </w:pBdr>
        <w:spacing w:before="120" w:after="0" w:line="240" w:lineRule="auto"/>
        <w:ind w:left="426"/>
        <w:rPr>
          <w:rFonts w:cs="Calibri"/>
          <w:color w:val="000000"/>
        </w:rPr>
      </w:pPr>
      <w:r>
        <w:rPr>
          <w:rFonts w:cs="Calibri"/>
          <w:color w:val="000000"/>
        </w:rPr>
        <w:t xml:space="preserve">The </w:t>
      </w:r>
      <w:r>
        <w:rPr>
          <w:rFonts w:cs="Calibri"/>
          <w:b/>
          <w:color w:val="000000"/>
        </w:rPr>
        <w:t>company</w:t>
      </w:r>
      <w:r>
        <w:rPr>
          <w:rFonts w:cs="Calibri"/>
          <w:color w:val="000000"/>
        </w:rPr>
        <w:t xml:space="preserve"> may execute a document </w:t>
      </w:r>
      <w:sdt>
        <w:sdtPr>
          <w:tag w:val="goog_rdk_94"/>
          <w:id w:val="44102374"/>
        </w:sdtPr>
        <w:sdtEndPr/>
        <w:sdtContent>
          <w:commentRangeStart w:id="194"/>
        </w:sdtContent>
      </w:sdt>
      <w:r>
        <w:rPr>
          <w:rFonts w:cs="Calibri"/>
          <w:color w:val="000000"/>
        </w:rPr>
        <w:t xml:space="preserve">without using a common seal </w:t>
      </w:r>
      <w:commentRangeEnd w:id="194"/>
      <w:r>
        <w:commentReference w:id="194"/>
      </w:r>
      <w:r>
        <w:rPr>
          <w:rFonts w:cs="Calibri"/>
          <w:color w:val="000000"/>
        </w:rPr>
        <w:t>if the document is signed by:</w:t>
      </w:r>
    </w:p>
    <w:p w14:paraId="749DC208" w14:textId="77777777" w:rsidR="00DE2C23" w:rsidRPr="00DE2C23" w:rsidRDefault="00DE2C23" w:rsidP="0079114D">
      <w:pPr>
        <w:pStyle w:val="Normal0"/>
        <w:numPr>
          <w:ilvl w:val="2"/>
          <w:numId w:val="12"/>
        </w:numPr>
        <w:pBdr>
          <w:top w:val="nil"/>
          <w:left w:val="nil"/>
          <w:bottom w:val="nil"/>
          <w:right w:val="nil"/>
          <w:between w:val="nil"/>
        </w:pBdr>
        <w:spacing w:after="0" w:line="240" w:lineRule="auto"/>
        <w:rPr>
          <w:ins w:id="195" w:author="Corey Peterson" w:date="2019-10-26T10:56:00Z"/>
        </w:rPr>
      </w:pPr>
      <w:ins w:id="196" w:author="Corey Peterson" w:date="2019-10-26T10:53:00Z">
        <w:r>
          <w:rPr>
            <w:rFonts w:cs="Calibri"/>
            <w:color w:val="000000"/>
          </w:rPr>
          <w:t>the president and another director</w:t>
        </w:r>
      </w:ins>
      <w:del w:id="197" w:author="Corey Peterson" w:date="2019-10-26T10:54:00Z">
        <w:r w:rsidR="00B040EA" w:rsidDel="00DE2C23">
          <w:rPr>
            <w:rFonts w:cs="Calibri"/>
            <w:color w:val="000000"/>
          </w:rPr>
          <w:delText>two directors</w:delText>
        </w:r>
      </w:del>
      <w:r w:rsidR="00B040EA">
        <w:rPr>
          <w:rFonts w:cs="Calibri"/>
          <w:color w:val="000000"/>
        </w:rPr>
        <w:t xml:space="preserve"> of the </w:t>
      </w:r>
      <w:r w:rsidR="00B040EA">
        <w:rPr>
          <w:rFonts w:cs="Calibri"/>
          <w:b/>
          <w:color w:val="000000"/>
        </w:rPr>
        <w:t>company</w:t>
      </w:r>
    </w:p>
    <w:p w14:paraId="000001E8" w14:textId="59F0A061" w:rsidR="00800999" w:rsidRDefault="00DE2C23" w:rsidP="0079114D">
      <w:pPr>
        <w:pStyle w:val="Normal0"/>
        <w:numPr>
          <w:ilvl w:val="2"/>
          <w:numId w:val="12"/>
        </w:numPr>
        <w:pBdr>
          <w:top w:val="nil"/>
          <w:left w:val="nil"/>
          <w:bottom w:val="nil"/>
          <w:right w:val="nil"/>
          <w:between w:val="nil"/>
        </w:pBdr>
        <w:spacing w:after="0" w:line="240" w:lineRule="auto"/>
      </w:pPr>
      <w:ins w:id="198" w:author="Corey Peterson" w:date="2019-10-26T10:56:00Z">
        <w:r>
          <w:rPr>
            <w:rFonts w:cs="Calibri"/>
            <w:color w:val="000000"/>
          </w:rPr>
          <w:t xml:space="preserve">a director and a directors’ </w:t>
        </w:r>
        <w:commentRangeStart w:id="199"/>
        <w:r>
          <w:rPr>
            <w:rFonts w:cs="Calibri"/>
            <w:color w:val="000000"/>
          </w:rPr>
          <w:t>designated person</w:t>
        </w:r>
        <w:commentRangeEnd w:id="199"/>
        <w:r>
          <w:rPr>
            <w:rStyle w:val="CommentReference"/>
          </w:rPr>
          <w:commentReference w:id="199"/>
        </w:r>
      </w:ins>
      <w:r w:rsidR="00B040EA">
        <w:rPr>
          <w:rFonts w:cs="Calibri"/>
          <w:color w:val="000000"/>
        </w:rPr>
        <w:t>, or</w:t>
      </w:r>
    </w:p>
    <w:p w14:paraId="000001E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director and the secretary.</w:t>
      </w:r>
    </w:p>
    <w:p w14:paraId="000001EA" w14:textId="77777777" w:rsidR="00800999" w:rsidRDefault="00B040EA">
      <w:pPr>
        <w:pStyle w:val="heading20"/>
      </w:pPr>
      <w:bookmarkStart w:id="200" w:name="_Toc23003883"/>
      <w:r>
        <w:t>Duties of directors</w:t>
      </w:r>
      <w:bookmarkEnd w:id="200"/>
    </w:p>
    <w:p w14:paraId="000001EB"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Duties of directors</w:t>
      </w:r>
    </w:p>
    <w:p w14:paraId="000001EC" w14:textId="77777777" w:rsidR="00800999" w:rsidRDefault="00B040EA" w:rsidP="0029659B">
      <w:pPr>
        <w:pStyle w:val="Normal0"/>
        <w:pBdr>
          <w:top w:val="nil"/>
          <w:left w:val="nil"/>
          <w:bottom w:val="nil"/>
          <w:right w:val="nil"/>
          <w:between w:val="nil"/>
        </w:pBdr>
        <w:spacing w:before="120" w:after="0" w:line="240" w:lineRule="auto"/>
        <w:ind w:left="284"/>
        <w:rPr>
          <w:rFonts w:cs="Calibri"/>
          <w:color w:val="000000"/>
        </w:rPr>
      </w:pPr>
      <w:r>
        <w:rPr>
          <w:rFonts w:cs="Calibri"/>
          <w:color w:val="000000"/>
        </w:rPr>
        <w:t xml:space="preserve">The directors must comply with their duties as directors under legislation and common law (judge-made law), and with the duties described in governance standard 5 of the regulations made under the </w:t>
      </w:r>
      <w:sdt>
        <w:sdtPr>
          <w:tag w:val="goog_rdk_95"/>
          <w:id w:val="1614352018"/>
        </w:sdtPr>
        <w:sdtEndPr/>
        <w:sdtContent/>
      </w:sdt>
      <w:r>
        <w:rPr>
          <w:rFonts w:cs="Calibri"/>
          <w:b/>
          <w:color w:val="000000"/>
        </w:rPr>
        <w:t>ACNC Act</w:t>
      </w:r>
      <w:r>
        <w:rPr>
          <w:rFonts w:cs="Calibri"/>
          <w:color w:val="000000"/>
        </w:rPr>
        <w:t xml:space="preserve"> which are:</w:t>
      </w:r>
    </w:p>
    <w:p w14:paraId="000001ED" w14:textId="77777777" w:rsidR="00800999" w:rsidRDefault="00B040EA" w:rsidP="0079114D">
      <w:pPr>
        <w:pStyle w:val="Normal0"/>
        <w:numPr>
          <w:ilvl w:val="2"/>
          <w:numId w:val="12"/>
        </w:numPr>
        <w:pBdr>
          <w:top w:val="nil"/>
          <w:left w:val="nil"/>
          <w:bottom w:val="nil"/>
          <w:right w:val="nil"/>
          <w:between w:val="nil"/>
        </w:pBdr>
        <w:spacing w:before="120" w:after="0" w:line="240" w:lineRule="auto"/>
        <w:ind w:left="1225" w:hanging="505"/>
      </w:pPr>
      <w:r>
        <w:rPr>
          <w:rFonts w:cs="Calibri"/>
          <w:color w:val="000000"/>
        </w:rPr>
        <w:t xml:space="preserve">to exercise their powers and discharge their duties with the degree of care and diligence that a reasonable individual would exercise if they were a director of the </w:t>
      </w:r>
      <w:r>
        <w:rPr>
          <w:rFonts w:cs="Calibri"/>
          <w:b/>
          <w:color w:val="000000"/>
        </w:rPr>
        <w:t>company</w:t>
      </w:r>
    </w:p>
    <w:p w14:paraId="000001E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o act in good faith in the best interests of the </w:t>
      </w:r>
      <w:r>
        <w:rPr>
          <w:rFonts w:cs="Calibri"/>
          <w:b/>
          <w:color w:val="000000"/>
        </w:rPr>
        <w:t>company</w:t>
      </w:r>
      <w:r>
        <w:rPr>
          <w:rFonts w:cs="Calibri"/>
          <w:color w:val="000000"/>
        </w:rPr>
        <w:t xml:space="preserve"> and to further the charitable purpose(s) of the </w:t>
      </w:r>
      <w:r>
        <w:rPr>
          <w:rFonts w:cs="Calibri"/>
          <w:b/>
          <w:color w:val="000000"/>
        </w:rPr>
        <w:t>company</w:t>
      </w:r>
      <w:r>
        <w:rPr>
          <w:rFonts w:cs="Calibri"/>
          <w:color w:val="000000"/>
        </w:rPr>
        <w:t xml:space="preserve"> set out in clause 6</w:t>
      </w:r>
    </w:p>
    <w:p w14:paraId="000001E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not to misuse their position as a director</w:t>
      </w:r>
    </w:p>
    <w:p w14:paraId="000001F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not to misuse information they gain in their role as a director</w:t>
      </w:r>
    </w:p>
    <w:p w14:paraId="000001F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o disclose any perceived or actual material conflicts of interest in the manner set out in clause 48</w:t>
      </w:r>
    </w:p>
    <w:p w14:paraId="000001F2"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o ensure that the financial affairs of the </w:t>
      </w:r>
      <w:r>
        <w:rPr>
          <w:rFonts w:cs="Calibri"/>
          <w:b/>
          <w:color w:val="000000"/>
        </w:rPr>
        <w:t>company</w:t>
      </w:r>
      <w:r>
        <w:rPr>
          <w:rFonts w:cs="Calibri"/>
          <w:color w:val="000000"/>
        </w:rPr>
        <w:t xml:space="preserve"> are managed responsibly, and</w:t>
      </w:r>
    </w:p>
    <w:p w14:paraId="000001F3"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201" w:name="_heading=h.39kk8xu" w:colFirst="0" w:colLast="0"/>
      <w:bookmarkEnd w:id="201"/>
      <w:r>
        <w:rPr>
          <w:rFonts w:cs="Calibri"/>
          <w:color w:val="000000"/>
        </w:rPr>
        <w:t xml:space="preserve">not to allow the </w:t>
      </w:r>
      <w:r>
        <w:rPr>
          <w:rFonts w:cs="Calibri"/>
          <w:b/>
          <w:color w:val="000000"/>
        </w:rPr>
        <w:t>company</w:t>
      </w:r>
      <w:r>
        <w:rPr>
          <w:rFonts w:cs="Calibri"/>
          <w:color w:val="000000"/>
        </w:rPr>
        <w:t xml:space="preserve"> to operate while it is insolvent.</w:t>
      </w:r>
    </w:p>
    <w:p w14:paraId="000001F4"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02" w:name="_heading=h.1opuj5n" w:colFirst="0" w:colLast="0"/>
      <w:bookmarkEnd w:id="202"/>
      <w:r>
        <w:rPr>
          <w:rFonts w:cs="Calibri"/>
          <w:b/>
          <w:color w:val="000000"/>
        </w:rPr>
        <w:t>Conflicts of interest</w:t>
      </w:r>
    </w:p>
    <w:p w14:paraId="000001F5"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lastRenderedPageBreak/>
        <w:t xml:space="preserve">A director must disclose the nature and extent of any actual or perceived </w:t>
      </w:r>
      <w:sdt>
        <w:sdtPr>
          <w:tag w:val="goog_rdk_96"/>
          <w:id w:val="1324305430"/>
        </w:sdtPr>
        <w:sdtEndPr/>
        <w:sdtContent/>
      </w:sdt>
      <w:r>
        <w:rPr>
          <w:rFonts w:cs="Calibri"/>
          <w:color w:val="000000"/>
        </w:rPr>
        <w:t>material conflict of interest in a matter that is being considered at a meeting of directors (or that is proposed in a circular resolution):</w:t>
      </w:r>
    </w:p>
    <w:p w14:paraId="000001F6" w14:textId="77777777" w:rsidR="00800999" w:rsidRDefault="00B040EA" w:rsidP="0079114D">
      <w:pPr>
        <w:pStyle w:val="Normal0"/>
        <w:numPr>
          <w:ilvl w:val="2"/>
          <w:numId w:val="12"/>
        </w:numPr>
        <w:pBdr>
          <w:top w:val="nil"/>
          <w:left w:val="nil"/>
          <w:bottom w:val="nil"/>
          <w:right w:val="nil"/>
          <w:between w:val="nil"/>
        </w:pBdr>
        <w:spacing w:before="120" w:after="0" w:line="240" w:lineRule="auto"/>
        <w:ind w:left="1225" w:hanging="505"/>
      </w:pPr>
      <w:r>
        <w:rPr>
          <w:rFonts w:cs="Calibri"/>
          <w:color w:val="000000"/>
        </w:rPr>
        <w:t>to the other directors, or</w:t>
      </w:r>
    </w:p>
    <w:p w14:paraId="000001F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if all of the directors have the same conflict of interest, to the members at the next </w:t>
      </w:r>
      <w:r>
        <w:rPr>
          <w:rFonts w:cs="Calibri"/>
          <w:b/>
          <w:color w:val="000000"/>
        </w:rPr>
        <w:t>general meeting</w:t>
      </w:r>
      <w:r>
        <w:rPr>
          <w:rFonts w:cs="Calibri"/>
          <w:color w:val="000000"/>
        </w:rPr>
        <w:t>, or at an earlier time if reasonable to do so.</w:t>
      </w:r>
    </w:p>
    <w:p w14:paraId="000001F8" w14:textId="77777777"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97"/>
          <w:id w:val="1872004118"/>
        </w:sdtPr>
        <w:sdtEndPr/>
        <w:sdtContent/>
      </w:sdt>
      <w:r w:rsidR="00B040EA">
        <w:rPr>
          <w:rFonts w:cs="Calibri"/>
          <w:color w:val="000000"/>
        </w:rPr>
        <w:t>The disclosure of a conflict of interest by a director must be recorded in the minutes of the meeting.</w:t>
      </w:r>
    </w:p>
    <w:p w14:paraId="000001F9"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203" w:name="_heading=h.48pi1tg" w:colFirst="0" w:colLast="0"/>
      <w:bookmarkEnd w:id="203"/>
      <w:r>
        <w:rPr>
          <w:rFonts w:cs="Calibri"/>
          <w:color w:val="000000"/>
        </w:rPr>
        <w:t>Each director who has a material personal interest in a matter that is being considered at a meeting of directors (or that is proposed in a circular resolution) must not, except as provided under clauses 48.4:</w:t>
      </w:r>
    </w:p>
    <w:p w14:paraId="000001FA" w14:textId="77777777" w:rsidR="00800999" w:rsidRDefault="00B040EA" w:rsidP="0079114D">
      <w:pPr>
        <w:pStyle w:val="Normal0"/>
        <w:numPr>
          <w:ilvl w:val="2"/>
          <w:numId w:val="12"/>
        </w:numPr>
        <w:pBdr>
          <w:top w:val="nil"/>
          <w:left w:val="nil"/>
          <w:bottom w:val="nil"/>
          <w:right w:val="nil"/>
          <w:between w:val="nil"/>
        </w:pBdr>
        <w:spacing w:before="120" w:after="0" w:line="240" w:lineRule="auto"/>
        <w:ind w:left="1225" w:hanging="505"/>
      </w:pPr>
      <w:r>
        <w:rPr>
          <w:rFonts w:cs="Calibri"/>
          <w:color w:val="000000"/>
        </w:rPr>
        <w:t xml:space="preserve">be present at the meeting while the matter is being discussed, or </w:t>
      </w:r>
    </w:p>
    <w:p w14:paraId="000001FB"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b/>
          <w:color w:val="000000"/>
        </w:rPr>
      </w:pPr>
      <w:r>
        <w:rPr>
          <w:rFonts w:cs="Calibri"/>
          <w:color w:val="000000"/>
        </w:rPr>
        <w:t>vote on the matter.</w:t>
      </w:r>
    </w:p>
    <w:p w14:paraId="000001FC"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204" w:name="_heading=h.2nusc19" w:colFirst="0" w:colLast="0"/>
      <w:bookmarkEnd w:id="204"/>
      <w:r>
        <w:rPr>
          <w:rFonts w:cs="Calibri"/>
          <w:color w:val="000000"/>
        </w:rPr>
        <w:t>A director may still be present and vote if:</w:t>
      </w:r>
    </w:p>
    <w:p w14:paraId="000001FD" w14:textId="77777777" w:rsidR="00800999" w:rsidRDefault="00B040EA" w:rsidP="0079114D">
      <w:pPr>
        <w:pStyle w:val="Normal0"/>
        <w:numPr>
          <w:ilvl w:val="2"/>
          <w:numId w:val="12"/>
        </w:numPr>
        <w:pBdr>
          <w:top w:val="nil"/>
          <w:left w:val="nil"/>
          <w:bottom w:val="nil"/>
          <w:right w:val="nil"/>
          <w:between w:val="nil"/>
        </w:pBdr>
        <w:spacing w:before="120" w:after="0" w:line="240" w:lineRule="auto"/>
        <w:ind w:left="1225" w:hanging="505"/>
      </w:pPr>
      <w:r>
        <w:rPr>
          <w:rFonts w:cs="Calibri"/>
          <w:color w:val="000000"/>
        </w:rPr>
        <w:t xml:space="preserve">their interest arises because they are a member of the </w:t>
      </w:r>
      <w:r>
        <w:rPr>
          <w:rFonts w:cs="Calibri"/>
          <w:b/>
          <w:color w:val="000000"/>
        </w:rPr>
        <w:t>company</w:t>
      </w:r>
      <w:r>
        <w:rPr>
          <w:rFonts w:cs="Calibri"/>
          <w:color w:val="000000"/>
        </w:rPr>
        <w:t>, and the other members have the same interest</w:t>
      </w:r>
    </w:p>
    <w:p w14:paraId="000001F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ir interest relates to an insurance contract that insures, or would insure, the director against liabilities that the director incurs as a director of the </w:t>
      </w:r>
      <w:r>
        <w:rPr>
          <w:rFonts w:cs="Calibri"/>
          <w:b/>
          <w:color w:val="000000"/>
        </w:rPr>
        <w:t>company</w:t>
      </w:r>
      <w:r>
        <w:rPr>
          <w:rFonts w:cs="Calibri"/>
          <w:color w:val="000000"/>
        </w:rPr>
        <w:t xml:space="preserve"> (see clause 66)</w:t>
      </w:r>
    </w:p>
    <w:p w14:paraId="000001FF"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ir interest relates to a payment by the </w:t>
      </w:r>
      <w:r>
        <w:rPr>
          <w:rFonts w:cs="Calibri"/>
          <w:b/>
          <w:color w:val="000000"/>
        </w:rPr>
        <w:t>company</w:t>
      </w:r>
      <w:r>
        <w:rPr>
          <w:rFonts w:cs="Calibri"/>
          <w:color w:val="000000"/>
        </w:rPr>
        <w:t xml:space="preserve"> under clause 65 (indemnity), or any contract relating to an indemnity that is allowed under the </w:t>
      </w:r>
      <w:r>
        <w:rPr>
          <w:rFonts w:cs="Calibri"/>
          <w:b/>
          <w:color w:val="000000"/>
        </w:rPr>
        <w:t>Corporations Act</w:t>
      </w:r>
    </w:p>
    <w:p w14:paraId="0000020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Australian Securities and Investments Commission (ASIC) makes an order allowing the director to vote on the matter, or</w:t>
      </w:r>
    </w:p>
    <w:p w14:paraId="0000020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directors who do not have a material personal interest in the matter pass a resolution that:</w:t>
      </w:r>
    </w:p>
    <w:p w14:paraId="00000202" w14:textId="77777777" w:rsidR="00800999" w:rsidRDefault="00B040EA">
      <w:pPr>
        <w:pStyle w:val="Normal0"/>
        <w:numPr>
          <w:ilvl w:val="0"/>
          <w:numId w:val="11"/>
        </w:numPr>
        <w:pBdr>
          <w:top w:val="nil"/>
          <w:left w:val="nil"/>
          <w:bottom w:val="nil"/>
          <w:right w:val="nil"/>
          <w:between w:val="nil"/>
        </w:pBdr>
        <w:spacing w:after="0" w:line="240" w:lineRule="auto"/>
      </w:pPr>
      <w:r>
        <w:rPr>
          <w:rFonts w:cs="Calibri"/>
          <w:color w:val="000000"/>
        </w:rPr>
        <w:t xml:space="preserve">identifies the director, the nature and extent of the director’s interest in the matter and how it relates to the affairs of the </w:t>
      </w:r>
      <w:r>
        <w:rPr>
          <w:rFonts w:cs="Calibri"/>
          <w:b/>
          <w:color w:val="000000"/>
        </w:rPr>
        <w:t>company</w:t>
      </w:r>
      <w:r>
        <w:rPr>
          <w:rFonts w:cs="Calibri"/>
          <w:color w:val="000000"/>
        </w:rPr>
        <w:t>, and</w:t>
      </w:r>
    </w:p>
    <w:p w14:paraId="00000203" w14:textId="77777777" w:rsidR="00800999" w:rsidRDefault="00B040EA">
      <w:pPr>
        <w:pStyle w:val="Normal0"/>
        <w:numPr>
          <w:ilvl w:val="0"/>
          <w:numId w:val="11"/>
        </w:numPr>
        <w:pBdr>
          <w:top w:val="nil"/>
          <w:left w:val="nil"/>
          <w:bottom w:val="nil"/>
          <w:right w:val="nil"/>
          <w:between w:val="nil"/>
        </w:pBdr>
        <w:spacing w:after="0" w:line="240" w:lineRule="auto"/>
      </w:pPr>
      <w:r>
        <w:rPr>
          <w:rFonts w:cs="Calibri"/>
          <w:color w:val="000000"/>
        </w:rPr>
        <w:t>says that those directors are satisfied that the interest should not stop the director from voting or being present.</w:t>
      </w:r>
    </w:p>
    <w:p w14:paraId="00000204" w14:textId="77777777" w:rsidR="00800999" w:rsidRDefault="00B040EA">
      <w:pPr>
        <w:pStyle w:val="heading20"/>
      </w:pPr>
      <w:bookmarkStart w:id="205" w:name="_Toc23003884"/>
      <w:r>
        <w:t>Directors’ meetings</w:t>
      </w:r>
      <w:bookmarkEnd w:id="205"/>
    </w:p>
    <w:p w14:paraId="00000205"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When the directors meet</w:t>
      </w:r>
    </w:p>
    <w:p w14:paraId="00000206" w14:textId="77777777" w:rsidR="00800999" w:rsidRDefault="00B040EA" w:rsidP="00DE375B">
      <w:pPr>
        <w:pStyle w:val="Normal0"/>
        <w:pBdr>
          <w:top w:val="nil"/>
          <w:left w:val="nil"/>
          <w:bottom w:val="nil"/>
          <w:right w:val="nil"/>
          <w:between w:val="nil"/>
        </w:pBdr>
        <w:spacing w:before="120" w:after="0" w:line="240" w:lineRule="auto"/>
        <w:ind w:left="709"/>
        <w:rPr>
          <w:rFonts w:cs="Calibri"/>
          <w:color w:val="000000"/>
        </w:rPr>
      </w:pPr>
      <w:r>
        <w:rPr>
          <w:rFonts w:cs="Calibri"/>
          <w:color w:val="000000"/>
        </w:rPr>
        <w:t xml:space="preserve">The directors may decide how often, where and when they meet. </w:t>
      </w:r>
    </w:p>
    <w:p w14:paraId="00000207"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 xml:space="preserve">Calling directors’ meetings </w:t>
      </w:r>
    </w:p>
    <w:p w14:paraId="00000208"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A director may call a directors’ meeting by giving reasonable notice to all of the other directors. </w:t>
      </w:r>
    </w:p>
    <w:p w14:paraId="00000209" w14:textId="77777777" w:rsidR="00800999" w:rsidRDefault="00B040EA" w:rsidP="0079114D">
      <w:pPr>
        <w:pStyle w:val="Normal0"/>
        <w:numPr>
          <w:ilvl w:val="1"/>
          <w:numId w:val="12"/>
        </w:numPr>
        <w:pBdr>
          <w:top w:val="nil"/>
          <w:left w:val="nil"/>
          <w:bottom w:val="nil"/>
          <w:right w:val="nil"/>
          <w:between w:val="nil"/>
        </w:pBdr>
        <w:spacing w:before="60" w:after="0" w:line="240" w:lineRule="auto"/>
      </w:pPr>
      <w:r>
        <w:rPr>
          <w:rFonts w:cs="Calibri"/>
          <w:color w:val="000000"/>
        </w:rPr>
        <w:t xml:space="preserve">A director may give notice in writing or by any other means of communication that has previously been agreed to by all of the directors. </w:t>
      </w:r>
    </w:p>
    <w:p w14:paraId="0000020A"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 xml:space="preserve">Chairperson for directors’ meetings </w:t>
      </w:r>
    </w:p>
    <w:p w14:paraId="0000020B" w14:textId="6FCD4472"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98"/>
          <w:id w:val="1701374554"/>
        </w:sdtPr>
        <w:sdtEndPr/>
        <w:sdtContent>
          <w:commentRangeStart w:id="206"/>
        </w:sdtContent>
      </w:sdt>
      <w:r w:rsidR="00B040EA">
        <w:rPr>
          <w:rFonts w:cs="Calibri"/>
          <w:color w:val="000000"/>
        </w:rPr>
        <w:t xml:space="preserve">The </w:t>
      </w:r>
      <w:r w:rsidR="00B040EA">
        <w:rPr>
          <w:rFonts w:cs="Calibri"/>
          <w:b/>
          <w:color w:val="000000"/>
        </w:rPr>
        <w:t>elected chairperson</w:t>
      </w:r>
      <w:ins w:id="207" w:author="Corey Peterson" w:date="2019-10-20T07:57:00Z">
        <w:r w:rsidR="007E50D3">
          <w:rPr>
            <w:rFonts w:cs="Calibri"/>
            <w:b/>
            <w:color w:val="000000"/>
          </w:rPr>
          <w:t xml:space="preserve"> / president</w:t>
        </w:r>
      </w:ins>
      <w:r w:rsidR="00B040EA">
        <w:rPr>
          <w:rFonts w:cs="Calibri"/>
          <w:color w:val="000000"/>
        </w:rPr>
        <w:t xml:space="preserve"> is entitled to chair directors’ meetings.</w:t>
      </w:r>
    </w:p>
    <w:p w14:paraId="0000020C" w14:textId="30C7C4E6" w:rsidR="00800999" w:rsidRDefault="00B040EA" w:rsidP="0079114D">
      <w:pPr>
        <w:pStyle w:val="Normal0"/>
        <w:numPr>
          <w:ilvl w:val="1"/>
          <w:numId w:val="12"/>
        </w:numPr>
        <w:pBdr>
          <w:top w:val="nil"/>
          <w:left w:val="nil"/>
          <w:bottom w:val="nil"/>
          <w:right w:val="nil"/>
          <w:between w:val="nil"/>
        </w:pBdr>
        <w:spacing w:before="60" w:after="0" w:line="240" w:lineRule="auto"/>
      </w:pPr>
      <w:r>
        <w:rPr>
          <w:rFonts w:cs="Calibri"/>
          <w:color w:val="000000"/>
        </w:rPr>
        <w:t xml:space="preserve">The directors at a directors’ meeting may choose a director to be the chairperson for that meeting if the </w:t>
      </w:r>
      <w:r>
        <w:rPr>
          <w:rFonts w:cs="Calibri"/>
          <w:b/>
          <w:color w:val="000000"/>
        </w:rPr>
        <w:t>elected chairperson</w:t>
      </w:r>
      <w:ins w:id="208" w:author="Corey Peterson" w:date="2019-10-20T07:58:00Z">
        <w:r w:rsidR="007E50D3">
          <w:rPr>
            <w:rFonts w:cs="Calibri"/>
            <w:b/>
            <w:color w:val="000000"/>
          </w:rPr>
          <w:t xml:space="preserve"> / president</w:t>
        </w:r>
      </w:ins>
      <w:r>
        <w:rPr>
          <w:rFonts w:cs="Calibri"/>
          <w:color w:val="000000"/>
        </w:rPr>
        <w:t xml:space="preserve"> is:</w:t>
      </w:r>
      <w:commentRangeEnd w:id="206"/>
      <w:r>
        <w:commentReference w:id="206"/>
      </w:r>
    </w:p>
    <w:p w14:paraId="0000020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not present within </w:t>
      </w:r>
      <w:sdt>
        <w:sdtPr>
          <w:tag w:val="goog_rdk_99"/>
          <w:id w:val="1046344768"/>
        </w:sdtPr>
        <w:sdtEndPr/>
        <w:sdtContent>
          <w:sdt>
            <w:sdtPr>
              <w:tag w:val="goog_rdk_100"/>
              <w:id w:val="2088556996"/>
            </w:sdtPr>
            <w:sdtEndPr/>
            <w:sdtContent>
              <w:commentRangeStart w:id="209"/>
            </w:sdtContent>
          </w:sdt>
          <w:del w:id="210" w:author="Corey Peterson [2]" w:date="2019-10-13T08:30:00Z">
            <w:r>
              <w:rPr>
                <w:rFonts w:cs="Calibri"/>
                <w:color w:val="000000"/>
              </w:rPr>
              <w:delText xml:space="preserve">30 </w:delText>
            </w:r>
          </w:del>
        </w:sdtContent>
      </w:sdt>
      <w:sdt>
        <w:sdtPr>
          <w:tag w:val="goog_rdk_101"/>
          <w:id w:val="196477469"/>
        </w:sdtPr>
        <w:sdtEndPr/>
        <w:sdtContent>
          <w:ins w:id="211" w:author="Corey Peterson [2]" w:date="2019-10-13T08:30:00Z">
            <w:r>
              <w:rPr>
                <w:rFonts w:cs="Calibri"/>
                <w:color w:val="000000"/>
              </w:rPr>
              <w:t xml:space="preserve">10 </w:t>
            </w:r>
          </w:ins>
        </w:sdtContent>
      </w:sdt>
      <w:r>
        <w:rPr>
          <w:rFonts w:cs="Calibri"/>
          <w:color w:val="000000"/>
        </w:rPr>
        <w:t xml:space="preserve">minutes </w:t>
      </w:r>
      <w:commentRangeEnd w:id="209"/>
      <w:r>
        <w:commentReference w:id="209"/>
      </w:r>
      <w:r>
        <w:rPr>
          <w:rFonts w:cs="Calibri"/>
          <w:color w:val="000000"/>
        </w:rPr>
        <w:t>after the starting time set for the meeting, or</w:t>
      </w:r>
    </w:p>
    <w:p w14:paraId="0000020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present but does not want to act as chairperson of the meeting.</w:t>
      </w:r>
    </w:p>
    <w:p w14:paraId="0000020F" w14:textId="77777777" w:rsidR="00800999" w:rsidRDefault="00B040EA" w:rsidP="0079114D">
      <w:pPr>
        <w:pStyle w:val="Normal0"/>
        <w:numPr>
          <w:ilvl w:val="0"/>
          <w:numId w:val="12"/>
        </w:numPr>
        <w:pBdr>
          <w:top w:val="nil"/>
          <w:left w:val="nil"/>
          <w:bottom w:val="nil"/>
          <w:right w:val="nil"/>
          <w:between w:val="nil"/>
        </w:pBdr>
        <w:spacing w:before="120" w:after="0" w:line="240" w:lineRule="auto"/>
      </w:pPr>
      <w:r>
        <w:rPr>
          <w:rFonts w:cs="Calibri"/>
          <w:color w:val="000000"/>
        </w:rPr>
        <w:lastRenderedPageBreak/>
        <w:t xml:space="preserve"> </w:t>
      </w:r>
      <w:r>
        <w:rPr>
          <w:rFonts w:cs="Calibri"/>
          <w:b/>
          <w:color w:val="000000"/>
        </w:rPr>
        <w:t xml:space="preserve">Quorum at directors’ meetings </w:t>
      </w:r>
    </w:p>
    <w:p w14:paraId="00000210" w14:textId="77777777" w:rsidR="00800999" w:rsidRDefault="00B040EA" w:rsidP="0079114D">
      <w:pPr>
        <w:pStyle w:val="Normal0"/>
        <w:numPr>
          <w:ilvl w:val="1"/>
          <w:numId w:val="12"/>
        </w:numPr>
        <w:pBdr>
          <w:top w:val="nil"/>
          <w:left w:val="nil"/>
          <w:bottom w:val="nil"/>
          <w:right w:val="nil"/>
          <w:between w:val="nil"/>
        </w:pBdr>
        <w:spacing w:before="120" w:after="0" w:line="240" w:lineRule="auto"/>
        <w:ind w:left="851" w:hanging="578"/>
      </w:pPr>
      <w:r>
        <w:rPr>
          <w:rFonts w:cs="Calibri"/>
          <w:color w:val="000000"/>
        </w:rPr>
        <w:t xml:space="preserve">Unless the directors determine otherwise, the quorum for a directors’ meeting is a majority (more than 50%) of directors. </w:t>
      </w:r>
    </w:p>
    <w:p w14:paraId="00000211" w14:textId="678AD70D" w:rsidR="00800999" w:rsidRDefault="00BA15E6" w:rsidP="0079114D">
      <w:pPr>
        <w:pStyle w:val="Normal0"/>
        <w:numPr>
          <w:ilvl w:val="1"/>
          <w:numId w:val="12"/>
        </w:numPr>
        <w:pBdr>
          <w:top w:val="nil"/>
          <w:left w:val="nil"/>
          <w:bottom w:val="nil"/>
          <w:right w:val="nil"/>
          <w:between w:val="nil"/>
        </w:pBdr>
        <w:spacing w:before="60" w:after="0" w:line="240" w:lineRule="auto"/>
      </w:pPr>
      <w:sdt>
        <w:sdtPr>
          <w:tag w:val="goog_rdk_102"/>
          <w:id w:val="648823855"/>
        </w:sdtPr>
        <w:sdtEndPr/>
        <w:sdtContent/>
      </w:sdt>
      <w:r w:rsidR="00B040EA">
        <w:rPr>
          <w:rFonts w:cs="Calibri"/>
          <w:color w:val="000000"/>
        </w:rPr>
        <w:t>A quorum must be present for the whole directors’ meeting.</w:t>
      </w:r>
    </w:p>
    <w:p w14:paraId="00000212"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Using technology to hold directors’ meetings</w:t>
      </w:r>
    </w:p>
    <w:p w14:paraId="00000213" w14:textId="021970D2"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The directors may hold their meetings by using any technology (such as video or teleconferencing) that is agre</w:t>
      </w:r>
      <w:r w:rsidR="007E50D3">
        <w:rPr>
          <w:rFonts w:cs="Calibri"/>
          <w:color w:val="000000"/>
        </w:rPr>
        <w:t>ed to by all of the directors.</w:t>
      </w:r>
    </w:p>
    <w:p w14:paraId="00000214" w14:textId="06BF3A31" w:rsidR="00800999" w:rsidRDefault="00B040EA" w:rsidP="0079114D">
      <w:pPr>
        <w:pStyle w:val="Normal0"/>
        <w:numPr>
          <w:ilvl w:val="1"/>
          <w:numId w:val="12"/>
        </w:numPr>
        <w:pBdr>
          <w:top w:val="nil"/>
          <w:left w:val="nil"/>
          <w:bottom w:val="nil"/>
          <w:right w:val="nil"/>
          <w:between w:val="nil"/>
        </w:pBdr>
        <w:spacing w:before="60" w:after="0" w:line="240" w:lineRule="auto"/>
      </w:pPr>
      <w:r>
        <w:rPr>
          <w:rFonts w:cs="Calibri"/>
          <w:color w:val="000000"/>
        </w:rPr>
        <w:t>The directors’ agreement ma</w:t>
      </w:r>
      <w:r w:rsidR="007E50D3">
        <w:rPr>
          <w:rFonts w:cs="Calibri"/>
          <w:color w:val="000000"/>
        </w:rPr>
        <w:t>y be a standing (ongoing) one.</w:t>
      </w:r>
    </w:p>
    <w:p w14:paraId="00000215" w14:textId="2A2BE7A6" w:rsidR="00800999" w:rsidRDefault="00B040EA" w:rsidP="0079114D">
      <w:pPr>
        <w:pStyle w:val="Normal0"/>
        <w:numPr>
          <w:ilvl w:val="1"/>
          <w:numId w:val="12"/>
        </w:numPr>
        <w:pBdr>
          <w:top w:val="nil"/>
          <w:left w:val="nil"/>
          <w:bottom w:val="nil"/>
          <w:right w:val="nil"/>
          <w:between w:val="nil"/>
        </w:pBdr>
        <w:spacing w:before="60" w:after="0" w:line="240" w:lineRule="auto"/>
      </w:pPr>
      <w:r>
        <w:rPr>
          <w:rFonts w:cs="Calibri"/>
          <w:color w:val="000000"/>
        </w:rPr>
        <w:t>A director may only withdraw their consent within a reason</w:t>
      </w:r>
      <w:r w:rsidR="007E50D3">
        <w:rPr>
          <w:rFonts w:cs="Calibri"/>
          <w:color w:val="000000"/>
        </w:rPr>
        <w:t>able period before the meeting.</w:t>
      </w:r>
    </w:p>
    <w:p w14:paraId="00000216" w14:textId="6E32E775"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Passing d</w:t>
      </w:r>
      <w:r w:rsidR="007E50D3">
        <w:rPr>
          <w:rFonts w:cs="Calibri"/>
          <w:b/>
          <w:color w:val="000000"/>
        </w:rPr>
        <w:t>irectors’ resolutions</w:t>
      </w:r>
    </w:p>
    <w:p w14:paraId="00000217" w14:textId="77777777" w:rsidR="00800999" w:rsidRDefault="00B040EA" w:rsidP="007E50D3">
      <w:pPr>
        <w:pStyle w:val="Normal0"/>
        <w:pBdr>
          <w:top w:val="nil"/>
          <w:left w:val="nil"/>
          <w:bottom w:val="nil"/>
          <w:right w:val="nil"/>
          <w:between w:val="nil"/>
        </w:pBdr>
        <w:spacing w:before="120" w:after="0" w:line="240" w:lineRule="auto"/>
        <w:ind w:left="426"/>
        <w:rPr>
          <w:rFonts w:cs="Calibri"/>
          <w:b/>
          <w:color w:val="000000"/>
        </w:rPr>
      </w:pPr>
      <w:r>
        <w:rPr>
          <w:rFonts w:cs="Calibri"/>
          <w:color w:val="000000"/>
        </w:rPr>
        <w:t xml:space="preserve">A directors’ resolution must be passed by a majority of the votes cast by </w:t>
      </w:r>
      <w:proofErr w:type="gramStart"/>
      <w:r>
        <w:rPr>
          <w:rFonts w:cs="Calibri"/>
          <w:color w:val="000000"/>
        </w:rPr>
        <w:t>directors</w:t>
      </w:r>
      <w:proofErr w:type="gramEnd"/>
      <w:r>
        <w:rPr>
          <w:rFonts w:cs="Calibri"/>
          <w:color w:val="000000"/>
        </w:rPr>
        <w:t xml:space="preserve"> present and entitled to vote on the resolution. </w:t>
      </w:r>
    </w:p>
    <w:p w14:paraId="00000218"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Circular resolutions of directors</w:t>
      </w:r>
    </w:p>
    <w:p w14:paraId="00000219"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The directors may pass a circular resolution without a directors’ meeting being held.</w:t>
      </w:r>
    </w:p>
    <w:p w14:paraId="0000021A" w14:textId="77777777" w:rsidR="00800999" w:rsidRDefault="00B040EA" w:rsidP="0079114D">
      <w:pPr>
        <w:pStyle w:val="Normal0"/>
        <w:numPr>
          <w:ilvl w:val="1"/>
          <w:numId w:val="12"/>
        </w:numPr>
        <w:pBdr>
          <w:top w:val="nil"/>
          <w:left w:val="nil"/>
          <w:bottom w:val="nil"/>
          <w:right w:val="nil"/>
          <w:between w:val="nil"/>
        </w:pBdr>
        <w:spacing w:before="60" w:after="0" w:line="240" w:lineRule="auto"/>
      </w:pPr>
      <w:r>
        <w:rPr>
          <w:rFonts w:cs="Calibri"/>
          <w:color w:val="000000"/>
        </w:rPr>
        <w:t xml:space="preserve">A circular resolution is passed </w:t>
      </w:r>
      <w:sdt>
        <w:sdtPr>
          <w:tag w:val="goog_rdk_103"/>
          <w:id w:val="582728659"/>
        </w:sdtPr>
        <w:sdtEndPr/>
        <w:sdtContent/>
      </w:sdt>
      <w:r>
        <w:rPr>
          <w:rFonts w:cs="Calibri"/>
          <w:color w:val="000000"/>
        </w:rPr>
        <w:t>if all the directors entitled to vote on the resolution sign or otherwise agree to the resolution in the manner set out in clause 55.3 or clause 55.4.</w:t>
      </w:r>
    </w:p>
    <w:p w14:paraId="0000021B" w14:textId="77777777" w:rsidR="00800999" w:rsidRDefault="00B040EA" w:rsidP="0079114D">
      <w:pPr>
        <w:pStyle w:val="Normal0"/>
        <w:numPr>
          <w:ilvl w:val="1"/>
          <w:numId w:val="12"/>
        </w:numPr>
        <w:pBdr>
          <w:top w:val="nil"/>
          <w:left w:val="nil"/>
          <w:bottom w:val="nil"/>
          <w:right w:val="nil"/>
          <w:between w:val="nil"/>
        </w:pBdr>
        <w:spacing w:before="60" w:after="0" w:line="240" w:lineRule="auto"/>
      </w:pPr>
      <w:bookmarkStart w:id="212" w:name="_heading=h.1302m92" w:colFirst="0" w:colLast="0"/>
      <w:bookmarkEnd w:id="212"/>
      <w:r>
        <w:rPr>
          <w:rFonts w:cs="Calibri"/>
          <w:color w:val="000000"/>
        </w:rPr>
        <w:t>Each director may sign:</w:t>
      </w:r>
    </w:p>
    <w:p w14:paraId="0000021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single document setting out the resolution and containing a statement that they agree to the resolution, or</w:t>
      </w:r>
    </w:p>
    <w:p w14:paraId="0000021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separate copies of that document, as long as the wording of the resolution is the same in each copy.</w:t>
      </w:r>
    </w:p>
    <w:p w14:paraId="0000021E"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213" w:name="_heading=h.3mzq4wv" w:colFirst="0" w:colLast="0"/>
      <w:bookmarkEnd w:id="213"/>
      <w:r>
        <w:rPr>
          <w:rFonts w:cs="Calibri"/>
          <w:color w:val="000000"/>
        </w:rPr>
        <w:t xml:space="preserve">The </w:t>
      </w:r>
      <w:r>
        <w:rPr>
          <w:rFonts w:cs="Calibri"/>
          <w:b/>
          <w:color w:val="000000"/>
        </w:rPr>
        <w:t>company</w:t>
      </w:r>
      <w:r>
        <w:rPr>
          <w:rFonts w:cs="Calibri"/>
          <w:color w:val="000000"/>
        </w:rPr>
        <w:t xml:space="preserve"> may send a circular resolution by email to the directors and the directors may agree to the resolution by sending a reply email to that effect, including the text of the resolution in their reply.</w:t>
      </w:r>
    </w:p>
    <w:p w14:paraId="0000021F"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b/>
          <w:color w:val="000000"/>
        </w:rPr>
      </w:pPr>
      <w:r>
        <w:rPr>
          <w:rFonts w:cs="Calibri"/>
          <w:color w:val="000000"/>
        </w:rPr>
        <w:t>A circular resolution is passed when the last director signs or otherwise agrees to the resolution in the manner set out in clause 55.3 or clause 55.4.</w:t>
      </w:r>
    </w:p>
    <w:bookmarkStart w:id="214" w:name="_Toc23003885"/>
    <w:p w14:paraId="00000220" w14:textId="78A01F9C" w:rsidR="00800999" w:rsidRDefault="00BA15E6">
      <w:pPr>
        <w:pStyle w:val="heading20"/>
      </w:pPr>
      <w:sdt>
        <w:sdtPr>
          <w:tag w:val="goog_rdk_104"/>
          <w:id w:val="515681042"/>
          <w:showingPlcHdr/>
        </w:sdtPr>
        <w:sdtEndPr/>
        <w:sdtContent>
          <w:r w:rsidR="00F73498">
            <w:t xml:space="preserve">     </w:t>
          </w:r>
          <w:commentRangeStart w:id="215"/>
        </w:sdtContent>
      </w:sdt>
      <w:r w:rsidR="00B040EA">
        <w:t>Secretary</w:t>
      </w:r>
      <w:commentRangeEnd w:id="215"/>
      <w:r w:rsidR="00B040EA">
        <w:commentReference w:id="215"/>
      </w:r>
      <w:bookmarkEnd w:id="214"/>
    </w:p>
    <w:p w14:paraId="00000221" w14:textId="7FE87950"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customXmlDelRangeStart w:id="216" w:author="Corey Peterson" w:date="2019-10-22T20:40:00Z"/>
      <w:sdt>
        <w:sdtPr>
          <w:tag w:val="goog_rdk_105"/>
          <w:id w:val="797570056"/>
          <w:showingPlcHdr/>
        </w:sdtPr>
        <w:sdtEndPr/>
        <w:sdtContent>
          <w:customXmlDelRangeEnd w:id="216"/>
          <w:r w:rsidR="00B178CC">
            <w:t xml:space="preserve">     </w:t>
          </w:r>
          <w:customXmlDelRangeStart w:id="217" w:author="Corey Peterson" w:date="2019-10-22T20:40:00Z"/>
        </w:sdtContent>
      </w:sdt>
      <w:customXmlDelRangeEnd w:id="217"/>
      <w:r w:rsidR="00B040EA">
        <w:rPr>
          <w:rFonts w:cs="Calibri"/>
          <w:b/>
          <w:color w:val="000000"/>
        </w:rPr>
        <w:t>Appointment and role of secretary</w:t>
      </w:r>
    </w:p>
    <w:p w14:paraId="00000222" w14:textId="77777777" w:rsidR="00800999" w:rsidRDefault="00BA15E6" w:rsidP="0079114D">
      <w:pPr>
        <w:pStyle w:val="Normal0"/>
        <w:numPr>
          <w:ilvl w:val="1"/>
          <w:numId w:val="12"/>
        </w:numPr>
        <w:pBdr>
          <w:top w:val="nil"/>
          <w:left w:val="nil"/>
          <w:bottom w:val="nil"/>
          <w:right w:val="nil"/>
          <w:between w:val="nil"/>
        </w:pBdr>
        <w:spacing w:before="120" w:after="0" w:line="240" w:lineRule="auto"/>
      </w:pPr>
      <w:sdt>
        <w:sdtPr>
          <w:tag w:val="goog_rdk_106"/>
          <w:id w:val="35207855"/>
        </w:sdtPr>
        <w:sdtEndPr/>
        <w:sdtContent>
          <w:commentRangeStart w:id="218"/>
        </w:sdtContent>
      </w:sdt>
      <w:r w:rsidR="00B040EA">
        <w:rPr>
          <w:rFonts w:cs="Calibri"/>
          <w:color w:val="000000"/>
        </w:rPr>
        <w:t xml:space="preserve">The </w:t>
      </w:r>
      <w:r w:rsidR="00B040EA">
        <w:rPr>
          <w:rFonts w:cs="Calibri"/>
          <w:b/>
          <w:color w:val="000000"/>
        </w:rPr>
        <w:t>company</w:t>
      </w:r>
      <w:r w:rsidR="00B040EA">
        <w:rPr>
          <w:rFonts w:cs="Calibri"/>
          <w:color w:val="000000"/>
        </w:rPr>
        <w:t xml:space="preserve"> must have at least one secretary, who may also be a director.</w:t>
      </w:r>
      <w:commentRangeEnd w:id="218"/>
      <w:r w:rsidR="00B040EA">
        <w:commentReference w:id="218"/>
      </w:r>
    </w:p>
    <w:p w14:paraId="00000223" w14:textId="40F76509" w:rsidR="00800999" w:rsidRPr="00455369" w:rsidRDefault="00B040EA" w:rsidP="0079114D">
      <w:pPr>
        <w:pStyle w:val="Normal0"/>
        <w:numPr>
          <w:ilvl w:val="1"/>
          <w:numId w:val="12"/>
        </w:numPr>
        <w:pBdr>
          <w:top w:val="nil"/>
          <w:left w:val="nil"/>
          <w:bottom w:val="nil"/>
          <w:right w:val="nil"/>
          <w:between w:val="nil"/>
        </w:pBdr>
        <w:spacing w:after="0" w:line="240" w:lineRule="auto"/>
        <w:rPr>
          <w:ins w:id="219" w:author="Corey Peterson" w:date="2019-10-26T17:13:00Z"/>
        </w:rPr>
      </w:pPr>
      <w:r>
        <w:rPr>
          <w:rFonts w:cs="Calibri"/>
          <w:color w:val="000000"/>
        </w:rPr>
        <w:t xml:space="preserve">A secretary must be appointed by the directors (after giving the </w:t>
      </w:r>
      <w:r>
        <w:rPr>
          <w:rFonts w:cs="Calibri"/>
          <w:b/>
          <w:color w:val="000000"/>
        </w:rPr>
        <w:t>company</w:t>
      </w:r>
      <w:r>
        <w:rPr>
          <w:rFonts w:cs="Calibri"/>
          <w:color w:val="000000"/>
        </w:rPr>
        <w:t xml:space="preserve"> their signed consent to act as secretary of the </w:t>
      </w:r>
      <w:r>
        <w:rPr>
          <w:rFonts w:cs="Calibri"/>
          <w:b/>
          <w:color w:val="000000"/>
        </w:rPr>
        <w:t>company</w:t>
      </w:r>
      <w:ins w:id="220" w:author="Corey Peterson" w:date="2019-10-26T17:12:00Z">
        <w:r w:rsidR="00455369">
          <w:rPr>
            <w:rFonts w:cs="Calibri"/>
            <w:b/>
            <w:color w:val="000000"/>
          </w:rPr>
          <w:t xml:space="preserve"> </w:t>
        </w:r>
        <w:r w:rsidR="00455369" w:rsidRPr="00455369">
          <w:rPr>
            <w:rFonts w:cs="Calibri"/>
            <w:color w:val="000000"/>
          </w:rPr>
          <w:t xml:space="preserve">and verify that they </w:t>
        </w:r>
      </w:ins>
      <w:ins w:id="221" w:author="Corey Peterson" w:date="2020-03-21T17:41:00Z">
        <w:r w:rsidR="00003420">
          <w:rPr>
            <w:rFonts w:cs="Calibri"/>
            <w:color w:val="000000"/>
          </w:rPr>
          <w:t>reside</w:t>
        </w:r>
      </w:ins>
      <w:ins w:id="222" w:author="Corey Peterson" w:date="2019-10-26T17:12:00Z">
        <w:r w:rsidR="00455369" w:rsidRPr="00455369">
          <w:rPr>
            <w:rFonts w:cs="Calibri"/>
            <w:color w:val="000000"/>
          </w:rPr>
          <w:t xml:space="preserve"> in Australia</w:t>
        </w:r>
      </w:ins>
      <w:r>
        <w:rPr>
          <w:rFonts w:cs="Calibri"/>
          <w:color w:val="000000"/>
        </w:rPr>
        <w:t>) and ma</w:t>
      </w:r>
      <w:r w:rsidR="00455369">
        <w:rPr>
          <w:rFonts w:cs="Calibri"/>
          <w:color w:val="000000"/>
        </w:rPr>
        <w:t>y be removed by the directors.</w:t>
      </w:r>
    </w:p>
    <w:p w14:paraId="0093BE20" w14:textId="549A1073" w:rsidR="00455369" w:rsidRDefault="00455369" w:rsidP="0079114D">
      <w:pPr>
        <w:pStyle w:val="Normal0"/>
        <w:numPr>
          <w:ilvl w:val="1"/>
          <w:numId w:val="12"/>
        </w:numPr>
        <w:pBdr>
          <w:top w:val="nil"/>
          <w:left w:val="nil"/>
          <w:bottom w:val="nil"/>
          <w:right w:val="nil"/>
          <w:between w:val="nil"/>
        </w:pBdr>
        <w:spacing w:after="0" w:line="240" w:lineRule="auto"/>
      </w:pPr>
      <w:commentRangeStart w:id="223"/>
      <w:ins w:id="224" w:author="Corey Peterson" w:date="2019-10-26T17:14:00Z">
        <w:r>
          <w:rPr>
            <w:rFonts w:cs="Calibri"/>
            <w:color w:val="000000"/>
          </w:rPr>
          <w:t>In the event of a vacancy, a new secretary must be appointed within 1 month.</w:t>
        </w:r>
      </w:ins>
      <w:commentRangeEnd w:id="223"/>
      <w:ins w:id="225" w:author="Corey Peterson" w:date="2019-10-26T17:15:00Z">
        <w:r>
          <w:rPr>
            <w:rStyle w:val="CommentReference"/>
          </w:rPr>
          <w:commentReference w:id="223"/>
        </w:r>
      </w:ins>
    </w:p>
    <w:p w14:paraId="00000224" w14:textId="2C362724"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directors must decide the </w:t>
      </w:r>
      <w:sdt>
        <w:sdtPr>
          <w:tag w:val="goog_rdk_107"/>
          <w:id w:val="917302954"/>
        </w:sdtPr>
        <w:sdtEndPr/>
        <w:sdtContent>
          <w:commentRangeStart w:id="226"/>
        </w:sdtContent>
      </w:sdt>
      <w:r>
        <w:rPr>
          <w:rFonts w:cs="Calibri"/>
          <w:color w:val="000000"/>
        </w:rPr>
        <w:t xml:space="preserve">terms and conditions </w:t>
      </w:r>
      <w:commentRangeEnd w:id="226"/>
      <w:r>
        <w:commentReference w:id="226"/>
      </w:r>
      <w:r>
        <w:rPr>
          <w:rFonts w:cs="Calibri"/>
          <w:color w:val="000000"/>
        </w:rPr>
        <w:t xml:space="preserve">under which the secretary is appointed, including </w:t>
      </w:r>
      <w:del w:id="227" w:author="Corey Peterson" w:date="2019-10-22T20:38:00Z">
        <w:r w:rsidDel="00912C60">
          <w:rPr>
            <w:rFonts w:cs="Calibri"/>
            <w:color w:val="000000"/>
          </w:rPr>
          <w:delText xml:space="preserve">any </w:delText>
        </w:r>
      </w:del>
      <w:r>
        <w:rPr>
          <w:rFonts w:cs="Calibri"/>
          <w:color w:val="000000"/>
        </w:rPr>
        <w:t>remuneration</w:t>
      </w:r>
      <w:ins w:id="228" w:author="Corey Peterson" w:date="2019-10-22T20:38:00Z">
        <w:r w:rsidR="00912C60">
          <w:rPr>
            <w:rFonts w:cs="Calibri"/>
            <w:color w:val="000000"/>
          </w:rPr>
          <w:t xml:space="preserve"> if </w:t>
        </w:r>
      </w:ins>
      <w:ins w:id="229" w:author="Corey Peterson" w:date="2020-03-21T17:46:00Z">
        <w:r w:rsidR="00F73498">
          <w:rPr>
            <w:rFonts w:cs="Calibri"/>
            <w:color w:val="000000"/>
          </w:rPr>
          <w:t>the person is not a director</w:t>
        </w:r>
      </w:ins>
      <w:r>
        <w:rPr>
          <w:rFonts w:cs="Calibri"/>
          <w:color w:val="000000"/>
        </w:rPr>
        <w:t>.</w:t>
      </w:r>
    </w:p>
    <w:p w14:paraId="00000225" w14:textId="4807E69F" w:rsidR="00800999" w:rsidRDefault="00BA15E6" w:rsidP="0079114D">
      <w:pPr>
        <w:pStyle w:val="Normal0"/>
        <w:numPr>
          <w:ilvl w:val="1"/>
          <w:numId w:val="12"/>
        </w:numPr>
        <w:pBdr>
          <w:top w:val="nil"/>
          <w:left w:val="nil"/>
          <w:bottom w:val="nil"/>
          <w:right w:val="nil"/>
          <w:between w:val="nil"/>
        </w:pBdr>
        <w:spacing w:after="0" w:line="240" w:lineRule="auto"/>
      </w:pPr>
      <w:customXmlDelRangeStart w:id="230" w:author="Corey Peterson" w:date="2019-10-22T21:07:00Z"/>
      <w:sdt>
        <w:sdtPr>
          <w:tag w:val="goog_rdk_108"/>
          <w:id w:val="412046763"/>
        </w:sdtPr>
        <w:sdtEndPr/>
        <w:sdtContent>
          <w:customXmlDelRangeEnd w:id="230"/>
          <w:customXmlDelRangeStart w:id="231" w:author="Corey Peterson" w:date="2019-10-22T21:07:00Z"/>
        </w:sdtContent>
      </w:sdt>
      <w:customXmlDelRangeEnd w:id="231"/>
      <w:r w:rsidR="00B040EA">
        <w:rPr>
          <w:rFonts w:cs="Calibri"/>
          <w:color w:val="000000"/>
        </w:rPr>
        <w:t xml:space="preserve">The role of the secretary </w:t>
      </w:r>
      <w:ins w:id="232" w:author="Corey Peterson" w:date="2019-10-26T17:17:00Z">
        <w:r w:rsidR="00455369">
          <w:rPr>
            <w:rFonts w:cs="Calibri"/>
            <w:color w:val="000000"/>
          </w:rPr>
          <w:t xml:space="preserve">or designee </w:t>
        </w:r>
      </w:ins>
      <w:r w:rsidR="00B040EA">
        <w:rPr>
          <w:rFonts w:cs="Calibri"/>
          <w:color w:val="000000"/>
        </w:rPr>
        <w:t xml:space="preserve">includes: </w:t>
      </w:r>
    </w:p>
    <w:p w14:paraId="00000226"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maintaining a register of the </w:t>
      </w:r>
      <w:r>
        <w:rPr>
          <w:rFonts w:cs="Calibri"/>
          <w:b/>
          <w:color w:val="000000"/>
        </w:rPr>
        <w:t>company</w:t>
      </w:r>
      <w:r>
        <w:rPr>
          <w:rFonts w:cs="Calibri"/>
          <w:color w:val="000000"/>
        </w:rPr>
        <w:t>’s members</w:t>
      </w:r>
      <w:del w:id="233" w:author="Corey Peterson" w:date="2019-10-26T17:19:00Z">
        <w:r w:rsidDel="00455369">
          <w:rPr>
            <w:rFonts w:cs="Calibri"/>
            <w:color w:val="000000"/>
          </w:rPr>
          <w:delText>, and</w:delText>
        </w:r>
      </w:del>
    </w:p>
    <w:p w14:paraId="72274A36" w14:textId="77777777" w:rsidR="00455369" w:rsidRPr="00455369" w:rsidRDefault="00B040EA" w:rsidP="0079114D">
      <w:pPr>
        <w:pStyle w:val="Normal0"/>
        <w:numPr>
          <w:ilvl w:val="2"/>
          <w:numId w:val="12"/>
        </w:numPr>
        <w:pBdr>
          <w:top w:val="nil"/>
          <w:left w:val="nil"/>
          <w:bottom w:val="nil"/>
          <w:right w:val="nil"/>
          <w:between w:val="nil"/>
        </w:pBdr>
        <w:spacing w:after="0" w:line="240" w:lineRule="auto"/>
        <w:rPr>
          <w:ins w:id="234" w:author="Corey Peterson" w:date="2019-10-26T17:19:00Z"/>
        </w:rPr>
      </w:pPr>
      <w:r>
        <w:rPr>
          <w:rFonts w:cs="Calibri"/>
          <w:color w:val="000000"/>
        </w:rPr>
        <w:t xml:space="preserve">maintaining the minutes and other records of </w:t>
      </w:r>
      <w:r>
        <w:rPr>
          <w:rFonts w:cs="Calibri"/>
          <w:b/>
          <w:color w:val="000000"/>
        </w:rPr>
        <w:t>general meeting</w:t>
      </w:r>
      <w:r>
        <w:rPr>
          <w:rFonts w:cs="Calibri"/>
          <w:color w:val="000000"/>
        </w:rPr>
        <w:t>s (including notices of meetings), directors’ meetings and circular resolutions</w:t>
      </w:r>
      <w:ins w:id="235" w:author="Corey Peterson" w:date="2019-10-26T17:19:00Z">
        <w:r w:rsidR="00455369">
          <w:rPr>
            <w:rFonts w:cs="Calibri"/>
            <w:color w:val="000000"/>
          </w:rPr>
          <w:t>, and</w:t>
        </w:r>
      </w:ins>
    </w:p>
    <w:p w14:paraId="00000227" w14:textId="21508189" w:rsidR="00800999" w:rsidRDefault="00455369" w:rsidP="0079114D">
      <w:pPr>
        <w:pStyle w:val="Normal0"/>
        <w:numPr>
          <w:ilvl w:val="2"/>
          <w:numId w:val="12"/>
        </w:numPr>
        <w:pBdr>
          <w:top w:val="nil"/>
          <w:left w:val="nil"/>
          <w:bottom w:val="nil"/>
          <w:right w:val="nil"/>
          <w:between w:val="nil"/>
        </w:pBdr>
        <w:spacing w:after="0" w:line="240" w:lineRule="auto"/>
      </w:pPr>
      <w:commentRangeStart w:id="236"/>
      <w:ins w:id="237" w:author="Corey Peterson" w:date="2019-10-26T17:19:00Z">
        <w:r>
          <w:rPr>
            <w:rFonts w:cs="Calibri"/>
            <w:color w:val="000000"/>
          </w:rPr>
          <w:t>those responsibilities listed under other clauses.</w:t>
        </w:r>
      </w:ins>
      <w:del w:id="238" w:author="Corey Peterson" w:date="2019-10-26T17:19:00Z">
        <w:r w:rsidR="00B040EA" w:rsidDel="00455369">
          <w:rPr>
            <w:rFonts w:cs="Calibri"/>
            <w:color w:val="000000"/>
          </w:rPr>
          <w:delText>.</w:delText>
        </w:r>
      </w:del>
      <w:commentRangeEnd w:id="236"/>
      <w:r w:rsidR="00F73498">
        <w:rPr>
          <w:rStyle w:val="CommentReference"/>
        </w:rPr>
        <w:commentReference w:id="236"/>
      </w:r>
    </w:p>
    <w:p w14:paraId="423B4012" w14:textId="387A7536" w:rsidR="00F73498" w:rsidRDefault="00F73498" w:rsidP="00F73498">
      <w:pPr>
        <w:pStyle w:val="heading20"/>
      </w:pPr>
      <w:bookmarkStart w:id="239" w:name="_Toc23003886"/>
      <w:r>
        <w:t>Treasurer</w:t>
      </w:r>
    </w:p>
    <w:p w14:paraId="7615C615" w14:textId="71CD1EAE" w:rsidR="00F73498" w:rsidRDefault="00F73498" w:rsidP="00F73498">
      <w:pPr>
        <w:pStyle w:val="Normal0"/>
        <w:numPr>
          <w:ilvl w:val="0"/>
          <w:numId w:val="12"/>
        </w:numPr>
        <w:pBdr>
          <w:top w:val="nil"/>
          <w:left w:val="nil"/>
          <w:bottom w:val="nil"/>
          <w:right w:val="nil"/>
          <w:between w:val="nil"/>
        </w:pBdr>
        <w:spacing w:before="120" w:after="0" w:line="240" w:lineRule="auto"/>
        <w:rPr>
          <w:rFonts w:cs="Calibri"/>
          <w:b/>
          <w:color w:val="000000"/>
        </w:rPr>
      </w:pPr>
      <w:r>
        <w:lastRenderedPageBreak/>
        <w:t xml:space="preserve">     </w:t>
      </w:r>
      <w:r>
        <w:rPr>
          <w:rFonts w:cs="Calibri"/>
          <w:b/>
          <w:color w:val="000000"/>
        </w:rPr>
        <w:t>Appointment and role of treasurer</w:t>
      </w:r>
    </w:p>
    <w:p w14:paraId="3C5D01C6" w14:textId="04B7F95E" w:rsidR="00F73498" w:rsidRDefault="00BA15E6" w:rsidP="00F73498">
      <w:pPr>
        <w:pStyle w:val="Normal0"/>
        <w:numPr>
          <w:ilvl w:val="1"/>
          <w:numId w:val="12"/>
        </w:numPr>
        <w:pBdr>
          <w:top w:val="nil"/>
          <w:left w:val="nil"/>
          <w:bottom w:val="nil"/>
          <w:right w:val="nil"/>
          <w:between w:val="nil"/>
        </w:pBdr>
        <w:spacing w:before="120" w:after="0" w:line="240" w:lineRule="auto"/>
      </w:pPr>
      <w:sdt>
        <w:sdtPr>
          <w:tag w:val="goog_rdk_106"/>
          <w:id w:val="583424949"/>
        </w:sdtPr>
        <w:sdtEndPr/>
        <w:sdtContent>
          <w:commentRangeStart w:id="240"/>
        </w:sdtContent>
      </w:sdt>
      <w:r w:rsidR="00F73498">
        <w:rPr>
          <w:rFonts w:cs="Calibri"/>
          <w:color w:val="000000"/>
        </w:rPr>
        <w:t xml:space="preserve">The </w:t>
      </w:r>
      <w:r w:rsidR="00F73498">
        <w:rPr>
          <w:rFonts w:cs="Calibri"/>
          <w:b/>
          <w:color w:val="000000"/>
        </w:rPr>
        <w:t>company</w:t>
      </w:r>
      <w:r w:rsidR="00F73498">
        <w:rPr>
          <w:rFonts w:cs="Calibri"/>
          <w:color w:val="000000"/>
        </w:rPr>
        <w:t xml:space="preserve"> must have </w:t>
      </w:r>
      <w:r w:rsidR="003574E0">
        <w:rPr>
          <w:rFonts w:cs="Calibri"/>
          <w:color w:val="000000"/>
        </w:rPr>
        <w:t>a treasurer</w:t>
      </w:r>
      <w:r w:rsidR="00F73498">
        <w:rPr>
          <w:rFonts w:cs="Calibri"/>
          <w:color w:val="000000"/>
        </w:rPr>
        <w:t xml:space="preserve"> who m</w:t>
      </w:r>
      <w:r w:rsidR="003574E0">
        <w:rPr>
          <w:rFonts w:cs="Calibri"/>
          <w:color w:val="000000"/>
        </w:rPr>
        <w:t>ust</w:t>
      </w:r>
      <w:r w:rsidR="00F73498">
        <w:rPr>
          <w:rFonts w:cs="Calibri"/>
          <w:color w:val="000000"/>
        </w:rPr>
        <w:t xml:space="preserve"> also be a director.</w:t>
      </w:r>
      <w:commentRangeEnd w:id="240"/>
      <w:r w:rsidR="00F73498">
        <w:commentReference w:id="240"/>
      </w:r>
    </w:p>
    <w:p w14:paraId="5719E35E" w14:textId="44FC3FE2" w:rsidR="00F73498" w:rsidRPr="00455369" w:rsidRDefault="00F73498" w:rsidP="00F73498">
      <w:pPr>
        <w:pStyle w:val="Normal0"/>
        <w:numPr>
          <w:ilvl w:val="1"/>
          <w:numId w:val="12"/>
        </w:numPr>
        <w:pBdr>
          <w:top w:val="nil"/>
          <w:left w:val="nil"/>
          <w:bottom w:val="nil"/>
          <w:right w:val="nil"/>
          <w:between w:val="nil"/>
        </w:pBdr>
        <w:spacing w:after="0" w:line="240" w:lineRule="auto"/>
      </w:pPr>
      <w:r>
        <w:rPr>
          <w:rFonts w:cs="Calibri"/>
          <w:color w:val="000000"/>
        </w:rPr>
        <w:t xml:space="preserve">A </w:t>
      </w:r>
      <w:r w:rsidR="003574E0">
        <w:rPr>
          <w:rFonts w:cs="Calibri"/>
          <w:color w:val="000000"/>
        </w:rPr>
        <w:t>treasurer</w:t>
      </w:r>
      <w:r w:rsidR="003574E0" w:rsidDel="003574E0">
        <w:rPr>
          <w:rFonts w:cs="Calibri"/>
          <w:color w:val="000000"/>
        </w:rPr>
        <w:t xml:space="preserve"> </w:t>
      </w:r>
      <w:r>
        <w:rPr>
          <w:rFonts w:cs="Calibri"/>
          <w:color w:val="000000"/>
        </w:rPr>
        <w:t xml:space="preserve">must be appointed by the directors (after giving the </w:t>
      </w:r>
      <w:r>
        <w:rPr>
          <w:rFonts w:cs="Calibri"/>
          <w:b/>
          <w:color w:val="000000"/>
        </w:rPr>
        <w:t>company</w:t>
      </w:r>
      <w:r>
        <w:rPr>
          <w:rFonts w:cs="Calibri"/>
          <w:color w:val="000000"/>
        </w:rPr>
        <w:t xml:space="preserve"> their signed consent to act as </w:t>
      </w:r>
      <w:r w:rsidR="003574E0">
        <w:rPr>
          <w:rFonts w:cs="Calibri"/>
          <w:color w:val="000000"/>
        </w:rPr>
        <w:t>treasurer</w:t>
      </w:r>
      <w:r>
        <w:rPr>
          <w:rFonts w:cs="Calibri"/>
          <w:color w:val="000000"/>
        </w:rPr>
        <w:t xml:space="preserve"> of the </w:t>
      </w:r>
      <w:r>
        <w:rPr>
          <w:rFonts w:cs="Calibri"/>
          <w:b/>
          <w:color w:val="000000"/>
        </w:rPr>
        <w:t xml:space="preserve">company </w:t>
      </w:r>
      <w:r w:rsidRPr="00455369">
        <w:rPr>
          <w:rFonts w:cs="Calibri"/>
          <w:color w:val="000000"/>
        </w:rPr>
        <w:t xml:space="preserve">and verify that they </w:t>
      </w:r>
      <w:r>
        <w:rPr>
          <w:rFonts w:cs="Calibri"/>
          <w:color w:val="000000"/>
        </w:rPr>
        <w:t>reside</w:t>
      </w:r>
      <w:r w:rsidRPr="00455369">
        <w:rPr>
          <w:rFonts w:cs="Calibri"/>
          <w:color w:val="000000"/>
        </w:rPr>
        <w:t xml:space="preserve"> in Australia</w:t>
      </w:r>
      <w:r>
        <w:rPr>
          <w:rFonts w:cs="Calibri"/>
          <w:color w:val="000000"/>
        </w:rPr>
        <w:t>) and may be removed by the directors.</w:t>
      </w:r>
    </w:p>
    <w:p w14:paraId="17347035" w14:textId="2F008457" w:rsidR="00F73498" w:rsidRDefault="00F73498" w:rsidP="00F73498">
      <w:pPr>
        <w:pStyle w:val="Normal0"/>
        <w:numPr>
          <w:ilvl w:val="1"/>
          <w:numId w:val="12"/>
        </w:numPr>
        <w:pBdr>
          <w:top w:val="nil"/>
          <w:left w:val="nil"/>
          <w:bottom w:val="nil"/>
          <w:right w:val="nil"/>
          <w:between w:val="nil"/>
        </w:pBdr>
        <w:spacing w:after="0" w:line="240" w:lineRule="auto"/>
      </w:pPr>
      <w:r>
        <w:rPr>
          <w:rFonts w:cs="Calibri"/>
          <w:color w:val="000000"/>
        </w:rPr>
        <w:t xml:space="preserve">In the event of a vacancy, a new </w:t>
      </w:r>
      <w:r w:rsidR="003574E0">
        <w:rPr>
          <w:rFonts w:cs="Calibri"/>
          <w:color w:val="000000"/>
        </w:rPr>
        <w:t>treasurer</w:t>
      </w:r>
      <w:r>
        <w:rPr>
          <w:rFonts w:cs="Calibri"/>
          <w:color w:val="000000"/>
        </w:rPr>
        <w:t xml:space="preserve"> must be appointed within 1 month.</w:t>
      </w:r>
    </w:p>
    <w:p w14:paraId="51C159AD" w14:textId="3169CB00" w:rsidR="00F73498" w:rsidRDefault="00F73498" w:rsidP="00F73498">
      <w:pPr>
        <w:pStyle w:val="Normal0"/>
        <w:numPr>
          <w:ilvl w:val="1"/>
          <w:numId w:val="12"/>
        </w:numPr>
        <w:pBdr>
          <w:top w:val="nil"/>
          <w:left w:val="nil"/>
          <w:bottom w:val="nil"/>
          <w:right w:val="nil"/>
          <w:between w:val="nil"/>
        </w:pBdr>
        <w:spacing w:after="0" w:line="240" w:lineRule="auto"/>
      </w:pPr>
      <w:r>
        <w:rPr>
          <w:rFonts w:cs="Calibri"/>
          <w:color w:val="000000"/>
        </w:rPr>
        <w:t xml:space="preserve">The directors must decide the </w:t>
      </w:r>
      <w:sdt>
        <w:sdtPr>
          <w:tag w:val="goog_rdk_107"/>
          <w:id w:val="2094657335"/>
        </w:sdtPr>
        <w:sdtEndPr/>
        <w:sdtContent>
          <w:commentRangeStart w:id="241"/>
        </w:sdtContent>
      </w:sdt>
      <w:r>
        <w:rPr>
          <w:rFonts w:cs="Calibri"/>
          <w:color w:val="000000"/>
        </w:rPr>
        <w:t xml:space="preserve">terms and conditions </w:t>
      </w:r>
      <w:commentRangeEnd w:id="241"/>
      <w:r>
        <w:commentReference w:id="241"/>
      </w:r>
      <w:r>
        <w:rPr>
          <w:rFonts w:cs="Calibri"/>
          <w:color w:val="000000"/>
        </w:rPr>
        <w:t xml:space="preserve">under which the </w:t>
      </w:r>
      <w:r w:rsidR="003574E0">
        <w:rPr>
          <w:rFonts w:cs="Calibri"/>
          <w:color w:val="000000"/>
        </w:rPr>
        <w:t>treasurer</w:t>
      </w:r>
      <w:r>
        <w:rPr>
          <w:rFonts w:cs="Calibri"/>
          <w:color w:val="000000"/>
        </w:rPr>
        <w:t xml:space="preserve"> is appointed.</w:t>
      </w:r>
    </w:p>
    <w:p w14:paraId="019A1313" w14:textId="32BF452C" w:rsidR="00F73498" w:rsidRDefault="00F73498" w:rsidP="00F73498">
      <w:pPr>
        <w:pStyle w:val="Normal0"/>
        <w:numPr>
          <w:ilvl w:val="1"/>
          <w:numId w:val="12"/>
        </w:numPr>
        <w:pBdr>
          <w:top w:val="nil"/>
          <w:left w:val="nil"/>
          <w:bottom w:val="nil"/>
          <w:right w:val="nil"/>
          <w:between w:val="nil"/>
        </w:pBdr>
        <w:spacing w:after="0" w:line="240" w:lineRule="auto"/>
      </w:pPr>
      <w:r>
        <w:rPr>
          <w:rFonts w:cs="Calibri"/>
          <w:color w:val="000000"/>
        </w:rPr>
        <w:t xml:space="preserve">The role of the </w:t>
      </w:r>
      <w:r w:rsidR="003574E0">
        <w:rPr>
          <w:rFonts w:cs="Calibri"/>
          <w:color w:val="000000"/>
        </w:rPr>
        <w:t>treasurer</w:t>
      </w:r>
      <w:r>
        <w:rPr>
          <w:rFonts w:cs="Calibri"/>
          <w:color w:val="000000"/>
        </w:rPr>
        <w:t xml:space="preserve"> includes: </w:t>
      </w:r>
    </w:p>
    <w:p w14:paraId="6CF3A8A2" w14:textId="470AB36C" w:rsidR="00F73498" w:rsidRPr="00455369" w:rsidRDefault="003574E0" w:rsidP="003574E0">
      <w:pPr>
        <w:pStyle w:val="Normal0"/>
        <w:numPr>
          <w:ilvl w:val="2"/>
          <w:numId w:val="12"/>
        </w:numPr>
        <w:pBdr>
          <w:top w:val="nil"/>
          <w:left w:val="nil"/>
          <w:bottom w:val="nil"/>
          <w:right w:val="nil"/>
          <w:between w:val="nil"/>
        </w:pBdr>
        <w:spacing w:after="0" w:line="240" w:lineRule="auto"/>
      </w:pPr>
      <w:r>
        <w:rPr>
          <w:rFonts w:cs="Calibri"/>
          <w:color w:val="000000"/>
        </w:rPr>
        <w:t xml:space="preserve">Along with the General Manager </w:t>
      </w:r>
      <w:r w:rsidR="00F73498">
        <w:rPr>
          <w:rFonts w:cs="Calibri"/>
          <w:color w:val="000000"/>
        </w:rPr>
        <w:t xml:space="preserve">maintaining </w:t>
      </w:r>
      <w:r>
        <w:rPr>
          <w:rFonts w:cs="Calibri"/>
          <w:color w:val="000000"/>
        </w:rPr>
        <w:t xml:space="preserve">the </w:t>
      </w:r>
      <w:r w:rsidRPr="003574E0">
        <w:rPr>
          <w:rFonts w:cs="Calibri"/>
          <w:b/>
          <w:color w:val="000000"/>
        </w:rPr>
        <w:t>company</w:t>
      </w:r>
      <w:r>
        <w:rPr>
          <w:rFonts w:cs="Calibri"/>
          <w:color w:val="000000"/>
        </w:rPr>
        <w:t xml:space="preserve"> accounts, including bank accounts</w:t>
      </w:r>
      <w:r w:rsidR="00F73498" w:rsidRPr="003574E0">
        <w:rPr>
          <w:rFonts w:cs="Calibri"/>
          <w:color w:val="000000"/>
        </w:rPr>
        <w:t>, and</w:t>
      </w:r>
    </w:p>
    <w:p w14:paraId="5A994A38" w14:textId="77777777" w:rsidR="00F73498" w:rsidRDefault="00F73498" w:rsidP="00F73498">
      <w:pPr>
        <w:pStyle w:val="Normal0"/>
        <w:numPr>
          <w:ilvl w:val="2"/>
          <w:numId w:val="12"/>
        </w:numPr>
        <w:pBdr>
          <w:top w:val="nil"/>
          <w:left w:val="nil"/>
          <w:bottom w:val="nil"/>
          <w:right w:val="nil"/>
          <w:between w:val="nil"/>
        </w:pBdr>
        <w:spacing w:after="0" w:line="240" w:lineRule="auto"/>
      </w:pPr>
      <w:commentRangeStart w:id="242"/>
      <w:r>
        <w:rPr>
          <w:rFonts w:cs="Calibri"/>
          <w:color w:val="000000"/>
        </w:rPr>
        <w:t>those responsibilities listed under other clauses.</w:t>
      </w:r>
      <w:commentRangeEnd w:id="242"/>
      <w:r>
        <w:rPr>
          <w:rStyle w:val="CommentReference"/>
        </w:rPr>
        <w:commentReference w:id="242"/>
      </w:r>
    </w:p>
    <w:p w14:paraId="00000228" w14:textId="77777777" w:rsidR="00800999" w:rsidRDefault="00B040EA">
      <w:pPr>
        <w:pStyle w:val="heading20"/>
      </w:pPr>
      <w:r>
        <w:t>Minutes and records</w:t>
      </w:r>
      <w:bookmarkEnd w:id="239"/>
    </w:p>
    <w:p w14:paraId="00000229" w14:textId="77777777" w:rsidR="00800999" w:rsidRDefault="00B040EA" w:rsidP="00912C60">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Minutes and records</w:t>
      </w:r>
    </w:p>
    <w:p w14:paraId="0000022A"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243" w:name="_heading=h.2250f4o" w:colFirst="0" w:colLast="0"/>
      <w:bookmarkEnd w:id="243"/>
      <w:r>
        <w:rPr>
          <w:rFonts w:cs="Calibri"/>
          <w:color w:val="000000"/>
        </w:rPr>
        <w:t xml:space="preserve">The </w:t>
      </w:r>
      <w:r>
        <w:rPr>
          <w:rFonts w:cs="Calibri"/>
          <w:b/>
          <w:color w:val="000000"/>
        </w:rPr>
        <w:t>company</w:t>
      </w:r>
      <w:r>
        <w:rPr>
          <w:rFonts w:cs="Calibri"/>
          <w:color w:val="000000"/>
        </w:rPr>
        <w:t xml:space="preserve"> must, within one month, make and keep the following records:</w:t>
      </w:r>
    </w:p>
    <w:p w14:paraId="0000022B" w14:textId="77777777" w:rsidR="00800999" w:rsidRDefault="00B040EA" w:rsidP="0079114D">
      <w:pPr>
        <w:pStyle w:val="Normal0"/>
        <w:numPr>
          <w:ilvl w:val="2"/>
          <w:numId w:val="12"/>
        </w:numPr>
        <w:pBdr>
          <w:top w:val="nil"/>
          <w:left w:val="nil"/>
          <w:bottom w:val="nil"/>
          <w:right w:val="nil"/>
          <w:between w:val="nil"/>
        </w:pBdr>
        <w:spacing w:after="0" w:line="240" w:lineRule="auto"/>
      </w:pPr>
      <w:bookmarkStart w:id="244" w:name="_heading=h.haapch" w:colFirst="0" w:colLast="0"/>
      <w:bookmarkEnd w:id="244"/>
      <w:r>
        <w:rPr>
          <w:rFonts w:cs="Calibri"/>
          <w:color w:val="000000"/>
        </w:rPr>
        <w:t xml:space="preserve">minutes of proceedings and resolutions of </w:t>
      </w:r>
      <w:r>
        <w:rPr>
          <w:rFonts w:cs="Calibri"/>
          <w:b/>
          <w:color w:val="000000"/>
        </w:rPr>
        <w:t>general meetings</w:t>
      </w:r>
    </w:p>
    <w:p w14:paraId="0000022C"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minutes of circular resolutions of members</w:t>
      </w:r>
    </w:p>
    <w:p w14:paraId="0000022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a copy of a notice of each </w:t>
      </w:r>
      <w:r>
        <w:rPr>
          <w:rFonts w:cs="Calibri"/>
          <w:b/>
          <w:color w:val="000000"/>
        </w:rPr>
        <w:t>general meeting</w:t>
      </w:r>
      <w:r>
        <w:rPr>
          <w:rFonts w:cs="Calibri"/>
          <w:color w:val="000000"/>
        </w:rPr>
        <w:t>, and</w:t>
      </w:r>
    </w:p>
    <w:p w14:paraId="0000022E"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a copy of a members’ statement distributed to members under clause 30.</w:t>
      </w:r>
    </w:p>
    <w:p w14:paraId="0000022F"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245" w:name="_heading=h.319y80a" w:colFirst="0" w:colLast="0"/>
      <w:bookmarkEnd w:id="245"/>
      <w:r>
        <w:rPr>
          <w:rFonts w:cs="Calibri"/>
          <w:color w:val="000000"/>
        </w:rPr>
        <w:t xml:space="preserve">The </w:t>
      </w:r>
      <w:r>
        <w:rPr>
          <w:rFonts w:cs="Calibri"/>
          <w:b/>
          <w:color w:val="000000"/>
        </w:rPr>
        <w:t>company</w:t>
      </w:r>
      <w:r>
        <w:rPr>
          <w:rFonts w:cs="Calibri"/>
          <w:color w:val="000000"/>
        </w:rPr>
        <w:t xml:space="preserve"> must, within one month, make and keep the following records:</w:t>
      </w:r>
    </w:p>
    <w:p w14:paraId="00000230"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minutes of proceedings and resolutions of directors’ meetings (including meetings of any committees), and</w:t>
      </w:r>
    </w:p>
    <w:p w14:paraId="00000231"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minutes of circular resolutions of directors.</w:t>
      </w:r>
    </w:p>
    <w:p w14:paraId="00000232"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246" w:name="_heading=h.1gf8i83" w:colFirst="0" w:colLast="0"/>
      <w:bookmarkEnd w:id="246"/>
      <w:r>
        <w:rPr>
          <w:rFonts w:cs="Calibri"/>
          <w:color w:val="000000"/>
        </w:rPr>
        <w:t xml:space="preserve">To allow members to inspect the </w:t>
      </w:r>
      <w:r>
        <w:rPr>
          <w:rFonts w:cs="Calibri"/>
          <w:b/>
          <w:color w:val="000000"/>
        </w:rPr>
        <w:t>company</w:t>
      </w:r>
      <w:r>
        <w:rPr>
          <w:rFonts w:cs="Calibri"/>
          <w:color w:val="000000"/>
        </w:rPr>
        <w:t xml:space="preserve">’s records: </w:t>
      </w:r>
    </w:p>
    <w:p w14:paraId="0000023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company</w:t>
      </w:r>
      <w:r>
        <w:rPr>
          <w:rFonts w:cs="Calibri"/>
          <w:color w:val="000000"/>
        </w:rPr>
        <w:t xml:space="preserve"> must give a member access to the records set out in clause 57.1, and</w:t>
      </w:r>
    </w:p>
    <w:p w14:paraId="0000023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the directors may authorise a member to inspect other records of the </w:t>
      </w:r>
      <w:r>
        <w:rPr>
          <w:rFonts w:cs="Calibri"/>
          <w:b/>
          <w:color w:val="000000"/>
        </w:rPr>
        <w:t>company</w:t>
      </w:r>
      <w:r>
        <w:rPr>
          <w:rFonts w:cs="Calibri"/>
          <w:color w:val="000000"/>
        </w:rPr>
        <w:t>, including records</w:t>
      </w:r>
      <w:r>
        <w:rPr>
          <w:rFonts w:cs="Calibri"/>
          <w:b/>
          <w:color w:val="000000"/>
        </w:rPr>
        <w:t xml:space="preserve"> </w:t>
      </w:r>
      <w:r>
        <w:rPr>
          <w:rFonts w:cs="Calibri"/>
          <w:color w:val="000000"/>
        </w:rPr>
        <w:t xml:space="preserve">referred to in clause 57.2 and clause 58.1. </w:t>
      </w:r>
    </w:p>
    <w:p w14:paraId="00000235" w14:textId="3BF3F7C5" w:rsidR="00800999" w:rsidRDefault="00BA15E6" w:rsidP="003D7110">
      <w:pPr>
        <w:pStyle w:val="Normal0"/>
        <w:numPr>
          <w:ilvl w:val="1"/>
          <w:numId w:val="12"/>
        </w:numPr>
        <w:pBdr>
          <w:top w:val="nil"/>
          <w:left w:val="nil"/>
          <w:bottom w:val="nil"/>
          <w:right w:val="nil"/>
          <w:between w:val="nil"/>
        </w:pBdr>
        <w:spacing w:after="0" w:line="240" w:lineRule="auto"/>
      </w:pPr>
      <w:sdt>
        <w:sdtPr>
          <w:tag w:val="goog_rdk_109"/>
          <w:id w:val="2002916477"/>
        </w:sdtPr>
        <w:sdtEndPr/>
        <w:sdtContent>
          <w:commentRangeStart w:id="247"/>
        </w:sdtContent>
      </w:sdt>
      <w:r w:rsidR="00B040EA">
        <w:rPr>
          <w:rFonts w:cs="Calibri"/>
          <w:color w:val="000000"/>
        </w:rPr>
        <w:t xml:space="preserve">The directors must ensure that minutes of a </w:t>
      </w:r>
      <w:r w:rsidR="00B040EA">
        <w:rPr>
          <w:rFonts w:cs="Calibri"/>
          <w:b/>
          <w:color w:val="000000"/>
        </w:rPr>
        <w:t>general meeting</w:t>
      </w:r>
      <w:r w:rsidR="00B040EA">
        <w:rPr>
          <w:rFonts w:cs="Calibri"/>
          <w:color w:val="000000"/>
        </w:rPr>
        <w:t xml:space="preserve"> or a directors’ meeting are </w:t>
      </w:r>
      <w:ins w:id="248" w:author="Corey Peterson" w:date="2019-10-26T17:23:00Z">
        <w:r w:rsidR="003D7110" w:rsidRPr="003D7110">
          <w:rPr>
            <w:rFonts w:cs="Calibri"/>
            <w:color w:val="000000"/>
          </w:rPr>
          <w:t xml:space="preserve">accepted as a true and accurate record of that meeting and this is in itself </w:t>
        </w:r>
        <w:proofErr w:type="spellStart"/>
        <w:r w:rsidR="003D7110" w:rsidRPr="003D7110">
          <w:rPr>
            <w:rFonts w:cs="Calibri"/>
            <w:color w:val="000000"/>
          </w:rPr>
          <w:t>minuted</w:t>
        </w:r>
      </w:ins>
      <w:proofErr w:type="spellEnd"/>
      <w:del w:id="249" w:author="Corey Peterson" w:date="2019-10-26T17:23:00Z">
        <w:r w:rsidR="00B040EA" w:rsidDel="003D7110">
          <w:rPr>
            <w:rFonts w:cs="Calibri"/>
            <w:color w:val="000000"/>
          </w:rPr>
          <w:delText>signed</w:delText>
        </w:r>
      </w:del>
      <w:r w:rsidR="00B040EA">
        <w:rPr>
          <w:rFonts w:cs="Calibri"/>
          <w:color w:val="000000"/>
        </w:rPr>
        <w:t xml:space="preserve"> within a reasonable time after the meeting by:</w:t>
      </w:r>
    </w:p>
    <w:p w14:paraId="00000236" w14:textId="7FAE088F" w:rsidR="00800999" w:rsidRPr="009C6B51" w:rsidRDefault="00455369" w:rsidP="0079114D">
      <w:pPr>
        <w:pStyle w:val="Normal0"/>
        <w:numPr>
          <w:ilvl w:val="2"/>
          <w:numId w:val="12"/>
        </w:numPr>
        <w:pBdr>
          <w:top w:val="nil"/>
          <w:left w:val="nil"/>
          <w:bottom w:val="nil"/>
          <w:right w:val="nil"/>
          <w:between w:val="nil"/>
        </w:pBdr>
        <w:spacing w:after="0" w:line="240" w:lineRule="auto"/>
        <w:rPr>
          <w:rFonts w:cs="Calibri"/>
          <w:color w:val="000000"/>
        </w:rPr>
      </w:pPr>
      <w:r>
        <w:rPr>
          <w:rFonts w:cs="Calibri"/>
          <w:color w:val="000000"/>
        </w:rPr>
        <w:t>t</w:t>
      </w:r>
      <w:r w:rsidR="217870E0" w:rsidRPr="009C6B51">
        <w:rPr>
          <w:rFonts w:cs="Calibri"/>
          <w:color w:val="000000"/>
        </w:rPr>
        <w:t xml:space="preserve">he </w:t>
      </w:r>
      <w:r w:rsidR="009C6B51" w:rsidRPr="009C6B51">
        <w:rPr>
          <w:rFonts w:cs="Calibri"/>
          <w:color w:val="000000"/>
        </w:rPr>
        <w:t>chairperson of the meeting, or</w:t>
      </w:r>
    </w:p>
    <w:p w14:paraId="00000237"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e chairperson of the next meeting.</w:t>
      </w:r>
      <w:commentRangeEnd w:id="247"/>
      <w:r>
        <w:commentReference w:id="247"/>
      </w:r>
    </w:p>
    <w:p w14:paraId="00000238" w14:textId="56D857DC" w:rsidR="00800999" w:rsidRPr="009C6B51" w:rsidRDefault="009C6B51" w:rsidP="0079114D">
      <w:pPr>
        <w:pStyle w:val="Normal0"/>
        <w:numPr>
          <w:ilvl w:val="1"/>
          <w:numId w:val="12"/>
        </w:numPr>
        <w:pBdr>
          <w:top w:val="nil"/>
          <w:left w:val="nil"/>
          <w:bottom w:val="nil"/>
          <w:right w:val="nil"/>
          <w:between w:val="nil"/>
        </w:pBdr>
        <w:spacing w:after="0" w:line="240" w:lineRule="auto"/>
        <w:rPr>
          <w:rFonts w:cs="Calibri"/>
          <w:color w:val="000000"/>
        </w:rPr>
      </w:pPr>
      <w:r w:rsidRPr="009C6B51">
        <w:rPr>
          <w:rFonts w:cs="Calibri"/>
          <w:color w:val="000000"/>
        </w:rPr>
        <w:t>The directors must ensure that minutes of the passing of a circular resolution (of members or directors) are signed by a director within a reasonable time after the resolution is passed</w:t>
      </w:r>
      <w:r w:rsidR="00B040EA" w:rsidRPr="217870E0">
        <w:rPr>
          <w:rFonts w:cs="Calibri"/>
          <w:color w:val="000000"/>
        </w:rPr>
        <w:t>.</w:t>
      </w:r>
    </w:p>
    <w:p w14:paraId="00000239"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110"/>
          <w:id w:val="216736344"/>
        </w:sdtPr>
        <w:sdtEndPr/>
        <w:sdtContent>
          <w:commentRangeStart w:id="250"/>
        </w:sdtContent>
      </w:sdt>
      <w:r w:rsidR="00B040EA">
        <w:rPr>
          <w:rFonts w:cs="Calibri"/>
          <w:b/>
          <w:color w:val="000000"/>
        </w:rPr>
        <w:t>Financial and related records</w:t>
      </w:r>
      <w:commentRangeEnd w:id="250"/>
      <w:r w:rsidR="00B040EA">
        <w:commentReference w:id="250"/>
      </w:r>
    </w:p>
    <w:p w14:paraId="0000023A"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bookmarkStart w:id="251" w:name="_heading=h.40ew0vw" w:colFirst="0" w:colLast="0"/>
      <w:bookmarkEnd w:id="251"/>
      <w:r>
        <w:rPr>
          <w:rFonts w:cs="Calibri"/>
          <w:color w:val="000000"/>
        </w:rPr>
        <w:t xml:space="preserve">The </w:t>
      </w:r>
      <w:r>
        <w:rPr>
          <w:rFonts w:cs="Calibri"/>
          <w:b/>
          <w:color w:val="000000"/>
        </w:rPr>
        <w:t>company</w:t>
      </w:r>
      <w:r>
        <w:rPr>
          <w:rFonts w:cs="Calibri"/>
          <w:color w:val="000000"/>
        </w:rPr>
        <w:t xml:space="preserve"> must make and keep written financial records that:</w:t>
      </w:r>
    </w:p>
    <w:p w14:paraId="0000023B" w14:textId="77777777" w:rsidR="00800999" w:rsidRPr="006B18DB"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sidRPr="006B18DB">
        <w:rPr>
          <w:rFonts w:cs="Calibri"/>
          <w:color w:val="000000"/>
        </w:rPr>
        <w:t>correctly record and explain its transactions and financial position and performance, and</w:t>
      </w:r>
    </w:p>
    <w:p w14:paraId="0000023C" w14:textId="77777777" w:rsidR="00800999" w:rsidRPr="006B18DB" w:rsidRDefault="00B040EA" w:rsidP="0079114D">
      <w:pPr>
        <w:pStyle w:val="Normal0"/>
        <w:numPr>
          <w:ilvl w:val="2"/>
          <w:numId w:val="12"/>
        </w:numPr>
        <w:pBdr>
          <w:top w:val="nil"/>
          <w:left w:val="nil"/>
          <w:bottom w:val="nil"/>
          <w:right w:val="nil"/>
          <w:between w:val="nil"/>
        </w:pBdr>
        <w:spacing w:after="0" w:line="240" w:lineRule="auto"/>
        <w:rPr>
          <w:rFonts w:cs="Calibri"/>
          <w:color w:val="000000"/>
        </w:rPr>
      </w:pPr>
      <w:r w:rsidRPr="006B18DB">
        <w:rPr>
          <w:rFonts w:cs="Calibri"/>
          <w:color w:val="000000"/>
        </w:rPr>
        <w:t>enable true and fair financial statements to be prepared and to be audited.</w:t>
      </w:r>
    </w:p>
    <w:p w14:paraId="0000023D"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w:t>
      </w:r>
      <w:r>
        <w:rPr>
          <w:rFonts w:cs="Calibri"/>
          <w:b/>
          <w:color w:val="000000"/>
        </w:rPr>
        <w:t>company</w:t>
      </w:r>
      <w:r>
        <w:rPr>
          <w:rFonts w:cs="Calibri"/>
          <w:color w:val="000000"/>
        </w:rPr>
        <w:t xml:space="preserve"> must also keep written records that correctly record its operations.</w:t>
      </w:r>
    </w:p>
    <w:p w14:paraId="0000023E" w14:textId="77777777" w:rsidR="00800999" w:rsidRPr="006B18DB" w:rsidRDefault="00B040EA" w:rsidP="0079114D">
      <w:pPr>
        <w:pStyle w:val="Normal0"/>
        <w:numPr>
          <w:ilvl w:val="1"/>
          <w:numId w:val="12"/>
        </w:numPr>
        <w:pBdr>
          <w:top w:val="nil"/>
          <w:left w:val="nil"/>
          <w:bottom w:val="nil"/>
          <w:right w:val="nil"/>
          <w:between w:val="nil"/>
        </w:pBdr>
        <w:spacing w:after="0" w:line="240" w:lineRule="auto"/>
        <w:rPr>
          <w:rFonts w:cs="Calibri"/>
          <w:color w:val="000000"/>
        </w:rPr>
      </w:pPr>
      <w:r w:rsidRPr="006B18DB">
        <w:rPr>
          <w:rFonts w:cs="Calibri"/>
          <w:color w:val="000000"/>
        </w:rPr>
        <w:t xml:space="preserve">The </w:t>
      </w:r>
      <w:r w:rsidRPr="006B18DB">
        <w:rPr>
          <w:rFonts w:cs="Calibri"/>
          <w:b/>
          <w:color w:val="000000"/>
        </w:rPr>
        <w:t>company</w:t>
      </w:r>
      <w:r w:rsidRPr="006B18DB">
        <w:rPr>
          <w:rFonts w:cs="Calibri"/>
          <w:color w:val="000000"/>
        </w:rPr>
        <w:t xml:space="preserve"> must retain its records for at least 7 years.</w:t>
      </w:r>
    </w:p>
    <w:p w14:paraId="0000023F"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The directors must take reasonable steps to ensure that the </w:t>
      </w:r>
      <w:r>
        <w:rPr>
          <w:rFonts w:cs="Calibri"/>
          <w:b/>
          <w:color w:val="000000"/>
        </w:rPr>
        <w:t>company</w:t>
      </w:r>
      <w:r>
        <w:rPr>
          <w:rFonts w:cs="Calibri"/>
          <w:color w:val="000000"/>
        </w:rPr>
        <w:t>'s records are kept safe.</w:t>
      </w:r>
    </w:p>
    <w:bookmarkStart w:id="252" w:name="_Toc23003887"/>
    <w:p w14:paraId="00000240" w14:textId="77777777" w:rsidR="00800999" w:rsidRDefault="00BA15E6">
      <w:pPr>
        <w:pStyle w:val="heading20"/>
      </w:pPr>
      <w:sdt>
        <w:sdtPr>
          <w:tag w:val="goog_rdk_111"/>
          <w:id w:val="1231946092"/>
        </w:sdtPr>
        <w:sdtEndPr/>
        <w:sdtContent>
          <w:commentRangeStart w:id="253"/>
        </w:sdtContent>
      </w:sdt>
      <w:r w:rsidR="00B040EA">
        <w:t>By-laws</w:t>
      </w:r>
      <w:commentRangeEnd w:id="253"/>
      <w:r w:rsidR="00B040EA">
        <w:commentReference w:id="253"/>
      </w:r>
      <w:bookmarkEnd w:id="252"/>
    </w:p>
    <w:p w14:paraId="00000241"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r>
        <w:rPr>
          <w:rFonts w:cs="Calibri"/>
          <w:b/>
          <w:color w:val="000000"/>
        </w:rPr>
        <w:t>By-laws</w:t>
      </w:r>
    </w:p>
    <w:p w14:paraId="00000242"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The directors may pass a resolution to make by-laws to give effect to this constitution.</w:t>
      </w:r>
    </w:p>
    <w:p w14:paraId="00000243"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lastRenderedPageBreak/>
        <w:t>Members and directors must comply with by-laws as if they were part of this constitution.</w:t>
      </w:r>
    </w:p>
    <w:p w14:paraId="00000244" w14:textId="77777777" w:rsidR="00800999" w:rsidRDefault="00B040EA">
      <w:pPr>
        <w:pStyle w:val="heading20"/>
      </w:pPr>
      <w:bookmarkStart w:id="254" w:name="_Toc23003888"/>
      <w:r>
        <w:t>Notice</w:t>
      </w:r>
      <w:bookmarkEnd w:id="254"/>
    </w:p>
    <w:p w14:paraId="00000245"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55" w:name="_heading=h.2fk6b3p" w:colFirst="0" w:colLast="0"/>
      <w:bookmarkEnd w:id="255"/>
      <w:r>
        <w:rPr>
          <w:rFonts w:cs="Calibri"/>
          <w:b/>
          <w:color w:val="000000"/>
        </w:rPr>
        <w:t>What is notice</w:t>
      </w:r>
    </w:p>
    <w:p w14:paraId="00000246"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Anything written to or from the </w:t>
      </w:r>
      <w:r>
        <w:rPr>
          <w:rFonts w:cs="Calibri"/>
          <w:b/>
          <w:color w:val="000000"/>
        </w:rPr>
        <w:t>company</w:t>
      </w:r>
      <w:r>
        <w:rPr>
          <w:rFonts w:cs="Calibri"/>
          <w:color w:val="000000"/>
        </w:rPr>
        <w:t xml:space="preserve"> under any clause in this constitution is written notice and is subject to clauses 61 to 63, unless specified otherwise. </w:t>
      </w:r>
    </w:p>
    <w:p w14:paraId="00000247"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Clauses 61 to 63 do not apply to a notice of proxy under clause36.6.   </w:t>
      </w:r>
    </w:p>
    <w:p w14:paraId="00000248" w14:textId="118DBD9E" w:rsidR="00800999" w:rsidRDefault="003D7110"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56" w:name="_heading=h.upglbi" w:colFirst="0" w:colLast="0"/>
      <w:bookmarkEnd w:id="256"/>
      <w:r>
        <w:rPr>
          <w:rFonts w:cs="Calibri"/>
          <w:b/>
          <w:color w:val="000000"/>
        </w:rPr>
        <w:t>Notice to the company</w:t>
      </w:r>
    </w:p>
    <w:p w14:paraId="00000249" w14:textId="77777777" w:rsidR="00800999" w:rsidRDefault="00B040EA" w:rsidP="0049627D">
      <w:pPr>
        <w:pStyle w:val="Normal0"/>
        <w:pBdr>
          <w:top w:val="nil"/>
          <w:left w:val="nil"/>
          <w:bottom w:val="nil"/>
          <w:right w:val="nil"/>
          <w:between w:val="nil"/>
        </w:pBdr>
        <w:spacing w:before="120" w:after="0" w:line="240" w:lineRule="auto"/>
        <w:ind w:left="284"/>
        <w:rPr>
          <w:rFonts w:cs="Calibri"/>
          <w:color w:val="000000"/>
        </w:rPr>
      </w:pPr>
      <w:r>
        <w:rPr>
          <w:rFonts w:cs="Calibri"/>
          <w:color w:val="000000"/>
        </w:rPr>
        <w:t xml:space="preserve">Written notice or any communication under this constitution may be given to the </w:t>
      </w:r>
      <w:r>
        <w:rPr>
          <w:rFonts w:cs="Calibri"/>
          <w:b/>
          <w:color w:val="000000"/>
        </w:rPr>
        <w:t>company,</w:t>
      </w:r>
      <w:r>
        <w:rPr>
          <w:rFonts w:cs="Calibri"/>
          <w:color w:val="000000"/>
        </w:rPr>
        <w:t xml:space="preserve"> the directors or the secretary by:</w:t>
      </w:r>
    </w:p>
    <w:p w14:paraId="0000024A"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 xml:space="preserve">delivering it to </w:t>
      </w:r>
      <w:commentRangeStart w:id="257"/>
      <w:r>
        <w:rPr>
          <w:rFonts w:cs="Calibri"/>
          <w:color w:val="000000"/>
        </w:rPr>
        <w:t xml:space="preserve">the </w:t>
      </w:r>
      <w:r>
        <w:rPr>
          <w:rFonts w:cs="Calibri"/>
          <w:b/>
          <w:color w:val="000000"/>
        </w:rPr>
        <w:t>company</w:t>
      </w:r>
      <w:r>
        <w:rPr>
          <w:rFonts w:cs="Calibri"/>
          <w:color w:val="000000"/>
        </w:rPr>
        <w:t>’s registered office</w:t>
      </w:r>
      <w:commentRangeEnd w:id="257"/>
      <w:r w:rsidR="003D7110">
        <w:rPr>
          <w:rStyle w:val="CommentReference"/>
        </w:rPr>
        <w:commentReference w:id="257"/>
      </w:r>
    </w:p>
    <w:p w14:paraId="0000024B" w14:textId="22F0426D" w:rsidR="00800999" w:rsidRDefault="00B040EA" w:rsidP="0079114D">
      <w:pPr>
        <w:pStyle w:val="Normal0"/>
        <w:numPr>
          <w:ilvl w:val="2"/>
          <w:numId w:val="12"/>
        </w:numPr>
        <w:pBdr>
          <w:top w:val="nil"/>
          <w:left w:val="nil"/>
          <w:bottom w:val="nil"/>
          <w:right w:val="nil"/>
          <w:between w:val="nil"/>
        </w:pBdr>
        <w:spacing w:after="0" w:line="240" w:lineRule="auto"/>
      </w:pPr>
      <w:bookmarkStart w:id="258" w:name="_heading=h.3ep43zb" w:colFirst="0" w:colLast="0"/>
      <w:bookmarkEnd w:id="258"/>
      <w:r>
        <w:rPr>
          <w:rFonts w:cs="Calibri"/>
          <w:color w:val="000000"/>
        </w:rPr>
        <w:t xml:space="preserve">posting it to the </w:t>
      </w:r>
      <w:r>
        <w:rPr>
          <w:rFonts w:cs="Calibri"/>
          <w:b/>
          <w:color w:val="000000"/>
        </w:rPr>
        <w:t>company</w:t>
      </w:r>
      <w:r>
        <w:rPr>
          <w:rFonts w:cs="Calibri"/>
          <w:color w:val="000000"/>
        </w:rPr>
        <w:t xml:space="preserve">’s registered office or to another address chosen by the </w:t>
      </w:r>
      <w:r>
        <w:rPr>
          <w:rFonts w:cs="Calibri"/>
          <w:b/>
          <w:color w:val="000000"/>
        </w:rPr>
        <w:t>company</w:t>
      </w:r>
      <w:r>
        <w:rPr>
          <w:rFonts w:cs="Calibri"/>
          <w:color w:val="000000"/>
        </w:rPr>
        <w:t xml:space="preserve"> for notice to be provided</w:t>
      </w:r>
      <w:r w:rsidR="00912C60">
        <w:rPr>
          <w:rFonts w:cs="Calibri"/>
          <w:color w:val="000000"/>
        </w:rPr>
        <w:t>, or</w:t>
      </w:r>
    </w:p>
    <w:p w14:paraId="0000024D" w14:textId="61805F36" w:rsidR="00800999" w:rsidRDefault="00B040EA" w:rsidP="00912C60">
      <w:pPr>
        <w:pStyle w:val="Normal0"/>
        <w:numPr>
          <w:ilvl w:val="2"/>
          <w:numId w:val="12"/>
        </w:numPr>
        <w:pBdr>
          <w:top w:val="nil"/>
          <w:left w:val="nil"/>
          <w:bottom w:val="nil"/>
          <w:right w:val="nil"/>
          <w:between w:val="nil"/>
        </w:pBdr>
        <w:spacing w:after="0" w:line="240" w:lineRule="auto"/>
        <w:rPr>
          <w:rFonts w:cs="Calibri"/>
          <w:b/>
          <w:color w:val="000000"/>
        </w:rPr>
      </w:pPr>
      <w:r>
        <w:rPr>
          <w:rFonts w:cs="Calibri"/>
          <w:color w:val="000000"/>
        </w:rPr>
        <w:t xml:space="preserve">sending it to an email address or other electronic address notified by the </w:t>
      </w:r>
      <w:r>
        <w:rPr>
          <w:rFonts w:cs="Calibri"/>
          <w:b/>
          <w:color w:val="000000"/>
        </w:rPr>
        <w:t>company</w:t>
      </w:r>
      <w:r>
        <w:rPr>
          <w:rFonts w:cs="Calibri"/>
          <w:color w:val="000000"/>
        </w:rPr>
        <w:t xml:space="preserve"> to the members as the </w:t>
      </w:r>
      <w:r>
        <w:rPr>
          <w:rFonts w:cs="Calibri"/>
          <w:b/>
          <w:color w:val="000000"/>
        </w:rPr>
        <w:t>company</w:t>
      </w:r>
      <w:r>
        <w:rPr>
          <w:rFonts w:cs="Calibri"/>
          <w:color w:val="000000"/>
        </w:rPr>
        <w:t>’s email addre</w:t>
      </w:r>
      <w:r w:rsidR="003D7110">
        <w:rPr>
          <w:rFonts w:cs="Calibri"/>
          <w:color w:val="000000"/>
        </w:rPr>
        <w:t>ss or other electronic address.</w:t>
      </w:r>
    </w:p>
    <w:p w14:paraId="0000024E" w14:textId="71C41A79" w:rsidR="00800999" w:rsidRDefault="0049627D" w:rsidP="0079114D">
      <w:pPr>
        <w:pStyle w:val="Normal0"/>
        <w:numPr>
          <w:ilvl w:val="0"/>
          <w:numId w:val="12"/>
        </w:numPr>
        <w:pBdr>
          <w:top w:val="nil"/>
          <w:left w:val="nil"/>
          <w:bottom w:val="nil"/>
          <w:right w:val="nil"/>
          <w:between w:val="nil"/>
        </w:pBdr>
        <w:spacing w:after="0" w:line="240" w:lineRule="auto"/>
        <w:rPr>
          <w:rFonts w:cs="Calibri"/>
          <w:b/>
          <w:bCs/>
          <w:color w:val="000000" w:themeColor="text1"/>
        </w:rPr>
      </w:pPr>
      <w:r w:rsidRPr="0049627D">
        <w:rPr>
          <w:rFonts w:cs="Calibri"/>
          <w:b/>
          <w:color w:val="000000"/>
        </w:rPr>
        <w:t>Notice to members</w:t>
      </w:r>
    </w:p>
    <w:p w14:paraId="0000024F"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Written notice or any communication under this constitution may be given to a member:</w:t>
      </w:r>
    </w:p>
    <w:p w14:paraId="00000250" w14:textId="77777777" w:rsidR="00800999"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bookmarkStart w:id="259" w:name="_heading=h.1tuee74" w:colFirst="0" w:colLast="0"/>
      <w:bookmarkEnd w:id="259"/>
      <w:r>
        <w:rPr>
          <w:rFonts w:cs="Calibri"/>
          <w:color w:val="000000"/>
        </w:rPr>
        <w:t>in person</w:t>
      </w:r>
    </w:p>
    <w:p w14:paraId="00000251" w14:textId="77777777" w:rsidR="00800999"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bookmarkStart w:id="260" w:name="_heading=h.4du1wux" w:colFirst="0" w:colLast="0"/>
      <w:bookmarkEnd w:id="260"/>
      <w:r>
        <w:rPr>
          <w:rFonts w:cs="Calibri"/>
          <w:color w:val="000000"/>
        </w:rPr>
        <w:t>by posting it to, or leaving it at the address of the member in the register of members or an alternative address (if any) nominated by the member for service of notices</w:t>
      </w:r>
    </w:p>
    <w:p w14:paraId="00000253" w14:textId="24AF7FFB" w:rsidR="00800999" w:rsidRPr="003D7110" w:rsidRDefault="00B040EA" w:rsidP="003D7110">
      <w:pPr>
        <w:pStyle w:val="Normal0"/>
        <w:numPr>
          <w:ilvl w:val="2"/>
          <w:numId w:val="12"/>
        </w:numPr>
        <w:pBdr>
          <w:top w:val="nil"/>
          <w:left w:val="nil"/>
          <w:bottom w:val="nil"/>
          <w:right w:val="nil"/>
          <w:between w:val="nil"/>
        </w:pBdr>
        <w:spacing w:after="0" w:line="240" w:lineRule="auto"/>
        <w:ind w:left="1225" w:hanging="505"/>
        <w:rPr>
          <w:rFonts w:cs="Calibri"/>
          <w:b/>
          <w:color w:val="000000"/>
        </w:rPr>
      </w:pPr>
      <w:bookmarkStart w:id="261" w:name="_heading=h.2szc72q" w:colFirst="0" w:colLast="0"/>
      <w:bookmarkEnd w:id="261"/>
      <w:r>
        <w:rPr>
          <w:rFonts w:cs="Calibri"/>
          <w:color w:val="000000"/>
        </w:rPr>
        <w:t>sending it to the email or other electronic address nominated by the member as an alternative address for service of notices (if any)</w:t>
      </w:r>
      <w:bookmarkStart w:id="262" w:name="_heading=h.184mhaj" w:colFirst="0" w:colLast="0"/>
      <w:bookmarkEnd w:id="262"/>
      <w:r w:rsidRPr="003D7110">
        <w:rPr>
          <w:rFonts w:cs="Calibri"/>
          <w:color w:val="000000"/>
        </w:rPr>
        <w:t>, or</w:t>
      </w:r>
    </w:p>
    <w:p w14:paraId="00000254" w14:textId="77777777" w:rsidR="00800999" w:rsidRDefault="00B040EA" w:rsidP="0079114D">
      <w:pPr>
        <w:pStyle w:val="Normal0"/>
        <w:numPr>
          <w:ilvl w:val="2"/>
          <w:numId w:val="12"/>
        </w:numPr>
        <w:pBdr>
          <w:top w:val="nil"/>
          <w:left w:val="nil"/>
          <w:bottom w:val="nil"/>
          <w:right w:val="nil"/>
          <w:between w:val="nil"/>
        </w:pBdr>
        <w:spacing w:before="60" w:after="0" w:line="240" w:lineRule="auto"/>
        <w:ind w:left="1225" w:hanging="505"/>
      </w:pPr>
      <w:r>
        <w:rPr>
          <w:rFonts w:cs="Calibri"/>
          <w:color w:val="000000"/>
        </w:rPr>
        <w:t>if agreed to by the member, by notifying the member at an email or other electronic address nominated by the member, that the notice is available at a specified place or address (including an electronic address).</w:t>
      </w:r>
    </w:p>
    <w:p w14:paraId="00000255" w14:textId="77777777" w:rsidR="00800999" w:rsidRDefault="00B040EA" w:rsidP="0079114D">
      <w:pPr>
        <w:pStyle w:val="Normal0"/>
        <w:numPr>
          <w:ilvl w:val="1"/>
          <w:numId w:val="12"/>
        </w:numPr>
        <w:pBdr>
          <w:top w:val="nil"/>
          <w:left w:val="nil"/>
          <w:bottom w:val="nil"/>
          <w:right w:val="nil"/>
          <w:between w:val="nil"/>
        </w:pBdr>
        <w:spacing w:before="120" w:after="0" w:line="240" w:lineRule="auto"/>
        <w:rPr>
          <w:rFonts w:cs="Calibri"/>
          <w:b/>
          <w:color w:val="000000"/>
        </w:rPr>
      </w:pPr>
      <w:r>
        <w:rPr>
          <w:rFonts w:cs="Calibri"/>
          <w:color w:val="000000"/>
        </w:rPr>
        <w:t xml:space="preserve">If the </w:t>
      </w:r>
      <w:r>
        <w:rPr>
          <w:rFonts w:cs="Calibri"/>
          <w:b/>
          <w:color w:val="000000"/>
        </w:rPr>
        <w:t>company</w:t>
      </w:r>
      <w:r>
        <w:rPr>
          <w:rFonts w:cs="Calibri"/>
          <w:color w:val="000000"/>
        </w:rPr>
        <w:t xml:space="preserve"> does not have an address for the member, the </w:t>
      </w:r>
      <w:r>
        <w:rPr>
          <w:rFonts w:cs="Calibri"/>
          <w:b/>
          <w:color w:val="000000"/>
        </w:rPr>
        <w:t>company</w:t>
      </w:r>
      <w:r>
        <w:rPr>
          <w:rFonts w:cs="Calibri"/>
          <w:color w:val="000000"/>
        </w:rPr>
        <w:t xml:space="preserve"> is not required to give notice in person.</w:t>
      </w:r>
    </w:p>
    <w:p w14:paraId="00000256"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63" w:name="_heading=h.3s49zyc" w:colFirst="0" w:colLast="0"/>
      <w:bookmarkEnd w:id="263"/>
      <w:r>
        <w:rPr>
          <w:rFonts w:cs="Calibri"/>
          <w:b/>
          <w:color w:val="000000"/>
        </w:rPr>
        <w:t>When notice is taken to be given</w:t>
      </w:r>
    </w:p>
    <w:p w14:paraId="00000257" w14:textId="77777777" w:rsidR="00800999" w:rsidRDefault="00B040EA" w:rsidP="0049627D">
      <w:pPr>
        <w:pStyle w:val="Normal0"/>
        <w:pBdr>
          <w:top w:val="nil"/>
          <w:left w:val="nil"/>
          <w:bottom w:val="nil"/>
          <w:right w:val="nil"/>
          <w:between w:val="nil"/>
        </w:pBdr>
        <w:spacing w:before="80" w:after="0" w:line="240" w:lineRule="auto"/>
        <w:ind w:left="426"/>
        <w:rPr>
          <w:rFonts w:cs="Calibri"/>
          <w:color w:val="000000"/>
        </w:rPr>
      </w:pPr>
      <w:r>
        <w:rPr>
          <w:rFonts w:cs="Calibri"/>
          <w:color w:val="000000"/>
        </w:rPr>
        <w:t>A notice:</w:t>
      </w:r>
    </w:p>
    <w:p w14:paraId="00000258" w14:textId="77777777" w:rsidR="00800999"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r>
        <w:rPr>
          <w:rFonts w:cs="Calibri"/>
          <w:color w:val="000000"/>
        </w:rPr>
        <w:t xml:space="preserve">delivered in person, or left at </w:t>
      </w:r>
      <w:proofErr w:type="gramStart"/>
      <w:r>
        <w:rPr>
          <w:rFonts w:cs="Calibri"/>
          <w:color w:val="000000"/>
        </w:rPr>
        <w:t>a the</w:t>
      </w:r>
      <w:proofErr w:type="gramEnd"/>
      <w:r>
        <w:rPr>
          <w:rFonts w:cs="Calibri"/>
          <w:color w:val="000000"/>
        </w:rPr>
        <w:t xml:space="preserve"> recipient’s address, is taken to be given on the day it is delivered</w:t>
      </w:r>
    </w:p>
    <w:p w14:paraId="00000259" w14:textId="77777777" w:rsidR="00800999"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r>
        <w:rPr>
          <w:rFonts w:cs="Calibri"/>
          <w:color w:val="000000"/>
        </w:rPr>
        <w:t>sent by post, is taken to be given on the third day after it is posted with the correct payment of postage costs</w:t>
      </w:r>
    </w:p>
    <w:p w14:paraId="0000025A" w14:textId="22C76734" w:rsidR="00800999"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r>
        <w:rPr>
          <w:rFonts w:cs="Calibri"/>
          <w:color w:val="000000"/>
        </w:rPr>
        <w:t>sent by email</w:t>
      </w:r>
      <w:r w:rsidR="003D7110">
        <w:t xml:space="preserve"> </w:t>
      </w:r>
      <w:r>
        <w:rPr>
          <w:rFonts w:cs="Calibri"/>
          <w:color w:val="000000"/>
        </w:rPr>
        <w:t>or other electronic method, is taken to be given on the business day after it is sent, and</w:t>
      </w:r>
    </w:p>
    <w:p w14:paraId="0000025B" w14:textId="1372087B" w:rsidR="00800999" w:rsidRDefault="0049627D" w:rsidP="0079114D">
      <w:pPr>
        <w:pStyle w:val="Normal0"/>
        <w:numPr>
          <w:ilvl w:val="2"/>
          <w:numId w:val="12"/>
        </w:numPr>
        <w:pBdr>
          <w:top w:val="nil"/>
          <w:left w:val="nil"/>
          <w:bottom w:val="nil"/>
          <w:right w:val="nil"/>
          <w:between w:val="nil"/>
        </w:pBdr>
        <w:spacing w:after="0" w:line="240" w:lineRule="auto"/>
        <w:rPr>
          <w:rFonts w:cs="Calibri"/>
          <w:color w:val="000000" w:themeColor="text1"/>
        </w:rPr>
      </w:pPr>
      <w:r w:rsidRPr="0049627D">
        <w:rPr>
          <w:rFonts w:cs="Calibri"/>
          <w:color w:val="000000"/>
        </w:rPr>
        <w:t>given under clause 62.1(e) is taken to be given on the business day after the notification that the notice is available is sent</w:t>
      </w:r>
      <w:r>
        <w:rPr>
          <w:rFonts w:cs="Calibri"/>
          <w:color w:val="000000"/>
        </w:rPr>
        <w:t>.</w:t>
      </w:r>
    </w:p>
    <w:p w14:paraId="0000025C" w14:textId="77777777" w:rsidR="00800999" w:rsidRDefault="00B040EA">
      <w:pPr>
        <w:pStyle w:val="heading20"/>
        <w:spacing w:before="360"/>
      </w:pPr>
      <w:bookmarkStart w:id="264" w:name="_Toc23003889"/>
      <w:r>
        <w:t>Financial year</w:t>
      </w:r>
      <w:bookmarkEnd w:id="264"/>
    </w:p>
    <w:p w14:paraId="0000025D"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65" w:name="_heading=h.279ka65" w:colFirst="0" w:colLast="0"/>
      <w:bookmarkEnd w:id="265"/>
      <w:r>
        <w:rPr>
          <w:rFonts w:cs="Calibri"/>
          <w:b/>
          <w:color w:val="000000"/>
        </w:rPr>
        <w:t>Company's financial year</w:t>
      </w:r>
    </w:p>
    <w:p w14:paraId="0000025F" w14:textId="6A222A77" w:rsidR="00800999" w:rsidRPr="003D7110" w:rsidRDefault="00B040EA" w:rsidP="003D7110">
      <w:pPr>
        <w:pStyle w:val="Normal0"/>
        <w:spacing w:before="80" w:after="0" w:line="240" w:lineRule="auto"/>
        <w:ind w:left="357"/>
      </w:pPr>
      <w:r>
        <w:t xml:space="preserve">The </w:t>
      </w:r>
      <w:r>
        <w:rPr>
          <w:b/>
        </w:rPr>
        <w:t>company</w:t>
      </w:r>
      <w:r>
        <w:t xml:space="preserve">'s financial year is from </w:t>
      </w:r>
      <w:sdt>
        <w:sdtPr>
          <w:tag w:val="goog_rdk_115"/>
          <w:id w:val="1215257363"/>
        </w:sdtPr>
        <w:sdtEndPr/>
        <w:sdtContent/>
      </w:sdt>
      <w:r>
        <w:t>1 July to 30 June, unless the directors pass a resolution to change the financial year.</w:t>
      </w:r>
    </w:p>
    <w:p w14:paraId="23FF532C" w14:textId="4BC08080" w:rsidR="0049627D" w:rsidRPr="0049627D" w:rsidRDefault="0049627D" w:rsidP="0049627D">
      <w:pPr>
        <w:pStyle w:val="heading20"/>
        <w:spacing w:before="360"/>
      </w:pPr>
      <w:bookmarkStart w:id="266" w:name="_Toc23003890"/>
      <w:r w:rsidRPr="0049627D">
        <w:lastRenderedPageBreak/>
        <w:t>Indemnity, insurance and access</w:t>
      </w:r>
      <w:bookmarkEnd w:id="266"/>
    </w:p>
    <w:p w14:paraId="00000260"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67" w:name="_heading=h.meukdy" w:colFirst="0" w:colLast="0"/>
      <w:bookmarkEnd w:id="267"/>
      <w:r>
        <w:rPr>
          <w:rFonts w:cs="Calibri"/>
          <w:b/>
          <w:color w:val="000000"/>
        </w:rPr>
        <w:t>Indemnity</w:t>
      </w:r>
    </w:p>
    <w:p w14:paraId="00000261" w14:textId="79F293F0" w:rsidR="00800999" w:rsidRDefault="00B040EA" w:rsidP="0079114D">
      <w:pPr>
        <w:pStyle w:val="Normal0"/>
        <w:numPr>
          <w:ilvl w:val="1"/>
          <w:numId w:val="12"/>
        </w:numPr>
        <w:pBdr>
          <w:top w:val="nil"/>
          <w:left w:val="nil"/>
          <w:bottom w:val="nil"/>
          <w:right w:val="nil"/>
          <w:between w:val="nil"/>
        </w:pBdr>
        <w:spacing w:before="80" w:after="0" w:line="240" w:lineRule="auto"/>
        <w:ind w:left="851" w:hanging="567"/>
      </w:pPr>
      <w:r>
        <w:rPr>
          <w:rFonts w:cs="Calibri"/>
          <w:color w:val="000000"/>
        </w:rPr>
        <w:t xml:space="preserve">The </w:t>
      </w:r>
      <w:r>
        <w:rPr>
          <w:rFonts w:cs="Calibri"/>
          <w:b/>
          <w:color w:val="000000"/>
        </w:rPr>
        <w:t>company</w:t>
      </w:r>
      <w:r>
        <w:rPr>
          <w:rFonts w:cs="Calibri"/>
          <w:color w:val="000000"/>
        </w:rPr>
        <w:t xml:space="preserve"> indemnifies each officer of the </w:t>
      </w:r>
      <w:r>
        <w:rPr>
          <w:rFonts w:cs="Calibri"/>
          <w:b/>
          <w:color w:val="000000"/>
        </w:rPr>
        <w:t>company</w:t>
      </w:r>
      <w:r>
        <w:rPr>
          <w:rFonts w:cs="Calibri"/>
          <w:color w:val="000000"/>
        </w:rPr>
        <w:t xml:space="preserve"> out of the assets of the </w:t>
      </w:r>
      <w:r>
        <w:rPr>
          <w:rFonts w:cs="Calibri"/>
          <w:b/>
          <w:color w:val="000000"/>
        </w:rPr>
        <w:t>company</w:t>
      </w:r>
      <w:r>
        <w:rPr>
          <w:rFonts w:cs="Calibri"/>
          <w:color w:val="000000"/>
        </w:rPr>
        <w:t xml:space="preserve">, to the relevant extent, against all losses and liabilities (including costs, expenses and charges) incurred by that person as an officer of the </w:t>
      </w:r>
      <w:r>
        <w:rPr>
          <w:rFonts w:cs="Calibri"/>
          <w:b/>
          <w:color w:val="000000"/>
        </w:rPr>
        <w:t>company</w:t>
      </w:r>
      <w:r>
        <w:rPr>
          <w:rFonts w:cs="Calibri"/>
          <w:color w:val="000000"/>
        </w:rPr>
        <w:t xml:space="preserve">.   </w:t>
      </w:r>
    </w:p>
    <w:p w14:paraId="00000262" w14:textId="3D478E09" w:rsidR="00800999" w:rsidRDefault="00BA15E6" w:rsidP="0079114D">
      <w:pPr>
        <w:pStyle w:val="Normal0"/>
        <w:numPr>
          <w:ilvl w:val="1"/>
          <w:numId w:val="12"/>
        </w:numPr>
        <w:pBdr>
          <w:top w:val="nil"/>
          <w:left w:val="nil"/>
          <w:bottom w:val="nil"/>
          <w:right w:val="nil"/>
          <w:between w:val="nil"/>
        </w:pBdr>
        <w:spacing w:after="0" w:line="240" w:lineRule="auto"/>
        <w:ind w:left="851" w:hanging="567"/>
      </w:pPr>
      <w:sdt>
        <w:sdtPr>
          <w:tag w:val="goog_rdk_117"/>
          <w:id w:val="243299793"/>
        </w:sdtPr>
        <w:sdtEndPr/>
        <w:sdtContent/>
      </w:sdt>
      <w:r w:rsidR="00B040EA">
        <w:rPr>
          <w:rFonts w:cs="Calibri"/>
          <w:color w:val="000000"/>
        </w:rPr>
        <w:t xml:space="preserve">In this clause, ‘officer’ means a director or secretary </w:t>
      </w:r>
      <w:r w:rsidR="008D2D92">
        <w:rPr>
          <w:rFonts w:cs="Calibri"/>
          <w:color w:val="000000"/>
        </w:rPr>
        <w:t xml:space="preserve">who holds office on or </w:t>
      </w:r>
      <w:r w:rsidR="00B040EA">
        <w:rPr>
          <w:rFonts w:cs="Calibri"/>
          <w:color w:val="000000"/>
        </w:rPr>
        <w:t xml:space="preserve">after </w:t>
      </w:r>
      <w:r w:rsidR="008D2D92">
        <w:rPr>
          <w:rFonts w:cs="Calibri"/>
          <w:color w:val="000000"/>
        </w:rPr>
        <w:t xml:space="preserve">the date this constitution takes effect and includes a director or secretary after </w:t>
      </w:r>
      <w:r w:rsidR="00B040EA">
        <w:rPr>
          <w:rFonts w:cs="Calibri"/>
          <w:color w:val="000000"/>
        </w:rPr>
        <w:t>they have ceased to hold that office.</w:t>
      </w:r>
    </w:p>
    <w:p w14:paraId="00000263" w14:textId="77777777" w:rsidR="00800999" w:rsidRDefault="00B040EA" w:rsidP="0079114D">
      <w:pPr>
        <w:pStyle w:val="Normal0"/>
        <w:numPr>
          <w:ilvl w:val="1"/>
          <w:numId w:val="12"/>
        </w:numPr>
        <w:pBdr>
          <w:top w:val="nil"/>
          <w:left w:val="nil"/>
          <w:bottom w:val="nil"/>
          <w:right w:val="nil"/>
          <w:between w:val="nil"/>
        </w:pBdr>
        <w:spacing w:after="0" w:line="240" w:lineRule="auto"/>
        <w:ind w:left="851" w:hanging="567"/>
      </w:pPr>
      <w:r>
        <w:rPr>
          <w:rFonts w:cs="Calibri"/>
          <w:color w:val="000000"/>
        </w:rPr>
        <w:t>In this clause, ‘to the relevant extent’ means:</w:t>
      </w:r>
    </w:p>
    <w:p w14:paraId="00000264" w14:textId="77777777" w:rsidR="00800999" w:rsidRPr="001F2AB3"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r>
        <w:rPr>
          <w:rFonts w:cs="Calibri"/>
          <w:color w:val="000000"/>
        </w:rPr>
        <w:t xml:space="preserve">to the extent that the </w:t>
      </w:r>
      <w:r w:rsidRPr="001F2AB3">
        <w:rPr>
          <w:rFonts w:cs="Calibri"/>
          <w:b/>
          <w:color w:val="000000"/>
        </w:rPr>
        <w:t>company</w:t>
      </w:r>
      <w:r>
        <w:rPr>
          <w:rFonts w:cs="Calibri"/>
          <w:color w:val="000000"/>
        </w:rPr>
        <w:t xml:space="preserve"> is not precluded by law (including the </w:t>
      </w:r>
      <w:r w:rsidRPr="001F2AB3">
        <w:rPr>
          <w:rFonts w:cs="Calibri"/>
          <w:color w:val="000000"/>
        </w:rPr>
        <w:t>Corporations Act</w:t>
      </w:r>
      <w:r>
        <w:rPr>
          <w:rFonts w:cs="Calibri"/>
          <w:color w:val="000000"/>
        </w:rPr>
        <w:t>) from doing so, and</w:t>
      </w:r>
    </w:p>
    <w:p w14:paraId="00000265" w14:textId="77777777" w:rsidR="00800999" w:rsidRPr="001F2AB3" w:rsidRDefault="00B040EA" w:rsidP="0079114D">
      <w:pPr>
        <w:pStyle w:val="Normal0"/>
        <w:numPr>
          <w:ilvl w:val="2"/>
          <w:numId w:val="12"/>
        </w:numPr>
        <w:pBdr>
          <w:top w:val="nil"/>
          <w:left w:val="nil"/>
          <w:bottom w:val="nil"/>
          <w:right w:val="nil"/>
          <w:between w:val="nil"/>
        </w:pBdr>
        <w:spacing w:after="0" w:line="240" w:lineRule="auto"/>
        <w:ind w:left="1225" w:hanging="505"/>
        <w:rPr>
          <w:rFonts w:cs="Calibri"/>
          <w:color w:val="000000"/>
        </w:rPr>
      </w:pPr>
      <w:r>
        <w:rPr>
          <w:rFonts w:cs="Calibri"/>
          <w:color w:val="000000"/>
        </w:rPr>
        <w:t>for the amount that the officer is not otherwise entitled to be indemnified and is not actually indemnified by another person (including an insurer under an insurance policy).</w:t>
      </w:r>
    </w:p>
    <w:p w14:paraId="00000266" w14:textId="77777777" w:rsidR="00800999" w:rsidRDefault="00B040EA" w:rsidP="0079114D">
      <w:pPr>
        <w:pStyle w:val="Normal0"/>
        <w:numPr>
          <w:ilvl w:val="1"/>
          <w:numId w:val="12"/>
        </w:numPr>
        <w:pBdr>
          <w:top w:val="nil"/>
          <w:left w:val="nil"/>
          <w:bottom w:val="nil"/>
          <w:right w:val="nil"/>
          <w:between w:val="nil"/>
        </w:pBdr>
        <w:spacing w:after="0" w:line="240" w:lineRule="auto"/>
        <w:ind w:left="851" w:hanging="567"/>
        <w:rPr>
          <w:rFonts w:cs="Calibri"/>
          <w:b/>
          <w:color w:val="000000"/>
          <w:sz w:val="24"/>
          <w:szCs w:val="24"/>
        </w:rPr>
      </w:pPr>
      <w:r>
        <w:rPr>
          <w:rFonts w:cs="Calibri"/>
          <w:color w:val="000000"/>
        </w:rPr>
        <w:t xml:space="preserve">The indemnity is a continuing obligation and is enforceable by an officer even though that person is no longer an officer of the </w:t>
      </w:r>
      <w:r>
        <w:rPr>
          <w:rFonts w:cs="Calibri"/>
          <w:b/>
          <w:color w:val="000000"/>
        </w:rPr>
        <w:t>company</w:t>
      </w:r>
      <w:r>
        <w:rPr>
          <w:rFonts w:cs="Calibri"/>
          <w:color w:val="000000"/>
        </w:rPr>
        <w:t>.</w:t>
      </w:r>
      <w:r>
        <w:rPr>
          <w:rFonts w:cs="Calibri"/>
          <w:b/>
          <w:color w:val="000000"/>
          <w:sz w:val="20"/>
          <w:szCs w:val="20"/>
        </w:rPr>
        <w:t xml:space="preserve"> </w:t>
      </w:r>
    </w:p>
    <w:bookmarkStart w:id="268" w:name="_heading=h.36ei31r" w:colFirst="0" w:colLast="0"/>
    <w:bookmarkEnd w:id="268"/>
    <w:p w14:paraId="00000267"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118"/>
          <w:id w:val="1936272389"/>
        </w:sdtPr>
        <w:sdtEndPr/>
        <w:sdtContent/>
      </w:sdt>
      <w:r w:rsidR="00B040EA">
        <w:rPr>
          <w:rFonts w:cs="Calibri"/>
          <w:b/>
          <w:color w:val="000000"/>
        </w:rPr>
        <w:t>Insurance</w:t>
      </w:r>
    </w:p>
    <w:p w14:paraId="33BEDC3E" w14:textId="62AA466C" w:rsidR="00D97BD9" w:rsidRPr="00D97BD9" w:rsidRDefault="00D97BD9" w:rsidP="00D97BD9">
      <w:pPr>
        <w:pStyle w:val="Normal0"/>
        <w:pBdr>
          <w:top w:val="nil"/>
          <w:left w:val="nil"/>
          <w:bottom w:val="nil"/>
          <w:right w:val="nil"/>
          <w:between w:val="nil"/>
        </w:pBdr>
        <w:spacing w:before="120" w:after="0" w:line="240" w:lineRule="auto"/>
        <w:ind w:left="426"/>
        <w:rPr>
          <w:rFonts w:cs="Calibri"/>
          <w:bCs/>
          <w:color w:val="000000" w:themeColor="text1"/>
        </w:rPr>
      </w:pPr>
      <w:r w:rsidRPr="00D97BD9">
        <w:rPr>
          <w:rFonts w:cs="Calibri"/>
          <w:bCs/>
          <w:color w:val="000000" w:themeColor="text1"/>
        </w:rPr>
        <w:t xml:space="preserve">To the extent permitted by law (including the </w:t>
      </w:r>
      <w:r w:rsidRPr="00D97BD9">
        <w:rPr>
          <w:rFonts w:cs="Calibri"/>
          <w:b/>
          <w:bCs/>
          <w:color w:val="000000" w:themeColor="text1"/>
        </w:rPr>
        <w:t>Corporations Act</w:t>
      </w:r>
      <w:r w:rsidRPr="00D97BD9">
        <w:rPr>
          <w:rFonts w:cs="Calibri"/>
          <w:bCs/>
          <w:color w:val="000000" w:themeColor="text1"/>
        </w:rPr>
        <w:t xml:space="preserve">), and if the directors consider it appropriate, the </w:t>
      </w:r>
      <w:r w:rsidRPr="00D97BD9">
        <w:rPr>
          <w:rFonts w:cs="Calibri"/>
          <w:b/>
          <w:bCs/>
          <w:color w:val="000000" w:themeColor="text1"/>
        </w:rPr>
        <w:t>company</w:t>
      </w:r>
      <w:r w:rsidRPr="00D97BD9">
        <w:rPr>
          <w:rFonts w:cs="Calibri"/>
          <w:bCs/>
          <w:color w:val="000000" w:themeColor="text1"/>
        </w:rPr>
        <w:t xml:space="preserve"> may pay or agree to pay a premium for a contract insuring a person who is or has been an officer of the </w:t>
      </w:r>
      <w:r w:rsidRPr="00D97BD9">
        <w:rPr>
          <w:rFonts w:cs="Calibri"/>
          <w:b/>
          <w:bCs/>
          <w:color w:val="000000" w:themeColor="text1"/>
        </w:rPr>
        <w:t>company</w:t>
      </w:r>
      <w:r w:rsidRPr="00D97BD9">
        <w:rPr>
          <w:rFonts w:cs="Calibri"/>
          <w:bCs/>
          <w:color w:val="000000" w:themeColor="text1"/>
        </w:rPr>
        <w:t xml:space="preserve"> against any liability incurred by the person as an officer of the company</w:t>
      </w:r>
    </w:p>
    <w:p w14:paraId="00000269"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119"/>
          <w:id w:val="1607283703"/>
        </w:sdtPr>
        <w:sdtEndPr/>
        <w:sdtContent/>
      </w:sdt>
      <w:r w:rsidR="00B040EA">
        <w:rPr>
          <w:rFonts w:cs="Calibri"/>
          <w:b/>
          <w:color w:val="000000"/>
        </w:rPr>
        <w:t>Directors’ access to documents</w:t>
      </w:r>
    </w:p>
    <w:p w14:paraId="0000026A" w14:textId="77777777" w:rsidR="00800999" w:rsidRDefault="00B040EA" w:rsidP="0079114D">
      <w:pPr>
        <w:pStyle w:val="Normal0"/>
        <w:numPr>
          <w:ilvl w:val="1"/>
          <w:numId w:val="12"/>
        </w:numPr>
        <w:pBdr>
          <w:top w:val="nil"/>
          <w:left w:val="nil"/>
          <w:bottom w:val="nil"/>
          <w:right w:val="nil"/>
          <w:between w:val="nil"/>
        </w:pBdr>
        <w:spacing w:before="80" w:after="0" w:line="240" w:lineRule="auto"/>
      </w:pPr>
      <w:r>
        <w:rPr>
          <w:rFonts w:cs="Calibri"/>
          <w:color w:val="000000"/>
        </w:rPr>
        <w:t xml:space="preserve">A director has a right of access to the financial records of the </w:t>
      </w:r>
      <w:r>
        <w:rPr>
          <w:rFonts w:cs="Calibri"/>
          <w:b/>
          <w:color w:val="000000"/>
        </w:rPr>
        <w:t>company</w:t>
      </w:r>
      <w:r>
        <w:rPr>
          <w:rFonts w:cs="Calibri"/>
          <w:color w:val="000000"/>
        </w:rPr>
        <w:t xml:space="preserve"> at all reasonable times.</w:t>
      </w:r>
    </w:p>
    <w:p w14:paraId="0000026B"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 xml:space="preserve">If the directors agree, the </w:t>
      </w:r>
      <w:r>
        <w:rPr>
          <w:rFonts w:cs="Calibri"/>
          <w:b/>
          <w:color w:val="000000"/>
        </w:rPr>
        <w:t>company</w:t>
      </w:r>
      <w:r>
        <w:rPr>
          <w:rFonts w:cs="Calibri"/>
          <w:color w:val="000000"/>
        </w:rPr>
        <w:t xml:space="preserve"> must give a director or former director access to: </w:t>
      </w:r>
    </w:p>
    <w:p w14:paraId="0000026C"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b/>
          <w:color w:val="000000"/>
          <w:sz w:val="28"/>
          <w:szCs w:val="28"/>
        </w:rPr>
      </w:pPr>
      <w:bookmarkStart w:id="269" w:name="_heading=h.1ljsd9k" w:colFirst="0" w:colLast="0"/>
      <w:bookmarkEnd w:id="269"/>
      <w:r>
        <w:rPr>
          <w:rFonts w:cs="Calibri"/>
          <w:color w:val="000000"/>
        </w:rPr>
        <w:t>certain documents, including documents provided for or available to the directors, and</w:t>
      </w:r>
    </w:p>
    <w:p w14:paraId="0000026D" w14:textId="77777777" w:rsidR="00800999" w:rsidRDefault="00B040EA" w:rsidP="0079114D">
      <w:pPr>
        <w:pStyle w:val="Normal0"/>
        <w:numPr>
          <w:ilvl w:val="2"/>
          <w:numId w:val="12"/>
        </w:numPr>
        <w:pBdr>
          <w:top w:val="nil"/>
          <w:left w:val="nil"/>
          <w:bottom w:val="nil"/>
          <w:right w:val="nil"/>
          <w:between w:val="nil"/>
        </w:pBdr>
        <w:spacing w:after="0" w:line="240" w:lineRule="auto"/>
        <w:rPr>
          <w:rFonts w:cs="Calibri"/>
          <w:b/>
          <w:color w:val="000000"/>
          <w:sz w:val="28"/>
          <w:szCs w:val="28"/>
        </w:rPr>
      </w:pPr>
      <w:bookmarkStart w:id="270" w:name="_heading=h.45jfvxd" w:colFirst="0" w:colLast="0"/>
      <w:bookmarkEnd w:id="270"/>
      <w:r>
        <w:rPr>
          <w:rFonts w:cs="Calibri"/>
          <w:color w:val="000000"/>
        </w:rPr>
        <w:t xml:space="preserve">any other documents referred to in those documents. </w:t>
      </w:r>
    </w:p>
    <w:bookmarkStart w:id="271" w:name="_Toc23003891"/>
    <w:p w14:paraId="0000026E" w14:textId="77777777" w:rsidR="00800999" w:rsidRDefault="00BA15E6">
      <w:pPr>
        <w:pStyle w:val="heading20"/>
      </w:pPr>
      <w:sdt>
        <w:sdtPr>
          <w:tag w:val="goog_rdk_120"/>
          <w:id w:val="1818032462"/>
        </w:sdtPr>
        <w:sdtEndPr/>
        <w:sdtContent>
          <w:commentRangeStart w:id="272"/>
        </w:sdtContent>
      </w:sdt>
      <w:r w:rsidR="00B040EA">
        <w:t>Winding up</w:t>
      </w:r>
      <w:commentRangeEnd w:id="272"/>
      <w:r w:rsidR="00B040EA">
        <w:commentReference w:id="272"/>
      </w:r>
      <w:bookmarkEnd w:id="271"/>
    </w:p>
    <w:p w14:paraId="0000026F"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73" w:name="_heading=h.2koq656" w:colFirst="0" w:colLast="0"/>
      <w:bookmarkEnd w:id="273"/>
      <w:r>
        <w:rPr>
          <w:rFonts w:cs="Calibri"/>
          <w:b/>
          <w:color w:val="000000"/>
        </w:rPr>
        <w:t>Surplus assets not to be distributed to members</w:t>
      </w:r>
    </w:p>
    <w:p w14:paraId="00000270" w14:textId="4FB2BEA0" w:rsidR="00800999" w:rsidRDefault="00B040EA" w:rsidP="00D97BD9">
      <w:pPr>
        <w:pStyle w:val="Normal0"/>
        <w:pBdr>
          <w:top w:val="nil"/>
          <w:left w:val="nil"/>
          <w:bottom w:val="nil"/>
          <w:right w:val="nil"/>
          <w:between w:val="nil"/>
        </w:pBdr>
        <w:spacing w:before="120" w:after="0" w:line="240" w:lineRule="auto"/>
        <w:ind w:left="426"/>
        <w:rPr>
          <w:rFonts w:cs="Calibri"/>
          <w:color w:val="000000"/>
        </w:rPr>
      </w:pPr>
      <w:r>
        <w:rPr>
          <w:rFonts w:cs="Calibri"/>
          <w:color w:val="000000"/>
        </w:rPr>
        <w:t xml:space="preserve">If the </w:t>
      </w:r>
      <w:r>
        <w:rPr>
          <w:rFonts w:cs="Calibri"/>
          <w:b/>
          <w:color w:val="000000"/>
        </w:rPr>
        <w:t>company</w:t>
      </w:r>
      <w:r>
        <w:rPr>
          <w:rFonts w:cs="Calibri"/>
          <w:color w:val="000000"/>
        </w:rPr>
        <w:t xml:space="preserve"> is wound up, any </w:t>
      </w:r>
      <w:r>
        <w:rPr>
          <w:rFonts w:cs="Calibri"/>
          <w:b/>
          <w:color w:val="000000"/>
        </w:rPr>
        <w:t>surplus assets</w:t>
      </w:r>
      <w:r>
        <w:rPr>
          <w:rFonts w:cs="Calibri"/>
          <w:color w:val="000000"/>
        </w:rPr>
        <w:t xml:space="preserve"> must not be distributed to a member or a former member of the </w:t>
      </w:r>
      <w:r>
        <w:rPr>
          <w:rFonts w:cs="Calibri"/>
          <w:b/>
          <w:color w:val="000000"/>
        </w:rPr>
        <w:t>company</w:t>
      </w:r>
      <w:r>
        <w:rPr>
          <w:rFonts w:cs="Calibri"/>
          <w:color w:val="000000"/>
        </w:rPr>
        <w:t xml:space="preserve">, unless that member or former member is a charity described in clause </w:t>
      </w:r>
      <w:r w:rsidR="00E55833">
        <w:rPr>
          <w:rFonts w:cs="Calibri"/>
          <w:color w:val="000000"/>
        </w:rPr>
        <w:t>70</w:t>
      </w:r>
      <w:r>
        <w:rPr>
          <w:rFonts w:cs="Calibri"/>
          <w:color w:val="000000"/>
        </w:rPr>
        <w:t>.1.</w:t>
      </w:r>
    </w:p>
    <w:bookmarkStart w:id="274" w:name="_heading=h.zu0gcz" w:colFirst="0" w:colLast="0"/>
    <w:bookmarkEnd w:id="274"/>
    <w:p w14:paraId="00000271" w14:textId="77777777" w:rsidR="00800999" w:rsidRDefault="00BA15E6" w:rsidP="0079114D">
      <w:pPr>
        <w:pStyle w:val="Normal0"/>
        <w:numPr>
          <w:ilvl w:val="0"/>
          <w:numId w:val="12"/>
        </w:numPr>
        <w:pBdr>
          <w:top w:val="nil"/>
          <w:left w:val="nil"/>
          <w:bottom w:val="nil"/>
          <w:right w:val="nil"/>
          <w:between w:val="nil"/>
        </w:pBdr>
        <w:spacing w:before="120" w:after="0" w:line="240" w:lineRule="auto"/>
        <w:rPr>
          <w:rFonts w:cs="Calibri"/>
          <w:b/>
          <w:color w:val="000000"/>
        </w:rPr>
      </w:pPr>
      <w:sdt>
        <w:sdtPr>
          <w:tag w:val="goog_rdk_121"/>
          <w:id w:val="1886416628"/>
        </w:sdtPr>
        <w:sdtEndPr/>
        <w:sdtContent>
          <w:commentRangeStart w:id="275"/>
        </w:sdtContent>
      </w:sdt>
      <w:r w:rsidR="00B040EA">
        <w:rPr>
          <w:rFonts w:cs="Calibri"/>
          <w:b/>
          <w:color w:val="000000"/>
        </w:rPr>
        <w:t>Distribution of surplus assets</w:t>
      </w:r>
      <w:commentRangeEnd w:id="275"/>
      <w:r w:rsidR="00B040EA">
        <w:commentReference w:id="275"/>
      </w:r>
    </w:p>
    <w:p w14:paraId="00000272" w14:textId="47B27414" w:rsidR="00800999" w:rsidRDefault="00B040EA" w:rsidP="0079114D">
      <w:pPr>
        <w:pStyle w:val="Normal0"/>
        <w:numPr>
          <w:ilvl w:val="1"/>
          <w:numId w:val="12"/>
        </w:numPr>
        <w:pBdr>
          <w:top w:val="nil"/>
          <w:left w:val="nil"/>
          <w:bottom w:val="nil"/>
          <w:right w:val="nil"/>
          <w:between w:val="nil"/>
        </w:pBdr>
        <w:spacing w:before="80" w:after="0" w:line="240" w:lineRule="auto"/>
      </w:pPr>
      <w:bookmarkStart w:id="276" w:name="_heading=h.3jtnz0s" w:colFirst="0" w:colLast="0"/>
      <w:bookmarkEnd w:id="276"/>
      <w:r>
        <w:rPr>
          <w:rFonts w:cs="Calibri"/>
          <w:color w:val="000000"/>
        </w:rPr>
        <w:t xml:space="preserve">Subject to the Corporations Act and any other applicable Act, and any court order, any surplus assets (including ‘gift funds’ defined in clause </w:t>
      </w:r>
      <w:r w:rsidR="00C051EB">
        <w:rPr>
          <w:rFonts w:cs="Calibri"/>
          <w:color w:val="000000"/>
        </w:rPr>
        <w:t>70</w:t>
      </w:r>
      <w:r>
        <w:rPr>
          <w:rFonts w:cs="Calibri"/>
          <w:color w:val="000000"/>
        </w:rPr>
        <w:t>.4) that remain after the company is wound up must be distributed to one or more charities:</w:t>
      </w:r>
    </w:p>
    <w:p w14:paraId="00000273"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with charitable purpose(s) similar to, or inclusive of, the purpose(s) in clause 6</w:t>
      </w:r>
    </w:p>
    <w:p w14:paraId="00000274"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which also prohibit the distribution of any surplus assets to its members to at least the same extent as the company, and</w:t>
      </w:r>
    </w:p>
    <w:p w14:paraId="00000275"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that is or are deductible gift recipients within the meaning of the Income Tax Assessment Act 1997 (</w:t>
      </w:r>
      <w:proofErr w:type="spellStart"/>
      <w:r>
        <w:rPr>
          <w:rFonts w:cs="Calibri"/>
          <w:color w:val="000000"/>
        </w:rPr>
        <w:t>Cth</w:t>
      </w:r>
      <w:proofErr w:type="spellEnd"/>
      <w:r>
        <w:rPr>
          <w:rFonts w:cs="Calibri"/>
          <w:color w:val="000000"/>
        </w:rPr>
        <w:t>).</w:t>
      </w:r>
    </w:p>
    <w:p w14:paraId="00000276" w14:textId="77777777" w:rsidR="00800999" w:rsidRDefault="00B040EA" w:rsidP="0079114D">
      <w:pPr>
        <w:pStyle w:val="Normal0"/>
        <w:numPr>
          <w:ilvl w:val="1"/>
          <w:numId w:val="12"/>
        </w:numPr>
        <w:pBdr>
          <w:top w:val="nil"/>
          <w:left w:val="nil"/>
          <w:bottom w:val="nil"/>
          <w:right w:val="nil"/>
          <w:between w:val="nil"/>
        </w:pBdr>
        <w:spacing w:after="0" w:line="240" w:lineRule="auto"/>
      </w:pPr>
      <w:bookmarkStart w:id="277" w:name="_heading=h.1yyy98l" w:colFirst="0" w:colLast="0"/>
      <w:bookmarkEnd w:id="277"/>
      <w:r>
        <w:rPr>
          <w:rFonts w:cs="Calibri"/>
          <w:color w:val="000000"/>
        </w:rPr>
        <w:t>The decision as to the charity or charities to be given the surplus assets must be made by a special resolution of members at or before the time of winding up. If the members do not make this decision, the company may apply to the Supreme Court to make this decision.</w:t>
      </w:r>
    </w:p>
    <w:p w14:paraId="00000277" w14:textId="3E2073CD"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lastRenderedPageBreak/>
        <w:t xml:space="preserve">If the company’s deductible gift recipient endorsement is revoked (whether or not the company is to be wound up), any surplus gift funds must be transferred to one or more charities that meet the requirements of </w:t>
      </w:r>
      <w:r w:rsidR="00C051EB">
        <w:rPr>
          <w:rFonts w:cs="Calibri"/>
          <w:color w:val="000000"/>
        </w:rPr>
        <w:t>70</w:t>
      </w:r>
      <w:r>
        <w:rPr>
          <w:rFonts w:cs="Calibri"/>
          <w:color w:val="000000"/>
        </w:rPr>
        <w:t>.1(a), (b) and (c), as decided by the directors.</w:t>
      </w:r>
    </w:p>
    <w:p w14:paraId="00000278" w14:textId="77777777" w:rsidR="00800999" w:rsidRDefault="00B040EA" w:rsidP="0079114D">
      <w:pPr>
        <w:pStyle w:val="Normal0"/>
        <w:numPr>
          <w:ilvl w:val="1"/>
          <w:numId w:val="12"/>
        </w:numPr>
        <w:pBdr>
          <w:top w:val="nil"/>
          <w:left w:val="nil"/>
          <w:bottom w:val="nil"/>
          <w:right w:val="nil"/>
          <w:between w:val="nil"/>
        </w:pBdr>
        <w:spacing w:after="0" w:line="240" w:lineRule="auto"/>
      </w:pPr>
      <w:r>
        <w:rPr>
          <w:rFonts w:cs="Calibri"/>
          <w:color w:val="000000"/>
        </w:rPr>
        <w:t>For the purpose of this clause:</w:t>
      </w:r>
    </w:p>
    <w:p w14:paraId="00000279"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gift funds’ means:</w:t>
      </w:r>
    </w:p>
    <w:p w14:paraId="0000027A" w14:textId="77777777" w:rsidR="00800999" w:rsidRDefault="00B040EA">
      <w:pPr>
        <w:pStyle w:val="Normal0"/>
        <w:numPr>
          <w:ilvl w:val="0"/>
          <w:numId w:val="6"/>
        </w:numPr>
        <w:pBdr>
          <w:top w:val="nil"/>
          <w:left w:val="nil"/>
          <w:bottom w:val="nil"/>
          <w:right w:val="nil"/>
          <w:between w:val="nil"/>
        </w:pBdr>
        <w:spacing w:after="0" w:line="240" w:lineRule="auto"/>
      </w:pPr>
      <w:r>
        <w:rPr>
          <w:rFonts w:cs="Calibri"/>
          <w:color w:val="000000"/>
        </w:rPr>
        <w:t>gifts of money or property for the principal purpose of the company</w:t>
      </w:r>
    </w:p>
    <w:p w14:paraId="0000027B" w14:textId="77777777" w:rsidR="00800999" w:rsidRDefault="00B040EA">
      <w:pPr>
        <w:pStyle w:val="Normal0"/>
        <w:numPr>
          <w:ilvl w:val="0"/>
          <w:numId w:val="6"/>
        </w:numPr>
        <w:pBdr>
          <w:top w:val="nil"/>
          <w:left w:val="nil"/>
          <w:bottom w:val="nil"/>
          <w:right w:val="nil"/>
          <w:between w:val="nil"/>
        </w:pBdr>
        <w:spacing w:after="0" w:line="240" w:lineRule="auto"/>
      </w:pPr>
      <w:r>
        <w:rPr>
          <w:rFonts w:cs="Calibri"/>
          <w:color w:val="000000"/>
        </w:rPr>
        <w:t>contributions made in relation to a fund-raising event held for the principal purpose of the company, and</w:t>
      </w:r>
    </w:p>
    <w:p w14:paraId="0000027C" w14:textId="77777777" w:rsidR="00800999" w:rsidRDefault="00B040EA">
      <w:pPr>
        <w:pStyle w:val="Normal0"/>
        <w:numPr>
          <w:ilvl w:val="0"/>
          <w:numId w:val="6"/>
        </w:numPr>
        <w:pBdr>
          <w:top w:val="nil"/>
          <w:left w:val="nil"/>
          <w:bottom w:val="nil"/>
          <w:right w:val="nil"/>
          <w:between w:val="nil"/>
        </w:pBdr>
        <w:spacing w:after="0" w:line="240" w:lineRule="auto"/>
      </w:pPr>
      <w:r>
        <w:rPr>
          <w:rFonts w:cs="Calibri"/>
          <w:color w:val="000000"/>
        </w:rPr>
        <w:t>money received by the company because of such gifts and contributions.</w:t>
      </w:r>
    </w:p>
    <w:p w14:paraId="0000027D" w14:textId="77777777" w:rsidR="00800999" w:rsidRDefault="00B040EA" w:rsidP="0079114D">
      <w:pPr>
        <w:pStyle w:val="Normal0"/>
        <w:numPr>
          <w:ilvl w:val="2"/>
          <w:numId w:val="12"/>
        </w:numPr>
        <w:pBdr>
          <w:top w:val="nil"/>
          <w:left w:val="nil"/>
          <w:bottom w:val="nil"/>
          <w:right w:val="nil"/>
          <w:between w:val="nil"/>
        </w:pBdr>
        <w:spacing w:after="0" w:line="240" w:lineRule="auto"/>
      </w:pPr>
      <w:r>
        <w:rPr>
          <w:rFonts w:cs="Calibri"/>
          <w:color w:val="000000"/>
        </w:rPr>
        <w:t>‘contributions’ and ‘fund-raising event’ have the same meaning as in Division 30 of the Income Tax</w:t>
      </w:r>
    </w:p>
    <w:bookmarkStart w:id="278" w:name="_Toc23003892"/>
    <w:p w14:paraId="00000282" w14:textId="6B84BF8D" w:rsidR="00800999" w:rsidRDefault="00BA15E6">
      <w:pPr>
        <w:pStyle w:val="heading20"/>
      </w:pPr>
      <w:sdt>
        <w:sdtPr>
          <w:tag w:val="goog_rdk_127"/>
          <w:id w:val="152240335"/>
          <w:placeholder>
            <w:docPart w:val="DefaultPlaceholder_1081868574"/>
          </w:placeholder>
          <w:showingPlcHdr/>
        </w:sdtPr>
        <w:sdtEndPr/>
        <w:sdtContent/>
      </w:sdt>
      <w:sdt>
        <w:sdtPr>
          <w:tag w:val="goog_rdk_132"/>
          <w:id w:val="1938957095"/>
          <w:placeholder>
            <w:docPart w:val="DefaultPlaceholder_1081868574"/>
          </w:placeholder>
        </w:sdtPr>
        <w:sdtEndPr/>
        <w:sdtContent>
          <w:sdt>
            <w:sdtPr>
              <w:tag w:val="goog_rdk_130"/>
              <w:id w:val="1160763294"/>
            </w:sdtPr>
            <w:sdtEndPr/>
            <w:sdtContent>
              <w:sdt>
                <w:sdtPr>
                  <w:tag w:val="goog_rdk_131"/>
                  <w:id w:val="841744635"/>
                </w:sdtPr>
                <w:sdtEndPr/>
                <w:sdtContent/>
              </w:sdt>
            </w:sdtContent>
          </w:sdt>
        </w:sdtContent>
      </w:sdt>
      <w:r w:rsidR="00B040EA">
        <w:t>Definitions and interpretation</w:t>
      </w:r>
      <w:bookmarkEnd w:id="278"/>
    </w:p>
    <w:p w14:paraId="00000283"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79" w:name="_heading=h.4iylrwe" w:colFirst="0" w:colLast="0"/>
      <w:bookmarkEnd w:id="279"/>
      <w:r>
        <w:rPr>
          <w:rFonts w:cs="Calibri"/>
          <w:b/>
          <w:color w:val="000000"/>
        </w:rPr>
        <w:t>Definitions</w:t>
      </w:r>
    </w:p>
    <w:p w14:paraId="00000284" w14:textId="77777777" w:rsidR="00800999" w:rsidRDefault="00B040EA">
      <w:pPr>
        <w:pStyle w:val="Normal0"/>
        <w:spacing w:before="120" w:after="0" w:line="240" w:lineRule="auto"/>
        <w:ind w:left="360"/>
        <w:rPr>
          <w:b/>
          <w:i/>
        </w:rPr>
      </w:pPr>
      <w:r>
        <w:t>In this constitution:</w:t>
      </w:r>
    </w:p>
    <w:p w14:paraId="00000285" w14:textId="77777777" w:rsidR="00800999" w:rsidRDefault="00B040EA" w:rsidP="0070709F">
      <w:pPr>
        <w:pStyle w:val="Normal0"/>
        <w:pBdr>
          <w:top w:val="nil"/>
          <w:left w:val="nil"/>
          <w:bottom w:val="nil"/>
          <w:right w:val="nil"/>
          <w:between w:val="nil"/>
        </w:pBdr>
        <w:spacing w:after="0" w:line="240" w:lineRule="auto"/>
        <w:ind w:left="1276" w:hanging="720"/>
        <w:rPr>
          <w:rFonts w:cs="Calibri"/>
          <w:color w:val="000000"/>
        </w:rPr>
      </w:pPr>
      <w:r>
        <w:rPr>
          <w:rFonts w:cs="Calibri"/>
          <w:b/>
          <w:i/>
          <w:color w:val="000000"/>
        </w:rPr>
        <w:t>ACNC Act</w:t>
      </w:r>
      <w:r>
        <w:rPr>
          <w:rFonts w:cs="Calibri"/>
          <w:color w:val="000000"/>
        </w:rPr>
        <w:t xml:space="preserve"> means the </w:t>
      </w:r>
      <w:r>
        <w:rPr>
          <w:rFonts w:cs="Calibri"/>
          <w:i/>
          <w:color w:val="000000"/>
        </w:rPr>
        <w:t xml:space="preserve">Australian Charities and Not-for-profits Commission Act 2012 </w:t>
      </w:r>
      <w:r>
        <w:rPr>
          <w:rFonts w:cs="Calibri"/>
          <w:color w:val="000000"/>
        </w:rPr>
        <w:t>(</w:t>
      </w:r>
      <w:proofErr w:type="spellStart"/>
      <w:r>
        <w:rPr>
          <w:rFonts w:cs="Calibri"/>
          <w:color w:val="000000"/>
        </w:rPr>
        <w:t>Cth</w:t>
      </w:r>
      <w:proofErr w:type="spellEnd"/>
      <w:r>
        <w:rPr>
          <w:rFonts w:cs="Calibri"/>
          <w:color w:val="000000"/>
        </w:rPr>
        <w:t>)</w:t>
      </w:r>
    </w:p>
    <w:p w14:paraId="7EFE6975" w14:textId="3D250284" w:rsidR="00171C9A" w:rsidRDefault="00171C9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 xml:space="preserve">Bylaws means </w:t>
      </w:r>
      <w:r w:rsidRPr="00171C9A">
        <w:rPr>
          <w:rFonts w:cs="Calibri"/>
          <w:b/>
          <w:i/>
          <w:color w:val="000000"/>
        </w:rPr>
        <w:t>policies and regulations</w:t>
      </w:r>
    </w:p>
    <w:p w14:paraId="00000286" w14:textId="77777777" w:rsidR="00800999" w:rsidRDefault="00B040E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company</w:t>
      </w:r>
      <w:r>
        <w:rPr>
          <w:rFonts w:cs="Calibri"/>
          <w:color w:val="000000"/>
        </w:rPr>
        <w:t xml:space="preserve"> means the </w:t>
      </w:r>
      <w:r>
        <w:rPr>
          <w:rFonts w:cs="Calibri"/>
          <w:b/>
          <w:color w:val="000000"/>
        </w:rPr>
        <w:t>company</w:t>
      </w:r>
      <w:r>
        <w:rPr>
          <w:rFonts w:cs="Calibri"/>
          <w:color w:val="000000"/>
        </w:rPr>
        <w:t xml:space="preserve"> referred to in clause 1</w:t>
      </w:r>
      <w:r>
        <w:rPr>
          <w:rFonts w:cs="Calibri"/>
          <w:b/>
          <w:i/>
          <w:color w:val="000000"/>
        </w:rPr>
        <w:t xml:space="preserve"> </w:t>
      </w:r>
    </w:p>
    <w:p w14:paraId="00000287" w14:textId="77777777" w:rsidR="00800999" w:rsidRDefault="00B040E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Corporations Act</w:t>
      </w:r>
      <w:r>
        <w:rPr>
          <w:rFonts w:cs="Calibri"/>
          <w:color w:val="000000"/>
        </w:rPr>
        <w:t xml:space="preserve"> means the </w:t>
      </w:r>
      <w:r>
        <w:rPr>
          <w:rFonts w:cs="Calibri"/>
          <w:i/>
          <w:color w:val="000000"/>
        </w:rPr>
        <w:t>Corporations Act 2001</w:t>
      </w:r>
      <w:r>
        <w:rPr>
          <w:rFonts w:cs="Calibri"/>
          <w:color w:val="000000"/>
        </w:rPr>
        <w:t xml:space="preserve"> (</w:t>
      </w:r>
      <w:proofErr w:type="spellStart"/>
      <w:r>
        <w:rPr>
          <w:rFonts w:cs="Calibri"/>
          <w:color w:val="000000"/>
        </w:rPr>
        <w:t>Cth</w:t>
      </w:r>
      <w:proofErr w:type="spellEnd"/>
      <w:r>
        <w:rPr>
          <w:rFonts w:cs="Calibri"/>
          <w:color w:val="000000"/>
        </w:rPr>
        <w:t>)</w:t>
      </w:r>
    </w:p>
    <w:p w14:paraId="00000288" w14:textId="77777777" w:rsidR="00800999" w:rsidRDefault="00B040E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elected chairperson</w:t>
      </w:r>
      <w:r>
        <w:rPr>
          <w:rFonts w:cs="Calibri"/>
          <w:color w:val="000000"/>
        </w:rPr>
        <w:t xml:space="preserve"> means a person elected by the directors to be the </w:t>
      </w:r>
      <w:r>
        <w:rPr>
          <w:rFonts w:cs="Calibri"/>
          <w:b/>
          <w:color w:val="000000"/>
        </w:rPr>
        <w:t>company</w:t>
      </w:r>
      <w:r>
        <w:rPr>
          <w:rFonts w:cs="Calibri"/>
          <w:color w:val="000000"/>
        </w:rPr>
        <w:t>’s chairperson under clause 40</w:t>
      </w:r>
    </w:p>
    <w:p w14:paraId="00000289" w14:textId="77777777" w:rsidR="00800999" w:rsidRDefault="00B040E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 xml:space="preserve">general meeting </w:t>
      </w:r>
      <w:r>
        <w:rPr>
          <w:rFonts w:cs="Calibri"/>
          <w:color w:val="000000"/>
        </w:rPr>
        <w:t xml:space="preserve">means a meeting of members and includes the annual </w:t>
      </w:r>
      <w:r>
        <w:rPr>
          <w:rFonts w:cs="Calibri"/>
          <w:b/>
          <w:color w:val="000000"/>
        </w:rPr>
        <w:t>general meeting</w:t>
      </w:r>
      <w:r>
        <w:rPr>
          <w:rFonts w:cs="Calibri"/>
          <w:color w:val="000000"/>
        </w:rPr>
        <w:t>, under clause 20.1</w:t>
      </w:r>
      <w:r>
        <w:rPr>
          <w:rFonts w:cs="Calibri"/>
          <w:b/>
          <w:i/>
          <w:color w:val="000000"/>
        </w:rPr>
        <w:t xml:space="preserve"> </w:t>
      </w:r>
    </w:p>
    <w:p w14:paraId="0000028A" w14:textId="77777777" w:rsidR="00800999" w:rsidRDefault="00B040EA" w:rsidP="0070709F">
      <w:pPr>
        <w:pStyle w:val="Normal0"/>
        <w:pBdr>
          <w:top w:val="nil"/>
          <w:left w:val="nil"/>
          <w:bottom w:val="nil"/>
          <w:right w:val="nil"/>
          <w:between w:val="nil"/>
        </w:pBdr>
        <w:spacing w:after="0" w:line="240" w:lineRule="auto"/>
        <w:ind w:left="1276" w:hanging="720"/>
        <w:rPr>
          <w:rFonts w:cs="Calibri"/>
          <w:color w:val="000000"/>
        </w:rPr>
      </w:pPr>
      <w:r>
        <w:rPr>
          <w:rFonts w:cs="Calibri"/>
          <w:b/>
          <w:i/>
          <w:color w:val="000000"/>
        </w:rPr>
        <w:t>initial member</w:t>
      </w:r>
      <w:r>
        <w:rPr>
          <w:rFonts w:cs="Calibri"/>
          <w:b/>
          <w:color w:val="000000"/>
        </w:rPr>
        <w:t xml:space="preserve"> </w:t>
      </w:r>
      <w:r>
        <w:rPr>
          <w:rFonts w:cs="Calibri"/>
          <w:color w:val="000000"/>
        </w:rPr>
        <w:t xml:space="preserve">means a person who is named in the application for registration of the </w:t>
      </w:r>
      <w:r>
        <w:rPr>
          <w:rFonts w:cs="Calibri"/>
          <w:b/>
          <w:color w:val="000000"/>
        </w:rPr>
        <w:t>company</w:t>
      </w:r>
      <w:r>
        <w:rPr>
          <w:rFonts w:cs="Calibri"/>
          <w:color w:val="000000"/>
        </w:rPr>
        <w:t xml:space="preserve">, with their consent, as a proposed member of the </w:t>
      </w:r>
      <w:r>
        <w:rPr>
          <w:rFonts w:cs="Calibri"/>
          <w:b/>
          <w:color w:val="000000"/>
        </w:rPr>
        <w:t>company</w:t>
      </w:r>
    </w:p>
    <w:p w14:paraId="0000028B" w14:textId="77777777" w:rsidR="00800999" w:rsidRDefault="00B040EA" w:rsidP="0070709F">
      <w:pPr>
        <w:pStyle w:val="Normal0"/>
        <w:pBdr>
          <w:top w:val="nil"/>
          <w:left w:val="nil"/>
          <w:bottom w:val="nil"/>
          <w:right w:val="nil"/>
          <w:between w:val="nil"/>
        </w:pBdr>
        <w:spacing w:after="0" w:line="240" w:lineRule="auto"/>
        <w:ind w:left="1276" w:hanging="720"/>
        <w:rPr>
          <w:rFonts w:cs="Calibri"/>
          <w:color w:val="000000"/>
        </w:rPr>
      </w:pPr>
      <w:r>
        <w:rPr>
          <w:rFonts w:cs="Calibri"/>
          <w:b/>
          <w:i/>
          <w:color w:val="000000"/>
        </w:rPr>
        <w:t>member present</w:t>
      </w:r>
      <w:r>
        <w:rPr>
          <w:rFonts w:cs="Calibri"/>
          <w:i/>
          <w:color w:val="000000"/>
        </w:rPr>
        <w:t xml:space="preserve"> </w:t>
      </w:r>
      <w:r>
        <w:rPr>
          <w:rFonts w:cs="Calibri"/>
          <w:color w:val="000000"/>
        </w:rPr>
        <w:t xml:space="preserve">means, in connection with a </w:t>
      </w:r>
      <w:r>
        <w:rPr>
          <w:rFonts w:cs="Calibri"/>
          <w:b/>
          <w:color w:val="000000"/>
        </w:rPr>
        <w:t>general meeting</w:t>
      </w:r>
      <w:r>
        <w:rPr>
          <w:rFonts w:cs="Calibri"/>
          <w:color w:val="000000"/>
        </w:rPr>
        <w:t xml:space="preserve">, a </w:t>
      </w:r>
      <w:r>
        <w:rPr>
          <w:rFonts w:cs="Calibri"/>
          <w:b/>
          <w:color w:val="000000"/>
        </w:rPr>
        <w:t>member present</w:t>
      </w:r>
      <w:r>
        <w:rPr>
          <w:rFonts w:cs="Calibri"/>
          <w:color w:val="000000"/>
        </w:rPr>
        <w:t xml:space="preserve"> in person, by representative or by proxy at the venue or venues for the meeting</w:t>
      </w:r>
    </w:p>
    <w:p w14:paraId="0000028C" w14:textId="77777777" w:rsidR="00800999" w:rsidRDefault="00B040EA" w:rsidP="0070709F">
      <w:pPr>
        <w:pStyle w:val="Normal0"/>
        <w:pBdr>
          <w:top w:val="nil"/>
          <w:left w:val="nil"/>
          <w:bottom w:val="nil"/>
          <w:right w:val="nil"/>
          <w:between w:val="nil"/>
        </w:pBdr>
        <w:spacing w:after="0" w:line="240" w:lineRule="auto"/>
        <w:ind w:left="1276" w:hanging="720"/>
        <w:rPr>
          <w:rFonts w:cs="Calibri"/>
          <w:b/>
          <w:i/>
          <w:color w:val="000000"/>
        </w:rPr>
      </w:pPr>
      <w:r>
        <w:rPr>
          <w:rFonts w:cs="Calibri"/>
          <w:b/>
          <w:i/>
          <w:color w:val="000000"/>
        </w:rPr>
        <w:t>registered charity</w:t>
      </w:r>
      <w:r>
        <w:rPr>
          <w:rFonts w:cs="Calibri"/>
          <w:color w:val="000000"/>
        </w:rPr>
        <w:t xml:space="preserve"> means a charity that is registered under the </w:t>
      </w:r>
      <w:r>
        <w:rPr>
          <w:rFonts w:cs="Calibri"/>
          <w:b/>
          <w:color w:val="000000"/>
        </w:rPr>
        <w:t>ACNC Act</w:t>
      </w:r>
    </w:p>
    <w:p w14:paraId="0000028D" w14:textId="77777777" w:rsidR="00800999" w:rsidRDefault="00B040EA" w:rsidP="0070709F">
      <w:pPr>
        <w:pStyle w:val="Normal0"/>
        <w:spacing w:after="0" w:line="240" w:lineRule="auto"/>
        <w:ind w:left="1276"/>
      </w:pPr>
      <w:r>
        <w:rPr>
          <w:b/>
          <w:i/>
        </w:rPr>
        <w:t xml:space="preserve">special resolution </w:t>
      </w:r>
      <w:r>
        <w:t>means a resolution:</w:t>
      </w:r>
    </w:p>
    <w:p w14:paraId="0000028E" w14:textId="77777777" w:rsidR="00800999" w:rsidRDefault="00B040EA" w:rsidP="0070709F">
      <w:pPr>
        <w:pStyle w:val="Normal0"/>
        <w:numPr>
          <w:ilvl w:val="0"/>
          <w:numId w:val="9"/>
        </w:numPr>
        <w:pBdr>
          <w:top w:val="nil"/>
          <w:left w:val="nil"/>
          <w:bottom w:val="nil"/>
          <w:right w:val="nil"/>
          <w:between w:val="nil"/>
        </w:pBdr>
        <w:spacing w:after="0" w:line="240" w:lineRule="auto"/>
        <w:ind w:left="1560" w:hanging="295"/>
      </w:pPr>
      <w:r>
        <w:rPr>
          <w:rFonts w:cs="Calibri"/>
          <w:color w:val="000000"/>
        </w:rPr>
        <w:t>of which notice has been given under clause 21.5(c), and</w:t>
      </w:r>
    </w:p>
    <w:p w14:paraId="0000028F" w14:textId="77777777" w:rsidR="00800999" w:rsidRDefault="00B040EA" w:rsidP="0070709F">
      <w:pPr>
        <w:pStyle w:val="Normal0"/>
        <w:numPr>
          <w:ilvl w:val="0"/>
          <w:numId w:val="9"/>
        </w:numPr>
        <w:pBdr>
          <w:top w:val="nil"/>
          <w:left w:val="nil"/>
          <w:bottom w:val="nil"/>
          <w:right w:val="nil"/>
          <w:between w:val="nil"/>
        </w:pBdr>
        <w:spacing w:after="0" w:line="240" w:lineRule="auto"/>
        <w:ind w:left="1560" w:hanging="295"/>
        <w:rPr>
          <w:rFonts w:cs="Calibri"/>
          <w:b/>
          <w:color w:val="000000"/>
          <w:sz w:val="28"/>
          <w:szCs w:val="28"/>
        </w:rPr>
      </w:pPr>
      <w:r>
        <w:rPr>
          <w:rFonts w:cs="Calibri"/>
          <w:color w:val="000000"/>
        </w:rPr>
        <w:t xml:space="preserve">that has been passed by at least 75% of the votes cast by </w:t>
      </w:r>
      <w:r>
        <w:rPr>
          <w:rFonts w:cs="Calibri"/>
          <w:b/>
          <w:color w:val="000000"/>
        </w:rPr>
        <w:t>members present</w:t>
      </w:r>
      <w:r>
        <w:rPr>
          <w:rFonts w:cs="Calibri"/>
          <w:color w:val="000000"/>
        </w:rPr>
        <w:t xml:space="preserve"> and entitled to vote on the resolution, and</w:t>
      </w:r>
    </w:p>
    <w:p w14:paraId="00000290" w14:textId="77777777" w:rsidR="00800999" w:rsidRDefault="00B040EA" w:rsidP="0070709F">
      <w:pPr>
        <w:pStyle w:val="ACNClistL"/>
        <w:ind w:left="1560" w:hanging="295"/>
      </w:pPr>
      <w:bookmarkStart w:id="280" w:name="_heading=h.2y3w247" w:colFirst="0" w:colLast="0"/>
      <w:bookmarkEnd w:id="280"/>
      <w:r>
        <w:rPr>
          <w:b/>
          <w:i/>
        </w:rPr>
        <w:t>surplus assets</w:t>
      </w:r>
      <w:r>
        <w:rPr>
          <w:i/>
        </w:rPr>
        <w:t xml:space="preserve"> </w:t>
      </w:r>
      <w:proofErr w:type="gramStart"/>
      <w:r>
        <w:t>means</w:t>
      </w:r>
      <w:proofErr w:type="gramEnd"/>
      <w:r>
        <w:t xml:space="preserve"> any assets of the </w:t>
      </w:r>
      <w:r>
        <w:rPr>
          <w:b/>
        </w:rPr>
        <w:t>company</w:t>
      </w:r>
      <w:r>
        <w:t xml:space="preserve"> that remain after paying all debts and other liabilities of the </w:t>
      </w:r>
      <w:r>
        <w:rPr>
          <w:b/>
        </w:rPr>
        <w:t>company</w:t>
      </w:r>
      <w:r>
        <w:t xml:space="preserve">, including the costs of winding up. </w:t>
      </w:r>
    </w:p>
    <w:p w14:paraId="00000291"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sz w:val="28"/>
          <w:szCs w:val="28"/>
        </w:rPr>
      </w:pPr>
      <w:r>
        <w:rPr>
          <w:rFonts w:cs="Calibri"/>
          <w:b/>
          <w:color w:val="000000"/>
        </w:rPr>
        <w:t xml:space="preserve">Reading this constitution with the Corporations Act </w:t>
      </w:r>
    </w:p>
    <w:p w14:paraId="00000292" w14:textId="77777777" w:rsidR="00800999" w:rsidRDefault="00B040EA" w:rsidP="0079114D">
      <w:pPr>
        <w:pStyle w:val="Normal0"/>
        <w:numPr>
          <w:ilvl w:val="1"/>
          <w:numId w:val="12"/>
        </w:numPr>
        <w:pBdr>
          <w:top w:val="nil"/>
          <w:left w:val="nil"/>
          <w:bottom w:val="nil"/>
          <w:right w:val="nil"/>
          <w:between w:val="nil"/>
        </w:pBdr>
        <w:spacing w:before="120" w:after="0" w:line="240" w:lineRule="auto"/>
      </w:pPr>
      <w:r>
        <w:rPr>
          <w:rFonts w:cs="Calibri"/>
          <w:color w:val="000000"/>
        </w:rPr>
        <w:t xml:space="preserve">The replaceable rules set out in the </w:t>
      </w:r>
      <w:r>
        <w:rPr>
          <w:rFonts w:cs="Calibri"/>
          <w:b/>
          <w:color w:val="000000"/>
        </w:rPr>
        <w:t>Corporations Act</w:t>
      </w:r>
      <w:r>
        <w:rPr>
          <w:rFonts w:cs="Calibri"/>
          <w:color w:val="000000"/>
        </w:rPr>
        <w:t xml:space="preserve"> do not apply to the </w:t>
      </w:r>
      <w:r>
        <w:rPr>
          <w:rFonts w:cs="Calibri"/>
          <w:b/>
          <w:color w:val="000000"/>
        </w:rPr>
        <w:t>company</w:t>
      </w:r>
      <w:r>
        <w:rPr>
          <w:rFonts w:cs="Calibri"/>
          <w:color w:val="000000"/>
        </w:rPr>
        <w:t xml:space="preserve">. </w:t>
      </w:r>
    </w:p>
    <w:p w14:paraId="00000293" w14:textId="77777777" w:rsidR="00800999" w:rsidRPr="008D2D92" w:rsidRDefault="00B040EA" w:rsidP="0079114D">
      <w:pPr>
        <w:pStyle w:val="Normal0"/>
        <w:numPr>
          <w:ilvl w:val="1"/>
          <w:numId w:val="12"/>
        </w:numPr>
        <w:pBdr>
          <w:top w:val="nil"/>
          <w:left w:val="nil"/>
          <w:bottom w:val="nil"/>
          <w:right w:val="nil"/>
          <w:between w:val="nil"/>
        </w:pBdr>
        <w:spacing w:after="0" w:line="240" w:lineRule="auto"/>
      </w:pPr>
      <w:r w:rsidRPr="008D2D92">
        <w:rPr>
          <w:rFonts w:cs="Calibri"/>
          <w:color w:val="000000"/>
        </w:rPr>
        <w:t xml:space="preserve">While the </w:t>
      </w:r>
      <w:r w:rsidRPr="008D2D92">
        <w:rPr>
          <w:rFonts w:cs="Calibri"/>
          <w:b/>
          <w:color w:val="000000"/>
        </w:rPr>
        <w:t>company</w:t>
      </w:r>
      <w:r w:rsidRPr="008D2D92">
        <w:rPr>
          <w:rFonts w:cs="Calibri"/>
          <w:color w:val="000000"/>
        </w:rPr>
        <w:t xml:space="preserve"> is a </w:t>
      </w:r>
      <w:r w:rsidRPr="008D2D92">
        <w:rPr>
          <w:rFonts w:cs="Calibri"/>
          <w:b/>
          <w:color w:val="000000"/>
        </w:rPr>
        <w:t>registered charity</w:t>
      </w:r>
      <w:r w:rsidRPr="008D2D92">
        <w:rPr>
          <w:rFonts w:cs="Calibri"/>
          <w:color w:val="000000"/>
        </w:rPr>
        <w:t xml:space="preserve">, the </w:t>
      </w:r>
      <w:r w:rsidRPr="008D2D92">
        <w:rPr>
          <w:rFonts w:cs="Calibri"/>
          <w:b/>
          <w:color w:val="000000"/>
        </w:rPr>
        <w:t>ACNC Act</w:t>
      </w:r>
      <w:r w:rsidRPr="008D2D92">
        <w:rPr>
          <w:rFonts w:cs="Calibri"/>
          <w:color w:val="000000"/>
        </w:rPr>
        <w:t xml:space="preserve"> and the </w:t>
      </w:r>
      <w:r w:rsidRPr="008D2D92">
        <w:rPr>
          <w:rFonts w:cs="Calibri"/>
          <w:b/>
          <w:color w:val="000000"/>
        </w:rPr>
        <w:t>Corporations Act</w:t>
      </w:r>
      <w:r w:rsidRPr="008D2D92">
        <w:rPr>
          <w:rFonts w:cs="Calibri"/>
          <w:color w:val="000000"/>
        </w:rPr>
        <w:t xml:space="preserve"> override any clauses in this constitution which are inconsistent with those Acts.</w:t>
      </w:r>
    </w:p>
    <w:p w14:paraId="00000294"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b/>
          <w:color w:val="000000"/>
          <w:sz w:val="28"/>
          <w:szCs w:val="28"/>
        </w:rPr>
      </w:pPr>
      <w:r>
        <w:rPr>
          <w:rFonts w:cs="Calibri"/>
          <w:color w:val="000000"/>
        </w:rPr>
        <w:t xml:space="preserve">If the </w:t>
      </w:r>
      <w:r>
        <w:rPr>
          <w:rFonts w:cs="Calibri"/>
          <w:b/>
          <w:color w:val="000000"/>
        </w:rPr>
        <w:t>company</w:t>
      </w:r>
      <w:r>
        <w:rPr>
          <w:rFonts w:cs="Calibri"/>
          <w:color w:val="000000"/>
        </w:rPr>
        <w:t xml:space="preserve"> is not a </w:t>
      </w:r>
      <w:r>
        <w:rPr>
          <w:rFonts w:cs="Calibri"/>
          <w:b/>
          <w:color w:val="000000"/>
        </w:rPr>
        <w:t>registered charity</w:t>
      </w:r>
      <w:r>
        <w:rPr>
          <w:rFonts w:cs="Calibri"/>
          <w:color w:val="000000"/>
        </w:rPr>
        <w:t xml:space="preserve"> (even if it remains a charity), the </w:t>
      </w:r>
      <w:r>
        <w:rPr>
          <w:rFonts w:cs="Calibri"/>
          <w:b/>
          <w:color w:val="000000"/>
        </w:rPr>
        <w:t>Corporations Act</w:t>
      </w:r>
      <w:r>
        <w:rPr>
          <w:rFonts w:cs="Calibri"/>
          <w:color w:val="000000"/>
        </w:rPr>
        <w:t xml:space="preserve"> overrides any clause in this constitution which is inconsistent with that Act.</w:t>
      </w:r>
    </w:p>
    <w:p w14:paraId="00000295" w14:textId="77777777" w:rsidR="00800999" w:rsidRDefault="00B040EA" w:rsidP="0079114D">
      <w:pPr>
        <w:pStyle w:val="Normal0"/>
        <w:numPr>
          <w:ilvl w:val="1"/>
          <w:numId w:val="12"/>
        </w:numPr>
        <w:pBdr>
          <w:top w:val="nil"/>
          <w:left w:val="nil"/>
          <w:bottom w:val="nil"/>
          <w:right w:val="nil"/>
          <w:between w:val="nil"/>
        </w:pBdr>
        <w:spacing w:after="0" w:line="240" w:lineRule="auto"/>
        <w:rPr>
          <w:rFonts w:cs="Calibri"/>
          <w:b/>
          <w:color w:val="000000"/>
          <w:sz w:val="28"/>
          <w:szCs w:val="28"/>
        </w:rPr>
      </w:pPr>
      <w:r>
        <w:rPr>
          <w:rFonts w:cs="Calibri"/>
          <w:color w:val="000000"/>
        </w:rPr>
        <w:t xml:space="preserve">A word or expression that is defined in the </w:t>
      </w:r>
      <w:r>
        <w:rPr>
          <w:rFonts w:cs="Calibri"/>
          <w:b/>
          <w:color w:val="000000"/>
        </w:rPr>
        <w:t xml:space="preserve">Corporations </w:t>
      </w:r>
      <w:proofErr w:type="gramStart"/>
      <w:r>
        <w:rPr>
          <w:rFonts w:cs="Calibri"/>
          <w:b/>
          <w:color w:val="000000"/>
        </w:rPr>
        <w:t>Act</w:t>
      </w:r>
      <w:r>
        <w:rPr>
          <w:rFonts w:cs="Calibri"/>
          <w:color w:val="000000"/>
        </w:rPr>
        <w:t>, or</w:t>
      </w:r>
      <w:proofErr w:type="gramEnd"/>
      <w:r>
        <w:rPr>
          <w:rFonts w:cs="Calibri"/>
          <w:color w:val="000000"/>
        </w:rPr>
        <w:t xml:space="preserve"> used in that Act and covering the same subject, has the same meaning as in this constitution.</w:t>
      </w:r>
    </w:p>
    <w:p w14:paraId="00000296" w14:textId="77777777" w:rsidR="00800999" w:rsidRDefault="00B040EA" w:rsidP="0079114D">
      <w:pPr>
        <w:pStyle w:val="Normal0"/>
        <w:numPr>
          <w:ilvl w:val="0"/>
          <w:numId w:val="12"/>
        </w:numPr>
        <w:pBdr>
          <w:top w:val="nil"/>
          <w:left w:val="nil"/>
          <w:bottom w:val="nil"/>
          <w:right w:val="nil"/>
          <w:between w:val="nil"/>
        </w:pBdr>
        <w:spacing w:before="120" w:after="0" w:line="240" w:lineRule="auto"/>
        <w:rPr>
          <w:rFonts w:cs="Calibri"/>
          <w:b/>
          <w:color w:val="000000"/>
        </w:rPr>
      </w:pPr>
      <w:bookmarkStart w:id="281" w:name="_heading=h.1d96cc0" w:colFirst="0" w:colLast="0"/>
      <w:bookmarkEnd w:id="281"/>
      <w:r>
        <w:rPr>
          <w:rFonts w:cs="Calibri"/>
          <w:b/>
          <w:color w:val="000000"/>
        </w:rPr>
        <w:t>Interpretation</w:t>
      </w:r>
    </w:p>
    <w:p w14:paraId="00000297" w14:textId="77777777" w:rsidR="00800999" w:rsidRDefault="00B040EA" w:rsidP="0070709F">
      <w:pPr>
        <w:pStyle w:val="Normal0"/>
        <w:pBdr>
          <w:top w:val="nil"/>
          <w:left w:val="nil"/>
          <w:bottom w:val="nil"/>
          <w:right w:val="nil"/>
          <w:between w:val="nil"/>
        </w:pBdr>
        <w:spacing w:before="120" w:after="0" w:line="240" w:lineRule="auto"/>
        <w:ind w:left="851" w:hanging="360"/>
        <w:rPr>
          <w:rFonts w:cs="Calibri"/>
          <w:color w:val="000000"/>
        </w:rPr>
      </w:pPr>
      <w:r>
        <w:rPr>
          <w:rFonts w:cs="Calibri"/>
          <w:color w:val="000000"/>
        </w:rPr>
        <w:t>In this constitution:</w:t>
      </w:r>
    </w:p>
    <w:p w14:paraId="00000298" w14:textId="1DA5ACC0" w:rsidR="00800999" w:rsidRDefault="00B040EA" w:rsidP="0079114D">
      <w:pPr>
        <w:pStyle w:val="Normal0"/>
        <w:numPr>
          <w:ilvl w:val="2"/>
          <w:numId w:val="12"/>
        </w:numPr>
        <w:pBdr>
          <w:top w:val="nil"/>
          <w:left w:val="nil"/>
          <w:bottom w:val="nil"/>
          <w:right w:val="nil"/>
          <w:between w:val="nil"/>
        </w:pBdr>
        <w:spacing w:after="0" w:line="240" w:lineRule="auto"/>
        <w:ind w:left="1225" w:hanging="505"/>
      </w:pPr>
      <w:r>
        <w:rPr>
          <w:rFonts w:cs="Calibri"/>
          <w:color w:val="000000"/>
        </w:rPr>
        <w:lastRenderedPageBreak/>
        <w:t>the wor</w:t>
      </w:r>
      <w:r w:rsidR="00171C9A">
        <w:rPr>
          <w:rFonts w:cs="Calibri"/>
          <w:color w:val="000000"/>
        </w:rPr>
        <w:t xml:space="preserve">ds ‘including’, ‘for example’, </w:t>
      </w:r>
      <w:r>
        <w:rPr>
          <w:rFonts w:cs="Calibri"/>
          <w:color w:val="000000"/>
        </w:rPr>
        <w:t>or similar expressions mean that there may be more inclusions or examples than those mentioned after that expression, and</w:t>
      </w:r>
    </w:p>
    <w:p w14:paraId="0000029A" w14:textId="0EEC3A24" w:rsidR="00800999" w:rsidRDefault="00B040EA" w:rsidP="008D2D92">
      <w:pPr>
        <w:pStyle w:val="Normal0"/>
        <w:numPr>
          <w:ilvl w:val="2"/>
          <w:numId w:val="12"/>
        </w:numPr>
        <w:pBdr>
          <w:top w:val="nil"/>
          <w:left w:val="nil"/>
          <w:bottom w:val="nil"/>
          <w:right w:val="nil"/>
          <w:between w:val="nil"/>
        </w:pBdr>
        <w:spacing w:after="0" w:line="240" w:lineRule="auto"/>
        <w:ind w:left="1225" w:hanging="505"/>
      </w:pPr>
      <w:r>
        <w:rPr>
          <w:rFonts w:cs="Calibri"/>
          <w:color w:val="000000"/>
        </w:rPr>
        <w:t>reference to an Act includes every amendment, re-enactment, or replacement of that Act and any subordinate legislation made under that Act (such as regulations).</w:t>
      </w:r>
    </w:p>
    <w:sectPr w:rsidR="00800999" w:rsidSect="009716D4">
      <w:pgSz w:w="11900" w:h="16840"/>
      <w:pgMar w:top="1985" w:right="1800" w:bottom="1702" w:left="1800" w:header="708" w:footer="1005" w:gutter="0"/>
      <w:pgNumType w:start="1"/>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orey Peterson" w:date="2019-10-11T17:43:00Z" w:initials="">
    <w:p w14:paraId="000002E8" w14:textId="7F77245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Assume clauses are consistent with current rules either in statement or intent unless otherwise commented upon or edited.</w:t>
      </w:r>
    </w:p>
  </w:comment>
  <w:comment w:id="4" w:author="Corey Peterson" w:date="2019-10-11T17:18:00Z" w:initials="">
    <w:p w14:paraId="00000308" w14:textId="2CEDE658" w:rsidR="000F10D6" w:rsidRDefault="000F10D6" w:rsidP="00933FB2">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As a company limited by guarantee, the Corporations Act requires your company to have the word ‘Limited’ or ‘Ltd’ at the end of its name. However, after you register with the ACNC as a charity, you do not have to use the word ‘Limited’ or ‘Ltd’ at the end of the company’s name as long as your constitution includes it.</w:t>
      </w:r>
    </w:p>
  </w:comment>
  <w:comment w:id="8" w:author="Corey Peterson" w:date="2019-10-11T17:18:00Z" w:initials="">
    <w:p w14:paraId="000002F0" w14:textId="0B0D2B34"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here is nothing in the current Rules of Association, so will leave it at this ACNC default</w:t>
      </w:r>
    </w:p>
  </w:comment>
  <w:comment w:id="12" w:author="Corey Peterson" w:date="2019-10-11T17:20:00Z" w:initials="">
    <w:p w14:paraId="000002F2" w14:textId="4B2403F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From current Rules:</w:t>
      </w:r>
    </w:p>
    <w:p w14:paraId="785E3AA8" w14:textId="77777777" w:rsidR="000F10D6" w:rsidRPr="00181202" w:rsidRDefault="000F10D6" w:rsidP="009716D4">
      <w:pPr>
        <w:pStyle w:val="Normal0"/>
        <w:numPr>
          <w:ilvl w:val="0"/>
          <w:numId w:val="14"/>
        </w:numPr>
        <w:pBdr>
          <w:top w:val="nil"/>
          <w:left w:val="nil"/>
          <w:bottom w:val="nil"/>
          <w:right w:val="nil"/>
          <w:between w:val="nil"/>
        </w:pBdr>
        <w:spacing w:after="0" w:line="240" w:lineRule="auto"/>
        <w:rPr>
          <w:rFonts w:cs="Calibri"/>
          <w:color w:val="000000"/>
        </w:rPr>
      </w:pPr>
      <w:r w:rsidRPr="00181202">
        <w:rPr>
          <w:rFonts w:cs="Calibri"/>
          <w:color w:val="000000"/>
        </w:rPr>
        <w:t>To promote the integration of the principles and practices of sustainable development within the Australasian tertiary and vocational education sector, and</w:t>
      </w:r>
    </w:p>
    <w:p w14:paraId="3FB9973D" w14:textId="772DCAF7" w:rsidR="000F10D6" w:rsidRPr="00181202" w:rsidRDefault="000F10D6" w:rsidP="009716D4">
      <w:pPr>
        <w:pStyle w:val="Normal0"/>
        <w:widowControl w:val="0"/>
        <w:numPr>
          <w:ilvl w:val="0"/>
          <w:numId w:val="14"/>
        </w:numPr>
        <w:pBdr>
          <w:top w:val="nil"/>
          <w:left w:val="nil"/>
          <w:bottom w:val="nil"/>
          <w:right w:val="nil"/>
          <w:between w:val="nil"/>
        </w:pBdr>
        <w:spacing w:after="0" w:line="240" w:lineRule="auto"/>
        <w:rPr>
          <w:rFonts w:ascii="Arial" w:eastAsia="Arial" w:hAnsi="Arial"/>
          <w:color w:val="000000"/>
        </w:rPr>
      </w:pPr>
      <w:r w:rsidRPr="00181202">
        <w:rPr>
          <w:rFonts w:cs="Calibri"/>
          <w:color w:val="000000"/>
        </w:rPr>
        <w:t>To develop partnerships with organisations in order to further the cause of sustainability within the broader community</w:t>
      </w:r>
    </w:p>
    <w:p w14:paraId="2098B8FD" w14:textId="77777777" w:rsidR="000F10D6" w:rsidRDefault="000F10D6" w:rsidP="00740265">
      <w:pPr>
        <w:pStyle w:val="Normal0"/>
        <w:widowControl w:val="0"/>
        <w:pBdr>
          <w:top w:val="nil"/>
          <w:left w:val="nil"/>
          <w:bottom w:val="nil"/>
          <w:right w:val="nil"/>
          <w:between w:val="nil"/>
        </w:pBdr>
        <w:spacing w:after="0" w:line="240" w:lineRule="auto"/>
      </w:pPr>
    </w:p>
    <w:p w14:paraId="6C15C0E3" w14:textId="4D8C0402" w:rsidR="000F10D6" w:rsidRPr="0086279B" w:rsidRDefault="000F10D6" w:rsidP="00740265">
      <w:pPr>
        <w:pStyle w:val="Normal0"/>
        <w:widowControl w:val="0"/>
        <w:pBdr>
          <w:top w:val="nil"/>
          <w:left w:val="nil"/>
          <w:bottom w:val="nil"/>
          <w:right w:val="nil"/>
          <w:between w:val="nil"/>
        </w:pBdr>
        <w:spacing w:after="0" w:line="240" w:lineRule="auto"/>
        <w:rPr>
          <w:rFonts w:ascii="Arial" w:eastAsia="Arial" w:hAnsi="Arial"/>
          <w:color w:val="000000"/>
        </w:rPr>
      </w:pPr>
      <w:r w:rsidRPr="0086279B">
        <w:rPr>
          <w:rFonts w:ascii="Arial" w:hAnsi="Arial"/>
          <w:u w:val="single"/>
        </w:rPr>
        <w:t>The Board recommends</w:t>
      </w:r>
      <w:r w:rsidRPr="0086279B">
        <w:rPr>
          <w:rFonts w:ascii="Arial" w:hAnsi="Arial"/>
        </w:rPr>
        <w:t xml:space="preserve"> the latest from the current approved ACTS strategic plan be included instead.</w:t>
      </w:r>
    </w:p>
  </w:comment>
  <w:comment w:id="23" w:author="Corey Peterson" w:date="2019-10-11T17:44:00Z" w:initials="">
    <w:p w14:paraId="000002AA" w14:textId="247D91A3"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his will be all members current as of the point where Company Limited by Guarantee (CLG) status is granted.</w:t>
      </w:r>
    </w:p>
  </w:comment>
  <w:comment w:id="24" w:author="Corey Peterson" w:date="2019-10-22T20:33:00Z" w:initials="CP">
    <w:p w14:paraId="2FF87284" w14:textId="61009DBC" w:rsidR="000F10D6" w:rsidRPr="00465B88" w:rsidRDefault="000F10D6" w:rsidP="00465B88">
      <w:pPr>
        <w:pStyle w:val="Normal0"/>
        <w:widowControl w:val="0"/>
        <w:pBdr>
          <w:top w:val="nil"/>
          <w:left w:val="nil"/>
          <w:bottom w:val="nil"/>
          <w:right w:val="nil"/>
          <w:between w:val="nil"/>
        </w:pBdr>
        <w:spacing w:after="0" w:line="240" w:lineRule="auto"/>
        <w:rPr>
          <w:rFonts w:ascii="Arial" w:eastAsia="Arial" w:hAnsi="Arial"/>
          <w:color w:val="000000"/>
        </w:rPr>
      </w:pPr>
      <w:r>
        <w:rPr>
          <w:rStyle w:val="CommentReference"/>
        </w:rPr>
        <w:annotationRef/>
      </w:r>
      <w:r w:rsidRPr="008D2D92">
        <w:rPr>
          <w:rFonts w:ascii="Arial" w:eastAsia="Arial" w:hAnsi="Arial"/>
          <w:color w:val="000000"/>
          <w:u w:val="single"/>
        </w:rPr>
        <w:t>For noting only</w:t>
      </w:r>
      <w:r>
        <w:rPr>
          <w:rFonts w:ascii="Arial" w:eastAsia="Arial" w:hAnsi="Arial"/>
          <w:color w:val="000000"/>
        </w:rPr>
        <w:t xml:space="preserve">:  </w:t>
      </w:r>
      <w:r w:rsidRPr="00465B88">
        <w:rPr>
          <w:rFonts w:ascii="Arial" w:eastAsia="Arial" w:hAnsi="Arial"/>
          <w:color w:val="000000"/>
        </w:rPr>
        <w:annotationRef/>
      </w:r>
      <w:r w:rsidRPr="00465B88">
        <w:rPr>
          <w:rFonts w:ascii="Arial" w:eastAsia="Arial" w:hAnsi="Arial"/>
          <w:color w:val="000000"/>
        </w:rPr>
        <w:t>This allows the directors to designate the General Manager to do this</w:t>
      </w:r>
      <w:r>
        <w:rPr>
          <w:rFonts w:ascii="Arial" w:eastAsia="Arial" w:hAnsi="Arial"/>
          <w:color w:val="000000"/>
        </w:rPr>
        <w:t>.</w:t>
      </w:r>
    </w:p>
    <w:p w14:paraId="49D2F81B" w14:textId="3D84F003" w:rsidR="000F10D6" w:rsidRDefault="000F10D6">
      <w:pPr>
        <w:pStyle w:val="CommentText"/>
      </w:pPr>
    </w:p>
  </w:comment>
  <w:comment w:id="26" w:author="Corey Peterson" w:date="2020-03-21T21:15:00Z" w:initials="CP">
    <w:p w14:paraId="5A9BFA4D" w14:textId="661BC51F" w:rsidR="000F10D6" w:rsidRPr="00FB604E" w:rsidRDefault="000F10D6">
      <w:pPr>
        <w:pStyle w:val="CommentText"/>
        <w:rPr>
          <w:rFonts w:asciiTheme="minorBidi" w:hAnsiTheme="minorBidi" w:cstheme="minorBidi"/>
          <w:sz w:val="22"/>
          <w:szCs w:val="22"/>
        </w:rPr>
      </w:pPr>
      <w:r>
        <w:rPr>
          <w:rStyle w:val="CommentReference"/>
        </w:rPr>
        <w:annotationRef/>
      </w:r>
      <w:r w:rsidRPr="00FB604E">
        <w:rPr>
          <w:rFonts w:asciiTheme="minorBidi" w:hAnsiTheme="minorBidi" w:cstheme="minorBidi"/>
          <w:sz w:val="22"/>
          <w:szCs w:val="22"/>
        </w:rPr>
        <w:t xml:space="preserve">Current </w:t>
      </w:r>
      <w:r w:rsidR="00FB604E">
        <w:rPr>
          <w:rFonts w:asciiTheme="minorBidi" w:hAnsiTheme="minorBidi" w:cstheme="minorBidi"/>
          <w:sz w:val="22"/>
          <w:szCs w:val="22"/>
        </w:rPr>
        <w:t xml:space="preserve">Association </w:t>
      </w:r>
      <w:r w:rsidRPr="00FB604E">
        <w:rPr>
          <w:rFonts w:asciiTheme="minorBidi" w:hAnsiTheme="minorBidi" w:cstheme="minorBidi"/>
          <w:sz w:val="22"/>
          <w:szCs w:val="22"/>
        </w:rPr>
        <w:t xml:space="preserve">rules </w:t>
      </w:r>
      <w:r w:rsidR="00FB604E">
        <w:rPr>
          <w:rFonts w:asciiTheme="minorBidi" w:hAnsiTheme="minorBidi" w:cstheme="minorBidi"/>
          <w:sz w:val="22"/>
          <w:szCs w:val="22"/>
        </w:rPr>
        <w:t xml:space="preserve">include </w:t>
      </w:r>
      <w:r w:rsidRPr="00FB604E">
        <w:rPr>
          <w:rFonts w:asciiTheme="minorBidi" w:hAnsiTheme="minorBidi" w:cstheme="minorBidi"/>
          <w:sz w:val="22"/>
          <w:szCs w:val="22"/>
        </w:rPr>
        <w:t>six classes of membership (Rule 5) and a table explaining them.</w:t>
      </w:r>
    </w:p>
    <w:p w14:paraId="66DFD08D" w14:textId="77777777" w:rsidR="000F10D6" w:rsidRPr="00FB604E" w:rsidRDefault="000F10D6">
      <w:pPr>
        <w:pStyle w:val="CommentText"/>
        <w:rPr>
          <w:rFonts w:asciiTheme="minorBidi" w:hAnsiTheme="minorBidi" w:cstheme="minorBidi"/>
          <w:sz w:val="22"/>
          <w:szCs w:val="22"/>
        </w:rPr>
      </w:pPr>
    </w:p>
    <w:p w14:paraId="3069E7FC" w14:textId="21927817" w:rsidR="000F10D6" w:rsidRPr="00FB604E" w:rsidRDefault="000F10D6">
      <w:pPr>
        <w:pStyle w:val="CommentText"/>
        <w:rPr>
          <w:rFonts w:asciiTheme="minorBidi" w:hAnsiTheme="minorBidi" w:cstheme="minorBidi"/>
          <w:sz w:val="22"/>
          <w:szCs w:val="22"/>
        </w:rPr>
      </w:pPr>
      <w:r w:rsidRPr="00FB604E">
        <w:rPr>
          <w:rFonts w:asciiTheme="minorBidi" w:hAnsiTheme="minorBidi" w:cstheme="minorBidi"/>
          <w:sz w:val="22"/>
          <w:szCs w:val="22"/>
          <w:u w:val="single"/>
        </w:rPr>
        <w:t xml:space="preserve">The Board recommends </w:t>
      </w:r>
      <w:r w:rsidRPr="00FB604E">
        <w:rPr>
          <w:rFonts w:asciiTheme="minorBidi" w:hAnsiTheme="minorBidi" w:cstheme="minorBidi"/>
          <w:sz w:val="22"/>
          <w:szCs w:val="22"/>
        </w:rPr>
        <w:t xml:space="preserve">simplifying this </w:t>
      </w:r>
      <w:r w:rsidR="00FB604E">
        <w:rPr>
          <w:rFonts w:asciiTheme="minorBidi" w:hAnsiTheme="minorBidi" w:cstheme="minorBidi"/>
          <w:sz w:val="22"/>
          <w:szCs w:val="22"/>
        </w:rPr>
        <w:t xml:space="preserve">approach </w:t>
      </w:r>
      <w:r w:rsidRPr="00FB604E">
        <w:rPr>
          <w:rFonts w:asciiTheme="minorBidi" w:hAnsiTheme="minorBidi" w:cstheme="minorBidi"/>
          <w:sz w:val="22"/>
          <w:szCs w:val="22"/>
        </w:rPr>
        <w:t xml:space="preserve">to these member classes: </w:t>
      </w:r>
    </w:p>
    <w:p w14:paraId="1381437D" w14:textId="24DB1566" w:rsidR="000F10D6" w:rsidRPr="00FB604E" w:rsidRDefault="00FB604E" w:rsidP="0086279B">
      <w:pPr>
        <w:pStyle w:val="CommentText"/>
        <w:numPr>
          <w:ilvl w:val="0"/>
          <w:numId w:val="17"/>
        </w:numPr>
        <w:rPr>
          <w:rFonts w:asciiTheme="minorBidi" w:hAnsiTheme="minorBidi" w:cstheme="minorBidi"/>
          <w:sz w:val="22"/>
          <w:szCs w:val="22"/>
        </w:rPr>
      </w:pPr>
      <w:r>
        <w:rPr>
          <w:rFonts w:asciiTheme="minorBidi" w:hAnsiTheme="minorBidi" w:cstheme="minorBidi"/>
          <w:sz w:val="22"/>
          <w:szCs w:val="22"/>
        </w:rPr>
        <w:t xml:space="preserve"> ‘Organisationa</w:t>
      </w:r>
      <w:r w:rsidR="000F10D6" w:rsidRPr="00FB604E">
        <w:rPr>
          <w:rFonts w:asciiTheme="minorBidi" w:hAnsiTheme="minorBidi" w:cstheme="minorBidi"/>
          <w:sz w:val="22"/>
          <w:szCs w:val="22"/>
        </w:rPr>
        <w:t>l</w:t>
      </w:r>
      <w:r>
        <w:rPr>
          <w:rFonts w:asciiTheme="minorBidi" w:hAnsiTheme="minorBidi" w:cstheme="minorBidi"/>
          <w:sz w:val="22"/>
          <w:szCs w:val="22"/>
        </w:rPr>
        <w:t>’</w:t>
      </w:r>
      <w:r w:rsidR="000F10D6" w:rsidRPr="00FB604E">
        <w:rPr>
          <w:rFonts w:asciiTheme="minorBidi" w:hAnsiTheme="minorBidi" w:cstheme="minorBidi"/>
          <w:sz w:val="22"/>
          <w:szCs w:val="22"/>
        </w:rPr>
        <w:t xml:space="preserve"> (with designated representative(s))</w:t>
      </w:r>
      <w:r>
        <w:rPr>
          <w:rFonts w:asciiTheme="minorBidi" w:hAnsiTheme="minorBidi" w:cstheme="minorBidi"/>
          <w:sz w:val="22"/>
          <w:szCs w:val="22"/>
        </w:rPr>
        <w:t xml:space="preserve"> with the Board making final decisions on what sub-categories best advance the implementation of the ACTS Strategic Plan</w:t>
      </w:r>
    </w:p>
    <w:p w14:paraId="2F571394" w14:textId="480864CF" w:rsidR="000F10D6" w:rsidRPr="00FB604E" w:rsidRDefault="00FB604E" w:rsidP="0086279B">
      <w:pPr>
        <w:pStyle w:val="CommentText"/>
        <w:numPr>
          <w:ilvl w:val="0"/>
          <w:numId w:val="17"/>
        </w:numPr>
        <w:rPr>
          <w:rFonts w:asciiTheme="minorBidi" w:hAnsiTheme="minorBidi" w:cstheme="minorBidi"/>
          <w:sz w:val="22"/>
          <w:szCs w:val="22"/>
        </w:rPr>
      </w:pPr>
      <w:r>
        <w:rPr>
          <w:rFonts w:asciiTheme="minorBidi" w:hAnsiTheme="minorBidi" w:cstheme="minorBidi"/>
          <w:sz w:val="22"/>
          <w:szCs w:val="22"/>
        </w:rPr>
        <w:t xml:space="preserve"> </w:t>
      </w:r>
      <w:r w:rsidR="00BB2ACD">
        <w:rPr>
          <w:rFonts w:asciiTheme="minorBidi" w:hAnsiTheme="minorBidi" w:cstheme="minorBidi"/>
          <w:sz w:val="22"/>
          <w:szCs w:val="22"/>
        </w:rPr>
        <w:t>‘</w:t>
      </w:r>
      <w:r>
        <w:rPr>
          <w:rFonts w:asciiTheme="minorBidi" w:hAnsiTheme="minorBidi" w:cstheme="minorBidi"/>
          <w:sz w:val="22"/>
          <w:szCs w:val="22"/>
        </w:rPr>
        <w:t>Subscribers</w:t>
      </w:r>
      <w:r w:rsidR="00BB2ACD">
        <w:rPr>
          <w:rFonts w:asciiTheme="minorBidi" w:hAnsiTheme="minorBidi" w:cstheme="minorBidi"/>
          <w:sz w:val="22"/>
          <w:szCs w:val="22"/>
        </w:rPr>
        <w:t>’</w:t>
      </w:r>
      <w:r>
        <w:rPr>
          <w:rFonts w:asciiTheme="minorBidi" w:hAnsiTheme="minorBidi" w:cstheme="minorBidi"/>
          <w:sz w:val="22"/>
          <w:szCs w:val="22"/>
        </w:rPr>
        <w:t xml:space="preserve"> are staff and students from member organisations AND other individuals that may join should the Board decide to enable this to best advance the implementation of the ACTS Strategic Plan and organisational mission.</w:t>
      </w:r>
    </w:p>
  </w:comment>
  <w:comment w:id="47" w:author="Corey Peterson" w:date="2019-10-11T17:39:00Z" w:initials="">
    <w:p w14:paraId="3E459B87" w14:textId="1DEA6FE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include the need for a proposer and seconder. This is not a requirement in the CLG model clauses.</w:t>
      </w:r>
    </w:p>
    <w:p w14:paraId="5F2C229B"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A3" w14:textId="16FB2E09"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181202">
        <w:rPr>
          <w:rFonts w:ascii="Arial" w:eastAsia="Arial" w:hAnsi="Arial"/>
          <w:color w:val="000000"/>
          <w:u w:val="single"/>
        </w:rPr>
        <w:t>The Board recommends</w:t>
      </w:r>
      <w:r>
        <w:rPr>
          <w:rFonts w:ascii="Arial" w:eastAsia="Arial" w:hAnsi="Arial"/>
          <w:color w:val="000000"/>
        </w:rPr>
        <w:t xml:space="preserve"> that </w:t>
      </w:r>
      <w:r w:rsidR="006A2004">
        <w:rPr>
          <w:rFonts w:ascii="Arial" w:eastAsia="Arial" w:hAnsi="Arial"/>
          <w:color w:val="000000"/>
        </w:rPr>
        <w:t xml:space="preserve">given </w:t>
      </w:r>
      <w:r>
        <w:rPr>
          <w:rFonts w:ascii="Arial" w:eastAsia="Arial" w:hAnsi="Arial"/>
          <w:color w:val="000000"/>
        </w:rPr>
        <w:t xml:space="preserve">membership potential is limited and </w:t>
      </w:r>
      <w:r w:rsidR="006A2004">
        <w:rPr>
          <w:rFonts w:ascii="Arial" w:eastAsia="Arial" w:hAnsi="Arial"/>
          <w:color w:val="000000"/>
        </w:rPr>
        <w:t xml:space="preserve">that </w:t>
      </w:r>
      <w:r>
        <w:rPr>
          <w:rFonts w:ascii="Arial" w:eastAsia="Arial" w:hAnsi="Arial"/>
          <w:color w:val="000000"/>
        </w:rPr>
        <w:t xml:space="preserve">directors can decide </w:t>
      </w:r>
      <w:r w:rsidR="00FB604E">
        <w:rPr>
          <w:rFonts w:ascii="Arial" w:eastAsia="Arial" w:hAnsi="Arial"/>
          <w:color w:val="000000"/>
        </w:rPr>
        <w:t>whether</w:t>
      </w:r>
      <w:r>
        <w:rPr>
          <w:rFonts w:ascii="Arial" w:eastAsia="Arial" w:hAnsi="Arial"/>
          <w:color w:val="000000"/>
        </w:rPr>
        <w:t xml:space="preserve"> to accept the application for membership there is no need for this formality</w:t>
      </w:r>
      <w:r w:rsidR="006A2004">
        <w:rPr>
          <w:rFonts w:ascii="Arial" w:eastAsia="Arial" w:hAnsi="Arial"/>
          <w:color w:val="000000"/>
        </w:rPr>
        <w:t xml:space="preserve"> to be brought to the new constitution</w:t>
      </w:r>
      <w:r>
        <w:rPr>
          <w:rFonts w:ascii="Arial" w:eastAsia="Arial" w:hAnsi="Arial"/>
          <w:color w:val="000000"/>
        </w:rPr>
        <w:t>.</w:t>
      </w:r>
    </w:p>
  </w:comment>
  <w:comment w:id="50" w:author="Corey Peterson" w:date="2019-10-11T17:45:00Z" w:initials="">
    <w:p w14:paraId="00000322" w14:textId="48C6BF69"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Current Rules have an appeals process in Clause 10 regarding rejection of membership application and termination of membership.  The latter is covered in Clause 17 below and the former can be apply again and the directors can either decide to explain rejection or not.</w:t>
      </w:r>
    </w:p>
  </w:comment>
  <w:comment w:id="54" w:author="Corey Peterson" w:date="2019-10-11T17:56:00Z" w:initials="">
    <w:p w14:paraId="000002A9" w14:textId="06D2D42F"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181202">
        <w:rPr>
          <w:rFonts w:ascii="Arial" w:eastAsia="Arial" w:hAnsi="Arial"/>
          <w:color w:val="000000"/>
          <w:u w:val="single"/>
        </w:rPr>
        <w:t>The Board recommends</w:t>
      </w:r>
      <w:r>
        <w:rPr>
          <w:rFonts w:ascii="Arial" w:eastAsia="Arial" w:hAnsi="Arial"/>
          <w:color w:val="000000"/>
        </w:rPr>
        <w:t xml:space="preserve"> this additional text as a variance of the template guidance to ensure membership fee is received prior to the prospective member being recognised as such as covered in the rest of the constitution.</w:t>
      </w:r>
    </w:p>
  </w:comment>
  <w:comment w:id="69" w:author="Corey Peterson [2]" w:date="2019-10-12T21:48:00Z" w:initials="">
    <w:p w14:paraId="00000333" w14:textId="02BBD99B" w:rsidR="000F10D6" w:rsidRDefault="000F10D6" w:rsidP="00522555">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o avoid needing to amend the Constitution should the requirements change these model clauses are not altered (even though are editable under current legislation for charity organisations) as Federal Govt has indicated it may apply the same requirements as per the Corporations Act for charities again and that would mean these need to align with these model clauses.</w:t>
      </w:r>
    </w:p>
  </w:comment>
  <w:comment w:id="73" w:author="Corey Peterson" w:date="2019-10-26T07:16:00Z" w:initials="CP">
    <w:p w14:paraId="27BB4ACE" w14:textId="51987D63" w:rsidR="000F10D6" w:rsidRDefault="000F10D6">
      <w:pPr>
        <w:pStyle w:val="CommentText"/>
        <w:rPr>
          <w:rFonts w:ascii="Arial" w:eastAsia="Arial" w:hAnsi="Arial"/>
          <w:color w:val="000000"/>
        </w:rPr>
      </w:pPr>
      <w:r>
        <w:rPr>
          <w:rStyle w:val="CommentReference"/>
        </w:rPr>
        <w:annotationRef/>
      </w:r>
      <w:r>
        <w:rPr>
          <w:rFonts w:ascii="Arial" w:eastAsia="Arial" w:hAnsi="Arial"/>
          <w:color w:val="000000"/>
        </w:rPr>
        <w:t>Current Rules include appointing an auditor as business to be conducted at an AGM.  The new Constitution model clauses don’t require this, meaning that the directors can select the auditor (and their report can be the subject of an AGM discussion) – so if a member doesn’t like the choice, etc they can ask for it to be re-done, etc.  Note the clause says ‘may’ so fine to leave it here as the board can select the auditor and provide a report as needed or it can still be the subject of an AGM vote.  Maintains flexibility.</w:t>
      </w:r>
    </w:p>
    <w:p w14:paraId="65873210" w14:textId="77777777" w:rsidR="000F10D6" w:rsidRDefault="000F10D6">
      <w:pPr>
        <w:pStyle w:val="CommentText"/>
        <w:rPr>
          <w:rFonts w:ascii="Arial" w:eastAsia="Arial" w:hAnsi="Arial"/>
          <w:color w:val="000000"/>
        </w:rPr>
      </w:pPr>
    </w:p>
    <w:p w14:paraId="2499D562" w14:textId="0C87A8B1" w:rsidR="000F10D6" w:rsidRDefault="000F10D6">
      <w:pPr>
        <w:pStyle w:val="CommentText"/>
      </w:pPr>
      <w:r w:rsidRPr="006B7F0A">
        <w:rPr>
          <w:rFonts w:ascii="Arial" w:eastAsia="Arial" w:hAnsi="Arial"/>
          <w:color w:val="000000"/>
          <w:u w:val="single"/>
        </w:rPr>
        <w:t>The Board recommends</w:t>
      </w:r>
      <w:r>
        <w:rPr>
          <w:rFonts w:ascii="Arial" w:eastAsia="Arial" w:hAnsi="Arial"/>
          <w:color w:val="000000"/>
        </w:rPr>
        <w:t xml:space="preserve"> inclusion of this clause.</w:t>
      </w:r>
    </w:p>
  </w:comment>
  <w:comment w:id="76" w:author="Corey Peterson [2]" w:date="2019-10-12T21:58:00Z" w:initials="">
    <w:p w14:paraId="000002A7" w14:textId="1E8B7A7F"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are 14 days.</w:t>
      </w:r>
    </w:p>
    <w:p w14:paraId="16C542D8" w14:textId="77777777" w:rsidR="000F10D6" w:rsidRDefault="000F10D6" w:rsidP="0024046C">
      <w:pPr>
        <w:pStyle w:val="CommentText"/>
        <w:rPr>
          <w:rFonts w:ascii="Arial" w:eastAsia="Arial" w:hAnsi="Arial"/>
          <w:color w:val="000000"/>
          <w:u w:val="single"/>
        </w:rPr>
      </w:pPr>
    </w:p>
    <w:p w14:paraId="6A2E14E3" w14:textId="4F01010A" w:rsidR="000F10D6" w:rsidRDefault="000F10D6" w:rsidP="0024046C">
      <w:pPr>
        <w:pStyle w:val="CommentText"/>
      </w:pPr>
      <w:r w:rsidRPr="0024046C">
        <w:rPr>
          <w:rFonts w:ascii="Arial" w:eastAsia="Arial" w:hAnsi="Arial"/>
          <w:color w:val="000000"/>
          <w:u w:val="single"/>
        </w:rPr>
        <w:t>The Board recommends</w:t>
      </w:r>
      <w:r>
        <w:rPr>
          <w:rFonts w:ascii="Arial" w:eastAsia="Arial" w:hAnsi="Arial"/>
          <w:color w:val="000000"/>
        </w:rPr>
        <w:t xml:space="preserve"> adopting 21 days to allow more members to get into calendars, although there are following clauses that allow a shorter period if members agree.</w:t>
      </w:r>
    </w:p>
    <w:p w14:paraId="4C63230C"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comment>
  <w:comment w:id="78" w:author="Corey Peterson [2]" w:date="2020-02-07T09:19:00Z" w:initials="CP">
    <w:p w14:paraId="22BDEC71" w14:textId="46534396" w:rsidR="000F10D6" w:rsidRDefault="000F10D6">
      <w:pPr>
        <w:pStyle w:val="CommentText"/>
        <w:rPr>
          <w:rFonts w:ascii="Arial" w:eastAsia="Arial" w:hAnsi="Arial"/>
          <w:color w:val="000000"/>
        </w:rPr>
      </w:pPr>
      <w:r>
        <w:rPr>
          <w:rStyle w:val="CommentReference"/>
        </w:rPr>
        <w:annotationRef/>
      </w:r>
      <w:r>
        <w:rPr>
          <w:rFonts w:ascii="Arial" w:eastAsia="Arial" w:hAnsi="Arial"/>
          <w:color w:val="000000"/>
        </w:rPr>
        <w:t>Current Rules are 14 days and that notice must be given in writing with no specification as to whether this is a posted letter and/or email. Clauses 62-64 below provide clarification.</w:t>
      </w:r>
    </w:p>
    <w:p w14:paraId="65AFB7C2" w14:textId="77777777" w:rsidR="000F10D6" w:rsidRDefault="000F10D6">
      <w:pPr>
        <w:pStyle w:val="CommentText"/>
        <w:rPr>
          <w:rFonts w:ascii="Arial" w:eastAsia="Arial" w:hAnsi="Arial"/>
          <w:color w:val="000000"/>
        </w:rPr>
      </w:pPr>
    </w:p>
    <w:p w14:paraId="622EA02D" w14:textId="7DC5AD6F" w:rsidR="000F10D6" w:rsidRDefault="000F10D6">
      <w:pPr>
        <w:pStyle w:val="CommentText"/>
      </w:pPr>
      <w:r w:rsidRPr="0024046C">
        <w:rPr>
          <w:rFonts w:ascii="Arial" w:eastAsia="Arial" w:hAnsi="Arial"/>
          <w:color w:val="000000"/>
          <w:u w:val="single"/>
        </w:rPr>
        <w:t>The Board recommends</w:t>
      </w:r>
      <w:r>
        <w:rPr>
          <w:rFonts w:ascii="Arial" w:eastAsia="Arial" w:hAnsi="Arial"/>
          <w:color w:val="000000"/>
        </w:rPr>
        <w:t xml:space="preserve"> adopting 21 days.</w:t>
      </w:r>
    </w:p>
  </w:comment>
  <w:comment w:id="80" w:author="Corey Peterson [2]" w:date="2019-10-12T22:11:00Z" w:initials="">
    <w:p w14:paraId="000002CA" w14:textId="114FE204"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For a general meeting, resolutions (other than special resolutions) do not need to be set out in the meeting agenda. However any resolutions that are proposed at the meeting must relate to a subject or topic listed in the notice (clause 21.5(c)) or a matter listed in clause 20.2</w:t>
      </w:r>
    </w:p>
  </w:comment>
  <w:comment w:id="83" w:author="Corey Peterson [2]" w:date="2019-10-12T22:16:00Z" w:initials="">
    <w:p w14:paraId="0000030A" w14:textId="085D14C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Current Rules are more complicated re adjourned meetings, etc., but generally of the same process.</w:t>
      </w:r>
    </w:p>
  </w:comment>
  <w:comment w:id="85" w:author="Corey Peterson [2]" w:date="2019-10-12T22:15:00Z" w:initials="">
    <w:p w14:paraId="3B0EF582" w14:textId="4F73F2A2"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xml:space="preserve">Current Rules state “Subject to subsection (5), at a general meeting the number of members equal to double the number of members of the association presently on the management committee plus 1 form a quorum.”  Currently with two RMIT and two UTAS staff on the mgmt. committee, each Uni is the member and thus count only once, UTAS, RMIT, UAdelaide, CSU, UTS, UOtago, Griffith, UMelb and VU-W = (9 members x 2) +1 = 19 member </w:t>
      </w:r>
      <w:r w:rsidR="00A250EE" w:rsidRPr="00A250EE">
        <w:rPr>
          <w:rFonts w:ascii="Arial" w:eastAsia="Arial" w:hAnsi="Arial"/>
          <w:color w:val="000000"/>
        </w:rPr>
        <w:t>universities</w:t>
      </w:r>
      <w:r>
        <w:rPr>
          <w:rFonts w:ascii="Arial" w:eastAsia="Arial" w:hAnsi="Arial"/>
          <w:color w:val="000000"/>
        </w:rPr>
        <w:t xml:space="preserve"> would be needed to have a quorum.  The intent is to balance mgmt. committee </w:t>
      </w:r>
      <w:r w:rsidR="00A250EE" w:rsidRPr="00A250EE">
        <w:rPr>
          <w:rFonts w:ascii="Arial" w:eastAsia="Arial" w:hAnsi="Arial"/>
          <w:color w:val="000000"/>
        </w:rPr>
        <w:t>universities</w:t>
      </w:r>
      <w:r>
        <w:rPr>
          <w:rFonts w:ascii="Arial" w:eastAsia="Arial" w:hAnsi="Arial"/>
          <w:color w:val="000000"/>
        </w:rPr>
        <w:t xml:space="preserve"> with those members not represented on the mgmt. committee and the extra is to ensure the non-mgmt committee members have the majority vote if it were split.  </w:t>
      </w:r>
    </w:p>
    <w:p w14:paraId="7272F6EC"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CC" w14:textId="3023008C"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6279B">
        <w:rPr>
          <w:rFonts w:ascii="Arial" w:eastAsia="Arial" w:hAnsi="Arial"/>
          <w:color w:val="000000"/>
          <w:u w:val="single"/>
        </w:rPr>
        <w:t>The Board recommends</w:t>
      </w:r>
      <w:r>
        <w:rPr>
          <w:rFonts w:ascii="Arial" w:eastAsia="Arial" w:hAnsi="Arial"/>
          <w:color w:val="000000"/>
        </w:rPr>
        <w:t xml:space="preserve"> these edits be included to maintain the current approach in the Rules of Association.</w:t>
      </w:r>
    </w:p>
  </w:comment>
  <w:comment w:id="91" w:author="Corey Peterson [2]" w:date="2019-10-12T22:31:00Z" w:initials="">
    <w:p w14:paraId="000002D0" w14:textId="2283D1B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Current Rules have nothing like this, but it is good governance</w:t>
      </w:r>
    </w:p>
  </w:comment>
  <w:comment w:id="93" w:author="Corey Peterson [2]" w:date="2019-10-12T22:33:00Z" w:initials="">
    <w:p w14:paraId="0000030B" w14:textId="5E1E58C3"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echnically this happens with all member institutions when they join with a point of contact who serves as the representative.</w:t>
      </w:r>
    </w:p>
    <w:p w14:paraId="0000030C"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30D" w14:textId="63311F8E" w:rsidR="000F10D6" w:rsidRDefault="000F10D6" w:rsidP="007376C5">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hese edits allow up to two individuals from any one member organisation to serve as directors.  This reflects the current situation whereby there has been limited interest from members to nominate for a director role, so to ensure that ACTS governance work and other activities are able to be done. (NB both RMIT and UTAS currently have two Directors.)</w:t>
      </w:r>
    </w:p>
    <w:p w14:paraId="32070588" w14:textId="77777777" w:rsidR="000F10D6" w:rsidRDefault="000F10D6" w:rsidP="007376C5">
      <w:pPr>
        <w:pStyle w:val="Normal0"/>
        <w:widowControl w:val="0"/>
        <w:pBdr>
          <w:top w:val="nil"/>
          <w:left w:val="nil"/>
          <w:bottom w:val="nil"/>
          <w:right w:val="nil"/>
          <w:between w:val="nil"/>
        </w:pBdr>
        <w:spacing w:after="0" w:line="240" w:lineRule="auto"/>
        <w:rPr>
          <w:rFonts w:ascii="Arial" w:eastAsia="Arial" w:hAnsi="Arial"/>
          <w:color w:val="000000"/>
        </w:rPr>
      </w:pPr>
    </w:p>
    <w:p w14:paraId="5C91FFAA" w14:textId="15511431" w:rsidR="000F10D6" w:rsidRDefault="000F10D6" w:rsidP="007376C5">
      <w:pPr>
        <w:pStyle w:val="Normal0"/>
        <w:widowControl w:val="0"/>
        <w:pBdr>
          <w:top w:val="nil"/>
          <w:left w:val="nil"/>
          <w:bottom w:val="nil"/>
          <w:right w:val="nil"/>
          <w:between w:val="nil"/>
        </w:pBdr>
        <w:spacing w:after="0" w:line="240" w:lineRule="auto"/>
        <w:rPr>
          <w:rFonts w:ascii="Arial" w:eastAsia="Arial" w:hAnsi="Arial"/>
          <w:color w:val="000000"/>
        </w:rPr>
      </w:pPr>
      <w:r w:rsidRPr="002B1357">
        <w:rPr>
          <w:rFonts w:ascii="Arial" w:eastAsia="Arial" w:hAnsi="Arial"/>
          <w:color w:val="000000"/>
          <w:u w:val="single"/>
        </w:rPr>
        <w:t>The Board recommends</w:t>
      </w:r>
      <w:r>
        <w:rPr>
          <w:rFonts w:ascii="Arial" w:eastAsia="Arial" w:hAnsi="Arial"/>
          <w:color w:val="000000"/>
        </w:rPr>
        <w:t xml:space="preserve"> edits to allow up to two directors from a member institution.</w:t>
      </w:r>
    </w:p>
  </w:comment>
  <w:comment w:id="103" w:author="Corey Peterson [2]" w:date="2019-10-12T22:41:00Z" w:initials="">
    <w:p w14:paraId="000002F6" w14:textId="2409D310"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are the opposite “the chairperson has a casting vote as well as a primary vote” – if the chair is representing a member institution, then not allowing them a primary vote is disenfranchising that member institution.  So, this allows the chair to have a primary vote, but not have a casting vote.  If something is tied, then it is defeated, which is supported by the template guidance notes.</w:t>
      </w:r>
    </w:p>
    <w:p w14:paraId="32340414"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6C4FC70" w14:textId="6EE03D2A"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99490C">
        <w:rPr>
          <w:rFonts w:ascii="Arial" w:eastAsia="Arial" w:hAnsi="Arial"/>
          <w:color w:val="000000"/>
          <w:u w:val="single"/>
        </w:rPr>
        <w:t>The Board recommends</w:t>
      </w:r>
      <w:r>
        <w:rPr>
          <w:rFonts w:ascii="Arial" w:eastAsia="Arial" w:hAnsi="Arial"/>
          <w:color w:val="000000"/>
        </w:rPr>
        <w:t xml:space="preserve"> inclusion of this clause.</w:t>
      </w:r>
    </w:p>
  </w:comment>
  <w:comment w:id="106" w:author="Corey Peterson [2]" w:date="2019-10-13T07:16:00Z" w:initials="">
    <w:p w14:paraId="000002F5" w14:textId="08D1138E"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hese clauses do not prevent members from proposing a members’ resolution at a general meeting (‘from the floor’), provided that the resolution relates to a topic that can be discussed at that meeting (either something under clause 20.2 or about a topic in the notice of meeting).</w:t>
      </w:r>
    </w:p>
  </w:comment>
  <w:comment w:id="114" w:author="Corey Peterson [2]" w:date="2019-10-12T22:49:00Z" w:initials="">
    <w:p w14:paraId="000002BB" w14:textId="7677545F"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his prescription is not present in the current Rules for circular resolutions and means that general meetings would need to be called for most issues. Noting that circular resolutions have very seldom been used in relation to decisions for the whole membership, so not all that impactful on how ACTS normally operates.</w:t>
      </w:r>
    </w:p>
  </w:comment>
  <w:comment w:id="116" w:author="Corey Peterson [2]" w:date="2019-10-13T07:23:00Z" w:initials="">
    <w:p w14:paraId="000002C4" w14:textId="3DDF5131"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Note this requires unanimous support for a motion, not a % or majority, etc.  This also means that all members must respond as well, which may limit use and application versus just calling a general meeting as needed.</w:t>
      </w:r>
    </w:p>
  </w:comment>
  <w:comment w:id="123" w:author="Corey Peterson [2]" w:date="2019-10-12T22:57:00Z" w:initials="">
    <w:p w14:paraId="000002AF" w14:textId="72DE5FA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Current Rules refers to this as a secret ballot.</w:t>
      </w:r>
    </w:p>
  </w:comment>
  <w:comment w:id="128" w:author="Corey Peterson [2]" w:date="2019-10-12T22:55:00Z" w:initials="">
    <w:p w14:paraId="2C5728F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xml:space="preserve">Current Rules have an abbreviated version of this.  More detail in these new model clauses provide further clarity. According to the model constitution guidelines, this clause can be changed.  For example, ‘the organisation may want proxies to have an understanding of the company and its purposes, and therefore require proxies to be members’.  </w:t>
      </w:r>
    </w:p>
    <w:p w14:paraId="70948BDE"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7498EE29" w14:textId="151D437C"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99490C">
        <w:rPr>
          <w:rFonts w:ascii="Arial" w:eastAsia="Arial" w:hAnsi="Arial"/>
          <w:color w:val="000000"/>
          <w:u w:val="single"/>
        </w:rPr>
        <w:t>The Board recommends</w:t>
      </w:r>
      <w:r>
        <w:rPr>
          <w:rFonts w:ascii="Arial" w:eastAsia="Arial" w:hAnsi="Arial"/>
          <w:color w:val="000000"/>
        </w:rPr>
        <w:t xml:space="preserve"> including the model clauses that a proxy must be a staff member of the institutional member.</w:t>
      </w:r>
    </w:p>
  </w:comment>
  <w:comment w:id="133" w:author="Corey Peterson [2]" w:date="2019-10-13T07:42:00Z" w:initials="">
    <w:p w14:paraId="0EB7C176"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A company can change this clause to allow proxies to vote by show of hands, but then would have to also set out that a proxy cannot vote on a show of hands if it holds two or more appointments that specify different ways of voting.</w:t>
      </w:r>
    </w:p>
    <w:p w14:paraId="2FF7332F"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325" w14:textId="599BE8F6"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99490C">
        <w:rPr>
          <w:rFonts w:ascii="Arial" w:eastAsia="Arial" w:hAnsi="Arial"/>
          <w:color w:val="000000"/>
          <w:u w:val="single"/>
        </w:rPr>
        <w:t>The Board recommen</w:t>
      </w:r>
      <w:r>
        <w:rPr>
          <w:rFonts w:ascii="Arial" w:eastAsia="Arial" w:hAnsi="Arial"/>
          <w:color w:val="000000"/>
          <w:u w:val="single"/>
        </w:rPr>
        <w:t>ds</w:t>
      </w:r>
      <w:r>
        <w:rPr>
          <w:rFonts w:ascii="Arial" w:eastAsia="Arial" w:hAnsi="Arial"/>
          <w:color w:val="000000"/>
        </w:rPr>
        <w:t xml:space="preserve"> keeping the default model clause as included here.</w:t>
      </w:r>
    </w:p>
  </w:comment>
  <w:comment w:id="136" w:author="Corey Peterson [2]" w:date="2019-10-12T23:09:00Z" w:initials="">
    <w:p w14:paraId="0B4FAA43" w14:textId="35AF9AF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xml:space="preserve">Requirement that CLG’s must have a minimum of three and AT LEAST 2 must ordinarily live in Australia to cover the need for </w:t>
      </w:r>
      <w:r w:rsidRPr="0035629A">
        <w:rPr>
          <w:rFonts w:ascii="Arial" w:eastAsia="Arial" w:hAnsi="Arial"/>
          <w:color w:val="000000"/>
        </w:rPr>
        <w:t>the Secretary and Treasurer</w:t>
      </w:r>
      <w:r>
        <w:rPr>
          <w:rFonts w:ascii="Arial" w:eastAsia="Arial" w:hAnsi="Arial"/>
          <w:color w:val="000000"/>
        </w:rPr>
        <w:t xml:space="preserve"> to do so as in clause 40.2, so have named this up in this clause for clarity.</w:t>
      </w:r>
    </w:p>
    <w:p w14:paraId="0131BE3C"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AC" w14:textId="0FB49463"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have no upper limit and no legal requirement to set a maximum. Good governance generally necessitates a working max to be functional.</w:t>
      </w:r>
    </w:p>
    <w:p w14:paraId="3CE4F5D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43DEC85B" w14:textId="66871289"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38668B">
        <w:rPr>
          <w:rFonts w:ascii="Arial" w:eastAsia="Arial" w:hAnsi="Arial"/>
          <w:color w:val="000000"/>
          <w:u w:val="single"/>
        </w:rPr>
        <w:t>The Board recommends</w:t>
      </w:r>
      <w:r>
        <w:rPr>
          <w:rFonts w:ascii="Arial" w:eastAsia="Arial" w:hAnsi="Arial"/>
          <w:color w:val="000000"/>
        </w:rPr>
        <w:t xml:space="preserve"> these edits to establish the minimum and maximum number of directors and that at least two must reside in Australia in order to fill the positions of secretary and treasurer.</w:t>
      </w:r>
    </w:p>
  </w:comment>
  <w:comment w:id="142" w:author="Corey Peterson" w:date="2020-03-21T17:08:00Z" w:initials="CP">
    <w:p w14:paraId="47A30234" w14:textId="77777777" w:rsidR="000F10D6" w:rsidRDefault="000F10D6" w:rsidP="0026332E">
      <w:pPr>
        <w:pStyle w:val="Normal0"/>
        <w:widowControl w:val="0"/>
        <w:pBdr>
          <w:top w:val="nil"/>
          <w:left w:val="nil"/>
          <w:bottom w:val="nil"/>
          <w:right w:val="nil"/>
          <w:between w:val="nil"/>
        </w:pBdr>
        <w:spacing w:after="0" w:line="240" w:lineRule="auto"/>
        <w:rPr>
          <w:rFonts w:ascii="Arial" w:eastAsia="Arial" w:hAnsi="Arial"/>
          <w:color w:val="000000"/>
        </w:rPr>
      </w:pPr>
      <w:r>
        <w:rPr>
          <w:rStyle w:val="CommentReference"/>
        </w:rPr>
        <w:annotationRef/>
      </w:r>
      <w:r>
        <w:rPr>
          <w:rFonts w:ascii="Arial" w:eastAsia="Arial" w:hAnsi="Arial"/>
          <w:color w:val="000000"/>
        </w:rPr>
        <w:t xml:space="preserve">From guide: “You may want to add extra requirements for directors of your charity in the constitution, or have a policy which sets out the ideal mix of skills and experience you will seek to have on the board for good governance. You can then appoint or seek nominations for people with these skills and experience.”  </w:t>
      </w:r>
    </w:p>
    <w:p w14:paraId="53986EB0" w14:textId="77777777" w:rsidR="000F10D6" w:rsidRDefault="000F10D6" w:rsidP="0026332E">
      <w:pPr>
        <w:pStyle w:val="Normal0"/>
        <w:widowControl w:val="0"/>
        <w:pBdr>
          <w:top w:val="nil"/>
          <w:left w:val="nil"/>
          <w:bottom w:val="nil"/>
          <w:right w:val="nil"/>
          <w:between w:val="nil"/>
        </w:pBdr>
        <w:spacing w:after="0" w:line="240" w:lineRule="auto"/>
        <w:rPr>
          <w:rFonts w:ascii="Arial" w:eastAsia="Arial" w:hAnsi="Arial"/>
          <w:color w:val="000000"/>
        </w:rPr>
      </w:pPr>
    </w:p>
    <w:p w14:paraId="49143F3D" w14:textId="5A10C74A" w:rsidR="000F10D6" w:rsidRPr="0026332E" w:rsidRDefault="000F10D6" w:rsidP="0026332E">
      <w:pPr>
        <w:pStyle w:val="Normal0"/>
        <w:widowControl w:val="0"/>
        <w:pBdr>
          <w:top w:val="nil"/>
          <w:left w:val="nil"/>
          <w:bottom w:val="nil"/>
          <w:right w:val="nil"/>
          <w:between w:val="nil"/>
        </w:pBdr>
        <w:spacing w:after="0" w:line="240" w:lineRule="auto"/>
        <w:rPr>
          <w:rFonts w:ascii="Arial" w:eastAsia="Arial" w:hAnsi="Arial"/>
          <w:color w:val="000000"/>
        </w:rPr>
      </w:pPr>
      <w:r w:rsidRPr="0026332E">
        <w:rPr>
          <w:rFonts w:ascii="Arial" w:eastAsia="Arial" w:hAnsi="Arial"/>
          <w:color w:val="000000"/>
          <w:u w:val="single"/>
        </w:rPr>
        <w:t>The Board recommends</w:t>
      </w:r>
      <w:r>
        <w:rPr>
          <w:rFonts w:ascii="Arial" w:eastAsia="Arial" w:hAnsi="Arial"/>
          <w:color w:val="000000"/>
        </w:rPr>
        <w:t xml:space="preserve"> that this be done on a policy or procedural level rather than inclusion in this document.</w:t>
      </w:r>
    </w:p>
  </w:comment>
  <w:comment w:id="144" w:author="Corey Peterson [2]" w:date="2019-10-13T06:20:00Z" w:initials="">
    <w:p w14:paraId="000002C1" w14:textId="5F6AA755"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Current Rules are silent on this, so this will require on the nomination form at least some check boxes about not having been bankrupt, sentenced for a crime, etc. Must institute a register of interests as well.</w:t>
      </w:r>
    </w:p>
  </w:comment>
  <w:comment w:id="147" w:author="Corey Peterson [2]" w:date="2020-05-18T14:47:00Z" w:initials="CP">
    <w:p w14:paraId="556325B9" w14:textId="62B52E71" w:rsidR="002B4438" w:rsidRPr="00BB2ACD" w:rsidRDefault="002B4438" w:rsidP="00BB2ACD">
      <w:pPr>
        <w:pStyle w:val="Normal0"/>
        <w:widowControl w:val="0"/>
        <w:pBdr>
          <w:top w:val="nil"/>
          <w:left w:val="nil"/>
          <w:bottom w:val="nil"/>
          <w:right w:val="nil"/>
          <w:between w:val="nil"/>
        </w:pBdr>
        <w:spacing w:after="0" w:line="240" w:lineRule="auto"/>
        <w:rPr>
          <w:rFonts w:ascii="Arial" w:eastAsia="Arial" w:hAnsi="Arial"/>
          <w:color w:val="000000"/>
        </w:rPr>
      </w:pPr>
      <w:r>
        <w:rPr>
          <w:rStyle w:val="CommentReference"/>
        </w:rPr>
        <w:annotationRef/>
      </w:r>
      <w:r w:rsidR="00BB2ACD" w:rsidRPr="0026332E">
        <w:rPr>
          <w:rFonts w:ascii="Arial" w:eastAsia="Arial" w:hAnsi="Arial"/>
          <w:color w:val="000000"/>
          <w:u w:val="single"/>
        </w:rPr>
        <w:t>The Board recommends</w:t>
      </w:r>
      <w:r w:rsidR="00BB2ACD">
        <w:rPr>
          <w:rFonts w:ascii="Arial" w:eastAsia="Arial" w:hAnsi="Arial"/>
          <w:color w:val="000000"/>
        </w:rPr>
        <w:t xml:space="preserve"> f</w:t>
      </w:r>
      <w:r w:rsidRPr="00BB2ACD">
        <w:rPr>
          <w:rFonts w:ascii="Arial" w:eastAsia="Arial" w:hAnsi="Arial"/>
          <w:color w:val="000000"/>
        </w:rPr>
        <w:t xml:space="preserve">or consistency with inclusion of this type of participation in clause 11 </w:t>
      </w:r>
      <w:r w:rsidR="00BB2ACD">
        <w:rPr>
          <w:rFonts w:ascii="Arial" w:eastAsia="Arial" w:hAnsi="Arial"/>
          <w:color w:val="000000"/>
        </w:rPr>
        <w:t xml:space="preserve">that this clause is added </w:t>
      </w:r>
      <w:r w:rsidRPr="00BB2ACD">
        <w:rPr>
          <w:rFonts w:ascii="Arial" w:eastAsia="Arial" w:hAnsi="Arial"/>
          <w:color w:val="000000"/>
        </w:rPr>
        <w:t>to ensure these individuals can continue their involvement with ACTS at all levels.  NOTE:  these memberships are not guaranteed a directorship</w:t>
      </w:r>
      <w:r w:rsidR="00BB2ACD">
        <w:rPr>
          <w:rFonts w:ascii="Arial" w:eastAsia="Arial" w:hAnsi="Arial"/>
          <w:color w:val="000000"/>
        </w:rPr>
        <w:t>.</w:t>
      </w:r>
    </w:p>
  </w:comment>
  <w:comment w:id="154" w:author="Corey Peterson [2]" w:date="2019-10-13T06:34:00Z" w:initials="">
    <w:p w14:paraId="43E1FB7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xml:space="preserve">Currently, our whole membership votes on the officer roles, the default for a CLG is that the directors choose the roles from the elected directors group. </w:t>
      </w:r>
    </w:p>
    <w:p w14:paraId="7203E605"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F4" w14:textId="53932F8C"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6332E">
        <w:rPr>
          <w:rFonts w:ascii="Arial" w:eastAsia="Arial" w:hAnsi="Arial"/>
          <w:color w:val="000000"/>
          <w:u w:val="single"/>
        </w:rPr>
        <w:t>The Board recommends</w:t>
      </w:r>
      <w:r>
        <w:rPr>
          <w:rFonts w:ascii="Arial" w:eastAsia="Arial" w:hAnsi="Arial"/>
          <w:color w:val="000000"/>
        </w:rPr>
        <w:t xml:space="preserve"> adopting the CLG default of members electing the full board and that board then selecting the officers, noting that the Secretary and Treasurer must reside in Australia.</w:t>
      </w:r>
    </w:p>
  </w:comment>
  <w:comment w:id="158" w:author="Corey Peterson" w:date="2020-03-21T17:11:00Z" w:initials="CP">
    <w:p w14:paraId="115024B0" w14:textId="0FD4E861" w:rsidR="000F10D6" w:rsidRDefault="000F10D6" w:rsidP="0026332E">
      <w:pPr>
        <w:pStyle w:val="Normal0"/>
        <w:widowControl w:val="0"/>
        <w:pBdr>
          <w:top w:val="nil"/>
          <w:left w:val="nil"/>
          <w:bottom w:val="nil"/>
          <w:right w:val="nil"/>
          <w:between w:val="nil"/>
        </w:pBdr>
        <w:spacing w:after="0" w:line="240" w:lineRule="auto"/>
        <w:rPr>
          <w:rFonts w:ascii="Arial" w:eastAsia="Arial" w:hAnsi="Arial"/>
          <w:color w:val="000000"/>
        </w:rPr>
      </w:pPr>
      <w:r>
        <w:rPr>
          <w:rStyle w:val="CommentReference"/>
        </w:rPr>
        <w:annotationRef/>
      </w:r>
      <w:r>
        <w:rPr>
          <w:rFonts w:ascii="Arial" w:eastAsia="Arial" w:hAnsi="Arial"/>
          <w:color w:val="000000"/>
        </w:rPr>
        <w:t>This constitution is silent on the role of treasurer or vice presidents. Noting that legally the Secretary must reside in Australia and is accountable for all aspects of that ‘portfolio’.</w:t>
      </w:r>
    </w:p>
    <w:p w14:paraId="4A9C2311" w14:textId="77777777" w:rsidR="000F10D6" w:rsidRDefault="000F10D6" w:rsidP="0026332E">
      <w:pPr>
        <w:pStyle w:val="Normal0"/>
        <w:widowControl w:val="0"/>
        <w:pBdr>
          <w:top w:val="nil"/>
          <w:left w:val="nil"/>
          <w:bottom w:val="nil"/>
          <w:right w:val="nil"/>
          <w:between w:val="nil"/>
        </w:pBdr>
        <w:spacing w:after="0" w:line="240" w:lineRule="auto"/>
        <w:rPr>
          <w:rFonts w:ascii="Arial" w:eastAsia="Arial" w:hAnsi="Arial"/>
          <w:color w:val="000000"/>
        </w:rPr>
      </w:pPr>
    </w:p>
    <w:p w14:paraId="7C53DFB4" w14:textId="62FA26AE" w:rsidR="000F10D6" w:rsidRDefault="000F10D6" w:rsidP="0026332E">
      <w:pPr>
        <w:pStyle w:val="CommentText"/>
      </w:pPr>
      <w:r w:rsidRPr="00271B39">
        <w:rPr>
          <w:rFonts w:ascii="Arial" w:eastAsia="Arial" w:hAnsi="Arial"/>
          <w:color w:val="000000"/>
          <w:u w:val="single"/>
        </w:rPr>
        <w:t>The Board recommends</w:t>
      </w:r>
      <w:r>
        <w:rPr>
          <w:rFonts w:ascii="Arial" w:eastAsia="Arial" w:hAnsi="Arial"/>
          <w:color w:val="000000"/>
        </w:rPr>
        <w:t xml:space="preserve"> the addition of a clause 40.2 that specifies the option of an expanded Officer team.</w:t>
      </w:r>
    </w:p>
  </w:comment>
  <w:comment w:id="181" w:author="Corey Peterson [2]" w:date="2019-10-13T06:37:00Z" w:initials="">
    <w:p w14:paraId="27402D4B" w14:textId="2BDCF804" w:rsidR="000F10D6" w:rsidRDefault="000F10D6" w:rsidP="00271B39">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he current Rules are internally inconsistent in that clause 13.(3) requires all members of the mgmt. committee to retire at each AGM, but clause 14.(4) says they may serve for three years.</w:t>
      </w:r>
    </w:p>
    <w:p w14:paraId="4FD40FC1"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FD" w14:textId="538EEAF9"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71B39">
        <w:rPr>
          <w:rFonts w:ascii="Arial" w:eastAsia="Arial" w:hAnsi="Arial"/>
          <w:color w:val="000000"/>
          <w:u w:val="single"/>
        </w:rPr>
        <w:t>The Board recommends</w:t>
      </w:r>
      <w:r>
        <w:rPr>
          <w:rFonts w:ascii="Arial" w:eastAsia="Arial" w:hAnsi="Arial"/>
          <w:color w:val="000000"/>
        </w:rPr>
        <w:t xml:space="preserve"> adopting the model CLG clauses here to address the current inconsistency.  CLG result is that all Board members are not put up for election every year, but each director would be up for election after three years in the role.</w:t>
      </w:r>
    </w:p>
    <w:p w14:paraId="000002FE"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301" w14:textId="09A3A2F2"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o ensure continuity of governance, the current initial board members’ terms need to be staggered so that 1/3 are put up for election each year (ie retires) until the term limits are reached for each director (clause 41.6).  The Board members will determine this by volunteering, drawing lots, etc.</w:t>
      </w:r>
    </w:p>
  </w:comment>
  <w:comment w:id="182" w:author="Corey Peterson [2]" w:date="2019-10-13T06:39:00Z" w:initials="">
    <w:p w14:paraId="1118E7F1" w14:textId="0D052390"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he clock would start ticking for all directors upon full conversion to a CLG.</w:t>
      </w:r>
    </w:p>
    <w:p w14:paraId="40C1A657"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FC" w14:textId="41AAA46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71B39">
        <w:rPr>
          <w:rFonts w:ascii="Arial" w:eastAsia="Arial" w:hAnsi="Arial"/>
          <w:color w:val="000000"/>
          <w:u w:val="single"/>
        </w:rPr>
        <w:t>The Board recommends</w:t>
      </w:r>
      <w:r>
        <w:rPr>
          <w:rFonts w:ascii="Arial" w:eastAsia="Arial" w:hAnsi="Arial"/>
          <w:color w:val="000000"/>
        </w:rPr>
        <w:t xml:space="preserve"> that this reset would NOT count the years any current board members have served. This provides continuity in the short term with the membership having the opportunity to refresh a portion of the board each year.</w:t>
      </w:r>
    </w:p>
  </w:comment>
  <w:comment w:id="185" w:author="Corey Peterson [2]" w:date="2019-10-13T08:09:00Z" w:initials="">
    <w:p w14:paraId="00000332" w14:textId="2F628D9A"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are much more detailed, but reflecting the CLG model clauses, these details are addressed in organisational policies and procedures rather than inclusion in the constitution.</w:t>
      </w:r>
    </w:p>
    <w:p w14:paraId="38965E48"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409A53B9" w14:textId="4AE1231F"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94781D">
        <w:rPr>
          <w:rFonts w:ascii="Arial" w:eastAsia="Arial" w:hAnsi="Arial"/>
          <w:color w:val="000000"/>
          <w:u w:val="single"/>
        </w:rPr>
        <w:t>The Board recommends</w:t>
      </w:r>
      <w:r>
        <w:rPr>
          <w:rFonts w:ascii="Arial" w:eastAsia="Arial" w:hAnsi="Arial"/>
          <w:color w:val="000000"/>
        </w:rPr>
        <w:t xml:space="preserve"> this simplification of the governing document.</w:t>
      </w:r>
    </w:p>
  </w:comment>
  <w:comment w:id="188" w:author="Corey Peterson [2]" w:date="2019-10-13T06:44:00Z" w:initials="">
    <w:p w14:paraId="000002E5" w14:textId="7E04D63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ACTS does NOT currently maintain a physical ‘minute book’ as called for in the current Rules that require signing by the chair each meeting, etc.  We have it minuted they are accepted by the Board and these are available on the shared drive with back-up copies maintained by the Secretary or designee (eg the GM).</w:t>
      </w:r>
    </w:p>
    <w:p w14:paraId="38D09879"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3060EA75" w14:textId="138623CA"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D163D">
        <w:rPr>
          <w:rFonts w:ascii="Arial" w:eastAsia="Arial" w:hAnsi="Arial"/>
          <w:color w:val="000000"/>
          <w:u w:val="single"/>
        </w:rPr>
        <w:t>The Board recommends</w:t>
      </w:r>
      <w:r>
        <w:rPr>
          <w:rFonts w:ascii="Arial" w:eastAsia="Arial" w:hAnsi="Arial"/>
          <w:color w:val="000000"/>
        </w:rPr>
        <w:t xml:space="preserve"> this additional wording to clarify a digital document approach is permissible.</w:t>
      </w:r>
    </w:p>
  </w:comment>
  <w:comment w:id="194" w:author="Corey Peterson [2]" w:date="2019-10-13T06:48:00Z" w:initials="">
    <w:p w14:paraId="0000031E" w14:textId="2847517D"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xml:space="preserve">:  Current Rules require use of a common seal, this modernises the approach. </w:t>
      </w:r>
    </w:p>
  </w:comment>
  <w:comment w:id="199" w:author="Corey Peterson" w:date="2019-10-26T10:56:00Z" w:initials="CP">
    <w:p w14:paraId="7F458C6E" w14:textId="56E643E9" w:rsidR="000F10D6" w:rsidRDefault="000F10D6">
      <w:pPr>
        <w:pStyle w:val="CommentText"/>
      </w:pPr>
      <w:r>
        <w:rPr>
          <w:rStyle w:val="CommentReference"/>
        </w:rPr>
        <w:annotationRef/>
      </w:r>
      <w:r w:rsidRPr="008D2D92">
        <w:rPr>
          <w:rFonts w:ascii="Arial" w:eastAsia="Arial" w:hAnsi="Arial"/>
          <w:color w:val="000000"/>
          <w:u w:val="single"/>
        </w:rPr>
        <w:t>For noting only</w:t>
      </w:r>
      <w:r>
        <w:rPr>
          <w:rFonts w:ascii="Arial" w:eastAsia="Arial" w:hAnsi="Arial"/>
          <w:color w:val="000000"/>
        </w:rPr>
        <w:t xml:space="preserve">:  </w:t>
      </w:r>
      <w:r>
        <w:t>This might be the General Manager for example</w:t>
      </w:r>
    </w:p>
  </w:comment>
  <w:comment w:id="206" w:author="Corey Peterson [2]" w:date="2019-10-13T08:34:00Z" w:initials="">
    <w:p w14:paraId="000002F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specify that a VP must step up first, then can go to anyone else.</w:t>
      </w:r>
    </w:p>
    <w:p w14:paraId="3336E8F3"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29E50BC9" w14:textId="47DEB3D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BD5081">
        <w:rPr>
          <w:rFonts w:ascii="Arial" w:eastAsia="Arial" w:hAnsi="Arial"/>
          <w:color w:val="000000"/>
          <w:u w:val="single"/>
        </w:rPr>
        <w:t>The Board recommends</w:t>
      </w:r>
      <w:r>
        <w:rPr>
          <w:rFonts w:ascii="Arial" w:eastAsia="Arial" w:hAnsi="Arial"/>
          <w:color w:val="000000"/>
        </w:rPr>
        <w:t xml:space="preserve"> using this clause as allows the meeting attendees to pick any director to chair rather than requiring it go to Vice President.</w:t>
      </w:r>
    </w:p>
  </w:comment>
  <w:comment w:id="209" w:author="Corey Peterson [2]" w:date="2019-10-13T08:29:00Z" w:initials="">
    <w:p w14:paraId="34616D56" w14:textId="0AA6E2D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are 10 minutes.</w:t>
      </w:r>
    </w:p>
    <w:p w14:paraId="763F7489"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A0" w14:textId="2C84BBAD"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F75650">
        <w:rPr>
          <w:rFonts w:ascii="Arial" w:eastAsia="Arial" w:hAnsi="Arial"/>
          <w:color w:val="000000"/>
          <w:u w:val="single"/>
        </w:rPr>
        <w:t>The Board recommends</w:t>
      </w:r>
      <w:r>
        <w:rPr>
          <w:rFonts w:ascii="Arial" w:eastAsia="Arial" w:hAnsi="Arial"/>
          <w:color w:val="000000"/>
        </w:rPr>
        <w:t xml:space="preserve"> that with most meetings only an 60-90 minutes that this be 10 minutes.</w:t>
      </w:r>
    </w:p>
  </w:comment>
  <w:comment w:id="215" w:author="Corey Peterson [2]" w:date="2019-10-13T08:37:00Z" w:initials="">
    <w:p w14:paraId="00000321" w14:textId="47FFDF86"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xml:space="preserve">Moore’s </w:t>
      </w:r>
      <w:r w:rsidR="005F791E">
        <w:rPr>
          <w:rFonts w:ascii="Arial" w:eastAsia="Arial" w:hAnsi="Arial"/>
          <w:color w:val="000000"/>
        </w:rPr>
        <w:t>l</w:t>
      </w:r>
      <w:r>
        <w:rPr>
          <w:rFonts w:ascii="Arial" w:eastAsia="Arial" w:hAnsi="Arial"/>
          <w:color w:val="000000"/>
        </w:rPr>
        <w:t xml:space="preserve">egal </w:t>
      </w:r>
      <w:r w:rsidR="005F791E">
        <w:rPr>
          <w:rFonts w:ascii="Arial" w:eastAsia="Arial" w:hAnsi="Arial"/>
          <w:color w:val="000000"/>
        </w:rPr>
        <w:t>a</w:t>
      </w:r>
      <w:r>
        <w:rPr>
          <w:rFonts w:ascii="Arial" w:eastAsia="Arial" w:hAnsi="Arial"/>
          <w:color w:val="000000"/>
        </w:rPr>
        <w:t>dvice makes it clear the Secretary must reside in Australia, but duties can be delegated to someone outside of Aus, say NZ, but accountability comes back to this person legally.</w:t>
      </w:r>
    </w:p>
    <w:p w14:paraId="33838BF0"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8F5C28A" w14:textId="4DD230C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003420">
        <w:rPr>
          <w:rFonts w:ascii="Arial" w:eastAsia="Arial" w:hAnsi="Arial"/>
          <w:color w:val="000000"/>
          <w:u w:val="single"/>
        </w:rPr>
        <w:t>The Board recommends</w:t>
      </w:r>
      <w:r>
        <w:rPr>
          <w:rFonts w:ascii="Arial" w:eastAsia="Arial" w:hAnsi="Arial"/>
          <w:color w:val="000000"/>
        </w:rPr>
        <w:t xml:space="preserve"> this additional text to note Australian residence required.</w:t>
      </w:r>
    </w:p>
  </w:comment>
  <w:comment w:id="218" w:author="Corey Peterson [2]" w:date="2019-10-13T08:35:00Z" w:initials="">
    <w:p w14:paraId="000002CE" w14:textId="411485A3"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Current Rules require that the secretary needs to be a member or a Director.  This clause allows ACTS to appoint a secretary that is not a director. If not a director then the role does not have voting rights or other director rights and responsibilities.</w:t>
      </w:r>
    </w:p>
    <w:p w14:paraId="73E7BFA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4E8D6A35" w14:textId="0C7C081C"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F73498">
        <w:rPr>
          <w:rFonts w:ascii="Arial" w:eastAsia="Arial" w:hAnsi="Arial"/>
          <w:color w:val="000000"/>
          <w:u w:val="single"/>
        </w:rPr>
        <w:t>The Board recommends</w:t>
      </w:r>
      <w:r>
        <w:rPr>
          <w:rFonts w:ascii="Arial" w:eastAsia="Arial" w:hAnsi="Arial"/>
          <w:color w:val="000000"/>
        </w:rPr>
        <w:t xml:space="preserve"> adopting this more flexible approach while noting preference in the near term is for the secretary to be a member and director.</w:t>
      </w:r>
    </w:p>
  </w:comment>
  <w:comment w:id="223" w:author="Corey Peterson" w:date="2019-10-26T17:15:00Z" w:initials="CP">
    <w:p w14:paraId="2BC7E703" w14:textId="3692F9B8" w:rsidR="000F10D6" w:rsidRDefault="000F10D6">
      <w:pPr>
        <w:pStyle w:val="CommentText"/>
        <w:rPr>
          <w:rFonts w:ascii="Arial" w:eastAsia="Arial" w:hAnsi="Arial"/>
          <w:color w:val="000000"/>
        </w:rPr>
      </w:pPr>
      <w:r>
        <w:rPr>
          <w:rStyle w:val="CommentReference"/>
        </w:rPr>
        <w:annotationRef/>
      </w:r>
      <w:r>
        <w:rPr>
          <w:rFonts w:ascii="Arial" w:eastAsia="Arial" w:hAnsi="Arial"/>
          <w:color w:val="000000"/>
        </w:rPr>
        <w:t>Current Rules require appointed/elected within 1 month of a vacancy.</w:t>
      </w:r>
    </w:p>
    <w:p w14:paraId="4C26F5B3" w14:textId="77777777" w:rsidR="000F10D6" w:rsidRDefault="000F10D6">
      <w:pPr>
        <w:pStyle w:val="CommentText"/>
        <w:rPr>
          <w:rFonts w:ascii="Arial" w:eastAsia="Arial" w:hAnsi="Arial"/>
          <w:color w:val="000000"/>
        </w:rPr>
      </w:pPr>
    </w:p>
    <w:p w14:paraId="4B261DF0" w14:textId="0EB33636" w:rsidR="000F10D6" w:rsidRDefault="000F10D6">
      <w:pPr>
        <w:pStyle w:val="CommentText"/>
      </w:pPr>
      <w:r w:rsidRPr="00003420">
        <w:rPr>
          <w:rFonts w:ascii="Arial" w:eastAsia="Arial" w:hAnsi="Arial"/>
          <w:color w:val="000000"/>
          <w:u w:val="single"/>
        </w:rPr>
        <w:t>The Board recommends</w:t>
      </w:r>
      <w:r>
        <w:rPr>
          <w:rFonts w:ascii="Arial" w:eastAsia="Arial" w:hAnsi="Arial"/>
          <w:color w:val="000000"/>
        </w:rPr>
        <w:t xml:space="preserve"> inclusion of this additional clause (new 56.3) to codify the timeframe for appointment of secretary given the critical nature of the role.</w:t>
      </w:r>
    </w:p>
  </w:comment>
  <w:comment w:id="226" w:author="Corey Peterson [2]" w:date="2019-10-13T08:43:00Z" w:initials="">
    <w:p w14:paraId="00000327"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For example, the directors may decide:</w:t>
      </w:r>
    </w:p>
    <w:p w14:paraId="00000328"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that the secretary must attend every general meeting and directors’ meeting, unless they have a reasonable reason not to, and</w:t>
      </w:r>
    </w:p>
    <w:p w14:paraId="00000329"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the secretary’s remuneration (salary and/or other benefits).</w:t>
      </w:r>
    </w:p>
    <w:p w14:paraId="0000032A"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32B" w14:textId="0E506380"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F73498">
        <w:rPr>
          <w:rFonts w:ascii="Arial" w:eastAsia="Arial" w:hAnsi="Arial"/>
          <w:color w:val="000000"/>
          <w:u w:val="single"/>
        </w:rPr>
        <w:t>The Board recommends</w:t>
      </w:r>
      <w:r>
        <w:rPr>
          <w:rFonts w:ascii="Arial" w:eastAsia="Arial" w:hAnsi="Arial"/>
          <w:color w:val="000000"/>
        </w:rPr>
        <w:t xml:space="preserve"> that these terms and conditions be enumerated in a statement of duties separate to this constitution.</w:t>
      </w:r>
    </w:p>
  </w:comment>
  <w:comment w:id="236" w:author="Corey Peterson" w:date="2020-03-21T17:52:00Z" w:initials="CP">
    <w:p w14:paraId="46787F95" w14:textId="77777777" w:rsidR="000F10D6" w:rsidRDefault="000F10D6" w:rsidP="00F73498">
      <w:pPr>
        <w:pStyle w:val="Normal0"/>
        <w:widowControl w:val="0"/>
        <w:pBdr>
          <w:top w:val="nil"/>
          <w:left w:val="nil"/>
          <w:bottom w:val="nil"/>
          <w:right w:val="nil"/>
          <w:between w:val="nil"/>
        </w:pBdr>
        <w:spacing w:after="0" w:line="240" w:lineRule="auto"/>
        <w:rPr>
          <w:rFonts w:ascii="Arial" w:eastAsia="Arial" w:hAnsi="Arial"/>
          <w:color w:val="000000"/>
        </w:rPr>
      </w:pPr>
      <w:r>
        <w:rPr>
          <w:rStyle w:val="CommentReference"/>
        </w:rPr>
        <w:annotationRef/>
      </w:r>
      <w:r>
        <w:rPr>
          <w:rFonts w:ascii="Arial" w:eastAsia="Arial" w:hAnsi="Arial"/>
          <w:color w:val="000000"/>
        </w:rPr>
        <w:t>As listed elsewhere in this document, the Secretary is also responsible for:</w:t>
      </w:r>
    </w:p>
    <w:p w14:paraId="17C341C3" w14:textId="77777777" w:rsidR="000F10D6" w:rsidRDefault="000F10D6" w:rsidP="00F73498">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giving some notices on behalf of the company (for example, giving a member notice in relation to a disciplinary procedure under clause 17)</w:t>
      </w:r>
    </w:p>
    <w:p w14:paraId="38BE8605" w14:textId="77777777" w:rsidR="000F10D6" w:rsidRDefault="000F10D6" w:rsidP="00F73498">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 receiving notice of behalf of the company (under clause 61), and</w:t>
      </w:r>
    </w:p>
    <w:p w14:paraId="76F6B5FA" w14:textId="00283FCB" w:rsidR="000F10D6" w:rsidRDefault="000F10D6" w:rsidP="00F73498">
      <w:pPr>
        <w:pStyle w:val="CommentText"/>
        <w:rPr>
          <w:rFonts w:ascii="Arial" w:eastAsia="Arial" w:hAnsi="Arial"/>
          <w:color w:val="000000"/>
        </w:rPr>
      </w:pPr>
      <w:r>
        <w:rPr>
          <w:rFonts w:ascii="Arial" w:eastAsia="Arial" w:hAnsi="Arial"/>
          <w:color w:val="000000"/>
        </w:rPr>
        <w:t>■ along with a director, executing documents on behalf of the company (under clause 46).</w:t>
      </w:r>
    </w:p>
    <w:p w14:paraId="13CCD225" w14:textId="77777777" w:rsidR="000F10D6" w:rsidRDefault="000F10D6" w:rsidP="00F73498">
      <w:pPr>
        <w:pStyle w:val="CommentText"/>
        <w:rPr>
          <w:rFonts w:ascii="Arial" w:eastAsia="Arial" w:hAnsi="Arial"/>
          <w:color w:val="000000"/>
        </w:rPr>
      </w:pPr>
    </w:p>
    <w:p w14:paraId="2FC918A0" w14:textId="140042DB" w:rsidR="000F10D6" w:rsidRDefault="000F10D6" w:rsidP="00F73498">
      <w:pPr>
        <w:pStyle w:val="CommentText"/>
      </w:pPr>
      <w:r w:rsidRPr="00F73498">
        <w:rPr>
          <w:rFonts w:ascii="Arial" w:eastAsia="Arial" w:hAnsi="Arial"/>
          <w:color w:val="000000"/>
          <w:u w:val="single"/>
        </w:rPr>
        <w:t>The Board recommends</w:t>
      </w:r>
      <w:r>
        <w:rPr>
          <w:rFonts w:ascii="Arial" w:eastAsia="Arial" w:hAnsi="Arial"/>
          <w:color w:val="000000"/>
        </w:rPr>
        <w:t xml:space="preserve"> adding this clause for clarity so a reader will be directed to other clauses.</w:t>
      </w:r>
    </w:p>
  </w:comment>
  <w:comment w:id="240" w:author="Corey Peterson [2]" w:date="2019-10-13T08:35:00Z" w:initials="">
    <w:p w14:paraId="6C150A3E" w14:textId="57AED856" w:rsidR="000F10D6" w:rsidRDefault="000F10D6" w:rsidP="00F73498">
      <w:pPr>
        <w:pStyle w:val="Normal0"/>
        <w:widowControl w:val="0"/>
        <w:pBdr>
          <w:top w:val="nil"/>
          <w:left w:val="nil"/>
          <w:bottom w:val="nil"/>
          <w:right w:val="nil"/>
          <w:between w:val="nil"/>
        </w:pBdr>
        <w:spacing w:after="0" w:line="240" w:lineRule="auto"/>
        <w:rPr>
          <w:rFonts w:ascii="Arial" w:eastAsia="Arial" w:hAnsi="Arial"/>
          <w:color w:val="000000"/>
        </w:rPr>
      </w:pPr>
      <w:r w:rsidRPr="00F73498">
        <w:rPr>
          <w:rFonts w:ascii="Arial" w:eastAsia="Arial" w:hAnsi="Arial"/>
          <w:color w:val="000000"/>
          <w:u w:val="single"/>
        </w:rPr>
        <w:t>The Board recommends</w:t>
      </w:r>
      <w:r>
        <w:rPr>
          <w:rFonts w:ascii="Arial" w:eastAsia="Arial" w:hAnsi="Arial"/>
          <w:color w:val="000000"/>
        </w:rPr>
        <w:t xml:space="preserve"> that an additional section be added adopting the position of treasurer and that this position is to be a member and director residing in Australia given the need for bank account management with the General Manager. Similar clauses to the secretary role above to be adopted.</w:t>
      </w:r>
    </w:p>
  </w:comment>
  <w:comment w:id="241" w:author="Corey Peterson [2]" w:date="2019-10-13T08:43:00Z" w:initials="">
    <w:p w14:paraId="078C1009" w14:textId="77777777" w:rsidR="000F10D6" w:rsidRDefault="000F10D6" w:rsidP="00F73498">
      <w:pPr>
        <w:pStyle w:val="Normal0"/>
        <w:widowControl w:val="0"/>
        <w:pBdr>
          <w:top w:val="nil"/>
          <w:left w:val="nil"/>
          <w:bottom w:val="nil"/>
          <w:right w:val="nil"/>
          <w:between w:val="nil"/>
        </w:pBdr>
        <w:spacing w:after="0" w:line="240" w:lineRule="auto"/>
        <w:rPr>
          <w:rFonts w:ascii="Arial" w:eastAsia="Arial" w:hAnsi="Arial"/>
          <w:color w:val="000000"/>
        </w:rPr>
      </w:pPr>
      <w:r w:rsidRPr="00F73498">
        <w:rPr>
          <w:rFonts w:ascii="Arial" w:eastAsia="Arial" w:hAnsi="Arial"/>
          <w:color w:val="000000"/>
          <w:u w:val="single"/>
        </w:rPr>
        <w:t>The Board recommends</w:t>
      </w:r>
      <w:r>
        <w:rPr>
          <w:rFonts w:ascii="Arial" w:eastAsia="Arial" w:hAnsi="Arial"/>
          <w:color w:val="000000"/>
        </w:rPr>
        <w:t xml:space="preserve"> that these terms and conditions be enumerated in a statement of duties separate to this constitution.</w:t>
      </w:r>
    </w:p>
  </w:comment>
  <w:comment w:id="242" w:author="Corey Peterson" w:date="2020-03-21T17:52:00Z" w:initials="CP">
    <w:p w14:paraId="6796D5A7" w14:textId="73F99BA1" w:rsidR="000F10D6" w:rsidRDefault="000F10D6" w:rsidP="003574E0">
      <w:pPr>
        <w:pStyle w:val="Normal0"/>
        <w:widowControl w:val="0"/>
        <w:pBdr>
          <w:top w:val="nil"/>
          <w:left w:val="nil"/>
          <w:bottom w:val="nil"/>
          <w:right w:val="nil"/>
          <w:between w:val="nil"/>
        </w:pBdr>
        <w:spacing w:after="0" w:line="240" w:lineRule="auto"/>
      </w:pPr>
      <w:r>
        <w:rPr>
          <w:rStyle w:val="CommentReference"/>
        </w:rPr>
        <w:annotationRef/>
      </w:r>
      <w:r w:rsidRPr="00F73498">
        <w:rPr>
          <w:rFonts w:ascii="Arial" w:eastAsia="Arial" w:hAnsi="Arial"/>
          <w:color w:val="000000"/>
          <w:u w:val="single"/>
        </w:rPr>
        <w:t>The Board recommends</w:t>
      </w:r>
      <w:r>
        <w:rPr>
          <w:rFonts w:ascii="Arial" w:eastAsia="Arial" w:hAnsi="Arial"/>
          <w:color w:val="000000"/>
        </w:rPr>
        <w:t xml:space="preserve"> adding this clause for clarity so a reader will be directed to other clauses as needed.</w:t>
      </w:r>
    </w:p>
  </w:comment>
  <w:comment w:id="247" w:author="Corey Peterson [2]" w:date="2019-10-13T08:47:00Z" w:initials="">
    <w:p w14:paraId="00000320" w14:textId="6B0178DB"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he template guidelines state these no longer apply to registered charities.</w:t>
      </w:r>
    </w:p>
    <w:p w14:paraId="0B6335A4"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99D75A8" w14:textId="758A568D"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41199">
        <w:rPr>
          <w:rFonts w:ascii="Arial" w:eastAsia="Arial" w:hAnsi="Arial"/>
          <w:color w:val="000000"/>
          <w:u w:val="single"/>
        </w:rPr>
        <w:t>The Board recommends</w:t>
      </w:r>
      <w:r>
        <w:rPr>
          <w:rFonts w:ascii="Arial" w:eastAsia="Arial" w:hAnsi="Arial"/>
          <w:color w:val="000000"/>
        </w:rPr>
        <w:t xml:space="preserve"> inclusion as formal approval is a way to show compliance with the ACNC Act obligations.</w:t>
      </w:r>
    </w:p>
  </w:comment>
  <w:comment w:id="250" w:author="Corey Peterson [2]" w:date="2019-10-13T08:52:00Z" w:initials="">
    <w:p w14:paraId="000002EC" w14:textId="24D441CC"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C5ADA">
        <w:rPr>
          <w:rFonts w:ascii="Arial" w:eastAsia="Arial" w:hAnsi="Arial"/>
          <w:color w:val="000000"/>
          <w:u w:val="single"/>
        </w:rPr>
        <w:t>For noting only</w:t>
      </w:r>
      <w:r>
        <w:rPr>
          <w:rFonts w:ascii="Arial" w:eastAsia="Arial" w:hAnsi="Arial"/>
          <w:color w:val="000000"/>
        </w:rPr>
        <w:t>: The current Treasurer’s report covers all of this. Template guidelines note that we are not required to have them audited.</w:t>
      </w:r>
    </w:p>
  </w:comment>
  <w:comment w:id="253" w:author="Corey Peterson [2]" w:date="2019-10-13T08:55:00Z" w:initials="">
    <w:p w14:paraId="000002B5" w14:textId="318C1511"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2C5ADA">
        <w:rPr>
          <w:rFonts w:ascii="Arial" w:eastAsia="Arial" w:hAnsi="Arial"/>
          <w:color w:val="000000"/>
          <w:u w:val="single"/>
        </w:rPr>
        <w:t>For noting only</w:t>
      </w:r>
      <w:r>
        <w:rPr>
          <w:rFonts w:ascii="Arial" w:eastAsia="Arial" w:hAnsi="Arial"/>
          <w:color w:val="000000"/>
        </w:rPr>
        <w:t>: Also called policies or regulations, by-laws are formal rules for the company in the same way that the constitution is. They are useful for setting out how the company must manage its day-to-day activities. For example, the company may wish to make by-laws about planning the budget, using social media or managing volunteers.</w:t>
      </w:r>
    </w:p>
    <w:p w14:paraId="1F7644B6"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B6"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By-laws can also set out how your company must manage certain things in the constitution. For example, clause 39 of the template constitution requires a director to be nominated by two members, but does not provide the process and requirements for doing so. By-laws could be made which require a member to complete a nomination form and send it to the company at least 30 days before a general meeting.</w:t>
      </w:r>
    </w:p>
    <w:p w14:paraId="000002B7" w14:textId="77777777"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p>
    <w:p w14:paraId="000002B8" w14:textId="70C3B042"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Pr>
          <w:rFonts w:ascii="Arial" w:eastAsia="Arial" w:hAnsi="Arial"/>
          <w:color w:val="000000"/>
        </w:rPr>
        <w:t>These would then include the ACTS’ suite of policies and procedures as approved by the Board.</w:t>
      </w:r>
    </w:p>
  </w:comment>
  <w:comment w:id="257" w:author="Corey Peterson" w:date="2019-10-26T17:27:00Z" w:initials="CP">
    <w:p w14:paraId="114DBDCC" w14:textId="6C7D1F31" w:rsidR="000F10D6" w:rsidRPr="0086279B" w:rsidRDefault="000F10D6">
      <w:pPr>
        <w:pStyle w:val="CommentText"/>
        <w:rPr>
          <w:rFonts w:ascii="Arial" w:hAnsi="Arial"/>
          <w:sz w:val="22"/>
          <w:szCs w:val="22"/>
        </w:rPr>
      </w:pPr>
      <w:r>
        <w:rPr>
          <w:rStyle w:val="CommentReference"/>
        </w:rPr>
        <w:annotationRef/>
      </w:r>
      <w:r w:rsidRPr="0086279B">
        <w:rPr>
          <w:rFonts w:ascii="Arial" w:eastAsia="Arial" w:hAnsi="Arial"/>
          <w:color w:val="000000"/>
          <w:sz w:val="22"/>
          <w:szCs w:val="22"/>
          <w:u w:val="single"/>
        </w:rPr>
        <w:t>For noting only</w:t>
      </w:r>
      <w:r w:rsidRPr="0086279B">
        <w:rPr>
          <w:rFonts w:ascii="Arial" w:eastAsia="Arial" w:hAnsi="Arial"/>
          <w:color w:val="000000"/>
          <w:sz w:val="22"/>
          <w:szCs w:val="22"/>
        </w:rPr>
        <w:t xml:space="preserve">: </w:t>
      </w:r>
      <w:r w:rsidRPr="0086279B">
        <w:rPr>
          <w:rFonts w:ascii="Arial" w:hAnsi="Arial"/>
          <w:sz w:val="22"/>
          <w:szCs w:val="22"/>
        </w:rPr>
        <w:t xml:space="preserve">Moore’s </w:t>
      </w:r>
      <w:r w:rsidR="00CC1514">
        <w:rPr>
          <w:rFonts w:ascii="Arial" w:hAnsi="Arial"/>
          <w:sz w:val="22"/>
          <w:szCs w:val="22"/>
        </w:rPr>
        <w:t>l</w:t>
      </w:r>
      <w:r w:rsidRPr="0086279B">
        <w:rPr>
          <w:rFonts w:ascii="Arial" w:hAnsi="Arial"/>
          <w:sz w:val="22"/>
          <w:szCs w:val="22"/>
        </w:rPr>
        <w:t xml:space="preserve">egal </w:t>
      </w:r>
      <w:r w:rsidR="00CC1514">
        <w:rPr>
          <w:rFonts w:ascii="Arial" w:hAnsi="Arial"/>
          <w:sz w:val="22"/>
          <w:szCs w:val="22"/>
        </w:rPr>
        <w:t>a</w:t>
      </w:r>
      <w:r w:rsidRPr="0086279B">
        <w:rPr>
          <w:rFonts w:ascii="Arial" w:hAnsi="Arial"/>
          <w:sz w:val="22"/>
          <w:szCs w:val="22"/>
        </w:rPr>
        <w:t xml:space="preserve">dvice in the follow up phone call to the written advice stated ACTS will still need to have a registered location for an office as it were that is open and available to the public at least a few hours a week. </w:t>
      </w:r>
    </w:p>
    <w:p w14:paraId="5BA9EF1E" w14:textId="77777777" w:rsidR="000F10D6" w:rsidRPr="0086279B" w:rsidRDefault="000F10D6">
      <w:pPr>
        <w:pStyle w:val="CommentText"/>
        <w:rPr>
          <w:rFonts w:ascii="Arial" w:hAnsi="Arial"/>
          <w:sz w:val="22"/>
          <w:szCs w:val="22"/>
        </w:rPr>
      </w:pPr>
    </w:p>
    <w:p w14:paraId="044BA331" w14:textId="1C2DBF06" w:rsidR="000F10D6" w:rsidRPr="0086279B" w:rsidRDefault="000F10D6">
      <w:pPr>
        <w:pStyle w:val="CommentText"/>
        <w:rPr>
          <w:rFonts w:ascii="Arial" w:hAnsi="Arial"/>
          <w:sz w:val="22"/>
          <w:szCs w:val="22"/>
        </w:rPr>
      </w:pPr>
      <w:r w:rsidRPr="0086279B">
        <w:rPr>
          <w:rFonts w:ascii="Arial" w:hAnsi="Arial"/>
          <w:sz w:val="22"/>
          <w:szCs w:val="22"/>
          <w:u w:val="single"/>
        </w:rPr>
        <w:t>The Board recommends</w:t>
      </w:r>
      <w:r w:rsidRPr="0086279B">
        <w:rPr>
          <w:rFonts w:ascii="Arial" w:hAnsi="Arial"/>
          <w:sz w:val="22"/>
          <w:szCs w:val="22"/>
        </w:rPr>
        <w:t xml:space="preserve"> accepting the offer from the Griffith University EcoCentre via Delwyn Langdon to remain as the registered location for the ACTS Office.</w:t>
      </w:r>
    </w:p>
  </w:comment>
  <w:comment w:id="272" w:author="Corey Peterson [2]" w:date="2019-10-13T09:11:00Z" w:initials="">
    <w:p w14:paraId="000002C9" w14:textId="278D2136" w:rsidR="000F10D6"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Similar in content and intent to current Rules, noting that this would allow giving surplus assets back to member institutions that are a not-for-profit entity with purposes that are similar to or inclusive of the purposes of the company. This could include some of our member institutions.</w:t>
      </w:r>
    </w:p>
  </w:comment>
  <w:comment w:id="275" w:author="Corey Peterson [2]" w:date="2019-10-13T09:18:00Z" w:initials="">
    <w:p w14:paraId="000002C6" w14:textId="7587B49E" w:rsidR="000F10D6" w:rsidRPr="008D2D92" w:rsidRDefault="000F10D6">
      <w:pPr>
        <w:pStyle w:val="Normal0"/>
        <w:widowControl w:val="0"/>
        <w:pBdr>
          <w:top w:val="nil"/>
          <w:left w:val="nil"/>
          <w:bottom w:val="nil"/>
          <w:right w:val="nil"/>
          <w:between w:val="nil"/>
        </w:pBdr>
        <w:spacing w:after="0" w:line="240" w:lineRule="auto"/>
        <w:rPr>
          <w:rFonts w:ascii="Arial" w:eastAsia="Arial" w:hAnsi="Arial"/>
          <w:color w:val="000000"/>
        </w:rPr>
      </w:pPr>
      <w:r w:rsidRPr="008D2D92">
        <w:rPr>
          <w:rFonts w:ascii="Arial" w:eastAsia="Arial" w:hAnsi="Arial"/>
          <w:color w:val="000000"/>
          <w:u w:val="single"/>
        </w:rPr>
        <w:t>For noting only</w:t>
      </w:r>
      <w:r>
        <w:rPr>
          <w:rFonts w:ascii="Arial" w:eastAsia="Arial" w:hAnsi="Arial"/>
          <w:color w:val="000000"/>
        </w:rPr>
        <w:t>:  These clauses ensure ACTS can seek to become a ‘deductible gift recipient’ (DGR</w:t>
      </w:r>
      <w:r w:rsidRPr="008D2D92">
        <w:rPr>
          <w:rFonts w:ascii="Arial" w:eastAsia="Arial" w:hAnsi="Arial"/>
          <w:color w:val="000000"/>
        </w:rPr>
        <w:t>)</w:t>
      </w:r>
      <w:r>
        <w:rPr>
          <w:rFonts w:ascii="Arial" w:eastAsia="Arial" w:hAnsi="Arial"/>
          <w:color w:val="000000"/>
        </w:rPr>
        <w:t>, which is one of our goals for this new approach</w:t>
      </w:r>
      <w:r w:rsidRPr="008D2D92">
        <w:rPr>
          <w:rFonts w:ascii="Arial" w:eastAsia="Arial" w:hAnsi="Arial"/>
          <w:color w:val="000000"/>
        </w:rPr>
        <w:t xml:space="preserve">. </w:t>
      </w:r>
      <w:r w:rsidRPr="008D2D92">
        <w:rPr>
          <w:rFonts w:ascii="Arial" w:hAnsi="Arial"/>
        </w:rPr>
        <w:t xml:space="preserve">See the guidance on clause 69 and </w:t>
      </w:r>
      <w:r>
        <w:rPr>
          <w:rFonts w:ascii="Arial" w:hAnsi="Arial"/>
        </w:rPr>
        <w:t>the</w:t>
      </w:r>
      <w:r w:rsidRPr="008D2D92">
        <w:rPr>
          <w:rFonts w:ascii="Arial" w:hAnsi="Arial"/>
        </w:rPr>
        <w:t xml:space="preserve"> </w:t>
      </w:r>
      <w:hyperlink r:id="rId1">
        <w:r w:rsidRPr="008D2D92">
          <w:rPr>
            <w:rFonts w:ascii="Arial" w:hAnsi="Arial"/>
            <w:color w:val="0000FF"/>
            <w:u w:val="single"/>
          </w:rPr>
          <w:t>DGR</w:t>
        </w:r>
      </w:hyperlink>
      <w:r w:rsidRPr="008D2D92">
        <w:rPr>
          <w:rFonts w:ascii="Arial" w:hAnsi="Arial"/>
        </w:rPr>
        <w:t xml:space="preserve"> factshe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2E8" w15:done="0"/>
  <w15:commentEx w15:paraId="00000308" w15:done="0"/>
  <w15:commentEx w15:paraId="000002F0" w15:done="0"/>
  <w15:commentEx w15:paraId="6C15C0E3" w15:done="0"/>
  <w15:commentEx w15:paraId="000002AA" w15:done="0"/>
  <w15:commentEx w15:paraId="49D2F81B" w15:done="0"/>
  <w15:commentEx w15:paraId="2F571394" w15:done="0"/>
  <w15:commentEx w15:paraId="000002A3" w15:done="0"/>
  <w15:commentEx w15:paraId="00000322" w15:done="0"/>
  <w15:commentEx w15:paraId="000002A9" w15:done="0"/>
  <w15:commentEx w15:paraId="00000333" w15:done="0"/>
  <w15:commentEx w15:paraId="2499D562" w15:done="0"/>
  <w15:commentEx w15:paraId="4C63230C" w15:done="0"/>
  <w15:commentEx w15:paraId="622EA02D" w15:done="0"/>
  <w15:commentEx w15:paraId="000002CA" w15:done="0"/>
  <w15:commentEx w15:paraId="0000030A" w15:done="0"/>
  <w15:commentEx w15:paraId="000002CC" w15:done="0"/>
  <w15:commentEx w15:paraId="000002D0" w15:done="0"/>
  <w15:commentEx w15:paraId="5C91FFAA" w15:done="0"/>
  <w15:commentEx w15:paraId="06C4FC70" w15:done="0"/>
  <w15:commentEx w15:paraId="000002F5" w15:done="0"/>
  <w15:commentEx w15:paraId="000002BB" w15:done="0"/>
  <w15:commentEx w15:paraId="000002C4" w15:done="0"/>
  <w15:commentEx w15:paraId="000002AF" w15:done="0"/>
  <w15:commentEx w15:paraId="7498EE29" w15:done="0"/>
  <w15:commentEx w15:paraId="00000325" w15:done="0"/>
  <w15:commentEx w15:paraId="43DEC85B" w15:done="0"/>
  <w15:commentEx w15:paraId="49143F3D" w15:done="0"/>
  <w15:commentEx w15:paraId="000002C1" w15:done="0"/>
  <w15:commentEx w15:paraId="556325B9" w15:done="0"/>
  <w15:commentEx w15:paraId="000002F4" w15:done="0"/>
  <w15:commentEx w15:paraId="7C53DFB4" w15:done="0"/>
  <w15:commentEx w15:paraId="00000301" w15:done="0"/>
  <w15:commentEx w15:paraId="000002FC" w15:done="0"/>
  <w15:commentEx w15:paraId="409A53B9" w15:done="0"/>
  <w15:commentEx w15:paraId="3060EA75" w15:done="0"/>
  <w15:commentEx w15:paraId="0000031E" w15:done="0"/>
  <w15:commentEx w15:paraId="7F458C6E" w15:done="0"/>
  <w15:commentEx w15:paraId="29E50BC9" w15:done="0"/>
  <w15:commentEx w15:paraId="000002A0" w15:done="0"/>
  <w15:commentEx w15:paraId="08F5C28A" w15:done="0"/>
  <w15:commentEx w15:paraId="4E8D6A35" w15:done="0"/>
  <w15:commentEx w15:paraId="4B261DF0" w15:done="0"/>
  <w15:commentEx w15:paraId="0000032B" w15:done="0"/>
  <w15:commentEx w15:paraId="2FC918A0" w15:done="0"/>
  <w15:commentEx w15:paraId="6C150A3E" w15:done="0"/>
  <w15:commentEx w15:paraId="078C1009" w15:done="0"/>
  <w15:commentEx w15:paraId="6796D5A7" w15:done="0"/>
  <w15:commentEx w15:paraId="099D75A8" w15:done="0"/>
  <w15:commentEx w15:paraId="000002EC" w15:done="0"/>
  <w15:commentEx w15:paraId="000002B8" w15:done="0"/>
  <w15:commentEx w15:paraId="044BA331" w15:done="0"/>
  <w15:commentEx w15:paraId="000002C9" w15:done="0"/>
  <w15:commentEx w15:paraId="000002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2E8" w16cid:durableId="6C52C64F"/>
  <w16cid:commentId w16cid:paraId="00000308" w16cid:durableId="5EA8E185"/>
  <w16cid:commentId w16cid:paraId="000002F0" w16cid:durableId="0B813833"/>
  <w16cid:commentId w16cid:paraId="6C15C0E3" w16cid:durableId="21E7A668"/>
  <w16cid:commentId w16cid:paraId="000002AA" w16cid:durableId="765C406B"/>
  <w16cid:commentId w16cid:paraId="49D2F81B" w16cid:durableId="217523AB"/>
  <w16cid:commentId w16cid:paraId="2F571394" w16cid:durableId="222CD5F6"/>
  <w16cid:commentId w16cid:paraId="000002A3" w16cid:durableId="2B7AAC63"/>
  <w16cid:commentId w16cid:paraId="00000322" w16cid:durableId="171073F2"/>
  <w16cid:commentId w16cid:paraId="000002A9" w16cid:durableId="4D665ABC"/>
  <w16cid:commentId w16cid:paraId="00000333" w16cid:durableId="6F948416"/>
  <w16cid:commentId w16cid:paraId="2499D562" w16cid:durableId="222CD5F8"/>
  <w16cid:commentId w16cid:paraId="4C63230C" w16cid:durableId="222CD623"/>
  <w16cid:commentId w16cid:paraId="622EA02D" w16cid:durableId="222CD622"/>
  <w16cid:commentId w16cid:paraId="000002CA" w16cid:durableId="753C4F28"/>
  <w16cid:commentId w16cid:paraId="0000030A" w16cid:durableId="32B9310B"/>
  <w16cid:commentId w16cid:paraId="000002CC" w16cid:durableId="739F7E62"/>
  <w16cid:commentId w16cid:paraId="000002D0" w16cid:durableId="7ADECD65"/>
  <w16cid:commentId w16cid:paraId="5C91FFAA" w16cid:durableId="222CD5F9"/>
  <w16cid:commentId w16cid:paraId="06C4FC70" w16cid:durableId="222CD61D"/>
  <w16cid:commentId w16cid:paraId="000002F5" w16cid:durableId="0C325557"/>
  <w16cid:commentId w16cid:paraId="000002BB" w16cid:durableId="61D14F25"/>
  <w16cid:commentId w16cid:paraId="000002C4" w16cid:durableId="730786AC"/>
  <w16cid:commentId w16cid:paraId="000002AF" w16cid:durableId="319FE766"/>
  <w16cid:commentId w16cid:paraId="7498EE29" w16cid:durableId="222CD618"/>
  <w16cid:commentId w16cid:paraId="00000325" w16cid:durableId="009B2868"/>
  <w16cid:commentId w16cid:paraId="43DEC85B" w16cid:durableId="222CD616"/>
  <w16cid:commentId w16cid:paraId="49143F3D" w16cid:durableId="222CD5FA"/>
  <w16cid:commentId w16cid:paraId="000002C1" w16cid:durableId="45D9DFC7"/>
  <w16cid:commentId w16cid:paraId="556325B9" w16cid:durableId="226D1E92"/>
  <w16cid:commentId w16cid:paraId="000002F4" w16cid:durableId="670F0DCC"/>
  <w16cid:commentId w16cid:paraId="7C53DFB4" w16cid:durableId="222CD5FC"/>
  <w16cid:commentId w16cid:paraId="00000301" w16cid:durableId="5D5E218B"/>
  <w16cid:commentId w16cid:paraId="000002FC" w16cid:durableId="314B4CC7"/>
  <w16cid:commentId w16cid:paraId="409A53B9" w16cid:durableId="222CD610"/>
  <w16cid:commentId w16cid:paraId="3060EA75" w16cid:durableId="222CD60F"/>
  <w16cid:commentId w16cid:paraId="0000031E" w16cid:durableId="59DE5F63"/>
  <w16cid:commentId w16cid:paraId="7F458C6E" w16cid:durableId="217523B9"/>
  <w16cid:commentId w16cid:paraId="29E50BC9" w16cid:durableId="222CD60D"/>
  <w16cid:commentId w16cid:paraId="000002A0" w16cid:durableId="6E03A47C"/>
  <w16cid:commentId w16cid:paraId="08F5C28A" w16cid:durableId="222CD5FE"/>
  <w16cid:commentId w16cid:paraId="4E8D6A35" w16cid:durableId="222CD60B"/>
  <w16cid:commentId w16cid:paraId="4B261DF0" w16cid:durableId="222CD5FF"/>
  <w16cid:commentId w16cid:paraId="0000032B" w16cid:durableId="28F67B8B"/>
  <w16cid:commentId w16cid:paraId="2FC918A0" w16cid:durableId="222CD600"/>
  <w16cid:commentId w16cid:paraId="6C150A3E" w16cid:durableId="222CD609"/>
  <w16cid:commentId w16cid:paraId="078C1009" w16cid:durableId="222CD608"/>
  <w16cid:commentId w16cid:paraId="6796D5A7" w16cid:durableId="222CD601"/>
  <w16cid:commentId w16cid:paraId="099D75A8" w16cid:durableId="222CD607"/>
  <w16cid:commentId w16cid:paraId="000002EC" w16cid:durableId="62432513"/>
  <w16cid:commentId w16cid:paraId="000002B8" w16cid:durableId="5E9C9492"/>
  <w16cid:commentId w16cid:paraId="044BA331" w16cid:durableId="217523BB"/>
  <w16cid:commentId w16cid:paraId="000002C9" w16cid:durableId="30B5BE4B"/>
  <w16cid:commentId w16cid:paraId="000002C6" w16cid:durableId="2291A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88B44" w14:textId="77777777" w:rsidR="00BA15E6" w:rsidRDefault="00BA15E6">
      <w:pPr>
        <w:spacing w:after="0" w:line="240" w:lineRule="auto"/>
      </w:pPr>
      <w:r>
        <w:separator/>
      </w:r>
    </w:p>
  </w:endnote>
  <w:endnote w:type="continuationSeparator" w:id="0">
    <w:p w14:paraId="489E5EB2" w14:textId="77777777" w:rsidR="00BA15E6" w:rsidRDefault="00BA1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502040504020204"/>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Arial Bold">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9D" w14:textId="77777777" w:rsidR="000F10D6" w:rsidRDefault="000F10D6">
    <w:pPr>
      <w:pStyle w:val="Normal0"/>
      <w:pBdr>
        <w:top w:val="nil"/>
        <w:left w:val="nil"/>
        <w:bottom w:val="nil"/>
        <w:right w:val="nil"/>
        <w:between w:val="nil"/>
      </w:pBdr>
      <w:tabs>
        <w:tab w:val="center" w:pos="4320"/>
        <w:tab w:val="right" w:pos="8640"/>
      </w:tabs>
      <w:spacing w:after="0" w:line="240" w:lineRule="auto"/>
      <w:jc w:val="center"/>
      <w:rPr>
        <w:rFonts w:cs="Calibri"/>
        <w:color w:val="7F7F7F"/>
        <w:sz w:val="20"/>
        <w:szCs w:val="20"/>
      </w:rPr>
    </w:pPr>
    <w:r>
      <w:rPr>
        <w:rFonts w:cs="Calibri"/>
        <w:color w:val="7F7F7F"/>
        <w:sz w:val="20"/>
        <w:szCs w:val="20"/>
      </w:rPr>
      <w:t xml:space="preserve">– </w:t>
    </w:r>
    <w:r>
      <w:rPr>
        <w:rFonts w:cs="Calibri"/>
        <w:color w:val="7F7F7F"/>
        <w:sz w:val="20"/>
        <w:szCs w:val="20"/>
      </w:rPr>
      <w:fldChar w:fldCharType="begin"/>
    </w:r>
    <w:r>
      <w:rPr>
        <w:rFonts w:cs="Calibri"/>
        <w:color w:val="7F7F7F"/>
        <w:sz w:val="20"/>
        <w:szCs w:val="20"/>
      </w:rPr>
      <w:instrText>PAGE</w:instrText>
    </w:r>
    <w:r>
      <w:rPr>
        <w:rFonts w:cs="Calibri"/>
        <w:color w:val="7F7F7F"/>
        <w:sz w:val="20"/>
        <w:szCs w:val="20"/>
      </w:rPr>
      <w:fldChar w:fldCharType="separate"/>
    </w:r>
    <w:r>
      <w:rPr>
        <w:rFonts w:cs="Calibri"/>
        <w:noProof/>
        <w:color w:val="7F7F7F"/>
        <w:sz w:val="20"/>
        <w:szCs w:val="20"/>
      </w:rPr>
      <w:t>18</w:t>
    </w:r>
    <w:r>
      <w:rPr>
        <w:rFonts w:cs="Calibri"/>
        <w:color w:val="7F7F7F"/>
        <w:sz w:val="20"/>
        <w:szCs w:val="20"/>
      </w:rPr>
      <w:fldChar w:fldCharType="end"/>
    </w:r>
    <w:r>
      <w:rPr>
        <w:rFonts w:cs="Calibri"/>
        <w:color w:val="7F7F7F"/>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F9043" w14:textId="77777777" w:rsidR="00BA15E6" w:rsidRDefault="00BA15E6">
      <w:pPr>
        <w:spacing w:after="0" w:line="240" w:lineRule="auto"/>
      </w:pPr>
      <w:r>
        <w:separator/>
      </w:r>
    </w:p>
  </w:footnote>
  <w:footnote w:type="continuationSeparator" w:id="0">
    <w:p w14:paraId="73A3B22D" w14:textId="77777777" w:rsidR="00BA15E6" w:rsidRDefault="00BA1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29B" w14:textId="77777777" w:rsidR="000F10D6" w:rsidRDefault="000F10D6">
    <w:pPr>
      <w:pStyle w:val="Normal0"/>
      <w:pBdr>
        <w:top w:val="nil"/>
        <w:left w:val="nil"/>
        <w:bottom w:val="nil"/>
        <w:right w:val="nil"/>
        <w:between w:val="nil"/>
      </w:pBdr>
      <w:tabs>
        <w:tab w:val="center" w:pos="4320"/>
        <w:tab w:val="right" w:pos="8640"/>
      </w:tabs>
      <w:spacing w:after="0" w:line="240" w:lineRule="auto"/>
      <w:jc w:val="center"/>
      <w:rPr>
        <w:rFonts w:cs="Calibri"/>
        <w:color w:val="7F7F7F"/>
        <w:sz w:val="24"/>
        <w:szCs w:val="24"/>
      </w:rPr>
    </w:pPr>
    <w:r>
      <w:rPr>
        <w:rFonts w:cs="Calibri"/>
        <w:color w:val="7F7F7F"/>
        <w:sz w:val="24"/>
        <w:szCs w:val="24"/>
      </w:rPr>
      <w:t>CONSTITUTION OF AUSTRALASIAN CAMPUSES TOWARDS SUSTAIN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A13A3"/>
    <w:multiLevelType w:val="multilevel"/>
    <w:tmpl w:val="1DF823DE"/>
    <w:lvl w:ilvl="0">
      <w:start w:val="1"/>
      <w:numFmt w:val="lowerRoman"/>
      <w:lvlText w:val="(%1)"/>
      <w:lvlJc w:val="left"/>
      <w:pPr>
        <w:ind w:left="2154" w:hanging="720"/>
      </w:pPr>
    </w:lvl>
    <w:lvl w:ilvl="1">
      <w:start w:val="1"/>
      <w:numFmt w:val="lowerLetter"/>
      <w:lvlText w:val="%2."/>
      <w:lvlJc w:val="left"/>
      <w:pPr>
        <w:ind w:left="2514" w:hanging="360"/>
      </w:pPr>
    </w:lvl>
    <w:lvl w:ilvl="2">
      <w:start w:val="1"/>
      <w:numFmt w:val="lowerRoman"/>
      <w:lvlText w:val="%3."/>
      <w:lvlJc w:val="right"/>
      <w:pPr>
        <w:ind w:left="3234" w:hanging="180"/>
      </w:pPr>
    </w:lvl>
    <w:lvl w:ilvl="3">
      <w:start w:val="1"/>
      <w:numFmt w:val="decimal"/>
      <w:lvlText w:val="%4."/>
      <w:lvlJc w:val="left"/>
      <w:pPr>
        <w:ind w:left="3954" w:hanging="360"/>
      </w:pPr>
    </w:lvl>
    <w:lvl w:ilvl="4">
      <w:start w:val="1"/>
      <w:numFmt w:val="lowerLetter"/>
      <w:lvlText w:val="%5."/>
      <w:lvlJc w:val="left"/>
      <w:pPr>
        <w:ind w:left="4674" w:hanging="360"/>
      </w:pPr>
    </w:lvl>
    <w:lvl w:ilvl="5">
      <w:start w:val="1"/>
      <w:numFmt w:val="lowerRoman"/>
      <w:lvlText w:val="%6."/>
      <w:lvlJc w:val="right"/>
      <w:pPr>
        <w:ind w:left="5394" w:hanging="180"/>
      </w:pPr>
    </w:lvl>
    <w:lvl w:ilvl="6">
      <w:start w:val="1"/>
      <w:numFmt w:val="decimal"/>
      <w:lvlText w:val="%7."/>
      <w:lvlJc w:val="left"/>
      <w:pPr>
        <w:ind w:left="6114" w:hanging="360"/>
      </w:pPr>
    </w:lvl>
    <w:lvl w:ilvl="7">
      <w:start w:val="1"/>
      <w:numFmt w:val="lowerLetter"/>
      <w:lvlText w:val="%8."/>
      <w:lvlJc w:val="left"/>
      <w:pPr>
        <w:ind w:left="6834" w:hanging="360"/>
      </w:pPr>
    </w:lvl>
    <w:lvl w:ilvl="8">
      <w:start w:val="1"/>
      <w:numFmt w:val="lowerRoman"/>
      <w:lvlText w:val="%9."/>
      <w:lvlJc w:val="right"/>
      <w:pPr>
        <w:ind w:left="7554" w:hanging="180"/>
      </w:pPr>
    </w:lvl>
  </w:abstractNum>
  <w:abstractNum w:abstractNumId="1" w15:restartNumberingAfterBreak="0">
    <w:nsid w:val="13444D16"/>
    <w:multiLevelType w:val="multilevel"/>
    <w:tmpl w:val="32ECD84E"/>
    <w:lvl w:ilvl="0">
      <w:start w:val="1"/>
      <w:numFmt w:val="lowerRoman"/>
      <w:pStyle w:val="ACNCproformalist"/>
      <w:lvlText w:val="%1."/>
      <w:lvlJc w:val="left"/>
      <w:pPr>
        <w:ind w:left="1944" w:hanging="72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FFA778D"/>
    <w:multiLevelType w:val="multilevel"/>
    <w:tmpl w:val="6D36505A"/>
    <w:lvl w:ilvl="0">
      <w:start w:val="1"/>
      <w:numFmt w:val="lowerRoman"/>
      <w:lvlText w:val="%1."/>
      <w:lvlJc w:val="left"/>
      <w:pPr>
        <w:ind w:left="1944" w:hanging="720"/>
      </w:pPr>
    </w:lvl>
    <w:lvl w:ilvl="1">
      <w:start w:val="1"/>
      <w:numFmt w:val="bullet"/>
      <w:pStyle w:val="ACNCproformasublist"/>
      <w:lvlText w:val=""/>
      <w:lvlJc w:val="left"/>
      <w:pPr>
        <w:ind w:left="0" w:firstLine="0"/>
      </w:pPr>
    </w:lvl>
    <w:lvl w:ilvl="2">
      <w:start w:val="1"/>
      <w:numFmt w:val="bullet"/>
      <w:pStyle w:val="Style1"/>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16D0693"/>
    <w:multiLevelType w:val="hybridMultilevel"/>
    <w:tmpl w:val="C1BA8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564E84"/>
    <w:multiLevelType w:val="multilevel"/>
    <w:tmpl w:val="FD5C6740"/>
    <w:lvl w:ilvl="0">
      <w:start w:val="1"/>
      <w:numFmt w:val="decimal"/>
      <w:lvlText w:val="%1."/>
      <w:lvlJc w:val="left"/>
      <w:pPr>
        <w:ind w:left="794" w:hanging="794"/>
      </w:pPr>
      <w:rPr>
        <w:rFonts w:hint="default"/>
        <w:b/>
        <w:sz w:val="22"/>
        <w:szCs w:val="22"/>
      </w:rPr>
    </w:lvl>
    <w:lvl w:ilvl="1">
      <w:start w:val="1"/>
      <w:numFmt w:val="decimal"/>
      <w:lvlText w:val="%1.%2"/>
      <w:lvlJc w:val="left"/>
      <w:pPr>
        <w:ind w:left="737" w:hanging="737"/>
      </w:pPr>
      <w:rPr>
        <w:rFonts w:ascii="Calibri" w:eastAsia="Calibri" w:hAnsi="Calibri" w:cs="Calibri" w:hint="default"/>
        <w:b w:val="0"/>
        <w:strike w:val="0"/>
        <w:sz w:val="22"/>
        <w:szCs w:val="22"/>
        <w:vertAlign w:val="baseline"/>
      </w:rPr>
    </w:lvl>
    <w:lvl w:ilvl="2">
      <w:start w:val="1"/>
      <w:numFmt w:val="lowerLetter"/>
      <w:lvlText w:val="(%3)"/>
      <w:lvlJc w:val="left"/>
      <w:pPr>
        <w:ind w:left="1224" w:hanging="504"/>
      </w:pPr>
      <w:rPr>
        <w:rFonts w:hint="default"/>
        <w:b w:val="0"/>
        <w:i w:val="0"/>
        <w:sz w:val="22"/>
        <w:szCs w:val="22"/>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1136B98"/>
    <w:multiLevelType w:val="multilevel"/>
    <w:tmpl w:val="3080045A"/>
    <w:lvl w:ilvl="0">
      <w:start w:val="1"/>
      <w:numFmt w:val="lowerRoman"/>
      <w:lvlText w:val="%1."/>
      <w:lvlJc w:val="left"/>
      <w:pPr>
        <w:ind w:left="2041" w:hanging="601"/>
      </w:pPr>
      <w:rPr>
        <w:rFonts w:hint="default"/>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6" w15:restartNumberingAfterBreak="0">
    <w:nsid w:val="4D7D6BF0"/>
    <w:multiLevelType w:val="multilevel"/>
    <w:tmpl w:val="254EA1D2"/>
    <w:lvl w:ilvl="0">
      <w:start w:val="1"/>
      <w:numFmt w:val="lowerLetter"/>
      <w:lvlText w:val="%1)"/>
      <w:lvlJc w:val="left"/>
      <w:pPr>
        <w:ind w:left="1080" w:hanging="360"/>
      </w:pPr>
      <w:rPr>
        <w:rFonts w:hint="default"/>
      </w:rPr>
    </w:lvl>
    <w:lvl w:ilvl="1">
      <w:start w:val="1"/>
      <w:numFmt w:val="lowerRoman"/>
      <w:lvlText w:val="%2."/>
      <w:lvlJc w:val="left"/>
      <w:pPr>
        <w:ind w:left="2041" w:hanging="601"/>
      </w:pPr>
      <w:rPr>
        <w:rFonts w:hint="default"/>
      </w:rPr>
    </w:lvl>
    <w:lvl w:ilvl="2">
      <w:start w:val="1"/>
      <w:numFmt w:val="decimal"/>
      <w:lvlText w:val="%3)"/>
      <w:lvlJc w:val="left"/>
      <w:pPr>
        <w:ind w:left="2700" w:hanging="36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5A826E2D"/>
    <w:multiLevelType w:val="multilevel"/>
    <w:tmpl w:val="22B0FC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CC300A8"/>
    <w:multiLevelType w:val="multilevel"/>
    <w:tmpl w:val="42DEBA44"/>
    <w:lvl w:ilvl="0">
      <w:start w:val="1"/>
      <w:numFmt w:val="decimal"/>
      <w:lvlText w:val="%1."/>
      <w:lvlJc w:val="left"/>
      <w:pPr>
        <w:ind w:left="737" w:hanging="737"/>
      </w:pPr>
      <w:rPr>
        <w:rFonts w:hint="default"/>
        <w:b/>
        <w:sz w:val="22"/>
        <w:szCs w:val="22"/>
      </w:rPr>
    </w:lvl>
    <w:lvl w:ilvl="1">
      <w:start w:val="1"/>
      <w:numFmt w:val="decimal"/>
      <w:lvlText w:val="%1.%2"/>
      <w:lvlJc w:val="left"/>
      <w:pPr>
        <w:ind w:left="737" w:hanging="737"/>
      </w:pPr>
      <w:rPr>
        <w:rFonts w:ascii="Calibri" w:eastAsia="Calibri" w:hAnsi="Calibri" w:cs="Calibri" w:hint="default"/>
        <w:b w:val="0"/>
        <w:strike w:val="0"/>
        <w:sz w:val="22"/>
        <w:szCs w:val="22"/>
        <w:vertAlign w:val="baseline"/>
      </w:rPr>
    </w:lvl>
    <w:lvl w:ilvl="2">
      <w:start w:val="1"/>
      <w:numFmt w:val="lowerLetter"/>
      <w:lvlText w:val="(%3)"/>
      <w:lvlJc w:val="left"/>
      <w:pPr>
        <w:ind w:left="1224" w:hanging="504"/>
      </w:pPr>
      <w:rPr>
        <w:rFonts w:hint="default"/>
        <w:b w:val="0"/>
        <w:i w:val="0"/>
        <w:sz w:val="22"/>
        <w:szCs w:val="22"/>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D635DC3"/>
    <w:multiLevelType w:val="hybridMultilevel"/>
    <w:tmpl w:val="EF509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DBA6B9F"/>
    <w:multiLevelType w:val="multilevel"/>
    <w:tmpl w:val="19FC615E"/>
    <w:lvl w:ilvl="0">
      <w:start w:val="1"/>
      <w:numFmt w:val="lowerRoman"/>
      <w:pStyle w:val="ACNCproformalist1"/>
      <w:lvlText w:val="(%1)"/>
      <w:lvlJc w:val="left"/>
      <w:pPr>
        <w:ind w:left="2154" w:hanging="720"/>
      </w:pPr>
    </w:lvl>
    <w:lvl w:ilvl="1">
      <w:start w:val="1"/>
      <w:numFmt w:val="lowerLetter"/>
      <w:lvlText w:val="%2."/>
      <w:lvlJc w:val="left"/>
      <w:pPr>
        <w:ind w:left="2514" w:hanging="360"/>
      </w:pPr>
    </w:lvl>
    <w:lvl w:ilvl="2">
      <w:start w:val="1"/>
      <w:numFmt w:val="lowerRoman"/>
      <w:lvlText w:val="%3."/>
      <w:lvlJc w:val="right"/>
      <w:pPr>
        <w:ind w:left="3234" w:hanging="180"/>
      </w:pPr>
    </w:lvl>
    <w:lvl w:ilvl="3">
      <w:start w:val="1"/>
      <w:numFmt w:val="decimal"/>
      <w:lvlText w:val="%4."/>
      <w:lvlJc w:val="left"/>
      <w:pPr>
        <w:ind w:left="3954" w:hanging="360"/>
      </w:pPr>
    </w:lvl>
    <w:lvl w:ilvl="4">
      <w:start w:val="1"/>
      <w:numFmt w:val="lowerLetter"/>
      <w:lvlText w:val="%5."/>
      <w:lvlJc w:val="left"/>
      <w:pPr>
        <w:ind w:left="4674" w:hanging="360"/>
      </w:pPr>
    </w:lvl>
    <w:lvl w:ilvl="5">
      <w:start w:val="1"/>
      <w:numFmt w:val="lowerRoman"/>
      <w:lvlText w:val="%6."/>
      <w:lvlJc w:val="right"/>
      <w:pPr>
        <w:ind w:left="5394" w:hanging="180"/>
      </w:pPr>
    </w:lvl>
    <w:lvl w:ilvl="6">
      <w:start w:val="1"/>
      <w:numFmt w:val="decimal"/>
      <w:lvlText w:val="%7."/>
      <w:lvlJc w:val="left"/>
      <w:pPr>
        <w:ind w:left="6114" w:hanging="360"/>
      </w:pPr>
    </w:lvl>
    <w:lvl w:ilvl="7">
      <w:start w:val="1"/>
      <w:numFmt w:val="lowerLetter"/>
      <w:lvlText w:val="%8."/>
      <w:lvlJc w:val="left"/>
      <w:pPr>
        <w:ind w:left="6834" w:hanging="360"/>
      </w:pPr>
    </w:lvl>
    <w:lvl w:ilvl="8">
      <w:start w:val="1"/>
      <w:numFmt w:val="lowerRoman"/>
      <w:lvlText w:val="%9."/>
      <w:lvlJc w:val="right"/>
      <w:pPr>
        <w:ind w:left="7554" w:hanging="180"/>
      </w:pPr>
    </w:lvl>
  </w:abstractNum>
  <w:abstractNum w:abstractNumId="11" w15:restartNumberingAfterBreak="0">
    <w:nsid w:val="645F6198"/>
    <w:multiLevelType w:val="multilevel"/>
    <w:tmpl w:val="B0C2B17E"/>
    <w:lvl w:ilvl="0">
      <w:start w:val="1"/>
      <w:numFmt w:val="decimal"/>
      <w:pStyle w:val="ClauseHeading"/>
      <w:lvlText w:val="%1."/>
      <w:lvlJc w:val="left"/>
      <w:pPr>
        <w:tabs>
          <w:tab w:val="num" w:pos="720"/>
        </w:tabs>
        <w:ind w:left="720" w:hanging="720"/>
      </w:pPr>
    </w:lvl>
    <w:lvl w:ilvl="1">
      <w:start w:val="1"/>
      <w:numFmt w:val="decimal"/>
      <w:pStyle w:val="SubclauseText"/>
      <w:lvlText w:val="%2."/>
      <w:lvlJc w:val="left"/>
      <w:pPr>
        <w:tabs>
          <w:tab w:val="num" w:pos="1440"/>
        </w:tabs>
        <w:ind w:left="1440" w:hanging="720"/>
      </w:pPr>
    </w:lvl>
    <w:lvl w:ilvl="2">
      <w:start w:val="1"/>
      <w:numFmt w:val="decimal"/>
      <w:pStyle w:val="ParagraphText"/>
      <w:lvlText w:val="%3."/>
      <w:lvlJc w:val="left"/>
      <w:pPr>
        <w:tabs>
          <w:tab w:val="num" w:pos="2160"/>
        </w:tabs>
        <w:ind w:left="2160" w:hanging="720"/>
      </w:pPr>
    </w:lvl>
    <w:lvl w:ilvl="3">
      <w:start w:val="1"/>
      <w:numFmt w:val="decimal"/>
      <w:pStyle w:val="SubparagraphText"/>
      <w:lvlText w:val="%4."/>
      <w:lvlJc w:val="left"/>
      <w:pPr>
        <w:tabs>
          <w:tab w:val="num" w:pos="2880"/>
        </w:tabs>
        <w:ind w:left="2880" w:hanging="720"/>
      </w:pPr>
    </w:lvl>
    <w:lvl w:ilvl="4">
      <w:start w:val="1"/>
      <w:numFmt w:val="decimal"/>
      <w:pStyle w:val="heading50"/>
      <w:lvlText w:val="%5."/>
      <w:lvlJc w:val="left"/>
      <w:pPr>
        <w:tabs>
          <w:tab w:val="num" w:pos="3600"/>
        </w:tabs>
        <w:ind w:left="3600" w:hanging="720"/>
      </w:pPr>
    </w:lvl>
    <w:lvl w:ilvl="5">
      <w:start w:val="1"/>
      <w:numFmt w:val="decimal"/>
      <w:pStyle w:val="heading60"/>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2" w15:restartNumberingAfterBreak="0">
    <w:nsid w:val="6602146D"/>
    <w:multiLevelType w:val="multilevel"/>
    <w:tmpl w:val="3080045A"/>
    <w:lvl w:ilvl="0">
      <w:start w:val="1"/>
      <w:numFmt w:val="lowerRoman"/>
      <w:lvlText w:val="%1."/>
      <w:lvlJc w:val="left"/>
      <w:pPr>
        <w:ind w:left="2041" w:hanging="601"/>
      </w:pPr>
      <w:rPr>
        <w:rFonts w:hint="default"/>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13" w15:restartNumberingAfterBreak="0">
    <w:nsid w:val="6843221A"/>
    <w:multiLevelType w:val="multilevel"/>
    <w:tmpl w:val="0DC6C40E"/>
    <w:lvl w:ilvl="0">
      <w:start w:val="1"/>
      <w:numFmt w:val="lowerLetter"/>
      <w:lvlText w:val="(%1)"/>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6B614795"/>
    <w:multiLevelType w:val="multilevel"/>
    <w:tmpl w:val="B848127E"/>
    <w:lvl w:ilvl="0">
      <w:start w:val="1"/>
      <w:numFmt w:val="lowerRoman"/>
      <w:pStyle w:val="ACNClistL"/>
      <w:lvlText w:val="%1."/>
      <w:lvlJc w:val="left"/>
      <w:pPr>
        <w:ind w:left="1440" w:hanging="720"/>
      </w:pPr>
      <w:rPr>
        <w:b w:val="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6C473AF8"/>
    <w:multiLevelType w:val="multilevel"/>
    <w:tmpl w:val="0464E896"/>
    <w:lvl w:ilvl="0">
      <w:start w:val="1"/>
      <w:numFmt w:val="bullet"/>
      <w:pStyle w:val="APS-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7F1F2BEE"/>
    <w:multiLevelType w:val="multilevel"/>
    <w:tmpl w:val="1AFEDFFA"/>
    <w:lvl w:ilvl="0">
      <w:start w:val="1"/>
      <w:numFmt w:val="lowerLetter"/>
      <w:lvlText w:val="(%1)"/>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5"/>
  </w:num>
  <w:num w:numId="2">
    <w:abstractNumId w:val="2"/>
  </w:num>
  <w:num w:numId="3">
    <w:abstractNumId w:val="1"/>
  </w:num>
  <w:num w:numId="4">
    <w:abstractNumId w:val="13"/>
  </w:num>
  <w:num w:numId="5">
    <w:abstractNumId w:val="16"/>
  </w:num>
  <w:num w:numId="6">
    <w:abstractNumId w:val="0"/>
  </w:num>
  <w:num w:numId="7">
    <w:abstractNumId w:val="5"/>
  </w:num>
  <w:num w:numId="8">
    <w:abstractNumId w:val="6"/>
  </w:num>
  <w:num w:numId="9">
    <w:abstractNumId w:val="14"/>
  </w:num>
  <w:num w:numId="10">
    <w:abstractNumId w:val="7"/>
  </w:num>
  <w:num w:numId="11">
    <w:abstractNumId w:val="10"/>
  </w:num>
  <w:num w:numId="12">
    <w:abstractNumId w:val="8"/>
  </w:num>
  <w:num w:numId="13">
    <w:abstractNumId w:val="11"/>
  </w:num>
  <w:num w:numId="14">
    <w:abstractNumId w:val="9"/>
  </w:num>
  <w:num w:numId="15">
    <w:abstractNumId w:val="12"/>
  </w:num>
  <w:num w:numId="16">
    <w:abstractNumId w:val="4"/>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rey Peterson">
    <w15:presenceInfo w15:providerId="Windows Live" w15:userId="583166e20c1591ea"/>
  </w15:person>
  <w15:person w15:author="Corey Peterson [2]">
    <w15:presenceInfo w15:providerId="AD" w15:userId="S::Corey.Peterson@utas.edu.au::336adf7a-f504-4f12-9ed8-2cbc908b3d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wMDY3sTAzMjY0s7RU0lEKTi0uzszPAykwrAUAq8Yk2iwAAAA="/>
  </w:docVars>
  <w:rsids>
    <w:rsidRoot w:val="3F3CF6B0"/>
    <w:rsid w:val="00003420"/>
    <w:rsid w:val="00027CCB"/>
    <w:rsid w:val="0006479F"/>
    <w:rsid w:val="000D5EB5"/>
    <w:rsid w:val="000E1AE9"/>
    <w:rsid w:val="000E643C"/>
    <w:rsid w:val="000F10D6"/>
    <w:rsid w:val="00107A1D"/>
    <w:rsid w:val="001277AA"/>
    <w:rsid w:val="00134DC7"/>
    <w:rsid w:val="00137F9A"/>
    <w:rsid w:val="00171C9A"/>
    <w:rsid w:val="00181202"/>
    <w:rsid w:val="00183649"/>
    <w:rsid w:val="00186509"/>
    <w:rsid w:val="001A08EE"/>
    <w:rsid w:val="001A5BC7"/>
    <w:rsid w:val="001A6EBA"/>
    <w:rsid w:val="001B7A85"/>
    <w:rsid w:val="001D05C5"/>
    <w:rsid w:val="001E0E0E"/>
    <w:rsid w:val="001E116C"/>
    <w:rsid w:val="001F27F5"/>
    <w:rsid w:val="001F2AB3"/>
    <w:rsid w:val="002101B8"/>
    <w:rsid w:val="002102CD"/>
    <w:rsid w:val="0022467D"/>
    <w:rsid w:val="002371FB"/>
    <w:rsid w:val="0024046C"/>
    <w:rsid w:val="00246857"/>
    <w:rsid w:val="0026332E"/>
    <w:rsid w:val="00271B39"/>
    <w:rsid w:val="0029659B"/>
    <w:rsid w:val="002B1357"/>
    <w:rsid w:val="002B4438"/>
    <w:rsid w:val="002C5ADA"/>
    <w:rsid w:val="002C66FD"/>
    <w:rsid w:val="002D01D6"/>
    <w:rsid w:val="002D163D"/>
    <w:rsid w:val="0030065E"/>
    <w:rsid w:val="0032039D"/>
    <w:rsid w:val="0032442B"/>
    <w:rsid w:val="0032489B"/>
    <w:rsid w:val="00334B90"/>
    <w:rsid w:val="0035629A"/>
    <w:rsid w:val="003574E0"/>
    <w:rsid w:val="0036043A"/>
    <w:rsid w:val="00360CB4"/>
    <w:rsid w:val="003667F0"/>
    <w:rsid w:val="003802B2"/>
    <w:rsid w:val="0038668B"/>
    <w:rsid w:val="00397175"/>
    <w:rsid w:val="003A6FB1"/>
    <w:rsid w:val="003C24FD"/>
    <w:rsid w:val="003D7110"/>
    <w:rsid w:val="003E7A85"/>
    <w:rsid w:val="003F02F3"/>
    <w:rsid w:val="0041383D"/>
    <w:rsid w:val="0041776B"/>
    <w:rsid w:val="00430EB0"/>
    <w:rsid w:val="0044027E"/>
    <w:rsid w:val="004453CE"/>
    <w:rsid w:val="0045424C"/>
    <w:rsid w:val="00455369"/>
    <w:rsid w:val="00465B88"/>
    <w:rsid w:val="00490BF2"/>
    <w:rsid w:val="00490DBA"/>
    <w:rsid w:val="0049627D"/>
    <w:rsid w:val="004A251C"/>
    <w:rsid w:val="004B0E16"/>
    <w:rsid w:val="004B5846"/>
    <w:rsid w:val="004D1F67"/>
    <w:rsid w:val="004F55AD"/>
    <w:rsid w:val="004F665E"/>
    <w:rsid w:val="00500A9E"/>
    <w:rsid w:val="00522555"/>
    <w:rsid w:val="00547641"/>
    <w:rsid w:val="0055200D"/>
    <w:rsid w:val="005660CD"/>
    <w:rsid w:val="00566403"/>
    <w:rsid w:val="005A4352"/>
    <w:rsid w:val="005D2280"/>
    <w:rsid w:val="005D5C1F"/>
    <w:rsid w:val="005D74FC"/>
    <w:rsid w:val="005E3A57"/>
    <w:rsid w:val="005F209C"/>
    <w:rsid w:val="005F791E"/>
    <w:rsid w:val="00607CF5"/>
    <w:rsid w:val="00617018"/>
    <w:rsid w:val="00660C4E"/>
    <w:rsid w:val="006661A7"/>
    <w:rsid w:val="00671AF6"/>
    <w:rsid w:val="006726FF"/>
    <w:rsid w:val="00675C19"/>
    <w:rsid w:val="00684821"/>
    <w:rsid w:val="00690E4C"/>
    <w:rsid w:val="006A2004"/>
    <w:rsid w:val="006B18DB"/>
    <w:rsid w:val="006B5331"/>
    <w:rsid w:val="006B7F0A"/>
    <w:rsid w:val="006C7EC1"/>
    <w:rsid w:val="006E288E"/>
    <w:rsid w:val="006E64C0"/>
    <w:rsid w:val="006F7281"/>
    <w:rsid w:val="007003F6"/>
    <w:rsid w:val="00702C12"/>
    <w:rsid w:val="0070709F"/>
    <w:rsid w:val="007079EF"/>
    <w:rsid w:val="0071176D"/>
    <w:rsid w:val="00711AAC"/>
    <w:rsid w:val="00733E53"/>
    <w:rsid w:val="007376C5"/>
    <w:rsid w:val="00740265"/>
    <w:rsid w:val="007473B8"/>
    <w:rsid w:val="00755CEE"/>
    <w:rsid w:val="00763A35"/>
    <w:rsid w:val="007677B7"/>
    <w:rsid w:val="0079114D"/>
    <w:rsid w:val="00791FBB"/>
    <w:rsid w:val="007A4CB2"/>
    <w:rsid w:val="007D3182"/>
    <w:rsid w:val="007D3A74"/>
    <w:rsid w:val="007E50D3"/>
    <w:rsid w:val="007F689C"/>
    <w:rsid w:val="00800999"/>
    <w:rsid w:val="0082099B"/>
    <w:rsid w:val="00821544"/>
    <w:rsid w:val="00826804"/>
    <w:rsid w:val="0083211C"/>
    <w:rsid w:val="0083629D"/>
    <w:rsid w:val="00841199"/>
    <w:rsid w:val="0086279B"/>
    <w:rsid w:val="00877264"/>
    <w:rsid w:val="008B01F8"/>
    <w:rsid w:val="008B5DB9"/>
    <w:rsid w:val="008C272E"/>
    <w:rsid w:val="008D2D92"/>
    <w:rsid w:val="008E02E3"/>
    <w:rsid w:val="008F1EB8"/>
    <w:rsid w:val="00912C60"/>
    <w:rsid w:val="009139A3"/>
    <w:rsid w:val="0092649D"/>
    <w:rsid w:val="00927DB2"/>
    <w:rsid w:val="00933FB2"/>
    <w:rsid w:val="0094781D"/>
    <w:rsid w:val="009716D4"/>
    <w:rsid w:val="0097253D"/>
    <w:rsid w:val="0099490C"/>
    <w:rsid w:val="009A2976"/>
    <w:rsid w:val="009A523B"/>
    <w:rsid w:val="009C6B51"/>
    <w:rsid w:val="009D2BDB"/>
    <w:rsid w:val="009E531C"/>
    <w:rsid w:val="00A22F91"/>
    <w:rsid w:val="00A250EE"/>
    <w:rsid w:val="00A3010B"/>
    <w:rsid w:val="00A31A3C"/>
    <w:rsid w:val="00A838AC"/>
    <w:rsid w:val="00A911CD"/>
    <w:rsid w:val="00A961A9"/>
    <w:rsid w:val="00AB659C"/>
    <w:rsid w:val="00AB7BCE"/>
    <w:rsid w:val="00B040EA"/>
    <w:rsid w:val="00B06F1F"/>
    <w:rsid w:val="00B178CC"/>
    <w:rsid w:val="00B2716A"/>
    <w:rsid w:val="00B3050E"/>
    <w:rsid w:val="00B31B78"/>
    <w:rsid w:val="00B3236C"/>
    <w:rsid w:val="00B353D3"/>
    <w:rsid w:val="00B421D3"/>
    <w:rsid w:val="00B46958"/>
    <w:rsid w:val="00B70023"/>
    <w:rsid w:val="00B82776"/>
    <w:rsid w:val="00B82B8B"/>
    <w:rsid w:val="00B906BD"/>
    <w:rsid w:val="00BA013B"/>
    <w:rsid w:val="00BA15E6"/>
    <w:rsid w:val="00BB2ACD"/>
    <w:rsid w:val="00BD5081"/>
    <w:rsid w:val="00C051EB"/>
    <w:rsid w:val="00C07B89"/>
    <w:rsid w:val="00C173AF"/>
    <w:rsid w:val="00C260F0"/>
    <w:rsid w:val="00C34D95"/>
    <w:rsid w:val="00C406E5"/>
    <w:rsid w:val="00C44A85"/>
    <w:rsid w:val="00CA6296"/>
    <w:rsid w:val="00CC12FF"/>
    <w:rsid w:val="00CC1514"/>
    <w:rsid w:val="00CE4B3E"/>
    <w:rsid w:val="00CE788C"/>
    <w:rsid w:val="00CF7964"/>
    <w:rsid w:val="00D1043A"/>
    <w:rsid w:val="00D10DE2"/>
    <w:rsid w:val="00D26A04"/>
    <w:rsid w:val="00D3734B"/>
    <w:rsid w:val="00D505F1"/>
    <w:rsid w:val="00D620F9"/>
    <w:rsid w:val="00D72E0E"/>
    <w:rsid w:val="00D74AE9"/>
    <w:rsid w:val="00D87818"/>
    <w:rsid w:val="00D97BD9"/>
    <w:rsid w:val="00DC5B11"/>
    <w:rsid w:val="00DE2C23"/>
    <w:rsid w:val="00DE375B"/>
    <w:rsid w:val="00DE479B"/>
    <w:rsid w:val="00DE4F1F"/>
    <w:rsid w:val="00DF1C68"/>
    <w:rsid w:val="00E059B6"/>
    <w:rsid w:val="00E14F02"/>
    <w:rsid w:val="00E24E71"/>
    <w:rsid w:val="00E35148"/>
    <w:rsid w:val="00E55833"/>
    <w:rsid w:val="00E83A82"/>
    <w:rsid w:val="00E840A9"/>
    <w:rsid w:val="00E91110"/>
    <w:rsid w:val="00EA2ECC"/>
    <w:rsid w:val="00EB58BB"/>
    <w:rsid w:val="00EB6666"/>
    <w:rsid w:val="00EB6D36"/>
    <w:rsid w:val="00EB6FB0"/>
    <w:rsid w:val="00EE082F"/>
    <w:rsid w:val="00EF192B"/>
    <w:rsid w:val="00EF3702"/>
    <w:rsid w:val="00F11D38"/>
    <w:rsid w:val="00F13FCD"/>
    <w:rsid w:val="00F30044"/>
    <w:rsid w:val="00F32EBC"/>
    <w:rsid w:val="00F46841"/>
    <w:rsid w:val="00F53AA0"/>
    <w:rsid w:val="00F56DE5"/>
    <w:rsid w:val="00F670FA"/>
    <w:rsid w:val="00F73498"/>
    <w:rsid w:val="00F75650"/>
    <w:rsid w:val="00FB604E"/>
    <w:rsid w:val="00FC1A22"/>
    <w:rsid w:val="00FE123D"/>
    <w:rsid w:val="217870E0"/>
    <w:rsid w:val="2C20D214"/>
    <w:rsid w:val="3F3CF6B0"/>
    <w:rsid w:val="4AE2E78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846B4"/>
  <w15:docId w15:val="{2B78CD91-2FEF-43EA-BD68-49B51BB9F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
    <w:next w:val="Normal"/>
    <w:pPr>
      <w:spacing w:before="240" w:after="0" w:line="240" w:lineRule="auto"/>
      <w:outlineLvl w:val="1"/>
    </w:pPr>
    <w:rPr>
      <w:b/>
      <w:color w:val="365F91"/>
      <w:sz w:val="32"/>
      <w:szCs w:val="32"/>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tabs>
        <w:tab w:val="left" w:pos="1134"/>
        <w:tab w:val="left" w:pos="1701"/>
        <w:tab w:val="left" w:pos="2268"/>
      </w:tabs>
      <w:spacing w:before="240" w:after="60" w:line="240" w:lineRule="auto"/>
      <w:jc w:val="both"/>
      <w:outlineLvl w:val="4"/>
    </w:pPr>
    <w:rPr>
      <w:rFonts w:ascii="Times New Roman" w:eastAsia="Times New Roman" w:hAnsi="Times New Roman" w:cs="Times New Roman"/>
    </w:rPr>
  </w:style>
  <w:style w:type="paragraph" w:styleId="Heading6">
    <w:name w:val="heading 6"/>
    <w:basedOn w:val="Normal"/>
    <w:next w:val="Normal"/>
    <w:pPr>
      <w:tabs>
        <w:tab w:val="left" w:pos="1134"/>
        <w:tab w:val="left" w:pos="1701"/>
        <w:tab w:val="left" w:pos="2268"/>
      </w:tabs>
      <w:spacing w:before="240" w:after="60" w:line="240" w:lineRule="auto"/>
      <w:jc w:val="both"/>
      <w:outlineLvl w:val="5"/>
    </w:pPr>
    <w:rPr>
      <w:rFonts w:ascii="Times New Roman" w:eastAsia="Times New Roman" w:hAnsi="Times New Roman" w:cs="Times New Roman"/>
      <w:i/>
    </w:rPr>
  </w:style>
  <w:style w:type="paragraph" w:styleId="Heading7">
    <w:name w:val="heading 7"/>
    <w:basedOn w:val="Normal0"/>
    <w:next w:val="Normal0"/>
    <w:link w:val="Heading7Char"/>
    <w:semiHidden/>
    <w:unhideWhenUsed/>
    <w:qFormat/>
    <w:rsid w:val="00277C5C"/>
    <w:pPr>
      <w:numPr>
        <w:ilvl w:val="6"/>
        <w:numId w:val="13"/>
      </w:numPr>
      <w:tabs>
        <w:tab w:val="left" w:pos="1134"/>
        <w:tab w:val="left" w:pos="1701"/>
        <w:tab w:val="left" w:pos="2268"/>
      </w:tabs>
      <w:suppressAutoHyphens w:val="0"/>
      <w:spacing w:before="240" w:after="60" w:line="240" w:lineRule="auto"/>
      <w:jc w:val="both"/>
      <w:outlineLvl w:val="6"/>
    </w:pPr>
    <w:rPr>
      <w:rFonts w:ascii="Arial" w:eastAsia="Times New Roman" w:hAnsi="Arial" w:cs="Times New Roman"/>
      <w:sz w:val="20"/>
      <w:szCs w:val="20"/>
      <w:lang w:eastAsia="en-AU"/>
    </w:rPr>
  </w:style>
  <w:style w:type="paragraph" w:styleId="Heading8">
    <w:name w:val="heading 8"/>
    <w:basedOn w:val="Normal0"/>
    <w:next w:val="Normal0"/>
    <w:link w:val="Heading8Char"/>
    <w:semiHidden/>
    <w:unhideWhenUsed/>
    <w:qFormat/>
    <w:rsid w:val="00277C5C"/>
    <w:pPr>
      <w:numPr>
        <w:ilvl w:val="7"/>
        <w:numId w:val="13"/>
      </w:numPr>
      <w:tabs>
        <w:tab w:val="left" w:pos="1134"/>
        <w:tab w:val="left" w:pos="1701"/>
        <w:tab w:val="left" w:pos="2268"/>
      </w:tabs>
      <w:suppressAutoHyphens w:val="0"/>
      <w:spacing w:before="240" w:after="60" w:line="240" w:lineRule="auto"/>
      <w:jc w:val="both"/>
      <w:outlineLvl w:val="7"/>
    </w:pPr>
    <w:rPr>
      <w:rFonts w:ascii="Arial" w:eastAsia="Times New Roman" w:hAnsi="Arial" w:cs="Times New Roman"/>
      <w:i/>
      <w:sz w:val="20"/>
      <w:szCs w:val="20"/>
      <w:lang w:eastAsia="en-AU"/>
    </w:rPr>
  </w:style>
  <w:style w:type="paragraph" w:styleId="Heading9">
    <w:name w:val="heading 9"/>
    <w:basedOn w:val="Normal0"/>
    <w:next w:val="Normal0"/>
    <w:link w:val="Heading9Char"/>
    <w:semiHidden/>
    <w:unhideWhenUsed/>
    <w:qFormat/>
    <w:rsid w:val="00277C5C"/>
    <w:pPr>
      <w:numPr>
        <w:ilvl w:val="8"/>
        <w:numId w:val="13"/>
      </w:numPr>
      <w:tabs>
        <w:tab w:val="left" w:pos="1134"/>
        <w:tab w:val="left" w:pos="1701"/>
        <w:tab w:val="left" w:pos="2268"/>
      </w:tabs>
      <w:suppressAutoHyphens w:val="0"/>
      <w:spacing w:before="240" w:after="60" w:line="240" w:lineRule="auto"/>
      <w:jc w:val="both"/>
      <w:outlineLvl w:val="8"/>
    </w:pPr>
    <w:rPr>
      <w:rFonts w:ascii="Arial" w:eastAsia="Times New Roman" w:hAnsi="Arial" w:cs="Times New Roman"/>
      <w:b/>
      <w:i/>
      <w:sz w:val="18"/>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line="240" w:lineRule="auto"/>
      <w:jc w:val="center"/>
    </w:pPr>
    <w:rPr>
      <w:rFonts w:ascii="Arial" w:eastAsia="Arial" w:hAnsi="Arial" w:cs="Arial"/>
      <w:b/>
      <w:color w:val="2C7890"/>
      <w:sz w:val="52"/>
      <w:szCs w:val="52"/>
    </w:rPr>
  </w:style>
  <w:style w:type="paragraph" w:customStyle="1" w:styleId="Normal0">
    <w:name w:val="Normal0"/>
    <w:qFormat/>
    <w:rsid w:val="00201C4D"/>
    <w:pPr>
      <w:suppressAutoHyphens/>
    </w:pPr>
    <w:rPr>
      <w:rFonts w:cs="Arial"/>
      <w:lang w:eastAsia="zh-CN"/>
    </w:rPr>
  </w:style>
  <w:style w:type="paragraph" w:customStyle="1" w:styleId="heading10">
    <w:name w:val="heading 10"/>
    <w:basedOn w:val="Normal0"/>
    <w:next w:val="Normal0"/>
    <w:link w:val="Heading1Char"/>
    <w:qFormat/>
    <w:rsid w:val="00201C4D"/>
    <w:pPr>
      <w:keepNext/>
      <w:keepLines/>
      <w:spacing w:before="480" w:after="0"/>
      <w:outlineLvl w:val="0"/>
    </w:pPr>
    <w:rPr>
      <w:rFonts w:ascii="Cambria" w:hAnsi="Cambria" w:cs="Times New Roman"/>
      <w:b/>
      <w:bCs/>
      <w:color w:val="365F91"/>
      <w:sz w:val="28"/>
      <w:szCs w:val="28"/>
    </w:rPr>
  </w:style>
  <w:style w:type="paragraph" w:customStyle="1" w:styleId="heading20">
    <w:name w:val="heading 20"/>
    <w:basedOn w:val="Normal0"/>
    <w:next w:val="Normal0"/>
    <w:link w:val="Heading2Char"/>
    <w:qFormat/>
    <w:rsid w:val="00F56EC7"/>
    <w:pPr>
      <w:spacing w:before="240" w:after="0" w:line="240" w:lineRule="auto"/>
      <w:outlineLvl w:val="1"/>
    </w:pPr>
    <w:rPr>
      <w:b/>
      <w:bCs/>
      <w:color w:val="365F91"/>
      <w:sz w:val="32"/>
      <w:szCs w:val="28"/>
    </w:rPr>
  </w:style>
  <w:style w:type="paragraph" w:customStyle="1" w:styleId="heading30">
    <w:name w:val="heading 30"/>
    <w:basedOn w:val="Normal0"/>
    <w:next w:val="Normal0"/>
    <w:link w:val="Heading3Char"/>
    <w:qFormat/>
    <w:rsid w:val="00277C5C"/>
    <w:pPr>
      <w:keepNext/>
      <w:keepLines/>
      <w:spacing w:before="200" w:after="0"/>
      <w:outlineLvl w:val="2"/>
    </w:pPr>
    <w:rPr>
      <w:rFonts w:ascii="Cambria" w:hAnsi="Cambria" w:cs="Times New Roman"/>
      <w:b/>
      <w:bCs/>
      <w:color w:val="4F81BD"/>
    </w:rPr>
  </w:style>
  <w:style w:type="paragraph" w:customStyle="1" w:styleId="heading50">
    <w:name w:val="heading 50"/>
    <w:basedOn w:val="Normal0"/>
    <w:next w:val="Normal0"/>
    <w:link w:val="Heading5Char"/>
    <w:semiHidden/>
    <w:unhideWhenUsed/>
    <w:qFormat/>
    <w:rsid w:val="00277C5C"/>
    <w:pPr>
      <w:numPr>
        <w:ilvl w:val="4"/>
        <w:numId w:val="13"/>
      </w:numPr>
      <w:tabs>
        <w:tab w:val="left" w:pos="1134"/>
        <w:tab w:val="left" w:pos="1701"/>
        <w:tab w:val="left" w:pos="2268"/>
      </w:tabs>
      <w:suppressAutoHyphens w:val="0"/>
      <w:spacing w:before="240" w:after="60" w:line="240" w:lineRule="auto"/>
      <w:jc w:val="both"/>
      <w:outlineLvl w:val="4"/>
    </w:pPr>
    <w:rPr>
      <w:rFonts w:ascii="Times New Roman" w:eastAsia="Times New Roman" w:hAnsi="Times New Roman" w:cs="Times New Roman"/>
      <w:szCs w:val="20"/>
      <w:lang w:eastAsia="en-AU"/>
    </w:rPr>
  </w:style>
  <w:style w:type="paragraph" w:customStyle="1" w:styleId="heading60">
    <w:name w:val="heading 60"/>
    <w:basedOn w:val="Normal0"/>
    <w:next w:val="Normal0"/>
    <w:link w:val="Heading6Char"/>
    <w:semiHidden/>
    <w:unhideWhenUsed/>
    <w:qFormat/>
    <w:rsid w:val="00277C5C"/>
    <w:pPr>
      <w:numPr>
        <w:ilvl w:val="5"/>
        <w:numId w:val="13"/>
      </w:numPr>
      <w:tabs>
        <w:tab w:val="left" w:pos="1134"/>
        <w:tab w:val="left" w:pos="1701"/>
        <w:tab w:val="left" w:pos="2268"/>
      </w:tabs>
      <w:suppressAutoHyphens w:val="0"/>
      <w:spacing w:before="240" w:after="60" w:line="240" w:lineRule="auto"/>
      <w:jc w:val="both"/>
      <w:outlineLvl w:val="5"/>
    </w:pPr>
    <w:rPr>
      <w:rFonts w:ascii="Times New Roman" w:eastAsia="Times New Roman" w:hAnsi="Times New Roman" w:cs="Times New Roman"/>
      <w:i/>
      <w:szCs w:val="20"/>
      <w:lang w:eastAsia="en-AU"/>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APS-body">
    <w:name w:val="APS - body"/>
    <w:qFormat/>
    <w:rsid w:val="00653CDE"/>
    <w:pPr>
      <w:spacing w:after="100"/>
      <w:ind w:left="2552"/>
    </w:pPr>
    <w:rPr>
      <w:rFonts w:ascii="Century Gothic" w:eastAsia="Times New Roman" w:hAnsi="Century Gothic" w:cs="Arial"/>
      <w:sz w:val="23"/>
    </w:rPr>
  </w:style>
  <w:style w:type="paragraph" w:customStyle="1" w:styleId="APS-bullet">
    <w:name w:val="APS - bullet"/>
    <w:qFormat/>
    <w:rsid w:val="00653CDE"/>
    <w:pPr>
      <w:numPr>
        <w:numId w:val="1"/>
      </w:numPr>
      <w:spacing w:after="100"/>
    </w:pPr>
    <w:rPr>
      <w:rFonts w:ascii="Century Gothic" w:eastAsia="Times New Roman" w:hAnsi="Century Gothic" w:cs="Arial"/>
      <w:sz w:val="23"/>
    </w:rPr>
  </w:style>
  <w:style w:type="paragraph" w:customStyle="1" w:styleId="APS-intro">
    <w:name w:val="APS - intro"/>
    <w:basedOn w:val="Normal0"/>
    <w:qFormat/>
    <w:rsid w:val="00653CDE"/>
    <w:pPr>
      <w:autoSpaceDE w:val="0"/>
      <w:autoSpaceDN w:val="0"/>
      <w:adjustRightInd w:val="0"/>
      <w:spacing w:after="100"/>
      <w:ind w:left="2552"/>
    </w:pPr>
    <w:rPr>
      <w:rFonts w:ascii="Century Gothic" w:eastAsia="Times New Roman" w:hAnsi="Century Gothic"/>
      <w:b/>
      <w:color w:val="45AEA7"/>
      <w:sz w:val="28"/>
      <w:lang w:eastAsia="en-AU"/>
    </w:rPr>
  </w:style>
  <w:style w:type="paragraph" w:customStyle="1" w:styleId="APS-heading">
    <w:name w:val="APS - heading"/>
    <w:basedOn w:val="Normal0"/>
    <w:qFormat/>
    <w:rsid w:val="00653CDE"/>
    <w:pPr>
      <w:autoSpaceDE w:val="0"/>
      <w:autoSpaceDN w:val="0"/>
      <w:adjustRightInd w:val="0"/>
      <w:spacing w:after="100"/>
      <w:ind w:left="2552"/>
    </w:pPr>
    <w:rPr>
      <w:rFonts w:ascii="Century Gothic" w:eastAsia="Times New Roman" w:hAnsi="Century Gothic"/>
      <w:sz w:val="40"/>
      <w:lang w:eastAsia="en-AU"/>
    </w:rPr>
  </w:style>
  <w:style w:type="paragraph" w:styleId="Header">
    <w:name w:val="header"/>
    <w:basedOn w:val="Normal0"/>
    <w:link w:val="HeaderChar"/>
    <w:unhideWhenUsed/>
    <w:rsid w:val="00201C4D"/>
    <w:pPr>
      <w:tabs>
        <w:tab w:val="center" w:pos="4320"/>
        <w:tab w:val="right" w:pos="8640"/>
      </w:tabs>
      <w:suppressAutoHyphens w:val="0"/>
      <w:spacing w:after="0" w:line="240" w:lineRule="auto"/>
    </w:pPr>
    <w:rPr>
      <w:rFonts w:asciiTheme="minorHAnsi" w:eastAsiaTheme="minorHAnsi" w:hAnsiTheme="minorHAnsi" w:cstheme="minorBidi"/>
      <w:sz w:val="24"/>
      <w:szCs w:val="24"/>
      <w:lang w:val="en-US" w:eastAsia="en-US"/>
    </w:rPr>
  </w:style>
  <w:style w:type="character" w:customStyle="1" w:styleId="HeaderChar">
    <w:name w:val="Header Char"/>
    <w:basedOn w:val="DefaultParagraphFont"/>
    <w:link w:val="Header"/>
    <w:rsid w:val="00201C4D"/>
  </w:style>
  <w:style w:type="paragraph" w:styleId="Footer">
    <w:name w:val="footer"/>
    <w:basedOn w:val="Normal0"/>
    <w:link w:val="FooterChar"/>
    <w:uiPriority w:val="99"/>
    <w:unhideWhenUsed/>
    <w:rsid w:val="00201C4D"/>
    <w:pPr>
      <w:tabs>
        <w:tab w:val="center" w:pos="4320"/>
        <w:tab w:val="right" w:pos="8640"/>
      </w:tabs>
      <w:suppressAutoHyphens w:val="0"/>
      <w:spacing w:after="0" w:line="240" w:lineRule="auto"/>
    </w:pPr>
    <w:rPr>
      <w:rFonts w:asciiTheme="minorHAnsi" w:eastAsiaTheme="minorHAnsi" w:hAnsiTheme="minorHAnsi" w:cstheme="minorBidi"/>
      <w:sz w:val="24"/>
      <w:szCs w:val="24"/>
      <w:lang w:val="en-US" w:eastAsia="en-US"/>
    </w:rPr>
  </w:style>
  <w:style w:type="character" w:customStyle="1" w:styleId="FooterChar">
    <w:name w:val="Footer Char"/>
    <w:basedOn w:val="DefaultParagraphFont"/>
    <w:link w:val="Footer"/>
    <w:uiPriority w:val="99"/>
    <w:rsid w:val="00201C4D"/>
  </w:style>
  <w:style w:type="character" w:customStyle="1" w:styleId="Heading1Char">
    <w:name w:val="Heading 1 Char"/>
    <w:basedOn w:val="DefaultParagraphFont"/>
    <w:link w:val="heading10"/>
    <w:rsid w:val="00201C4D"/>
    <w:rPr>
      <w:rFonts w:ascii="Cambria" w:eastAsia="Calibri" w:hAnsi="Cambria" w:cs="Times New Roman"/>
      <w:b/>
      <w:bCs/>
      <w:color w:val="365F91"/>
      <w:sz w:val="28"/>
      <w:szCs w:val="28"/>
      <w:lang w:val="en-AU" w:eastAsia="zh-CN"/>
    </w:rPr>
  </w:style>
  <w:style w:type="character" w:styleId="Hyperlink">
    <w:name w:val="Hyperlink"/>
    <w:uiPriority w:val="99"/>
    <w:rsid w:val="00201C4D"/>
    <w:rPr>
      <w:rFonts w:cs="Times New Roman"/>
      <w:color w:val="0000FF"/>
      <w:u w:val="single"/>
    </w:rPr>
  </w:style>
  <w:style w:type="character" w:customStyle="1" w:styleId="Heading2Char">
    <w:name w:val="Heading 2 Char"/>
    <w:basedOn w:val="DefaultParagraphFont"/>
    <w:link w:val="heading20"/>
    <w:rsid w:val="00F56EC7"/>
    <w:rPr>
      <w:rFonts w:ascii="Calibri" w:eastAsia="Calibri" w:hAnsi="Calibri" w:cs="Arial"/>
      <w:b/>
      <w:bCs/>
      <w:color w:val="365F91"/>
      <w:sz w:val="32"/>
      <w:szCs w:val="28"/>
      <w:lang w:val="en-AU" w:eastAsia="zh-CN"/>
    </w:rPr>
  </w:style>
  <w:style w:type="character" w:customStyle="1" w:styleId="Heading3Char">
    <w:name w:val="Heading 3 Char"/>
    <w:basedOn w:val="DefaultParagraphFont"/>
    <w:link w:val="heading30"/>
    <w:rsid w:val="00277C5C"/>
    <w:rPr>
      <w:rFonts w:ascii="Cambria" w:eastAsia="Calibri" w:hAnsi="Cambria" w:cs="Times New Roman"/>
      <w:b/>
      <w:bCs/>
      <w:color w:val="4F81BD"/>
      <w:sz w:val="22"/>
      <w:szCs w:val="22"/>
      <w:lang w:val="en-AU" w:eastAsia="zh-CN"/>
    </w:rPr>
  </w:style>
  <w:style w:type="character" w:customStyle="1" w:styleId="Heading5Char">
    <w:name w:val="Heading 5 Char"/>
    <w:basedOn w:val="DefaultParagraphFont"/>
    <w:link w:val="heading50"/>
    <w:semiHidden/>
    <w:rsid w:val="00277C5C"/>
    <w:rPr>
      <w:rFonts w:ascii="Times New Roman" w:eastAsia="Times New Roman" w:hAnsi="Times New Roman" w:cs="Times New Roman"/>
      <w:sz w:val="22"/>
      <w:szCs w:val="20"/>
      <w:lang w:val="en-AU" w:eastAsia="en-AU"/>
    </w:rPr>
  </w:style>
  <w:style w:type="character" w:customStyle="1" w:styleId="Heading6Char">
    <w:name w:val="Heading 6 Char"/>
    <w:basedOn w:val="DefaultParagraphFont"/>
    <w:link w:val="heading60"/>
    <w:semiHidden/>
    <w:rsid w:val="00277C5C"/>
    <w:rPr>
      <w:rFonts w:ascii="Times New Roman" w:eastAsia="Times New Roman" w:hAnsi="Times New Roman" w:cs="Times New Roman"/>
      <w:i/>
      <w:sz w:val="22"/>
      <w:szCs w:val="20"/>
      <w:lang w:val="en-AU" w:eastAsia="en-AU"/>
    </w:rPr>
  </w:style>
  <w:style w:type="character" w:customStyle="1" w:styleId="Heading7Char">
    <w:name w:val="Heading 7 Char"/>
    <w:basedOn w:val="DefaultParagraphFont"/>
    <w:link w:val="Heading7"/>
    <w:semiHidden/>
    <w:rsid w:val="00277C5C"/>
    <w:rPr>
      <w:rFonts w:ascii="Arial" w:eastAsia="Times New Roman" w:hAnsi="Arial" w:cs="Times New Roman"/>
      <w:sz w:val="20"/>
      <w:szCs w:val="20"/>
      <w:lang w:val="en-AU" w:eastAsia="en-AU"/>
    </w:rPr>
  </w:style>
  <w:style w:type="character" w:customStyle="1" w:styleId="Heading8Char">
    <w:name w:val="Heading 8 Char"/>
    <w:basedOn w:val="DefaultParagraphFont"/>
    <w:link w:val="Heading8"/>
    <w:semiHidden/>
    <w:rsid w:val="00277C5C"/>
    <w:rPr>
      <w:rFonts w:ascii="Arial" w:eastAsia="Times New Roman" w:hAnsi="Arial" w:cs="Times New Roman"/>
      <w:i/>
      <w:sz w:val="20"/>
      <w:szCs w:val="20"/>
      <w:lang w:val="en-AU" w:eastAsia="en-AU"/>
    </w:rPr>
  </w:style>
  <w:style w:type="character" w:customStyle="1" w:styleId="Heading9Char">
    <w:name w:val="Heading 9 Char"/>
    <w:basedOn w:val="DefaultParagraphFont"/>
    <w:link w:val="Heading9"/>
    <w:semiHidden/>
    <w:rsid w:val="00277C5C"/>
    <w:rPr>
      <w:rFonts w:ascii="Arial" w:eastAsia="Times New Roman" w:hAnsi="Arial" w:cs="Times New Roman"/>
      <w:b/>
      <w:i/>
      <w:sz w:val="18"/>
      <w:szCs w:val="20"/>
      <w:lang w:val="en-AU" w:eastAsia="en-AU"/>
    </w:rPr>
  </w:style>
  <w:style w:type="character" w:customStyle="1" w:styleId="WW8Num1z0">
    <w:name w:val="WW8Num1z0"/>
    <w:rsid w:val="00277C5C"/>
    <w:rPr>
      <w:rFonts w:cs="Times New Roman"/>
      <w:b/>
      <w:sz w:val="22"/>
      <w:szCs w:val="22"/>
    </w:rPr>
  </w:style>
  <w:style w:type="character" w:customStyle="1" w:styleId="WW8Num1z1">
    <w:name w:val="WW8Num1z1"/>
    <w:rsid w:val="00277C5C"/>
    <w:rPr>
      <w:rFonts w:ascii="Calibri" w:eastAsia="Calibri" w:hAnsi="Calibri" w:cs="Arial"/>
      <w:b w:val="0"/>
      <w:sz w:val="22"/>
      <w:szCs w:val="22"/>
    </w:rPr>
  </w:style>
  <w:style w:type="character" w:customStyle="1" w:styleId="WW8Num1z2">
    <w:name w:val="WW8Num1z2"/>
    <w:rsid w:val="00277C5C"/>
    <w:rPr>
      <w:rFonts w:ascii="Times New Roman" w:eastAsia="Times New Roman" w:hAnsi="Times New Roman" w:cs="Times New Roman"/>
    </w:rPr>
  </w:style>
  <w:style w:type="character" w:customStyle="1" w:styleId="WW8Num1z3">
    <w:name w:val="WW8Num1z3"/>
    <w:rsid w:val="00277C5C"/>
    <w:rPr>
      <w:rFonts w:cs="Times New Roman"/>
    </w:rPr>
  </w:style>
  <w:style w:type="character" w:customStyle="1" w:styleId="WW8Num2z0">
    <w:name w:val="WW8Num2z0"/>
    <w:rsid w:val="00277C5C"/>
    <w:rPr>
      <w:rFonts w:cs="Times New Roman"/>
      <w:b/>
    </w:rPr>
  </w:style>
  <w:style w:type="character" w:customStyle="1" w:styleId="WW8Num2z1">
    <w:name w:val="WW8Num2z1"/>
    <w:rsid w:val="00277C5C"/>
    <w:rPr>
      <w:rFonts w:ascii="Calibri" w:eastAsia="Calibri" w:hAnsi="Calibri" w:cs="Calibri"/>
      <w:bCs w:val="0"/>
      <w:iCs w:val="0"/>
      <w:strike w:val="0"/>
      <w:dstrike w:val="0"/>
      <w:kern w:val="1"/>
      <w:position w:val="0"/>
      <w:sz w:val="24"/>
      <w:szCs w:val="22"/>
      <w:vertAlign w:val="baseline"/>
    </w:rPr>
  </w:style>
  <w:style w:type="character" w:customStyle="1" w:styleId="WW8Num2z2">
    <w:name w:val="WW8Num2z2"/>
    <w:rsid w:val="00277C5C"/>
    <w:rPr>
      <w:rFonts w:ascii="Calibri" w:eastAsia="Times New Roman" w:hAnsi="Calibri" w:cs="Times New Roman"/>
      <w:b w:val="0"/>
      <w:i w:val="0"/>
      <w:sz w:val="22"/>
      <w:szCs w:val="22"/>
    </w:rPr>
  </w:style>
  <w:style w:type="character" w:customStyle="1" w:styleId="WW8Num2z3">
    <w:name w:val="WW8Num2z3"/>
    <w:rsid w:val="00277C5C"/>
    <w:rPr>
      <w:rFonts w:cs="Times New Roman"/>
    </w:rPr>
  </w:style>
  <w:style w:type="character" w:customStyle="1" w:styleId="WW8Num9z0">
    <w:name w:val="WW8Num9z0"/>
    <w:rsid w:val="00277C5C"/>
    <w:rPr>
      <w:rFonts w:cs="Times New Roman"/>
    </w:rPr>
  </w:style>
  <w:style w:type="character" w:customStyle="1" w:styleId="WW8Num12z0">
    <w:name w:val="WW8Num12z0"/>
    <w:rsid w:val="00277C5C"/>
    <w:rPr>
      <w:rFonts w:cs="Times New Roman"/>
      <w:b/>
      <w:sz w:val="22"/>
      <w:szCs w:val="22"/>
    </w:rPr>
  </w:style>
  <w:style w:type="character" w:customStyle="1" w:styleId="WW8Num12z1">
    <w:name w:val="WW8Num12z1"/>
    <w:rsid w:val="00277C5C"/>
    <w:rPr>
      <w:rFonts w:ascii="Calibri" w:eastAsia="Calibri" w:hAnsi="Calibri" w:cs="Arial"/>
      <w:b w:val="0"/>
      <w:sz w:val="22"/>
      <w:szCs w:val="22"/>
    </w:rPr>
  </w:style>
  <w:style w:type="character" w:customStyle="1" w:styleId="WW8Num12z2">
    <w:name w:val="WW8Num12z2"/>
    <w:rsid w:val="00277C5C"/>
    <w:rPr>
      <w:rFonts w:ascii="Times New Roman" w:eastAsia="Times New Roman" w:hAnsi="Times New Roman" w:cs="Times New Roman"/>
    </w:rPr>
  </w:style>
  <w:style w:type="character" w:customStyle="1" w:styleId="WW8Num12z3">
    <w:name w:val="WW8Num12z3"/>
    <w:rsid w:val="00277C5C"/>
    <w:rPr>
      <w:rFonts w:cs="Times New Roman"/>
    </w:rPr>
  </w:style>
  <w:style w:type="character" w:customStyle="1" w:styleId="Absatz-Standardschriftart">
    <w:name w:val="Absatz-Standardschriftart"/>
    <w:rsid w:val="00277C5C"/>
  </w:style>
  <w:style w:type="character" w:customStyle="1" w:styleId="WW-Absatz-Standardschriftart">
    <w:name w:val="WW-Absatz-Standardschriftart"/>
    <w:rsid w:val="00277C5C"/>
  </w:style>
  <w:style w:type="character" w:customStyle="1" w:styleId="WW8Num4z1">
    <w:name w:val="WW8Num4z1"/>
    <w:rsid w:val="00277C5C"/>
    <w:rPr>
      <w:rFonts w:ascii="Calibri" w:eastAsia="Calibri" w:hAnsi="Calibri" w:cs="Arial"/>
      <w:color w:val="auto"/>
    </w:rPr>
  </w:style>
  <w:style w:type="character" w:customStyle="1" w:styleId="WW8Num5z0">
    <w:name w:val="WW8Num5z0"/>
    <w:rsid w:val="00277C5C"/>
    <w:rPr>
      <w:rFonts w:cs="Times New Roman"/>
      <w:b w:val="0"/>
    </w:rPr>
  </w:style>
  <w:style w:type="character" w:customStyle="1" w:styleId="WW8Num5z1">
    <w:name w:val="WW8Num5z1"/>
    <w:rsid w:val="00277C5C"/>
    <w:rPr>
      <w:rFonts w:cs="Times New Roman"/>
    </w:rPr>
  </w:style>
  <w:style w:type="character" w:customStyle="1" w:styleId="WW8Num6z1">
    <w:name w:val="WW8Num6z1"/>
    <w:rsid w:val="00277C5C"/>
    <w:rPr>
      <w:rFonts w:ascii="Calibri" w:eastAsia="Calibri" w:hAnsi="Calibri" w:cs="Arial"/>
      <w:color w:val="auto"/>
    </w:rPr>
  </w:style>
  <w:style w:type="character" w:customStyle="1" w:styleId="WW8Num7z0">
    <w:name w:val="WW8Num7z0"/>
    <w:rsid w:val="00277C5C"/>
    <w:rPr>
      <w:rFonts w:ascii="Calibri" w:eastAsia="Calibri" w:hAnsi="Calibri" w:cs="Arial"/>
      <w:b w:val="0"/>
      <w:color w:val="auto"/>
      <w:sz w:val="22"/>
      <w:szCs w:val="22"/>
    </w:rPr>
  </w:style>
  <w:style w:type="character" w:customStyle="1" w:styleId="WW8Num7z1">
    <w:name w:val="WW8Num7z1"/>
    <w:rsid w:val="00277C5C"/>
    <w:rPr>
      <w:rFonts w:ascii="Courier New" w:hAnsi="Courier New" w:cs="Courier New"/>
    </w:rPr>
  </w:style>
  <w:style w:type="character" w:customStyle="1" w:styleId="WW8Num7z2">
    <w:name w:val="WW8Num7z2"/>
    <w:rsid w:val="00277C5C"/>
    <w:rPr>
      <w:rFonts w:ascii="Wingdings" w:hAnsi="Wingdings" w:cs="Wingdings"/>
    </w:rPr>
  </w:style>
  <w:style w:type="character" w:customStyle="1" w:styleId="WW8Num7z3">
    <w:name w:val="WW8Num7z3"/>
    <w:rsid w:val="00277C5C"/>
    <w:rPr>
      <w:rFonts w:ascii="Symbol" w:hAnsi="Symbol" w:cs="Symbol"/>
    </w:rPr>
  </w:style>
  <w:style w:type="character" w:customStyle="1" w:styleId="WW8Num8z0">
    <w:name w:val="WW8Num8z0"/>
    <w:rsid w:val="00277C5C"/>
    <w:rPr>
      <w:rFonts w:cs="Times New Roman"/>
      <w:b w:val="0"/>
    </w:rPr>
  </w:style>
  <w:style w:type="character" w:customStyle="1" w:styleId="WW8Num8z1">
    <w:name w:val="WW8Num8z1"/>
    <w:rsid w:val="00277C5C"/>
    <w:rPr>
      <w:rFonts w:cs="Times New Roman"/>
    </w:rPr>
  </w:style>
  <w:style w:type="character" w:customStyle="1" w:styleId="WW8Num10z0">
    <w:name w:val="WW8Num10z0"/>
    <w:rsid w:val="00277C5C"/>
    <w:rPr>
      <w:rFonts w:cs="Times New Roman"/>
    </w:rPr>
  </w:style>
  <w:style w:type="character" w:customStyle="1" w:styleId="WW8Num11z0">
    <w:name w:val="WW8Num11z0"/>
    <w:rsid w:val="00277C5C"/>
    <w:rPr>
      <w:rFonts w:cs="Times New Roman"/>
    </w:rPr>
  </w:style>
  <w:style w:type="character" w:customStyle="1" w:styleId="WW8Num13z1">
    <w:name w:val="WW8Num13z1"/>
    <w:rsid w:val="00277C5C"/>
    <w:rPr>
      <w:rFonts w:ascii="Calibri" w:eastAsia="Calibri" w:hAnsi="Calibri" w:cs="Arial"/>
      <w:color w:val="auto"/>
    </w:rPr>
  </w:style>
  <w:style w:type="character" w:customStyle="1" w:styleId="WW8Num14z0">
    <w:name w:val="WW8Num14z0"/>
    <w:rsid w:val="00277C5C"/>
    <w:rPr>
      <w:rFonts w:cs="Times New Roman"/>
    </w:rPr>
  </w:style>
  <w:style w:type="character" w:customStyle="1" w:styleId="WW8Num18z0">
    <w:name w:val="WW8Num18z0"/>
    <w:rsid w:val="00277C5C"/>
    <w:rPr>
      <w:rFonts w:cs="Times New Roman"/>
    </w:rPr>
  </w:style>
  <w:style w:type="character" w:customStyle="1" w:styleId="WW8Num19z0">
    <w:name w:val="WW8Num19z0"/>
    <w:rsid w:val="00277C5C"/>
    <w:rPr>
      <w:rFonts w:cs="Times New Roman"/>
    </w:rPr>
  </w:style>
  <w:style w:type="character" w:customStyle="1" w:styleId="WW8Num20z1">
    <w:name w:val="WW8Num20z1"/>
    <w:rsid w:val="00277C5C"/>
    <w:rPr>
      <w:rFonts w:ascii="Calibri" w:eastAsia="Calibri" w:hAnsi="Calibri" w:cs="Arial"/>
      <w:color w:val="auto"/>
    </w:rPr>
  </w:style>
  <w:style w:type="character" w:customStyle="1" w:styleId="WW8Num21z0">
    <w:name w:val="WW8Num21z0"/>
    <w:rsid w:val="00277C5C"/>
    <w:rPr>
      <w:rFonts w:cs="Times New Roman"/>
    </w:rPr>
  </w:style>
  <w:style w:type="character" w:customStyle="1" w:styleId="WW8Num23z0">
    <w:name w:val="WW8Num23z0"/>
    <w:rsid w:val="00277C5C"/>
    <w:rPr>
      <w:rFonts w:cs="Times New Roman"/>
    </w:rPr>
  </w:style>
  <w:style w:type="character" w:customStyle="1" w:styleId="WW8Num24z0">
    <w:name w:val="WW8Num24z0"/>
    <w:rsid w:val="00277C5C"/>
    <w:rPr>
      <w:rFonts w:cs="Times New Roman"/>
    </w:rPr>
  </w:style>
  <w:style w:type="character" w:customStyle="1" w:styleId="WW8Num26z0">
    <w:name w:val="WW8Num26z0"/>
    <w:rsid w:val="00277C5C"/>
    <w:rPr>
      <w:rFonts w:cs="Times New Roman"/>
      <w:b w:val="0"/>
    </w:rPr>
  </w:style>
  <w:style w:type="character" w:customStyle="1" w:styleId="WW8Num26z1">
    <w:name w:val="WW8Num26z1"/>
    <w:rsid w:val="00277C5C"/>
    <w:rPr>
      <w:rFonts w:cs="Times New Roman"/>
    </w:rPr>
  </w:style>
  <w:style w:type="character" w:customStyle="1" w:styleId="WW8Num27z0">
    <w:name w:val="WW8Num27z0"/>
    <w:rsid w:val="00277C5C"/>
    <w:rPr>
      <w:rFonts w:cs="Times New Roman"/>
      <w:b/>
      <w:sz w:val="22"/>
      <w:szCs w:val="22"/>
    </w:rPr>
  </w:style>
  <w:style w:type="character" w:customStyle="1" w:styleId="WW8Num27z1">
    <w:name w:val="WW8Num27z1"/>
    <w:rsid w:val="00277C5C"/>
    <w:rPr>
      <w:rFonts w:ascii="Calibri" w:eastAsia="Calibri" w:hAnsi="Calibri" w:cs="Arial"/>
      <w:b w:val="0"/>
      <w:sz w:val="22"/>
      <w:szCs w:val="22"/>
    </w:rPr>
  </w:style>
  <w:style w:type="character" w:customStyle="1" w:styleId="WW8Num27z2">
    <w:name w:val="WW8Num27z2"/>
    <w:rsid w:val="00277C5C"/>
    <w:rPr>
      <w:rFonts w:ascii="Times New Roman" w:eastAsia="Times New Roman" w:hAnsi="Times New Roman" w:cs="Times New Roman"/>
    </w:rPr>
  </w:style>
  <w:style w:type="character" w:customStyle="1" w:styleId="WW8Num27z3">
    <w:name w:val="WW8Num27z3"/>
    <w:rsid w:val="00277C5C"/>
    <w:rPr>
      <w:rFonts w:cs="Times New Roman"/>
    </w:rPr>
  </w:style>
  <w:style w:type="character" w:customStyle="1" w:styleId="WW8Num28z0">
    <w:name w:val="WW8Num28z0"/>
    <w:rsid w:val="00277C5C"/>
    <w:rPr>
      <w:rFonts w:cs="Times New Roman"/>
      <w:b w:val="0"/>
      <w:sz w:val="22"/>
      <w:szCs w:val="22"/>
    </w:rPr>
  </w:style>
  <w:style w:type="character" w:customStyle="1" w:styleId="WW8Num28z1">
    <w:name w:val="WW8Num28z1"/>
    <w:rsid w:val="00277C5C"/>
    <w:rPr>
      <w:rFonts w:cs="Times New Roman"/>
      <w:b w:val="0"/>
    </w:rPr>
  </w:style>
  <w:style w:type="character" w:customStyle="1" w:styleId="WW8Num28z2">
    <w:name w:val="WW8Num28z2"/>
    <w:rsid w:val="00277C5C"/>
    <w:rPr>
      <w:rFonts w:ascii="Calibri" w:eastAsia="Times New Roman" w:hAnsi="Calibri" w:cs="Times New Roman"/>
    </w:rPr>
  </w:style>
  <w:style w:type="character" w:customStyle="1" w:styleId="WW8Num28z3">
    <w:name w:val="WW8Num28z3"/>
    <w:rsid w:val="00277C5C"/>
    <w:rPr>
      <w:rFonts w:cs="Times New Roman"/>
    </w:rPr>
  </w:style>
  <w:style w:type="character" w:customStyle="1" w:styleId="WW8Num30z0">
    <w:name w:val="WW8Num30z0"/>
    <w:rsid w:val="00277C5C"/>
    <w:rPr>
      <w:rFonts w:cs="Times New Roman"/>
    </w:rPr>
  </w:style>
  <w:style w:type="character" w:styleId="CommentReference">
    <w:name w:val="annotation reference"/>
    <w:rsid w:val="00277C5C"/>
    <w:rPr>
      <w:rFonts w:cs="Times New Roman"/>
      <w:sz w:val="16"/>
      <w:szCs w:val="16"/>
    </w:rPr>
  </w:style>
  <w:style w:type="character" w:customStyle="1" w:styleId="CommentTextChar">
    <w:name w:val="Comment Text Char"/>
    <w:rsid w:val="00277C5C"/>
    <w:rPr>
      <w:rFonts w:ascii="Calibri" w:hAnsi="Calibri" w:cs="Arial"/>
      <w:sz w:val="20"/>
      <w:szCs w:val="20"/>
    </w:rPr>
  </w:style>
  <w:style w:type="character" w:customStyle="1" w:styleId="CommentSubjectChar">
    <w:name w:val="Comment Subject Char"/>
    <w:rsid w:val="00277C5C"/>
    <w:rPr>
      <w:rFonts w:ascii="Calibri" w:hAnsi="Calibri" w:cs="Arial"/>
      <w:b/>
      <w:bCs/>
      <w:sz w:val="20"/>
      <w:szCs w:val="20"/>
    </w:rPr>
  </w:style>
  <w:style w:type="character" w:customStyle="1" w:styleId="BalloonTextChar">
    <w:name w:val="Balloon Text Char"/>
    <w:rsid w:val="00277C5C"/>
    <w:rPr>
      <w:rFonts w:ascii="Tahoma" w:hAnsi="Tahoma" w:cs="Tahoma"/>
      <w:sz w:val="16"/>
      <w:szCs w:val="16"/>
    </w:rPr>
  </w:style>
  <w:style w:type="character" w:customStyle="1" w:styleId="BodySectionSubChar">
    <w:name w:val="Body Section (Sub) Char"/>
    <w:rsid w:val="00277C5C"/>
    <w:rPr>
      <w:rFonts w:ascii="Times New Roman" w:hAnsi="Times New Roman" w:cs="Times New Roman"/>
      <w:sz w:val="24"/>
      <w:lang w:val="en-AU" w:bidi="ar-SA"/>
    </w:rPr>
  </w:style>
  <w:style w:type="character" w:styleId="Strong">
    <w:name w:val="Strong"/>
    <w:qFormat/>
    <w:rsid w:val="00277C5C"/>
    <w:rPr>
      <w:b/>
      <w:bCs/>
      <w:i w:val="0"/>
      <w:iCs w:val="0"/>
    </w:rPr>
  </w:style>
  <w:style w:type="paragraph" w:customStyle="1" w:styleId="Heading">
    <w:name w:val="Heading"/>
    <w:basedOn w:val="Normal0"/>
    <w:next w:val="BodyText"/>
    <w:rsid w:val="00277C5C"/>
    <w:pPr>
      <w:keepNext/>
      <w:spacing w:before="240" w:after="120"/>
    </w:pPr>
    <w:rPr>
      <w:rFonts w:ascii="Arial" w:eastAsia="Microsoft YaHei" w:hAnsi="Arial" w:cs="Mangal"/>
      <w:sz w:val="28"/>
      <w:szCs w:val="28"/>
    </w:rPr>
  </w:style>
  <w:style w:type="paragraph" w:styleId="BodyText">
    <w:name w:val="Body Text"/>
    <w:basedOn w:val="Normal0"/>
    <w:link w:val="BodyTextChar"/>
    <w:rsid w:val="00277C5C"/>
    <w:pPr>
      <w:spacing w:after="120"/>
    </w:pPr>
  </w:style>
  <w:style w:type="character" w:customStyle="1" w:styleId="BodyTextChar">
    <w:name w:val="Body Text Char"/>
    <w:basedOn w:val="DefaultParagraphFont"/>
    <w:link w:val="BodyText"/>
    <w:rsid w:val="00277C5C"/>
    <w:rPr>
      <w:rFonts w:ascii="Calibri" w:eastAsia="Calibri" w:hAnsi="Calibri" w:cs="Arial"/>
      <w:sz w:val="22"/>
      <w:szCs w:val="22"/>
      <w:lang w:val="en-AU" w:eastAsia="zh-CN"/>
    </w:rPr>
  </w:style>
  <w:style w:type="paragraph" w:styleId="List">
    <w:name w:val="List"/>
    <w:basedOn w:val="BodyText"/>
    <w:rsid w:val="00277C5C"/>
    <w:rPr>
      <w:rFonts w:cs="Mangal"/>
    </w:rPr>
  </w:style>
  <w:style w:type="paragraph" w:styleId="Caption">
    <w:name w:val="caption"/>
    <w:basedOn w:val="Normal0"/>
    <w:qFormat/>
    <w:rsid w:val="00277C5C"/>
    <w:pPr>
      <w:suppressLineNumbers/>
      <w:spacing w:before="120" w:after="120"/>
    </w:pPr>
    <w:rPr>
      <w:rFonts w:cs="Mangal"/>
      <w:i/>
      <w:iCs/>
      <w:sz w:val="24"/>
      <w:szCs w:val="24"/>
    </w:rPr>
  </w:style>
  <w:style w:type="paragraph" w:customStyle="1" w:styleId="Index">
    <w:name w:val="Index"/>
    <w:basedOn w:val="Normal0"/>
    <w:rsid w:val="00277C5C"/>
    <w:pPr>
      <w:suppressLineNumbers/>
    </w:pPr>
    <w:rPr>
      <w:rFonts w:cs="Mangal"/>
    </w:rPr>
  </w:style>
  <w:style w:type="paragraph" w:styleId="ListParagraph">
    <w:name w:val="List Paragraph"/>
    <w:basedOn w:val="Normal0"/>
    <w:qFormat/>
    <w:rsid w:val="00277C5C"/>
    <w:pPr>
      <w:ind w:left="720"/>
      <w:contextualSpacing/>
    </w:pPr>
  </w:style>
  <w:style w:type="paragraph" w:customStyle="1" w:styleId="DraftHeading2">
    <w:name w:val="Draft Heading 2"/>
    <w:basedOn w:val="Normal0"/>
    <w:next w:val="Normal0"/>
    <w:rsid w:val="00277C5C"/>
    <w:pPr>
      <w:overflowPunct w:val="0"/>
      <w:autoSpaceDE w:val="0"/>
      <w:spacing w:before="120" w:after="0" w:line="240" w:lineRule="auto"/>
      <w:textAlignment w:val="baseline"/>
    </w:pPr>
    <w:rPr>
      <w:rFonts w:ascii="Times New Roman" w:hAnsi="Times New Roman" w:cs="Times New Roman"/>
      <w:sz w:val="24"/>
      <w:szCs w:val="20"/>
    </w:rPr>
  </w:style>
  <w:style w:type="paragraph" w:customStyle="1" w:styleId="DraftHeading3">
    <w:name w:val="Draft Heading 3"/>
    <w:basedOn w:val="Normal0"/>
    <w:next w:val="Normal0"/>
    <w:rsid w:val="00277C5C"/>
    <w:pPr>
      <w:overflowPunct w:val="0"/>
      <w:autoSpaceDE w:val="0"/>
      <w:spacing w:before="120" w:after="0" w:line="240" w:lineRule="auto"/>
      <w:textAlignment w:val="baseline"/>
    </w:pPr>
    <w:rPr>
      <w:rFonts w:ascii="Times New Roman" w:hAnsi="Times New Roman" w:cs="Times New Roman"/>
      <w:sz w:val="24"/>
      <w:szCs w:val="20"/>
    </w:rPr>
  </w:style>
  <w:style w:type="paragraph" w:styleId="CommentText">
    <w:name w:val="annotation text"/>
    <w:basedOn w:val="Normal0"/>
    <w:link w:val="CommentTextChar1"/>
    <w:rsid w:val="00277C5C"/>
    <w:pPr>
      <w:spacing w:line="240" w:lineRule="auto"/>
    </w:pPr>
    <w:rPr>
      <w:sz w:val="20"/>
      <w:szCs w:val="20"/>
    </w:rPr>
  </w:style>
  <w:style w:type="character" w:customStyle="1" w:styleId="CommentTextChar1">
    <w:name w:val="Comment Text Char1"/>
    <w:basedOn w:val="DefaultParagraphFont"/>
    <w:link w:val="CommentText"/>
    <w:rsid w:val="00277C5C"/>
    <w:rPr>
      <w:rFonts w:ascii="Calibri" w:eastAsia="Calibri" w:hAnsi="Calibri" w:cs="Arial"/>
      <w:sz w:val="20"/>
      <w:szCs w:val="20"/>
      <w:lang w:val="en-AU" w:eastAsia="zh-CN"/>
    </w:rPr>
  </w:style>
  <w:style w:type="paragraph" w:styleId="CommentSubject">
    <w:name w:val="annotation subject"/>
    <w:basedOn w:val="CommentText"/>
    <w:next w:val="CommentText"/>
    <w:link w:val="CommentSubjectChar1"/>
    <w:rsid w:val="00277C5C"/>
    <w:rPr>
      <w:b/>
      <w:bCs/>
    </w:rPr>
  </w:style>
  <w:style w:type="character" w:customStyle="1" w:styleId="CommentSubjectChar1">
    <w:name w:val="Comment Subject Char1"/>
    <w:basedOn w:val="CommentTextChar1"/>
    <w:link w:val="CommentSubject"/>
    <w:rsid w:val="00277C5C"/>
    <w:rPr>
      <w:rFonts w:ascii="Calibri" w:eastAsia="Calibri" w:hAnsi="Calibri" w:cs="Arial"/>
      <w:b/>
      <w:bCs/>
      <w:sz w:val="20"/>
      <w:szCs w:val="20"/>
      <w:lang w:val="en-AU" w:eastAsia="zh-CN"/>
    </w:rPr>
  </w:style>
  <w:style w:type="paragraph" w:styleId="BalloonText">
    <w:name w:val="Balloon Text"/>
    <w:basedOn w:val="Normal0"/>
    <w:link w:val="BalloonTextChar1"/>
    <w:rsid w:val="00277C5C"/>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rsid w:val="00277C5C"/>
    <w:rPr>
      <w:rFonts w:ascii="Tahoma" w:eastAsia="Calibri" w:hAnsi="Tahoma" w:cs="Tahoma"/>
      <w:sz w:val="16"/>
      <w:szCs w:val="16"/>
      <w:lang w:val="en-AU" w:eastAsia="zh-CN"/>
    </w:rPr>
  </w:style>
  <w:style w:type="paragraph" w:customStyle="1" w:styleId="BodySectionSub">
    <w:name w:val="Body Section (Sub)"/>
    <w:next w:val="Normal0"/>
    <w:rsid w:val="00277C5C"/>
    <w:pPr>
      <w:suppressAutoHyphens/>
      <w:overflowPunct w:val="0"/>
      <w:autoSpaceDE w:val="0"/>
      <w:spacing w:before="120"/>
      <w:ind w:left="1361"/>
      <w:textAlignment w:val="baseline"/>
    </w:pPr>
    <w:rPr>
      <w:rFonts w:ascii="Times New Roman" w:hAnsi="Times New Roman" w:cs="Times New Roman"/>
      <w:szCs w:val="20"/>
      <w:lang w:eastAsia="zh-CN"/>
    </w:rPr>
  </w:style>
  <w:style w:type="paragraph" w:customStyle="1" w:styleId="DraftHeading4">
    <w:name w:val="Draft Heading 4"/>
    <w:basedOn w:val="Normal0"/>
    <w:next w:val="Normal0"/>
    <w:rsid w:val="00277C5C"/>
    <w:pPr>
      <w:overflowPunct w:val="0"/>
      <w:autoSpaceDE w:val="0"/>
      <w:spacing w:before="120" w:after="0" w:line="240" w:lineRule="auto"/>
      <w:textAlignment w:val="baseline"/>
    </w:pPr>
    <w:rPr>
      <w:rFonts w:ascii="Times New Roman" w:hAnsi="Times New Roman" w:cs="Times New Roman"/>
      <w:sz w:val="24"/>
      <w:szCs w:val="20"/>
    </w:rPr>
  </w:style>
  <w:style w:type="paragraph" w:styleId="Revision">
    <w:name w:val="Revision"/>
    <w:rsid w:val="00277C5C"/>
    <w:pPr>
      <w:suppressAutoHyphens/>
    </w:pPr>
    <w:rPr>
      <w:rFonts w:cs="Arial"/>
      <w:lang w:eastAsia="zh-CN"/>
    </w:rPr>
  </w:style>
  <w:style w:type="paragraph" w:styleId="NormalWeb">
    <w:name w:val="Normal (Web)"/>
    <w:basedOn w:val="Normal0"/>
    <w:rsid w:val="00277C5C"/>
    <w:pPr>
      <w:spacing w:before="280" w:after="264" w:line="360" w:lineRule="atLeast"/>
    </w:pPr>
    <w:rPr>
      <w:rFonts w:ascii="Times New Roman" w:eastAsia="Times New Roman" w:hAnsi="Times New Roman" w:cs="Times New Roman"/>
      <w:sz w:val="24"/>
      <w:szCs w:val="24"/>
    </w:rPr>
  </w:style>
  <w:style w:type="paragraph" w:customStyle="1" w:styleId="ACNCproformalist">
    <w:name w:val="ACNC_proforma_list"/>
    <w:basedOn w:val="Normal0"/>
    <w:rsid w:val="00277C5C"/>
    <w:pPr>
      <w:numPr>
        <w:numId w:val="3"/>
      </w:numPr>
      <w:spacing w:before="120" w:after="0" w:line="240" w:lineRule="auto"/>
    </w:pPr>
  </w:style>
  <w:style w:type="paragraph" w:customStyle="1" w:styleId="ACNClistL">
    <w:name w:val="ACNC_list_L"/>
    <w:basedOn w:val="ListParagraph"/>
    <w:rsid w:val="00277C5C"/>
    <w:pPr>
      <w:numPr>
        <w:numId w:val="9"/>
      </w:numPr>
      <w:spacing w:after="0" w:line="240" w:lineRule="auto"/>
    </w:pPr>
  </w:style>
  <w:style w:type="paragraph" w:customStyle="1" w:styleId="ACNClist3">
    <w:name w:val="ACNC_list_3"/>
    <w:basedOn w:val="ListParagraph"/>
    <w:rsid w:val="00277C5C"/>
    <w:pPr>
      <w:spacing w:after="0" w:line="240" w:lineRule="auto"/>
      <w:ind w:left="0"/>
    </w:pPr>
    <w:rPr>
      <w:bCs/>
    </w:rPr>
  </w:style>
  <w:style w:type="paragraph" w:customStyle="1" w:styleId="ACNCproformasublist">
    <w:name w:val="ACNC_proforma_sublist"/>
    <w:basedOn w:val="ListParagraph"/>
    <w:rsid w:val="00277C5C"/>
    <w:pPr>
      <w:numPr>
        <w:ilvl w:val="1"/>
        <w:numId w:val="2"/>
      </w:numPr>
      <w:spacing w:after="0" w:line="240" w:lineRule="auto"/>
      <w:outlineLvl w:val="1"/>
    </w:pPr>
  </w:style>
  <w:style w:type="paragraph" w:customStyle="1" w:styleId="ACNCproformaH2">
    <w:name w:val="ACNC_proforma_H2"/>
    <w:basedOn w:val="ListParagraph"/>
    <w:rsid w:val="00277C5C"/>
    <w:pPr>
      <w:spacing w:after="0" w:line="240" w:lineRule="auto"/>
      <w:ind w:left="0"/>
    </w:pPr>
    <w:rPr>
      <w:b/>
      <w:bCs/>
      <w:sz w:val="28"/>
      <w:szCs w:val="28"/>
    </w:rPr>
  </w:style>
  <w:style w:type="paragraph" w:customStyle="1" w:styleId="ACNCproformaH3">
    <w:name w:val="ACNC_proforma_H3"/>
    <w:basedOn w:val="ListParagraph"/>
    <w:rsid w:val="00277C5C"/>
    <w:pPr>
      <w:spacing w:after="0" w:line="240" w:lineRule="auto"/>
      <w:ind w:left="0"/>
    </w:pPr>
    <w:rPr>
      <w:b/>
      <w:sz w:val="24"/>
      <w:szCs w:val="24"/>
    </w:rPr>
  </w:style>
  <w:style w:type="paragraph" w:customStyle="1" w:styleId="Style1">
    <w:name w:val="Style1"/>
    <w:basedOn w:val="ListParagraph"/>
    <w:rsid w:val="00277C5C"/>
    <w:pPr>
      <w:numPr>
        <w:ilvl w:val="2"/>
        <w:numId w:val="2"/>
      </w:numPr>
      <w:spacing w:after="0" w:line="240" w:lineRule="auto"/>
      <w:outlineLvl w:val="2"/>
    </w:pPr>
    <w:rPr>
      <w:rFonts w:eastAsia="Times New Roman" w:cs="Times New Roman"/>
    </w:rPr>
  </w:style>
  <w:style w:type="paragraph" w:customStyle="1" w:styleId="ACNCproformalist1">
    <w:name w:val="ACNC_proforma_list1"/>
    <w:basedOn w:val="ListParagraph"/>
    <w:rsid w:val="00277C5C"/>
    <w:pPr>
      <w:numPr>
        <w:numId w:val="11"/>
      </w:numPr>
      <w:tabs>
        <w:tab w:val="left" w:pos="644"/>
      </w:tabs>
      <w:spacing w:after="0" w:line="240" w:lineRule="auto"/>
      <w:ind w:left="644" w:hanging="644"/>
    </w:pPr>
  </w:style>
  <w:style w:type="paragraph" w:customStyle="1" w:styleId="TableContents">
    <w:name w:val="Table Contents"/>
    <w:basedOn w:val="Normal0"/>
    <w:rsid w:val="00277C5C"/>
    <w:pPr>
      <w:suppressLineNumbers/>
    </w:pPr>
  </w:style>
  <w:style w:type="paragraph" w:customStyle="1" w:styleId="TableHeading">
    <w:name w:val="Table Heading"/>
    <w:basedOn w:val="TableContents"/>
    <w:rsid w:val="00277C5C"/>
    <w:pPr>
      <w:jc w:val="center"/>
    </w:pPr>
    <w:rPr>
      <w:b/>
      <w:bCs/>
    </w:rPr>
  </w:style>
  <w:style w:type="paragraph" w:customStyle="1" w:styleId="SubclauseText">
    <w:name w:val="Subclause Text"/>
    <w:basedOn w:val="Normal0"/>
    <w:rsid w:val="00277C5C"/>
    <w:pPr>
      <w:numPr>
        <w:ilvl w:val="1"/>
        <w:numId w:val="13"/>
      </w:numPr>
      <w:suppressAutoHyphens w:val="0"/>
      <w:spacing w:after="130" w:line="240" w:lineRule="auto"/>
    </w:pPr>
    <w:rPr>
      <w:rFonts w:ascii="Times New Roman" w:eastAsia="Times New Roman" w:hAnsi="Times New Roman" w:cs="Times New Roman"/>
      <w:szCs w:val="20"/>
      <w:lang w:eastAsia="en-AU"/>
    </w:rPr>
  </w:style>
  <w:style w:type="paragraph" w:customStyle="1" w:styleId="ClauseHeading">
    <w:name w:val="Clause Heading"/>
    <w:basedOn w:val="Normal0"/>
    <w:next w:val="Normal0"/>
    <w:rsid w:val="00277C5C"/>
    <w:pPr>
      <w:keepNext/>
      <w:numPr>
        <w:numId w:val="13"/>
      </w:numPr>
      <w:suppressAutoHyphens w:val="0"/>
      <w:spacing w:before="130" w:after="130" w:line="240" w:lineRule="auto"/>
    </w:pPr>
    <w:rPr>
      <w:rFonts w:ascii="Arial" w:eastAsia="Times New Roman" w:hAnsi="Arial" w:cs="Times New Roman"/>
      <w:b/>
      <w:szCs w:val="20"/>
      <w:lang w:eastAsia="en-AU"/>
    </w:rPr>
  </w:style>
  <w:style w:type="paragraph" w:customStyle="1" w:styleId="ParagraphText">
    <w:name w:val="Paragraph Text"/>
    <w:basedOn w:val="SubclauseText"/>
    <w:rsid w:val="00277C5C"/>
    <w:pPr>
      <w:numPr>
        <w:ilvl w:val="2"/>
      </w:numPr>
    </w:pPr>
  </w:style>
  <w:style w:type="paragraph" w:customStyle="1" w:styleId="SubparagraphText">
    <w:name w:val="Subparagraph Text"/>
    <w:basedOn w:val="ParagraphText"/>
    <w:rsid w:val="00277C5C"/>
    <w:pPr>
      <w:numPr>
        <w:ilvl w:val="3"/>
      </w:numPr>
      <w:tabs>
        <w:tab w:val="left" w:pos="1418"/>
      </w:tabs>
    </w:pPr>
  </w:style>
  <w:style w:type="paragraph" w:customStyle="1" w:styleId="Title0">
    <w:name w:val="Title0"/>
    <w:basedOn w:val="Normal0"/>
    <w:link w:val="TitleChar"/>
    <w:qFormat/>
    <w:rsid w:val="009F7691"/>
    <w:pPr>
      <w:suppressAutoHyphens w:val="0"/>
      <w:spacing w:before="240" w:after="60" w:line="240" w:lineRule="auto"/>
      <w:jc w:val="center"/>
    </w:pPr>
    <w:rPr>
      <w:rFonts w:ascii="Arial" w:eastAsia="Times New Roman" w:hAnsi="Arial" w:cs="Times New Roman"/>
      <w:b/>
      <w:bCs/>
      <w:color w:val="2C7890"/>
      <w:kern w:val="28"/>
      <w:sz w:val="52"/>
      <w:szCs w:val="52"/>
      <w:lang w:eastAsia="en-AU"/>
    </w:rPr>
  </w:style>
  <w:style w:type="character" w:customStyle="1" w:styleId="TitleChar">
    <w:name w:val="Title Char"/>
    <w:basedOn w:val="DefaultParagraphFont"/>
    <w:link w:val="Title0"/>
    <w:rsid w:val="009F7691"/>
    <w:rPr>
      <w:rFonts w:ascii="Arial" w:eastAsia="Times New Roman" w:hAnsi="Arial" w:cs="Times New Roman"/>
      <w:b/>
      <w:bCs/>
      <w:color w:val="2C7890"/>
      <w:kern w:val="28"/>
      <w:sz w:val="52"/>
      <w:szCs w:val="52"/>
      <w:lang w:val="en-AU" w:eastAsia="en-AU"/>
    </w:rPr>
  </w:style>
  <w:style w:type="character" w:styleId="PageNumber">
    <w:name w:val="page number"/>
    <w:basedOn w:val="DefaultParagraphFont"/>
    <w:rsid w:val="009F7691"/>
    <w:rPr>
      <w:rFonts w:cs="Times New Roman"/>
    </w:rPr>
  </w:style>
  <w:style w:type="paragraph" w:customStyle="1" w:styleId="Heading1noTOC">
    <w:name w:val="Heading1noTOC"/>
    <w:basedOn w:val="heading10"/>
    <w:rsid w:val="009F7691"/>
    <w:pPr>
      <w:keepLines w:val="0"/>
      <w:suppressAutoHyphens w:val="0"/>
      <w:spacing w:before="240" w:after="60" w:line="240" w:lineRule="auto"/>
      <w:jc w:val="center"/>
    </w:pPr>
    <w:rPr>
      <w:rFonts w:ascii="Arial Bold" w:eastAsia="Times New Roman" w:hAnsi="Arial Bold" w:cs="Arial"/>
      <w:color w:val="333333"/>
      <w:kern w:val="32"/>
      <w:sz w:val="32"/>
      <w:szCs w:val="32"/>
      <w:lang w:eastAsia="en-US"/>
    </w:rPr>
  </w:style>
  <w:style w:type="paragraph" w:styleId="TOC1">
    <w:name w:val="toc 1"/>
    <w:basedOn w:val="Normal0"/>
    <w:next w:val="Normal0"/>
    <w:uiPriority w:val="39"/>
    <w:rsid w:val="00690123"/>
    <w:pPr>
      <w:spacing w:before="120" w:after="60"/>
    </w:pPr>
    <w:rPr>
      <w:rFonts w:cs="Calibri"/>
      <w:b/>
      <w:sz w:val="28"/>
    </w:rPr>
  </w:style>
  <w:style w:type="paragraph" w:styleId="Subtitle">
    <w:name w:val="Subtitle"/>
    <w:basedOn w:val="Normal0"/>
    <w:next w:val="Normal0"/>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DE479B"/>
    <w:rPr>
      <w:color w:val="808080"/>
      <w:shd w:val="clear" w:color="auto" w:fill="E6E6E6"/>
    </w:rPr>
  </w:style>
  <w:style w:type="paragraph" w:styleId="TOCHeading">
    <w:name w:val="TOC Heading"/>
    <w:basedOn w:val="Heading1"/>
    <w:next w:val="Normal"/>
    <w:uiPriority w:val="39"/>
    <w:unhideWhenUsed/>
    <w:qFormat/>
    <w:rsid w:val="009716D4"/>
    <w:pPr>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9716D4"/>
    <w:pPr>
      <w:tabs>
        <w:tab w:val="right" w:leader="dot" w:pos="935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2155960">
      <w:bodyDiv w:val="1"/>
      <w:marLeft w:val="0"/>
      <w:marRight w:val="0"/>
      <w:marTop w:val="0"/>
      <w:marBottom w:val="0"/>
      <w:divBdr>
        <w:top w:val="none" w:sz="0" w:space="0" w:color="auto"/>
        <w:left w:val="none" w:sz="0" w:space="0" w:color="auto"/>
        <w:bottom w:val="none" w:sz="0" w:space="0" w:color="auto"/>
        <w:right w:val="none" w:sz="0" w:space="0" w:color="auto"/>
      </w:divBdr>
      <w:divsChild>
        <w:div w:id="1892963349">
          <w:marLeft w:val="0"/>
          <w:marRight w:val="0"/>
          <w:marTop w:val="0"/>
          <w:marBottom w:val="0"/>
          <w:divBdr>
            <w:top w:val="none" w:sz="0" w:space="0" w:color="auto"/>
            <w:left w:val="none" w:sz="0" w:space="0" w:color="auto"/>
            <w:bottom w:val="none" w:sz="0" w:space="0" w:color="auto"/>
            <w:right w:val="none" w:sz="0" w:space="0" w:color="auto"/>
          </w:divBdr>
          <w:divsChild>
            <w:div w:id="857547685">
              <w:marLeft w:val="0"/>
              <w:marRight w:val="0"/>
              <w:marTop w:val="0"/>
              <w:marBottom w:val="0"/>
              <w:divBdr>
                <w:top w:val="none" w:sz="0" w:space="0" w:color="auto"/>
                <w:left w:val="none" w:sz="0" w:space="0" w:color="auto"/>
                <w:bottom w:val="none" w:sz="0" w:space="0" w:color="auto"/>
                <w:right w:val="none" w:sz="0" w:space="0" w:color="auto"/>
              </w:divBdr>
              <w:divsChild>
                <w:div w:id="760302161">
                  <w:marLeft w:val="0"/>
                  <w:marRight w:val="0"/>
                  <w:marTop w:val="0"/>
                  <w:marBottom w:val="0"/>
                  <w:divBdr>
                    <w:top w:val="none" w:sz="0" w:space="0" w:color="auto"/>
                    <w:left w:val="none" w:sz="0" w:space="0" w:color="auto"/>
                    <w:bottom w:val="none" w:sz="0" w:space="0" w:color="auto"/>
                    <w:right w:val="none" w:sz="0" w:space="0" w:color="auto"/>
                  </w:divBdr>
                  <w:divsChild>
                    <w:div w:id="2098673572">
                      <w:marLeft w:val="0"/>
                      <w:marRight w:val="0"/>
                      <w:marTop w:val="0"/>
                      <w:marBottom w:val="0"/>
                      <w:divBdr>
                        <w:top w:val="none" w:sz="0" w:space="0" w:color="auto"/>
                        <w:left w:val="none" w:sz="0" w:space="0" w:color="auto"/>
                        <w:bottom w:val="none" w:sz="0" w:space="0" w:color="auto"/>
                        <w:right w:val="none" w:sz="0" w:space="0" w:color="auto"/>
                      </w:divBdr>
                      <w:divsChild>
                        <w:div w:id="1532187827">
                          <w:marLeft w:val="0"/>
                          <w:marRight w:val="0"/>
                          <w:marTop w:val="0"/>
                          <w:marBottom w:val="0"/>
                          <w:divBdr>
                            <w:top w:val="none" w:sz="0" w:space="0" w:color="auto"/>
                            <w:left w:val="none" w:sz="0" w:space="0" w:color="auto"/>
                            <w:bottom w:val="none" w:sz="0" w:space="0" w:color="auto"/>
                            <w:right w:val="none" w:sz="0" w:space="0" w:color="auto"/>
                          </w:divBdr>
                          <w:divsChild>
                            <w:div w:id="512763842">
                              <w:marLeft w:val="0"/>
                              <w:marRight w:val="0"/>
                              <w:marTop w:val="0"/>
                              <w:marBottom w:val="0"/>
                              <w:divBdr>
                                <w:top w:val="none" w:sz="0" w:space="0" w:color="auto"/>
                                <w:left w:val="none" w:sz="0" w:space="0" w:color="auto"/>
                                <w:bottom w:val="none" w:sz="0" w:space="0" w:color="auto"/>
                                <w:right w:val="none" w:sz="0" w:space="0" w:color="auto"/>
                              </w:divBdr>
                            </w:div>
                          </w:divsChild>
                        </w:div>
                        <w:div w:id="629439317">
                          <w:marLeft w:val="0"/>
                          <w:marRight w:val="0"/>
                          <w:marTop w:val="0"/>
                          <w:marBottom w:val="0"/>
                          <w:divBdr>
                            <w:top w:val="none" w:sz="0" w:space="0" w:color="auto"/>
                            <w:left w:val="none" w:sz="0" w:space="0" w:color="auto"/>
                            <w:bottom w:val="none" w:sz="0" w:space="0" w:color="auto"/>
                            <w:right w:val="none" w:sz="0" w:space="0" w:color="auto"/>
                          </w:divBdr>
                          <w:divsChild>
                            <w:div w:id="116143602">
                              <w:marLeft w:val="0"/>
                              <w:marRight w:val="0"/>
                              <w:marTop w:val="0"/>
                              <w:marBottom w:val="0"/>
                              <w:divBdr>
                                <w:top w:val="none" w:sz="0" w:space="0" w:color="auto"/>
                                <w:left w:val="none" w:sz="0" w:space="0" w:color="auto"/>
                                <w:bottom w:val="none" w:sz="0" w:space="0" w:color="auto"/>
                                <w:right w:val="none" w:sz="0" w:space="0" w:color="auto"/>
                              </w:divBdr>
                            </w:div>
                          </w:divsChild>
                        </w:div>
                        <w:div w:id="1518612830">
                          <w:marLeft w:val="0"/>
                          <w:marRight w:val="0"/>
                          <w:marTop w:val="0"/>
                          <w:marBottom w:val="0"/>
                          <w:divBdr>
                            <w:top w:val="none" w:sz="0" w:space="0" w:color="auto"/>
                            <w:left w:val="none" w:sz="0" w:space="0" w:color="auto"/>
                            <w:bottom w:val="none" w:sz="0" w:space="0" w:color="auto"/>
                            <w:right w:val="none" w:sz="0" w:space="0" w:color="auto"/>
                          </w:divBdr>
                          <w:divsChild>
                            <w:div w:id="167209407">
                              <w:marLeft w:val="0"/>
                              <w:marRight w:val="0"/>
                              <w:marTop w:val="0"/>
                              <w:marBottom w:val="0"/>
                              <w:divBdr>
                                <w:top w:val="none" w:sz="0" w:space="0" w:color="auto"/>
                                <w:left w:val="none" w:sz="0" w:space="0" w:color="auto"/>
                                <w:bottom w:val="none" w:sz="0" w:space="0" w:color="auto"/>
                                <w:right w:val="none" w:sz="0" w:space="0" w:color="auto"/>
                              </w:divBdr>
                            </w:div>
                          </w:divsChild>
                        </w:div>
                        <w:div w:id="652567672">
                          <w:marLeft w:val="0"/>
                          <w:marRight w:val="0"/>
                          <w:marTop w:val="0"/>
                          <w:marBottom w:val="0"/>
                          <w:divBdr>
                            <w:top w:val="none" w:sz="0" w:space="0" w:color="auto"/>
                            <w:left w:val="none" w:sz="0" w:space="0" w:color="auto"/>
                            <w:bottom w:val="none" w:sz="0" w:space="0" w:color="auto"/>
                            <w:right w:val="none" w:sz="0" w:space="0" w:color="auto"/>
                          </w:divBdr>
                          <w:divsChild>
                            <w:div w:id="108673332">
                              <w:marLeft w:val="0"/>
                              <w:marRight w:val="0"/>
                              <w:marTop w:val="0"/>
                              <w:marBottom w:val="0"/>
                              <w:divBdr>
                                <w:top w:val="none" w:sz="0" w:space="0" w:color="auto"/>
                                <w:left w:val="none" w:sz="0" w:space="0" w:color="auto"/>
                                <w:bottom w:val="none" w:sz="0" w:space="0" w:color="auto"/>
                                <w:right w:val="none" w:sz="0" w:space="0" w:color="auto"/>
                              </w:divBdr>
                            </w:div>
                          </w:divsChild>
                        </w:div>
                        <w:div w:id="1328289723">
                          <w:marLeft w:val="0"/>
                          <w:marRight w:val="0"/>
                          <w:marTop w:val="0"/>
                          <w:marBottom w:val="0"/>
                          <w:divBdr>
                            <w:top w:val="none" w:sz="0" w:space="0" w:color="auto"/>
                            <w:left w:val="none" w:sz="0" w:space="0" w:color="auto"/>
                            <w:bottom w:val="none" w:sz="0" w:space="0" w:color="auto"/>
                            <w:right w:val="none" w:sz="0" w:space="0" w:color="auto"/>
                          </w:divBdr>
                          <w:divsChild>
                            <w:div w:id="165553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104233">
      <w:bodyDiv w:val="1"/>
      <w:marLeft w:val="0"/>
      <w:marRight w:val="0"/>
      <w:marTop w:val="0"/>
      <w:marBottom w:val="0"/>
      <w:divBdr>
        <w:top w:val="none" w:sz="0" w:space="0" w:color="auto"/>
        <w:left w:val="none" w:sz="0" w:space="0" w:color="auto"/>
        <w:bottom w:val="none" w:sz="0" w:space="0" w:color="auto"/>
        <w:right w:val="none" w:sz="0" w:space="0" w:color="auto"/>
      </w:divBdr>
      <w:divsChild>
        <w:div w:id="533080807">
          <w:marLeft w:val="0"/>
          <w:marRight w:val="0"/>
          <w:marTop w:val="0"/>
          <w:marBottom w:val="0"/>
          <w:divBdr>
            <w:top w:val="none" w:sz="0" w:space="0" w:color="auto"/>
            <w:left w:val="none" w:sz="0" w:space="0" w:color="auto"/>
            <w:bottom w:val="none" w:sz="0" w:space="0" w:color="auto"/>
            <w:right w:val="none" w:sz="0" w:space="0" w:color="auto"/>
          </w:divBdr>
          <w:divsChild>
            <w:div w:id="1040714874">
              <w:marLeft w:val="0"/>
              <w:marRight w:val="0"/>
              <w:marTop w:val="0"/>
              <w:marBottom w:val="0"/>
              <w:divBdr>
                <w:top w:val="none" w:sz="0" w:space="0" w:color="auto"/>
                <w:left w:val="none" w:sz="0" w:space="0" w:color="auto"/>
                <w:bottom w:val="none" w:sz="0" w:space="0" w:color="auto"/>
                <w:right w:val="none" w:sz="0" w:space="0" w:color="auto"/>
              </w:divBdr>
            </w:div>
          </w:divsChild>
        </w:div>
        <w:div w:id="1819760038">
          <w:marLeft w:val="0"/>
          <w:marRight w:val="0"/>
          <w:marTop w:val="0"/>
          <w:marBottom w:val="0"/>
          <w:divBdr>
            <w:top w:val="none" w:sz="0" w:space="0" w:color="auto"/>
            <w:left w:val="none" w:sz="0" w:space="0" w:color="auto"/>
            <w:bottom w:val="none" w:sz="0" w:space="0" w:color="auto"/>
            <w:right w:val="none" w:sz="0" w:space="0" w:color="auto"/>
          </w:divBdr>
          <w:divsChild>
            <w:div w:id="179452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acnc.gov.au/ACNC/FTS/Fact_DGR.aspx"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5EC4D450-ED0F-448E-9471-A2614B0CB1BE}"/>
      </w:docPartPr>
      <w:docPartBody>
        <w:p w:rsidR="00DC6AE8" w:rsidRDefault="00DC6AE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502040504020204"/>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Arial Bold">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AE8"/>
    <w:rsid w:val="000340D9"/>
    <w:rsid w:val="00291B30"/>
    <w:rsid w:val="00393EE2"/>
    <w:rsid w:val="00506B5E"/>
    <w:rsid w:val="005E6381"/>
    <w:rsid w:val="007B66C9"/>
    <w:rsid w:val="00817215"/>
    <w:rsid w:val="00952481"/>
    <w:rsid w:val="00BE3F55"/>
    <w:rsid w:val="00C527BE"/>
    <w:rsid w:val="00D1316F"/>
    <w:rsid w:val="00DC6AE8"/>
    <w:rsid w:val="00E2150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Phv8hPShecgL80wiAoFLA5SVUQ==">AMUW2mW5GxUMK78+Q+KK7lUHQ9Rx5zS0s3n5vBk9PCil+O8WNh4bQoUhpEyxZVOXdW9oYolRFr+TxNjQp7XQMxFKl1kYio7GXJI4hQUm0N2TNjVCaCzHSrLRB31KrZF2QxklWPuSlyeCreJiV9VZcgYbF0ddu074o/ls2+qupeFmkraCNhDbeYoHAVKrvx2o7rZFnhMpVKLss+6K/pNLl3JxojuOcT+YhX08ru+x7+P78tZi9Tc4Andij+N/uuuoE7954NTWsjXmxcJTbuULlr5T8JcqQT6bsjHG5vaiK3xmdZKZHyrtVT+EixQVWL5mQQYaAK1RUK6lqBisHp6cJlgLrSYgNgiWRbE0tUcAsclzZkEi1Iu2MBahiCrXq5JzRDFccba1lKEXw7cNzJIvYQJFQXoh46pS04PlgoHyscTkv/fkxNZlKoHFynP47KqBCWWJY/MMmnZ7yDvxBAczLot9ciPsd3C1oSKH6DmDT/ZCNmHQ7jC8qQAmUyZ4nKWDkQin3zOqJae0pwQPA8YptW0LypITnYkaSnOF+95kdF9dA+DqOf2zbhr2FqZOTXd3sdpAmngIi0P3rZp6cg57h/pDaXcRuxkQt5XqCixQ8Ll8a9V8C4+XQrVAY6kqTDDw+SecB82oKkiOGSy1lGeMFvTuCIaOBmJ8Lb0taZanhki7+wyE45iNVROR5dvuto9JXoNvEn/WklZe27ww0xcR6+vz3wne2LNzBI+0HXpGlNB1A5M82XJPxqttPGDA9jhlNevypDva8qgqR02pt2dCJU7gBV2n8lhy8wZIORHkkJChhLzLJo5fKMstlcneyl08OebcLtx/BTXlhOKd0JtKaszIa9mGLeFqTWhw36wby6GVbLK1Es/uREPUS/g6OaLLnCsEcrtMoOppzGPEAWpsHnmTNZWZT5QGm0XRNDyOryocxRKJfAzZk+X1nD0aoebIkr8LN8e7gUiUsgMy+G8rk9pbw8rBLE8KuCjTI9ApGFBsu0Dx9MRZSTJgltWkx6eKE0MrJyDn9O1DMD2lJ2j0e83cYngBfgbHl3hJF2jr6sAp4t4zvZxxBgK7wdyozCqe4Clz+aNeijRNSTfTUl/8rQe192Fb03mWyMrHUR8SkizulWl276GefwIbnjZuBdaaXKD2iv5MPlelePtyrfnCjlJbprn9qjX8+rSGb0KZEpVLC4jdMIpGucfGU02kQxsFmhW/fGumF2yDqxHTGINFlCaT5kwEFA17x5m4TKIbnSY0puBidZsMGYfZCWqe/rpBmuprC89xZV7NqG5vLepSOrdMxbyCZldktaQ8b0KWFsKTCLWdaq6uppwPWQyVXrfqbegKGCPl01wzDAA7yKnkqMpZ0ctSBT8+QR1TZxfL4nIoJbSzJmk+FM7CnGe7GICnRGKxHQH9+V8eVlUnPCpAEk7fDH/q3TvZe4kiWKRwqypvvZ/TVtxMq+HcsBqTboBnKE99XJh58PvYRjdxuUEDnIGZU+rgykxT05zB3I5v4DpMfa9Za0ANQTCyjV6CTbp2qy8Ew9txVMY57ISbf4BUBYL2tbLrpeA2HGFUn1sIP9WcexPrty/vM40VeCAowPUMW74NMzmdv8l4hw/lQIk7/tMxAB7G4YBS3Dff5Fr5mIQkKA20Qysv6dsd4DK5awSIHvC0+8KodOamv5p8r5LvS6jJ2RkpaZrYwqVFh6wS+0NhPdETq7K7doNe/RDwQCLhBUo2NmaAWkphuXK9aDsM8wKjZc8msM/OzlEBFeW+cGFFBNC8Lf3TD8BAIy4OhOsyofLOVZ60UBTXQsK/jNX9WfPLFmcgZ5Np/4VM6qdUYmx1reD/T0wwi2rhnRpEMYyEI6r1pRUShXRg+k4IgU4uvIinzfTEfChJvM1+uku971epUr2YIQkZSMzAvareqpkPCcbOJ2ssEtIUnvkpqTATUpN4Q4eTy710MyuiNVkC51jHENecPP0msn82D1IS5RJMYOGROcPNh9743RZwDANHo0Usuwh4wN1x2B3DFgQqqz+Xwq7loguyiBFH2UwntjY53wfxr2dk1aZRz0H7bgBCFktkfqopkJqXPSxd3DbyNA3W9n8cgSmQfg8bn205kGd7VdamRGR9matCrmP3xS/RCJw6uJoeA3sx6CgAuW3VGqN+ruZqYXSdYP+fXb2FebrTfzSzi784C7iLSgQ5+hgnkOZ09z+/D80SgpuzvlYqWzW/LBN9hr1aE0KO9PFumBezNy7D3Uf09C7jHE9jysLmUNTfrBUsMLN6V0sy6FMbR/qAF7WntXLaJp0AaNf4yowgHoFfoB1UnOh8kJjs8Gu2peYTc9vTLgrtv8OdQDtFgjGAO/CIZWDKrWmuQT5ihjAGvpC/pbnEP+OiP/lPd4/QdN26JKXWNr4fJ/+w3QLyioZgI0aNBhltbPZUwFYy9FWS5gjFf0J+IMOfd2WXMcGgWDyByNNc8nJ2Qam6Jh0z6gr3W37e5jbksSKyav6eQJQLkSr1tZ1N6A0U/Oe8SMxuM+sWqhkqGJTYsKO20SWTw4n3YxPH+ypZWwbu6qZWpSLmLhRDMI/Q1dPOLJL/XpwinNyXlTp085dwwvWrn+d64kOU33MKmhlIBPgnrC3j4HpBGxN1prGbiL93NHAVg0YJrlPUgyq7pM9c4y08Qnw8Z6RiRW1w6iidBjCKFL5ZxBmhziqf0bZD5kBmnAJxJH4FGpD3NJPQ3o85fWhR1jxel8fgjf9RYzz+HlB9KvQNgU227rXz7YFxtxrY/nM+acsZ+8BqquGABnMTO3J/+EXC1AxGV9E8dyYDQwM73kAWpqeQAehovX+ZHlmFBKiOcOwO5yCQQhLrB8CaoN2JZtfh19wllVoxgl7qdFc21c11SFty+WmoQg7/C1Q+Oy1Fcrrbk3DSva+dmYi6OBxMmyYjxlFQjcLYB/mEJauWHEY8N2/+AGGPLrcrff9P0/+SnO0u2x54Ohkledy82Pv6PP3E49NmKf0So9AqTshXF7qiC9BxLI8todbfsM9QN4xS5hiAfHYXgcmYmUivEsQ/YYRkbQnAAQk5i4OSIhRrsg5H0fA6nNJh57JuBjpd74bM/3//BSfMdP8ckOCHAskAaWTBJaRLVj3cpiCOqsPMJqW5qrHouBhNGvXfCs5vabHawYh//9C1PmDdC6WJ0U8KI2P/qyulMdouRLZ5zojLzPszqxcc35v1isMG0qf58RUSYd247IEd8Dr5i3jE6MLnKPbSfk2hSmRZPmuf4TaBDnNo3xx3YE+IeLtxp5m7BoiHA6c2vTAVuNgKRGM4iFMU9JmmbL9L/yai0t7Rpe8XHuOJyteScx0Lz2mIBgxmzt7afkR2crut8LwDMmWFY62atwzAjnRUTd8epvAdWI7U5C/XP23mrTGGOeNfA4PTidWiWf1TMnC7MCfUW/WaR3Ynv0QRBl8Cxp1Qgd4A/5U7r/xBMCqdYBXmx1R8OJ1D5KJwRKPf7EvTLgJw212syVD4ynlxvI+/pLHdLP/bPbpwh1DUvDyIWVM9aJM9Zlv0WOr5MnRXB6IvoQaUsE2yCqw6Zd534/Kd6OFNXZqJ/bvt63+Tds68lMcX4uACuNymOX156z34DSupIdpRYeDyUr01/ktnrVsOmxfb0MTZIaBuKuNbpXr0L+RCnrWixTIBEifoJ22ix47NzsrDAv3xu/SpHrI1Vn/bsEJzLo+S3hFHEYNzndrnh4KVh9GvYrVRiOIMmKseLEARM1MQSzqYJbkahZSkw7SHm/Wqoq2Dg+WWfx5nT3uwRqLeEPS3Gsvd12pEpCprxijHIlMUrHEo4h0Kr+83tIlwJi+FIQVk4C3Bb+NsJj4kxUf3V2CpW8P9qKqX4uKKQfZFK/ti/xQN7w63Co90tO30J46MWmHwhZNvbEAYF7giQ/SA3uWbvSwEwVCvDBZf1dZQgq6xZ/dwnIAxOI0JoyoAn3EaSsFjG7gDmYgRn6So083+nr/oAcYZ68QlWKASR3dfQksINpQfTYShvZjqN8XtPR8/jEG5EMePXjIflAAFi0j21Ri1ptDYhWovniQSkUHDaiU6lVnzDlPBY8xF4wxtyavetaAm49gwWRJFh1E/hwmEeWdDMwgMVZ/qtvWOgLyHCZSEuoli8W3Wer7rPSlwnvDiMxlLbTuWfWrJNMkXkhnG3bWLfLkNdlTC64H9AHU7xJaGG6lpScyUyPM/A1OsURzz0zzREjxsyOExJiIjLCYFDXJbt2z5I51U73/mScCSQhcUfE99pGxp2zeM7LR3hzErnaafVDmWMlAi7I04BNkRs8lycNOnkVw+C2vQkKkzCZlrLSTTkhfEKbtS5n7Dn/TaAw2QgnLYfMAL5ZCtdWCPSs8M6LRdJlVqSAobx2QDu/z5ALoLPiZTOKVrR3tOycP0T6/s8EBrz5qa16JT7OjDvpDedDpJhBJK+TjD2Sfwb0MepHtZ78OVFq3MajLVToRn5JvLJvxAcEcodvC9JuDn3FIXbSQjIBEHStlmPSX0qGcUVwWjFts0r55/P8bnXhQxqJKMhoUd9NPDv5xaXj490mZinFgeVKQhxPg24OVOQxBWwQGv3LkFn+hCYYw+yIY0NIYEMo5Z8/OEwKKA22Sc7IwaHVf/yohVmmdQSa5McN85mGNCWwLCQfZQdr13BZqIcHUrz29de6/Xje0AQi9/mc3uKeIRph5mXAmhnBLNgoOnwc8u7SYjnY9vb9yXhrJNWgNLlsiXd0bhQ++md7dS3QB21XzxvxZ/G5tFXzr5pQWs4ZCABn2QTwgucguAonz0/xiTsUm+x0ggBQDMFk+/O3AAeenY7wKOkCKU8CLpveNyp8/pv4oZttsBQXTWX8L4c0UH3jaXZ+opB8+ngxCE1mNabkmW8djXxO6eRNXNtd6HjTBIN4dG588etSSLrmziKBFyYhnyCtS2k/8mJT16gRVh1YV/uLLyEZ2B8TKhSs77Yu0s0fbtzfMXyit6rhSI6d3+v02jSkBZ7Ey28qw9nWrnsRDAevkgxZxO/y72HdAfAKQZTS+arKj/dBdhfwVMStCdRU1D8ivbJ53KcSKYKv+eMBaLX1HlyjJjRoW3W7tk9kGPGEwJzifyfRccB7WWl+78uRLz0Uf4ZsdJrX5ZQtFdH3pt2K9AWwLABghNj7x8puZjeWroTZ8ZcXW3ZB4R//9y1do8um1mHum9ryxPdDp66AZhegIuOS8h3TPZdn+DRSIvCAn2iIbxh83hgVMM/HlLa5IajF4FT9t2SgnoNNmH3aP8Pa5/RdZipo3RTTPQvv4oflFdWxdypP1RBhtuK5H8V4k0LF/VmtRvZaQuCJ1K3dmreUMOBRSUqV9gES7R2aRm7qn8NfXS8PP5JMQSij9Wr0PoC+eCzlhVvuB/xdW1QoIS8339eFnqxjRRmzn7Ct5Eulf7/t7hk3R5CH3teH6CYrfBMnn+hSsGEqM2YR8eieIt7W6vZpQlWKMjm+ZbA+/pDI9uecXohwMhUhfAH3zOghClzDjqtUAGEGM/WDgRu3zYJpBRPLNzY+yTEKlIK++M5fz4NidwIU3GnyuSa6ELgml4jQ72IlvIN5sQWk+m63aqUVt2UgE4n9LzK19HRYx8qHZYLaXvVYYD+ZJBCnBe8vLpbhl0ZTql/1wZ2jLiE8mWyBG2xX3RvnM95BcbnI27xEOZF0axcjsZtCaqjYEr1cG9cEvjWlbFJ+ZIs4QSaMlueziVOyphtiT4aPPgLV4XEqazUyQZ+gl7Ujg89tFT4QtIBftniRnIKd/aIbfgii2UQoTTKyDEk7bWepzC0161d3RslXnNTB0IZ6NfVgxKCRUL4wE4abSpgX2R9ysFnptFtxZA6pVvirXw7C7BgZdsdRjhmRAc20zre+DllEqdq44tMPtxc6oe7tBu4N76atZVFg7die1obVRB8h01r/6KGMcdlG/lfu52lG/oQhQ9wWU96QIERDg0VFDb8RZ3AgWtW45FLrlcetRqlJ9gSMzkHjQdQHYLwVxDlbylBFUQt32WXZGW+lGvetMQoxV82BpE8aLmmLHewSHV6Ngy6/3H+QFo+HlydSK3sMshzuTK31NZpywBI6yDv56GvLWppHbU82Ud2b1VhhF/FbAQ86Dz10/U2vAlEY/KXx3o0OXibGmkJAYLkHu9GGsRzgQa6CsanYH523OM1CJNtibz+ffiT7APPPnoeXa52jQhWdCTMR1UDrKZavM5W/cRkUtYwlhvk6Rf+I8p03pGivpHbaQO3DdNdKyLVDXa/UoQACw0XloGcB3XfUZo+bqnfQt5yz0JNNUFqaiEhmZ0o6Q2fsIsIKEhnKP/v/Z90GDg4KA/uqmzCS9mjLf5Ouy3bfarPamx74TB88GuPZ7yRZosBWbCv2oQPvXxHyhhfjB85UtWk/EAnT9oaxDDZY/p4zuu828vb3u4CbmZC1D6XV+Q00A36ES4PTFweTmcn+IWA/chO2fT6atNyvOFhpswrC3uYrGz+4Iu7MvQ33BdkCjf0UNfS16bvyWiTQg8OywCsY23FTBBvzs99/CUKHTcoBpvMgf2D7U/OBeozU5ipsTztCjrBou/CzYCBUGp49ZKGkYHhaM5n776kD4ocAYj5D+vViPxVVFTLixIdd352sXCuuIiR7vPoyzZhyOp6w3k/3TJYGuqPy0NzKGy1z7xkKnviiLXjv21Mi4coua86UdXy0iBXlu7jNQ7Oe3kwkHKRD3xzjOo3nEi+uYCXDBjCCgu6Pt+ma3x8i1RbouZrmkuxTQzk84w/GHVLApRdJCBITCn8wYiZgbUbnavH/VEm+K3S7pn3vMvWPI2jzyU2sWgIWtYk+uRs7IsWntT2936saHufdk65VGnOCkbz9yU+H8ErqczLXTSz5JhddPhH6sOrvHQuMMP8pRcqV6lM0xkAOq1Pw8TQfRJFp7zuCVA5mtOvQHIMu2kOLWp7MQXrZDaG7/fuAAKwUdEEmm5BiCtIu5G+myW7mUNbSadRFoUpaRCmySY2nZXJP6J8Wg91TrN06oh+BTjRTHOe6Nf29I/BbDsF19Siv4iBzHR2jGDZPQE/dqgXx/IGHqQ1YH2s3NR7RA2MP1wYJ3nYpapCKXFVPiL6mbHS4AsXZSBlSkqfgVAGiqG8WIL3jPH/n36vLnhO1W2xO1EXpo6PJSC2H/dTu/03GxplI+gZDxf7Q0UeOgNIHfHbcQIaOrHKoRGA5ITZS6YBWdVDrO8E7yk38rDSLAo/T7rKEyd6QZzsmNU9ga1zugTod5Jg6iJZjCk9iuTb0NqdJCEMSlLsTMokdfwzlARr0KwOwXFmRkElENhLT40rHtNKof29zyxjBicr4hNrsu2wv4V1thwTTWcGiblx0V0ddRYUo9D9U0q4XNoTKtNV9Fs6yYGCEgCN0j5shyPlaCGvekVRv59iMDNiJfiEzh+BKt2TyeOzH6KA7xZ2ApMaS8evrIDcZoY/tGPiQFpzbBVZj5Y/TVpOShq3CSqKrx236gxnkfBMeO34+dYRwYL4TMl5s1ItSOw3ozVRJ5lAbaxyu98+WBFmPRemdT5pfeSnuJRcC76Qg1ckpjj/XODN9HAL2ThH5x1P3uwLdbgWWASgtjSR9P82wwxURO13hJEoQ0miyNA67nFNN+TffWWYXZe1tPUITeQMVPVAgIgnogIkev6mzPa/JvlsWrc+pu1ejv0JCZymSyskjBppAgzXsVTcc1z/n/seQN1rxAopoSvu7k2Xz8rhkYdQvgklWdtGW+UPzRN8eVS/qX75E7TP4+jK8vU16TUoqsg+bIc4EZUdRWq8aQ0ya2z7orjWilpDHWpLPyyTOwa/59dBNaDSp0+8e+Ml1iYN1Ea+MJBSE/3e/LZFjhsFvQH0lbMlkpVraFN6lvGLUFRWW6nkT7IC/1uLsdEPDI+mB1gX4gXaRoWJOqZmB6UoEuphGaTRs8Imzl7R9dG21N53z+hEl28gKGYA8ccR4iaTPxE09dsIgpprHKytiEZKWJiqHYR0fSPipKvLV58wqe6k4txafzpbq3ydufFDTE4jWdyzeGXFpEJtC4jkxdnh4gR3R2leBOa9W1uIyEh/ctX9c6OmoXdOooEtNCWx9qYD2cjQhUf6/XkzZ0kxQ+HFqQR1q1ZzaTDq2RBBHy2vUHuD4MalGvk8Dhlfjr5IWI2FRpXFFl8arKDuhQL1WLYcrp8rRc/h/MQm9e4uFU4bHw8e5E4Zi4EUm6U/Ytym/PUQaT1Q6d7yiOfoIPt57cXc0RrbH3UY/Gdgh8xnIjr3Uw1qMt42S5CZn42zg+gPvTzrH7hqoGi8gxce6Y0NBoDQO8nj55DJ6x+ECvkyQtSZIYgXY8c26MrFGixMhD7ajNxsWGdc08Mxv0OcUyPf+yN8BVes/lQheX95qMRjj/cDDKyFqMwoI4QNuh/pqRVV+lzo/3jj5l0tsENxKT2FFVQR1pqe2nDNHIJ3fcQjX+AAWQFgJODYxqzRKg5+yM36pp7e2aYVzZMaTYsU3N3k7HhZgcjUk4KVl488uJZ7ci3uoMkwqwPxpEOYvg9yOJhktihksvYBkQOW8Pmr5A8dD0onlaD4yiy4g1bQZ1Y0+4f3h+s+psRvXUEHMH9OQW2mD7HDYx9zgLcSmSPvB4ztDn/POEDO89G6G+cVQzo6xB5FOFSUX8JbQC11MwDtnutljSpNab9Hp1vlhjOQ0B8L42ZTWgwCr9qfrF9B9dPpP9hU0VbsjFTAgFMcup56uEVDKBlBqzyyP60WC+FWCVRrYoSs5gY1a9ObU+NA64J1SSM9/6Pt7s4lXYSZ+qarIDISaElJyivL6/I34fYL3AqMxVjzHkO6z6KWsACJMt/YTlXo6QsC2w24XH8o/GmE7JTXwFMVwEkYsv5fR3+4Idi6zcTOniCbp46xFTJdNpwrONb1H9JOkN8yygyvRXHUB6vudF9eJj4zS9Vol1XKAY+14MBXnNe8QScwAIc1/4RJtpbeKlwj7bh00F6z13Tp341YLU7HRksMihVoxc1OnMf7Bv3nQGdVCq6Pg6K/rVLQiET489d0eJdOaQu5SpNxdBjJoxpiAYR6feTpnEV5j/kUpMBnehhf+l6P+V1/W0CnnIkJMz3l4Kn6UGmW8anJ7DMFYYnqg3oUr+I5iNPVib33erkxsIiH0B8hU9lk1LUMlzzcZjLRmqRFeeuTzLb2/Qu3mEd3XorAT5ikmxvuC7V8SrIqQxUV9vZWdl/ZpUGZYnZSSDRDS2KogPiipWXFX5cKk+CF3XKxQ3K5a7DEjdgiw6fuAsUKgSXi8ZczV12wq/dYYN9g+zV5P+YTfn81jZQNepxVyjrc0Cj8E2GGKaCd+KWrMGHjEQCLqjQa0yhcg6toV9wbTbg3uy/NehcJh2EXezQ1/xcOPjylY+/rN+3+ZH8vChuVP5npbI2CfUy3kQ2m93/S3BdgTkjW6ylfiaiAwGGaW9MTbDDlCdxYXrjahQl1haKmIdghCjhThJ25KKrzdyBo3FfFR9pkQNlkOwLtDWBf4jNtHs2v6OUxNcPf59hEdgh4RkuZsIXDNQvg8l7zLMcxTWaw3mgfFrniVZrXO0/cCAs0X8ljIOiVITBNt+KeUvKDAiI/vV5aNlfZ8T4QdnSfMtnliEa0La2JwMla+1ScAEojmzaLnBQRnE2cf/Jh94ivdQoEszW26btLMX5zmSxZLpPxwFqPTuhrb3rl5jC60cXxKBHjl0PLKjpBBcnyYBaVcXYIrfv+/Epa4CM+YlWUNh0do9lzYzeT9YXkX/XzQrHcnRAwqcCzzx9Ke0BWIEQbe1x/80tvDIPJwjplk003Uyy5kHPJtdi8bTgJYtHNXSsVBwXjGQ4rDFBC2/8yrr6JH2o0C2pD/GClT7SdukLGHQiCoj5cvvaQHN/LPSDnWMIG/drOn8fiplk50lw8IjCLGwV7ZnQAFlvVV8PvAWHlMoTZ+q5gf8kBpnto4FEq8Z//deGZo20ADJ/y/co4g3sgOOJ+mZurfx8Jl/va3sgG0EAiGCPN2pxeKE2BN3nbv3yrRDXT4M9gC6HpUgN+sPFdqerG0xJurPThj5g5f/UpjdO7+OARMzyWuST+0VX0SaUu1wxJhfFJ0SYGxfX41MMD28E+a+Nhn7iZH7EAFQF3Vqn55pm11dxQmo7yXFzitCQdxliaKl8RlBN4ks5Jam2jo8rld1ndenreANT20wK308X4wOvN2mkE7S2Qzkqr7pV0H3mXvpMvybJqkunmo0/zhrFBnJ8+LwpnohvUCOB3DsAzGkTWoVM1R9lRdpRfdy11FEiP1o13ZpKHtqAvbq37ti3/jexrOGcky1hoiq4KUz6FMa0Ode83JKryPwCzaTqLVedipEO0kKFwxOzHNBkjEL17XViT3e95I6AyCDIKuzyTtZUp5k1xU8TF0oz5ckKGoHM8EDs9TA0qBagIvTVecEIHpxoyNQBSiRG7TekPTdyE8EfVCgKyd2zewCK3Q73U3Md/ZKs7DbmcSUWBOVBBpj8sbW1O4SqbCRpmvN5LrTPEkF4ARlnZH0SWp8pXDlcRxD05DYepW5zvCI9XEpQikqmx7SjYrm0Ef0JuR+Fwfx3BysHVP+ik3quaR49M/ergvx7Yw4n7Tj4CPOzaD2C+kLLjJdX1FS9FV+1T04LycijdUkEDg9oz5aJkRoJcRcAx7KbEJ3tez5+Dudv2ovu2lMB5t4GVaDGzte1kicaDAOnlumfB97gFaASnhM/t79qqHNZEIgMwu9tOqi2NNAGhndumSAwF7pKPsiKQDHO9wcIbMs7vHrB6GrL8/syW0Kkpr8RWOIzBNGwoSS05GwzEsCnn2EQP8US2OPP0uznKGgAHl+SnlwWjC2C/3PFeHUxqkFOrAMNueGGTfgFsxNcKXPm6zMvp6oQJjG7Eq0utPnammN5jxJh/UwTAfPS8If1fuXD+v3ffpbB5hgrM8XZOLoPZHDM/ROumVQuWk9IsU7pCeTE6D2/f+GXgVIyzW5g8XF7SAXqZAwhSqbYXGCFBvkFBrRgtCyRKNM/zUEO6tdnZFMboOZUqStpfN2jYouUcdTM5ws5UrhAID/IXFYyUJ8R+vXwTfYHnMR2sRYVyuN0iJdsZEFZAJvqbPxv1lFZnwtZwT3xR+Tf+JWDmDaPe6VgRoNZdJemtwIzPGab0d3JwghVAL6DGBz6L1zbkwhnPzO/naS2+vsFtT2qd4C/7EDDbnq2ChA4hQPK//Lsb7RD1tTMlakO9dieOw/wzeev+DuPcK0cphvy7AAD+4pv4bfxVIk+V0JovwqJMNUFXP25wMHiYc9MhDeWoja2tB/sUf7NnpCAov/8CvJ6quuC4e3vUGBSBCS65hrgueMefrXl8jnmVWREnHXdbdyt23Bf9AsrKNXZ75Jhj0jR1Cbg403E1ASF0lxGmLYXOkLiJd17cBm/+rpLZFsNvNYipC2KVe4XV4Q5xZ4nsguIJg+AUa8/iEEmD+PukCuPoXLp3JdBGWHHK1ZnqD1Vg8zCDffipDkZPR+YRzQFtgkBhDyfBCU8GY90Md9X0j+pkG2EvAdI8vMgmpTt0RKKt1RVEmdbDUuX+iVxCRfl0J4GdUAFQQYpnEvwdXGsGdZmI0F+0GhX399FfqseZqLOrWYoMvKw45T202oDpHxUdSyDIDcGMSIEmvy2Me5OYJX6EvF9ryzSiOMR1djlOOGeV3NCwqNahBQBlprhGzW9B07HOCITZF35K3Dv+EKBIGO9GC4ft6A86l+6VgdwwRTDvbYF9ii4MApwit695BswG1nTr7l6oYyr8UWQ4DvlbrDt0SlB93JMqkWnupnC+Fl1ZFjhoOe61Nt7jjRfeGBiPPd0q7wkVUNzBFKtV2tsqmPu/XzWTxocRUd38ZthYig4GjGbqvR5kDCAQ3X03mxd3FbctfIe4kNoxQRAQY0lqqLN87a1v2ZhxTA26U1f9z7+gsClDNHLEcDztPZdN4qzHm/gUbB+8xCLNecydplrJp9MOdTDBom9oxXTAHex4+NAgScp7+oR4dYJI8AVkR+JFEtxD+8SJnYHHrPEX4Q6fInOG5PkBaTzhnwIhoS2Ty91e05gKrcULTezMtEOi1nVn9bEuXW2gVp9utwdqJgRpkHwMPZKxT9x8Dp1/uvL2kKJ1OfkkpMSVLBRFqmLYxsAgBk0YTt8TjwYLV9ndYW46Q3vB6bDN/ChJCSF9JieHL1Hx17il/X/OHrMy/2lEC8W3cSp/nzEc3KZ6PBDdINvA3f1r+vxOiAvadYxiLIIDXuYqs613Nay+oKje2HtLvMzcqNPb0euBy2wjVdrtyQ1JhLoFRLb2FD665mVcy7bOehUiDVpuG8tU+RAMyaVMl0bcsFAf/U+Z0L3P5IiQbdHjCG1ELlIZcEtDrB0g56Ma9krBBd2XUMElxSfp+L+2YlEdvgqPWOIx0eElG3eiP/IQiGrpQFJzFPpJ816fA0ROV0C+QT6B8cFzIAtHxDU77iU01rKy/rCalaqbfUSxbWKbUEJGI9zk062PfoUMNtlLgwvvq5vJj1pWBMpK9uJ5buf4lSRbIwGXhWcCHW3Zjpg/iUI75SKTzyXfkz1iOeRQKF4rDVW2RJ3BAAyUiFKjdpFzFgHrr/F/R5dRC7kCnxgu/wxKP9cOr2g7x9tVSzcRoiSO2datD2aPqlbJeiPv6u5omK9krxMACmIY5htIRgxdY1OG97gsQ4OXzqs9rRQA4I5t4QoKwmp0rmQc19lLOQJVUtnljpRLiikCPg9dXITKmmq7f+ssnQi7epM9rLzciAOVrxQ/JT1zi3sxeam253L66A/rsD5uau7k9yIvbxK4B9t4d+/q3DhgoFbNagZRGm7gI8ZH6SZzCAIs0Gz7M81KI4O47ja8yffumvCf49/BhuB4h98p1S5lhMBAYJfLThyzHvn0Z2+bAk90VWHbWnaS/6aFaVQQCo9lMT/6FMpT61pjeqSAx9w9D2eHBmw+6htK8kXOBUxeeFMxnLYj33OjRHuLsorGMB3a/JPyMSZqcG0YNxVMauOU0GRn5nwZn2FqHUERVy/Nogb2aoac1PuorNOJ5GowgmM+eUxA7ZgxEsexfZ0iPUAuzEE5CN9pujKf3mouSBRpdxLvA+6R4WyJZFfYHFMdwAErhjHoD/6PRLDA9Z+t3PRqd0joZL+WM2ENARZiS3jhxIKhRxig37vVPQtbEwHoVPfZzr7CAFt66lp1jMNAHGXtVUa3ltLyGlIf60dCvzOKxy3KpAi4pLaVBJnwiBio3OkWoKMVLXao07wOabXl9Hf1K/qXD6C6uVxTbkNVQGGRou8Xhyuylz2Mz+DcniOidR5olzUI5DscdiKkDCOX4nafzisABXmac8fJ8kvAWgfTD5saVJ0a2j7rjEz4D3XCRGOeN7AppVIfx/HR7nnI3lKm7Y81syDXMZXlZReqU3SLSPX9HpWIxZH4q18JzMaWqBumbqZXlRyaZNJWFVGYxtf2U4pWdUCOJeMza78CeSoBc1qw5kMXn99mSY7gXZG9NYJKBypBPI83BYufzBmNbzdL7D2jsDeGa0HMQqsOOdKDYFEQ4i/282Nx2ZJw8v7yJmx70mx844c+m2ZDOMg10yJBVT9JCy5wOwYV5KgKRW8GNY2zn++Xhmrpo2Tqr8ymcKfqCagl4yzSfw5NOmPgWKCWzvNTSY9r01cN2FhSMR6RcNKscrw/ZWCHYRrF6YNAdsPUGvSQKyKpp8ieznu5hXScrplc4Ja4I0hM+PMpVgST2bDQGNBRpxHMh7Qq7e1TNpEud59JC3oOcnoOxMYwHzsk0Fd/4YmaCKI6HtELybQuUEOrrqwatYJiWvorAHwUMDpKJRkY5xdSQtnSSQz1A9JbzqGfP8MD1QVoC2ssANIbfhEmvlRMO3GHHqWJr8n2sq00e0PqBKYHSrUyAW1U5pK9WAF0Yy2Jau8pZSc9fDEdYCUWsWsxkP0pUp0vtup+hLPjvLNAo+1EPvOHQpy88x6nO5qGSIaQbwxtq+lMpfkK6aMCYV13UyAiBWLfBvjT+jsR6G0QspH17a4ovMgxmr2JFc8xKjEe0PP2bGAA6T2UIQ0gZBcptDmVQwHbp5AOSJQiLPqHlFdrNE8RJORyeOjvKBr4ahIAq1GG7igqW40IU6iPes/VbAhXpNyUjaSDfU5fETArF6tBGuTaDJnK58UXySnQ1B56rWoYvHadkPGjpjPqObyA6l6GzUqe3SXjw+xVXNAK15Z4/1GOxKTTmT+qUDRe7ydRyDysaNjbPhixBtIOzSwkvHYBifkr6KUT6aoczQ2b9dVaBHb9nYhCbK0kFUFatWtsQbfLrvc5KNp2zBo+vkY7Irot6xb1+berVUTa1WTU5/a2UTEH06lihy4bC0W+dkKOgU1107gbafXUEEOqoxWoL7A/Qtjk0uzZDWOAxDECaP9LeOLOzHQe+4XukvWREGSFnWqbZVVDDD6cn44RdTFajRwfCApZ4drki7C+uK0SozXX5BPM0o402DuXOUGXbvh+nJPqcgsMEt2Ytmd2HFCMXcS90ESuGUa1N2h/kM0jm36fFJkKfm5VDVQG157W+sW+sJl9wRgbEnUTZFW3uYJFcJP1GcTE/UJ6mnXcoESn+vp1xQrTQg4+6lDil+4TyXWFt0UUwdEBeIToA5chpErXgFDc1k5HvAM4JEO1JeyRXzedGe1mAfIVywcTvxcwgKhR4Zk0I9V7Rw5eEw8+JN25rLdV08z351xHBepSD5IZav9u9Lyw19EVKojQwvaP1ka1lQxt3MOiCG4gg/O4n6bixaqI6uSXhqaZHxzDdDwbay0llamzJ1SafFYvR/WkohMxQgk52iAgqxXQZ/WJVSIlSuOkP5uWpUjUr/33UBV69OS3er1VabaBMGTXIdvdm7RG0Sg/8jIsOwEoX/g5NTE2TOzyn58R70JU1sb2DU6EDuAhkWA2INf71+S6Bl1rb0jGaglslXOk053egUss8NrMTtcyaf6vStgEJ2GEnckmd6gijtk0SXV3eKuic3NwTi4VYbbgz35QrRNmyiqWVlRqNNBTyQR4m5WsZvR9SkZ76cJYzhEfnKlUs+HoGYU2l5/DTPNwBIIR1d2Z/bhEf0pFlQT+4cdYQPL2NUEZv7ss/QzZZNpwVbNjAl90JDYPTG7LUVGUmp3uy6zSnQGTAmI4XTHDdNnnptMgc6vlT/X85Ly3ONHpWf46JWxC/YQYaROfJEw2l5UzLFerI4DWFbbsuqWL48tkRP4NQijd+PyuH8PedsCnKsYShOc3E1INnRKy2DCMExI9fGL6HOlgZ5AXm4mp12IMNMLtMktNDXbhhJtqiRuVByz/zNzoT16YQU+MRgd3t1hK44fVlCKtyVcae7f6XhGWopXF3VUxAfGiTFhtlGipvTIk6ivJ7wcoxI5qR1CJoLxaPRlpTesH1CpRxCwJSEH+oZLeXKC8q2W+jhI6foBuhP4wzJrQV05F/0DAw7CzfhIPG1GbMA74b6RupdeOvMhhdItuE+fTMhdRMvdxryMe7gEk/YtO6Rth+gx/8/xtUM1ujMT7PFgMATqEGGHg5lZDq4MCXQzZrwW76H7hoLck8MVgyxqRfxevdsMS2DYZyQtjC+UqJuDavXFfUCeVYNncdjLaDMmxgzlUXovd+LBstuwuD4n9TDuuoew6aQTzpmeW58GsGEcEnc2RHM61tlmje6QRL1uUn7ASmk3nHEHL3DkQnCH1WeFUsVQB3fEFBqsXJP4wHbF26zGq0ETn3qvk6CntpYj3QUCHyMR5+j+ECvroM8FNgXf48ZscYVVR3Y1f5f44VQqm9tTzK5peI9giJ0O+RIID7w2vJrSgPPcCu6TFQFH6KsYFde1TVp1vmdVSYdjGFCXA4wUCerZnbkFmQ43v6N94pJN0wMCcjatPWYv9WAkUZeOhI+zBbh4/dJTeTsTL7K5vee8Hj07ndl8BDePRSuRiV81ymQE97OV/f+MK0D6Aeg55P08INMI+tbQHhsERJreo7VcAy5UDxCdQbJXKEjY7VrF20iY/eUIX1wt4NdWt8naYC0a1xZUUD+LtJacgLP4J4oAoF6xlDenXEdvHWCOFAVB6W/1+FNCV4moY+a49YuLF6IJB7q712KObvvujGYLlIS6v63Eef+xn5xqor56JIN2IN0oxWksLyEgzZwuuHjfzfIu/PcwWlTJ9oT1u9XSsYuD8v714+/Rjtvm0UAVnzR+EvGU2WuMHwWLdE5uNJ5YNzLVL+EByVhUus9KkZ5ywBIOxqyhPr8ewfSCM3m13apuJrL9/Eap/8yafzpR76mrKkjVb9o9tvgVThPAEtve5oVLCcBVOKLfdLj7DOZhAXLvzSxoN8Ulxnv1mscmrE+c7jLcEWx3gf8HEayI1NiJ5Y0wn2fzTozWJkma18E+YVHT0wz2ljsxD+M1M+7z9SBcMNbna25v86+O9wpkKxZITg1i/a6NJ1EdPzaWsEt/xkYWsezXsGwyGXXHXdL2V+TD5Vabilsf6P4XHN/e9NDZbpZmAuh3WADpqSuNkIw13ImmYSIAzCAfC+/GzLy26mrFlZK6bcuzHX6CtgJ7A5S7oPCsT5V2jL2tc5eyXgMrPOzMhdfgOkVGxIkS7mBdWdRoQAm8+0Zwgptf8QF9wfIPhdCVlodC23U+VnVwrb9jgj8rKKRbwxQouGOkHDDFq94iNBN9NQbkmn+dcoyZY7IPEoCHIN8P9xJDteYG2NqSfQ542qcTeScW179Pqvgg33ukhdUTMtQF+aYfsAaa2wXTZHnREnQkNLaiviBVdwXBZNz5YjkWCvtthkSQr9c3lcUuikE1+9ag2tXw/5v4FBgj29AavSt56B2GFKw2mDmzGYtY/T9B37KA8TAntWM7YH48Pq0vfXEhecEKdnUxI4bGTr41lwWf6fZEZMVu6tdKmb9+L/x4u5v/BYqZ77vOYrH5hgZ1wCFIENuFO/XdfR1zAPmfc3nJbMR49pEgHWitV5+jtotgrTj0tHKf1ridOP0Sj5q4m4BeRiOGQ6Q6DiJbGYI1iD1WykWdJMqpRZh29/6c0ksBNkYiLZzOGzuL4mVuE9icgQ/nqltfIfQM0jbJe1IgvGr1NN2dRHYPMMYlGVtDnKzAPcaoAX+caI2iTK4s16WwaRqI26HMiyzBodsULWZlHFmNDQm0T+1mb1H971Drk4s9smB+wAqh5Hqgpn1eL1Cbya2mpP3lBLKvUpfR3MVyUDlOF8l2l2i794fSeUsYHmgnGQcQ49yPUNfLvHsGbSzeALR2VNEuh1QJlNHOm7ELN+LzKguff2u4HHzlJ2Umd/2bKcYoLDj/onirT+fGorZhTXLooOsB2A4hA+Gc3b6YEApm+T9+CkwP0F06XGT9IrcFNPCe7zK/bx9gXZR+pX0uYuwlDoxyJtPBJKmyuyGI95JVcHGIx0AtwgReXScWtqsYEM5FSXNFC48ldHgR0AQCjvve5jWtJ8jvDMAC1LF5HbHI8BO5H8+2czAJPb1E0rNc27rIYWy9FWaCC6zOIyk+aXUF4gDhaQL40ce3mwXF0PA8d8svocDwAAHEAR3sA8XNGS/ABe035GFHeWlO9YUnJb/hujf/EQmurNbWlHdHUncNs7Prv5EIlpPS0+ddvd5/DGr5CU6rMTgzlNOD7U39+p/fpy8R4ECxp8XbHKXxqoIJLFgF1mfcmooOATTg3VkQf4/PI1mT4E/bf4xwCxx+AZNR7gg+0LxvV1QMcNaXSHndDKwYh6tyPFBB0e6jxPBqds5M7XgTQ+GdnWP1lkTYdKYU0MppI5hqzB/yVrWXzs4Yj8BfWPBB33QC4VolxNm3hOFHvraXwAFLe47krQ3KOkESXDPiH9IJ3WIrtPOZ3FP63uc43XbfGvEDgUCL0G641C/PAdTjMMTgCZ3ExS60t/gEtmbFkjU7eUh7OkpQuPjuOiU+FrEDbui2tqAjfO0oO2KjAJ3lbtZvHeb4IQ7Tx/Xuir8ogdlo0AP6lSkMZgrhOkLICKzcv8njDC3lablHdnWMpsaxzUUGhU0+XWjygUs4UXi5tQkm+tTwFHsT/zmC75W/dwikZv4S4apadJCqShGH0hE3BPUVJiOkGLto0v/sfwOiP4HfanriY0URJpy8FiKMOogC7Atj1q/kbBgGoMCh5Ckepr783KFvcSspjGDKzNVjjXY6Kd4wjKBmLUVgXNbnEHQ/k2yyavbkwV0a+pXhAqjKI2uSyimaPP1wHday1f6+FEhAQCgY3XQ5yFopB3vzq8q+Qy2fpUIq73iY4KhbECyRX4wfpH+ae9R7/Thy7oUkyEHHfeHJophXO5CQuW6Y+7CngobYILiUKmm9a44QVjRislSjBoK5auQOmeniMslUxi76ZMrEEDO7Z4m6Yhe8wBjk3xgQ2MR4W9s8Ulpya2f30sUiYz1ivulKk9esXTx1XpLeC0XIbymMBomHv+A+Ri8rBHTKQ1O1rw+1/F2+B0bIRZlBrIRye+J7SjR1qFIvMxGMcQjFkNaTrOW0GsN16JWKJwXBXQQHB4x2jkxWRv0SlBRVls1TUS17ukxlWbkfv/ISzwkLE10UfY9w3tPIXrpLu4ZTbDPWXo7zFe1pvTnWDmUUqUry6X0Q21hHr4iFpAOHgjmlyl/TvUb7icpHNN2N/yRAA/5H8XGmdWSfZkSiBS8zU3nDpYax/1NQXTvPMMsCOpdSZM3kFzilS2rN7Kf1Sfzt6cxGIMJqPRCeWQnkGneu1x8rEIa6BfAZ2YwPdiBH6mqkz9bUV8tgGxAv+s9FcaTl8f73o6e1tFxNJe1SFCpFWJ49csxNPdvG7fgx9uZw4hkrVy6tLTjxmeBtDOwbZ7iSwuc3Hq2fPOM5lS08NRUOfOjXyf+Zz1uXnXIB8V4XkSJibnobDozHBT6udg4DyCjUpt8mBjIKgjk1CYUVOKAPXnAGDciQBLT1+OvU6mtrDDlQ6HBMmiPGMmSQLQRjT5jz4t/7zGsbxpJ223DktZ/wdaGkcZU5SER/gsPJS7qfz6vlOgEXQcTl/JQ2fTy/yQgkTU4NIrX5X9n1mTg8jYz2VlKHyfirQtxHnDzZ3WvD2dz/V0Dq6Xnj96lcUi51rvtZJ/GJVu0KQ06935UGOqtUmz3srVvPCMmkK0TL07BJ1XOxg4uxdx8/0H13nJsOJv6purIXHw9eaW7OtmUFDGuC/w1YvProdMHyWw4hbiuTcmV6v2BQVcorWEtnpP7+gDOtrLJ1vliWLTpY4b6IU4tEGyRcgxTiz8HhA3qoU4UWJ9UPG+vU0p57GAphugvvsOLuT+XONofH6sjcxQQ0y+UWjtsEwtLU8FRt3XJiiH3rJSKTQBpm98rj/rcLVjf3rQIzpY7Nn+9+OF0P4r6Hpu+cyMgfvjg2OP8HmX8sJSkVQTeoeUJz3yzpWbnSsSCx7RIVEGHYu2MlVLiNL5X1PvCk6SW28bNx6+vG545B2c6oW4Gy7azqWSUn01E61DvvkNKFZIAh4caANOLCs4HEAKWUQ5y65UplXtCwOAW6t3wzHFiHmO71/ySMI0kJTnpGAA6rvSfOHWEPKAYqd/3SCZ0GSU+RufVlJnpgzOPfgUVBUofk1vfcy0f3t4/PNqO0VNxX0327uSmHgO8/tgkfSpk5tAHrNnR1GUdGJT+6JVuasRDBXvBR8oXbZCjRdNe/CBmS3o0rmWbd7aRuD01z4Y0NFFWc11YKV3aZJRqTnrt6fqpN8lYLsAOoDNYsVCXoDxvoszbQ1UVOXX7apO6ltJsHPWuSV2tqb2SIJnT+4Zqcr0QgB8pWyjFJRcQZT8P4hFIQXikvpNGz2fmspimc9STerweLeCPCg2zOHzuBnnsdbfjqYDjOC2c3fHdp/Lj33jmE8rMXAbugSrKLnlNwSEQPZcdI8hfbuxSPEGNfurnylsrwPeNGY1hlmLaZE99aQFGP14tCWefIbPLe4r4uY+xBqnSu112+7ecq1kbw5gnwJU8phTZA6CFZHdeLNSbzq4/qJ5lyPYBeqmyp3jKwuDbQZ25U/5id2AQyy8aZup8pUJa9EHtWX3mHlx538hWoxNEvqPbQrbNN4dI2aJqGLiVjLMQfjy0pFkJd/gp83ZM7L3o6r5wlT8Zfi2WMxaK+pFhYaR4zFisaSZ4QoHqjW8qcMTTGYsrQ4toIqZsyDhXLWagvaxViud5sA9PwWW3rNszxnpWTjMzhxIP0tJbj+k3BjNNMII0CfhB0GjLY+qNOSkstDwKJzludrDd+IqcxOxJWJjjW1epRsJyE2eH5kZeVxmp/pkIH2U5T54ru+7wHJ86h5oxz7yNAjZMv9fdbPxFNzybzHsdy8cWkY6ukfzfHvRbNp8SmrZ1M2azR06ygW863BgzDT0K/yUwdzkZrnrYgbdWAi52HDkGd7q0Xyr0n3j29RRGVTdiFKPK5Cq7bQoVDW64u9X7eSSY2KsFbqvzHnRuNqxd/mlznrrtoV2tKpOxYWX2XOuXw6My0zPfFDviZiltnOfxlGW2c90ReQ9s58JNt7/AwWZxdP3QmDP3J043i+7S6ZxXFAlNdX8J6xcltQA//i4fnsNfDHzLztTV/KDVVoLv8CocxaHoBI2EPIIko8XnKrp1H3BfzqoiWpK81XoSIbnxu4oFguobFllXZlwfwyq/Fy2P2blKGxzjjIoSgu7eWWzKsSYvw8ShNHEJh2F2/jmTWHbZZw3VIkkjziSfueAEU4IOEYnihXRPN7zj2Qtk9DBb6VgtB8dCNppOvpNBOix215jt130dfd5OKBGisnrAnargu1H6FaLJrPABOFwg7ddBXWd8Rm/r88ychogkrC/LdhZERZ/Bmr7zLo/kwFvcMttiaGaNxWbMWHMuC3WSGrLAbSudFqgKYtEX3t/hVJl/YojuHBXF1LBmu3623gLqYEH888rt1pLrxdYyin6vLTbNFYeN6P0AFoGiHDadO1Vo7imwh1Uk30RguyRpyiuDlMnUfOBdYTlOyMZ/3s+snCmaycihSQNLCvBbBCs/YrMd+j+PQFmA+X6QjMGC3dSkK0cnbivxNwI75i1sBp47LoiQeFGxq21wJnl0lHmAlCHNRxp5G+styPkea4gxkHro8pKwIQeYh5SmQ1BsGGVs3+YbXOGBTDWUzR+5wwYwW9Nos8+O5nXrpLX+IQ4pAUM92iV8NYFUKL0N0wxiLXbuk9Glv94+ek8YSyS8S35luO6afvGtAqKhJ1D1DB6v8BnCeIxeKzPq0GWTpcNEldpxlHB2J6aTnpAKCKuMCBgPPtax6knBHqdD/Ar+ISK3Tw0FUNWGygQhbcUbeO/CpM8TMk1nho1GU22IDt8NIYxfqnZ9oYE05NfxHmOCX6p4tGoUXohy/FSYn9CeAFjCyYj7Ofb/K1nG7+H6tLNDo9pIjxoQOK3QUB9e9nOynUsxM65EBhNMiC1r4z2EMgnVfASLpNQVrHwfWVnBTw0/FfRUJBAwA0RPC4PdtyfBEDzzIm+UQbGi1dlCYc8Sd6a3v7pAR7S55g3BIhCUYoss5JpFdr/9pbKZ3A722WTgOOk724H1oMd0YoDyhsnM5aYGNcYNpu2v/yByscIbWYN84FSRk7v05ExI+2ihElbh1m/prUvvPALHadH82iN9M+fLK0v8+LM94Oi/1oG9TeKHvPOUrhiMF4XDXcbfzkKV414BEKEsIwyr7S4ng/kTmV2b1WkF5oSfEjL+KRWkuVM9sxw7QmlG/wA5MzYAnjkwyqVrMuf4BWJDTL2OmA7ZurRBCfrg6Q6HPjpTyGlM0Qhq+qMEpV32NAYdfKr8HromeYlqR8p85MHIKAGEohzqf/MHfgLfzy3vjM+zfcIXndU1dvYvi7+iGRhznVPzwOlOIXmMVK7OwvvIsc8qhK+YNAEVx/N7JbjbFNf6jIYZy3kvPi8JMMRJcFrXdriV2Yo9lcx+NybSQZYhRrEQzi3TJsoFxOimRKeDuY/qaue4h4talEBfA3T+HFjeYBU9VNDtAJBENlAt7mYuGFVn5geVqtDKyg9iykv46V6gYjK4CFmQEhmS0WYbVm8e0VxMSIcYWAw8zR7MCSsRj4KKSNOU8skk4BfHhq5D4W45ppIxY39Ni40ECmxq7ICcWyuhjY50iFldtmKzKd1/hVi2QNXNqgB42oFR/DTBZ2G5wCtPQWpBI5ea1ObBoyvTRhDkhAc7kYiCWFWNWySvPYV3/CPWetUmG+t7kqcr1vq/VSll+vQDce7D6IgwwPRZRZRa1G1u7UCSQhA4qc5O0wAB2DfMDZb/FM6gmT2+p8cohFSVhQis1NvNCEbtf22+ILJ4FKrQUOoL01E15bop1Ewx/u+hhn5KhY3o1ezPRCiJlg+ax0rfcJxwo94Jl4f+ujtjIpZmEXxuARkwxktdQfWPPuhPnS6E7ZX4z0TfnHiphg3IgXXMsfUk0yb5ft5hWS+aHLZvCnEn8B2lLW+JY9V28avu7uQE6MqrYoLS6mXrXXqtDITXek9kyPgyNLS2dPFU3bOtKFVn2uCcERvL7JQr8O5F6T1pLcIEcF2JCb4VRb1frhJBvTINPXQA6MAHvIXsBjPWzQ6mvH1jMoVEEoKxf4CSBiBFZnr9otZuexBWkKXcGnn7V/mCFPjZ2f4UIUgIo2G72i0nZ0itrn8zkNbF5msDdY7HZI5K5fukDqRT+o1uct6aYicomTKEmpBmoyGgF6CS34J911EcnhxOKX03sliV9C8F/Fw68WT8h25ru/qR4SW5YDOZmzyqQMdioJYWr9pFciFmMAcKPBkRlrmkhxLari/kuOmbKVFv9NWLaGxduhRJCAOg41B+Wm2MQFAEyXQTnExoN0f3No8NO/xv/XoJLOpCSwFHUPczO671jdp7OS71lu0P6VpzjsxVUmAvYm3nL4MDU1hBG3sDJpC4PFohmUBEcXCVSzSC9EwFMgS0A50OdJUjWd5OexAVtGYciT3Mgh92XGX8AW3A/G0pFFB25vPAQZv0oI9jfhTRYKs1EvF9rWbUDnYdPN3lAeAFsx6uTSnyyvnoJue+erGQMDXfpwdyXX5nf4AFc6nM7zPIquGb+OrWKCHYaP2/jiC9YqWV0UERHb51XJt8iy0IsVT1oMW6fiWxEEY2RiwVLFZ3AWQoyVuB103PUlxbGTUC1XdKSGFSoG+a6+e5AuDXlklWkLI6Lk7ctybXwnQq2yDVmHVOKGThZbD6SRlKDbTG4AXZFBljV8HymugX0wMQc26s9LjPzAjhTqmjzMZb64mmbiIJIirL0llF+H4EyUnG3ga9kpZPhvyTezPSuER0iwrqeKMw02P4Myjc2zrT/E1VXkjFzkC8WB4mH5AXqx4+lvTnHUcW3Fuh5Pq/I2GiKJcpYHpJnTDejy7K5mioh0Xrw8g7BPCfHZGjbMlo16WX17ZDhOm9/U+hCti9zTL65zCh5fhXY1DlsUjIE6+IwXYI2HRYDiQiBNMU9r0HXzjKDzGX7adPivzGP5mXvqDtOHws09WyxltFXQ+yLLLN+YEDB4Nbr/WT+KgPqvOd9mHCcdnI+NDkvYcVfDN4XaL8m4kPGD6QekJy+y5IS45/4Qr0J+t556uNM7RkceqKymlgGhetza8ARDPQ4UCpboDgRwYhb7U19TqejvAU9dlYRzPx+xNPf+yRbCnJSP4Rd6Er5QNtbIchFySc/U34aCUzTFzpladfhn6Tr/3fwrDAG/QE5Pb5QFZOIijOgMvqJbh6+GXgwfHPKwjMsivpLtsHWQgeFEtOxy+x18rBNRH7WmU9jhRraDyS9L5HhOqt+jLlvDqjIx2hV66WVenbPnwg4+azE5WVMjLhQGHosfLxdnBRArKO+vcguHwSooJRlpUq5VZpyFLM2ORqsk1Z49P4RXS82uBv2Lur6RJxJegO8uoHpYtDUmA8tKmRH8aZ5e2axOG2RbH0yeE/eWiEwmolo8wVoxZ2UjCW1jW48XzX0ZleI3VFu7VgZ5LxvGgpkXIWMizNYwB7s9yvVwra4kUejRZZRN3/y7AyyZDtKz7LBuFy8RlJSmlH7JAcJ1SXVc4fEf99alqMHfjKkhJM0VDbgSRVHSdDk6o3ZBE57TB9eQUh9fWZGEOejn3sd06koB8iHNtbKwesCHG1opHTb51PUICaqPmbbaq5EaeG0uNdJIutdz0yte7KcpZYmxaS+yv6N0fA4iPjb5oDMYTXl4QmMbVdwqatpSTzo4fOKFUvvLh+TUVLAw4+l7tPbr6ADZur5FNJNAgF+vemVRUrvOhCiTKby7SVwkL2VeFfgCd3tyCx2agSfwF/dBumUp3GEc1HymyHrL9CQWv+EoWqO+npiVHSWYMQgaNnON6NBBCzc1c7lpq0RQ6W7tB0LlNOWgEMJNY4eRecuYrmUXqPL1ezpxu97iOrWoSp3lnBSzBzVSliuTKy/51VfmLhe7u9U7GhX20QXXF5tcEjt3W+bcnze8SPnnhurbzoNmdrIkuj1GfiXt5nLvU4EZQeBhBRG28DMxedWX+BnSrIpeQAxGsdtGm4o+rF6hxix8CQLAO3a89vv6hatmJMawelQI4v3FbBWEr9z4QrFPJjpIOW7oTSPxYyXTxh61YWOgYQ/D/dAKepj0wTnvq3Afrgc2OJRHqKGHEqT0u9aLxjbzHHoYfNEZQA6BxgITlAE6deIDTaF4tyUpwWwtkq66uePXkeiH0rzEU5IywE3TE8k8C+RYiREXxJy5zx6WqYCrXtwqHAwO2eCaNat1ZImHRovgR2BfjRJHwgKKQn0aDSV+fLeqbfio7nKCtVoqEwY2sZi69le7kc1h7J41+pR1807dtGY0lMf4AiZ6f0cGzl7GsFEwnX953M1UvGVlT2gCv9kFDgqehAJlAyaMwcIFDc/fVNggNQzb3r/A5FCHaVDbRGwxfiytCVcCc+DYgvyDlOX8OZ021cM7Rgg8YiJx35FBSe8KqhbRUJggQny+aEzSKXgc7gMR7zjEauka7Iv8OmZSnFw4IlEYI/JVJRfbNsutZOQhxB8pf0Lq2dGhv6gJ3IWJYndGckw7uVvs3aKLBMtoxobWknS3TzMeu+hwVjEqiqMn0tKU1/cCNnrUi6R+BqmzDpJs2XnO6k4z7T/xFwmf4oJsvQWG7LvvNcTnIkAye5FT18jhaqmXSh84ridsh+y/5bIINmjf8HF2Zp/SGBh+v2ZaihO10QriDluQFToecVvTy6M9IzS6jzNs2EAHp1+pZ2qs7WmSNkZwsq2uFM5PoK9sodo0imm7u0PS4rG00YJ+p5P6kzTHvY+FQoHrhBjgqMhh2ud+Y9HSgAM+nSGAL+E94SdvrxX8LyAN2M4rAGSuaBUJ5PoarLt7hXL+39aI47BWUMMUR1LCK9J/p0nR8/rxOMH8ypR78HDZH0/0Chw61KA6aYVeHS8Ysplbirz/Q3sx1ifA2MDY3BnpvB3DJ9lp46GZqBInXoJQk1IXItYeYezB5CPJ/autipmwmJLr4U48Iap7uakCsXOG2rPDPPr4TtVIitTCzUXAob054ZJVAVLie45YqDwGESSk6GosNgF6joMSHqPyoNtZpOkrJpryLTYkhdIll6RybGdlQVUcCsW4kmelJEQZ4H6LyO26oI6OACgYp0Dkl/n7LPLYtra34XTd55qxq+AhLlqwcfT1WMioEmpKQh4Y7lxQ+srtuxETkin9RJBc2pdlqym0vpf9K3U6r7D33RF5rnkCrhbLW6WsM0PAHQh5Qi/KYPueHXh/vmZn5wCD9Ws/5HVxXShJvr+yCCBi9JqwbBfy1+J1vBOKp/zzUB11CME72GykuVt3EVKTaw+nk0pHUEZEY6i/0yHJZZnazBygTQJ2MCVTdEouDz7LA0TZ3ii8TucIl3g/DcbS/3+p8bW2TQeW1nsBWo1qUXRqCv1DYhK4tpaie2dbNB6a9HRjblMB/yeGFf4K9jEPturuF69YomDeXn0UQat047rbZfB5tPR5zopZd20tv8n+4rzAM+AubtL3fgpI84UMepqoN7X6WvicKFYjxtw0G4/e8huPJWxNKRYLcRrysFp5+pzniBqNsrlH6abPJNo8jCu9DCFQEyuWXJa8MB742cSWw2wJVoGhZr5jumhPTXehpbTcDD4/Ran9BokxnyhT9e8UZhSmfb2OTdCdEBhn94glQ04Y7HNa7LZhyvkt99YJJuf63Q02OcrBVCfHlZLKR1rGwF79SgAvlxZXkNhRgRlwYP5R0fpUz3KR6spYFq0URJKlKbL0wbUJWozZHbDHmRBeLBy7tsu4ig9k9vTLn2QsKOEERYJe5lQtaj4yGBYaHy1tDefKkGdTBiNHyThP9n+YKP98YPQggjch3/F4Y8Ek1QaHTQMj812lmJAE34VLyhPlHr91WBxOq8OT+HwfFRqh8HhpMePXiJQycSLul0DEwNgllA4cVSCttrBuZ5oa9eSEs90fEFfALdhhwxgJMRY25jrMX0wdj8FCXHTTxxop+dxVPBgNUhTTKagaqumfq9ln/fWe2WRgSuoq0CWNetKwO2g4yKIjJ06vOzjwWrsxT9rFhV3fg4x+hb8ipj1ArRylsc5rjP2sDMxhJEbaa+BD/Qfrp5nQNtjYDyv3bfO8bga8FvMg80KJP0BHnCtgWN537IYr9xqe4MS39mC1O+fi7TgH1uOCkdzUh4lWUyZ1AUN5EkvTQXManyrUUSycplwFGup1k7NfBsimFsNBo/H8YRzadduicOhC7OWI7H0tw4Hi59cJjNKMSBiMOk9lH2clIUYRKWoC8oDu8y0ldpbw+KaweAzDUw2jpPuKf8z1VQ/7JlBVezHlo84pohS4lpskspguTxkxwlLH/0RfM9tMlkS13S5QtisVT8X+FpzaVvdBIn7CFXsVuJ2m02kcQ3kqx1MyFYuX/Kqr1p02CTwxInLobZdl7V/JODgdwXYJU7iyei5T3v5HsWg+OgHuKXmmc7Wmulad1EIUThUTrRlEoJIDxCcKCGFIxGsYATDJ5Tk0Pq0m+hwCu4rJklbJ5r5yB1bdN3k1o8YSMb3prOfl32IEW7pye5qt6oKaveuQYVtpqTLM5TMzbo6vvX1OUAzyhYV3Ee5T3vj4bza3iknTygLxsje63l0RvQ7C3xpSdDdo9n2aNOXuCEX8SyYIrV3DPvqLCY/d8GRVOWmMtTxZrnsAmszb45IZp1Lxntn8LDaYxJoJ0ZzmcAXaSGk91u6qabwzNyNmsoO5BjW4GOrmN9NRrgyrM2miNdPd54aXy9/r7D4TcQsgJT1J1eg9h5d6quUAiFfeB4O9quyXziNyEEWkxvgU3+N7cu5m/Ck6Vvy6boFMFXo3vxYvg+aCaoXhCC5RjrcUbPRyf+s0cW3crzYrtfExzNqjRnqLK1l4cMxd2KSWV7l7KSKcy3H/TBj/ayKYg5/vK8FMXE6tef2QVBm/ih0NTTMpWikKOxcDdUT01JkbVp/vOAZFr9pAhyEtcbTbKmG5LyHTmV2krBZtZC/D0vhblWOtxoxjd6NZ8nJgEIchJNze5lB0CwPooT5uxwqRWzvJKQ9fJkDLwHoQwFU5kIhAphCbjtVKSJMGXdD3ywjZINhowzlSqOlSFgD+eVP1QRHJqEZaEMJOt2LaYBvKsPKp4ew8pYb9ad6VONiXujxq9wcXBsqMo14Mceif2nxIvZZjtMuThp8ohQxPRtLYr4f9cC+8yCC1lEyIAdZzNmqilM5X9NOIJL+PRuAqqyUr5ECUarhaf0QwYq0q9DcqPHahyCBpwo2QZrI55FjHaFAHwkKUGYbtcjvyDZlLW9d7GIMAxXHrjglAuBwavO88QC6V76Jk76RDBEvBB3MbV6SPSGEteJC6Ou1ciyQY6V9VUfoeVwR7o9R1UjopekhC+lZ3m+NpLtRikJodZpXbF9c7naZOefGJvRP7edJkuHcsIk581QEtZOzO68nITqG2lUBnQeDEpV2uZfH7OtRd5JjG84DsROpSATcYXmgaQDtIgf3ag6r/3ldnVWEu0q5t66O1co2GB4M9UYOUzWxjuXQ2IvyKW4ZtdSRnw5yNrupMj3Oe4OuuCH7prQbxmoiPYyC4SQiniXyXqKe66V5glqcWusKmtK7+YKkou5GbuaaeRiJ0sNTUUId74R/TqDMG0rpyE9rcgMcAybidssncnKnnnCPlZ9Bfn+NhSIi9RsBzmdB7xsvS+Vo2DTkinMD56TA/fe+J5E6tCu4Mksu9iCFyn4qRq8pL9DOEd/1LL7w/ExNfqwdg2xGpk+gIvAUNWG8nAlyWi0aX4g9FCfurNmWd7DeD8/ysjakElxtQL5CaMXjKy6mQVHeFUPJXnzSD7lqKKyG2H/txh+RpSCuGf9CzHamVC91SnX4XoElUuLp29DUZrRVxvoPHAVVQ6dq+Kho6X5aXbQ7fEg08IHrQeL8ES53g4PIHrm0zWrQInX3ADvh9kRptwFHyWbxW4nrebrQ4h/xtkSHvrIGqkrx/J0vWWtBY4zBJjgZfPN/zSy9hygHlrjkR+80pVL8L8CX1fFJrZU69DF6jsBcQ11Agh8hJoTPzkVFY9vqabYyFOXYvjypc+QYTe6h6MonXbd8DROOEQZwEYDKe6rbfWEKKSpsIYDRjvn036/Kv1VAyWgzUxWYJSX0L55bUP/0B/dyfXCupkqM7I0KPJGYxocqaYsqMRXKORHXZEA1N0ys6/wE4Pjcp8wA35/DAj93ZR4GlIEoM6JJXAbLDZ0fiVPB48idr0R8o/BO9ekXhpRq71yagAKYGYVEh6myOeoBVCHifXPI2wRsyUOkw8p5CS7HwYEt3bjzu6cZbFgEenxCnTJ26KMKKBbq0YwcY5UumG7NrVWv1uu53+7030Rnb3G7CIOXamfsThVhgBJXR2SjlqjSY0CJMvpGcGnsmtRM4s5CT3+RcrlzmaHLsVIilZBiNSAC8VlCgdS7mdWyYlhEfdq7y4J4DsPKvF3il7DmJuzlw7V174XBxPyF514ESOE0uoxa4ikCD7IGGGPzmE0ujCF8hsNzIKmBu5CejXhhkwTajbV4aFkAC6e57Gz/vUit5h3WP5Jxj7JBxNMvkLOUg6g4wetxl82A16Z0q7xBjE7kQE6ul1eQbsFTTKXq1fJNBJSBJeLKenyn8MPJ/bffARD5ksyCh5CuriuUbgH2BBBaH+B+jeRpdlUpicuHJr5DeNUYVXfj12i176G7Z4ItNWo6gfzp9hq+Feego/3sd22YOrs92ixDGrrLixekTCK98cJJ/gasYwoOiuiictUqGkyuA2OwUSeLuSgGnSfIIn8RFNV5o8+FEbPHn+8mlbBCWnVOuVbJLchX/+Xe/pE1lA/2OojVX/gTCkSPnO+A3z0EbcGLLlvUx2ZPWNaQIQZzJ80LZ3V/gr8/4jWyQwyn0W7LImQSCU0UJrTu3tjYClnj5LWPCPGzeQkB3+jR7rMT3tHRlZAt0nLq15CV8YYfPlgoZRZAHYEBuZyH7yCKRVzaaO89OZAYyrbED2Njv/iftnS7kc5me01NEdw6NW1DVqnB3/6jmMfcRVM0UAi9Wfj/Zp0LGERIUEgQIDY4/SyuwaaTAlYTBFNvzNgmSu99sFX3lj7HSd3Wti/Qg7O1KC1PRMELj03SRx6weLplx4u7McERk65YzNEM+X73jMxaWVuRCZpmrRW36b7/9DqpqSpxAdoJzaCnoiHnD0Bgt44IjcwauI5mLfvPpsKSdeVjPZu9qC0KKoFl5W0bax+vmFInw6W/EmL2MIBCVgCsgAdKdtqgR3j2rfn7UzLXz+5fudyV7EpUZQuzXG5oS/3JebQ4PCNfSWmcdBbTeV3/UzrGC735SR60UnxoqfMKH4n/hTDcPx9eaTBhIJ2+QnvgeF2u4/J9mYMYNWzf7fe2G7QnR5JeAuPA7rYYpx96216rHyswQaYX3Nq90dBwqOTwFKjDCix/z4JiaweXCPywztZum0JbVahFREs3Vm8ju9MHrmSuYY1ieDbfu7JC+3sOaxAPK+9+EUTRu2O1eEz5IiJB9K/H/h00TBtcqG038hRSRxHFnrBq686ef4YRO0EynNXdz0pc8AwrN0N946twQGTv7vXAX95DDGiOy1dHG7gwjBFbuUNGKVRWBDCAF6yCuXpI4OSmqYAU8WW3Z3Uj/UGKC7DRea1+h3K9UjG2MAdGq4iHbL04wdjr2Y67+/hXHKc0gvYlUsgHpjfNmaAChKKAtX0L8Oj1GS2uJAgzwaLI45KREK2uGEc/6o2bwUilQpPHWfLnMTZ0xrh693jYhpofKmf60S4FWU6vzCYXB48N7ypGgJ+bpX40CUGMhIhKBQAN9Yr0Qf6ezHtCUh+jjA9J02iMHHmL9HlYycvND2V7ArOVSCpK+5Afc/b4H0MNRwBo/FAjcY78IegUysF2dCLeGDmryjxaV4NbPYnThE3n4ibXNzob4QRx27SKLfa7fZDBb6Yes5FA6V696KpMhVWImrq864IKGKKSEdpmHP6aWwrpnlQJ/G7ot5eDRvoRahmrAAZPmCq7C3BWiNQoyrqtw2vzmvKxV06930TPvoh/DUDHym+iOGZgL9tD8y6/mYa+RrNp0nGIoLOynXkz35AqJYVhHR64aN+N0QQ8XlodnRwb9+jAswGnHhjr+dHNVExzJOYfAbgIQzt2P7RHrglDA0uy0QSxlEe8gUvPUt5nOtqpeD3oZ15mIi2gmahvFqoIKtdVjDdYeYIhUAet3l2/xCHPzRjux55WCZl5it2ftgBYgMnY66Uh3vqdEB57SLtTxlKKcCwFSSm8HqR5PSvX226pMKWaiublSchi+Suno+iLcrWOqbhJprZWAjmaguRb3jdO+2hW43eus5niLxACfYJOekYsI+Lq3sogp0/t78hsFFbC0Vl2YeKVnD4UAumNQiy9oODe7GYzDxmtw2Yq7NYNnYdPP3/u6+z4R6AaLgEMWcFUmlVo2mGVXmYRTBtHAahWz444qqNmmrMkZTqAv84g2eY5DpY13bVoQAPzTpeooncK/BMtPGOlmL8J8od8lcsNjrchH4MBRAdQA6fD96JBlTXO3l2KPExs4asTESk8Z0PeuLu/NWGFDxafIYQWUhP5+A78NPPwnk6uF5JAmwQQsGtO7feJghKr+qwdvXnITvJ8HbPwp3OO5/XmGgLLbFcco7nlMqkMj2aDhl/ehvSvmGqc6h8jNNosafKVYsKHqKfKAkoOc65hCLlghuW0BUghvblbXyt10i6VIqCzDs2+gFrdTg6CqBXhabj554rejDhoxgrqSGupsMAjsH4w+oCk+rvx+Bu4nWZsC9zo/yr6p3M5uG662Ek0SoZV+vZr0Z2/vla/Hld1AhU62CwpquULwkqaQ0DJmOeaaRWvECbJ9bq+frnEJj87nx1g2n0jyWEQe6o/xc9XsmLnAT6slWrnxZ8X5/Ipu5pgP1sO/QISjKoJwJsmfBCcaQGhKXa51Iyu5dwXhvKPHlqh3lnaOwQAslpzTMxGlD4ycRIFB2Fu/7aLOrgCCU6itQqOtNfkiYn9VNHnvFMgpQsZ7Bo1xLTmvkjkxqtzoisu/w1DzifURK8gbxcNQzDhIgNHXt/J/XaxzA/8L69bbFBal3rIwDHwWqRvW6YeE5K571/CKY98Ye+WTdk0/jKQ8MQT1guIucLFzfqJqGCOh6VVZ24W/yCLRwW48oct26jdsnYDGbE5p/z2qIuK4SSiN4WroTwQDwt16R5gfD18QbncSkT/nQVMRQ1Y76vvk5jhBsJOocXz5RIigj3fMjxLYCJ7In+Uyuc/n7UslkC5Vn73ckIUynHpfjv26q14SvoGFU27UZloNXoXytC3YYSOtg9DYnkuXi0tZsXYTqgbQ6clay94lwI2Gh5OuSNxT6aT9VoNv4L9d98p0Q0L/nGG2nje8CgfcqFhNHcvDpMt4qfCFtWx+eIiiBi/L7dzeUQo7D0hQUYgVSYpnMOzBNBm3jTaokrWo/tj8l7mB5erw+mVVqafnRetTXxQgi23XBGy5kGxtB8E5k2AiUmXqr4QRpnfsCFd4DsRpq5gr8UmtXyxZazYBcz+5WuQZDl6NfBk/PSecL/EvW3AuCSDesRKAZcRDxkhTfsra64OeLZyGXYv5zZUJegXPGjlpxHLkbWUPk8U5QnLyPGfwRPgRzHjn2Um9wULBBW6O5llcLuQ9gyf/Vl9Kt8s2HCQImYQ4NSZ1Hf4McmBkgas4Oz1/EdtB+HZg6rFshA+SR8fTV+/+43KS7HdVZOqzwIwcSTCT3VgpO4iwdTezmEebYPnpf5RPgIcrfXSrK2qq8kmBwKCo3pX6CR65FnmJu78Tk95LAh4x1+qaipo1Ow7BQTtsuuf59StFAMbXfi0LVyg0GG/oBb8aTOzK9ys/jiUAnqfEIHVQfaFTJfsZlSZO3ZkHI2IEW189a6YRaGC4nB6yNmj/ziWyX7tE6UTuVXvphl8+pgm77G29wbEUW3AID6miVSwzgYVewS/sohOdJSkitvP4Rwq5RpC5xxFY8ZznOeHcLo1CpJ6JWzT6CHnnu+26kxZgbbSyjZNE76l5bwTW8J2x9FVHIoUWjBFN5NrzKOjqL3PHVxH9skFdzKSHxVNWpxge9rHfxJGYkjA5y2PznXf2lipGWaurMpaksVXaddx1fS9SLwEmQtU4GRAZE1+m5TqgxAWxiTwz0X4ocUuOdCMNYr58Qrc5HBHi7xlMFQEPh8lL4z9Fi4qIx5VJbep6izhTBxKoX6fsj/29Ity+/kj0CEiStEn8cVtCGKN9Aq23OmbnWEouMQm+0Yu9bayR6DzxRloyT6x1fSeWiAAdgBeUuc+BKMVUbfbkJNX7RhcUQG7ly+14b05SWkjQEvSsg/yo8wNemJXdsoDlHQhSz+l8YamWTSliYFuYpj7ohGDufb6ZEe9JRWPd5XlZ4NIoTQ9IWnMCZ+If1deQwcUH7gXKGx7Rar/wNEftm1ad2JCJGMhdXXMQOPPEXIp1JOvsitfNeCKKsU/yx8UJgwW7O5xvlvQaRxWHiWumYEcyjD2Bz5dzHetLQpx/APaLOMjfxF9qM48L7HxoOEjZmp4cAgqRipuLgB4tkWY5SEsGVy+k8/+GCZgmsmDDSNwaH8TZZR10vFkQ/Td/Xgf3AMde78KxiORlgjwfLbczC5hglEulhGvwodGt8UHew5dOrgcifL82odOr7U7y0c88DtvyvLkoiu77f9f1z3FjlVnhSO/KH6rw+Ax8NUpjC2k4+lMblTrDgBhWDmqN4OI+be2zwhCLjWRRimYkfThlGPk00UOhFW5nPDZETMzou3vCc5Y2KDqVygg8b26LKk/bMRklk8bTQsp7GmhOykbweOvmfRg06XQvpNtJQU9QXuYhg1aa80m+MZB29qNBIQp+PPA/NHy1R1bztAyhxEbUtIzj8EpyQj5K8CsUNtrrmEd2RQzChYaKUJCZY9HWPiTR7J7aAjoSvgmh1A3yIwMkk6C7wIrPOk9mgSjHQ29xHl41h3It8/cdWMGOKaM6vOAeGylwLAeed/o2nVFT0MyfcsgzSHVy39Uu8xTQmYxeXHIL6J1R7jcZTDrzlUpU31kcCJdIOJW89zCMh7Ts4pAcYdt33kfWMtfclkOtMAv3poaAF0Uy7/LBtUyF1ga078FUyD8BSr0ciIPpJgjnbwO1FfQVTOlrxAfUJD4h1uB0t+LjaFQu272Arry5pr+YjwR80/jjD3Ylz+1JI3JHNkogXSzbV1TWFBP4DwTihaNhREMY31RaKswyZxWYiNC7MV4AlTwnS/bn57/gyG1ra6PR9goJmThB+ZILQZRmPc9s5yXZmcnLDlSb1vQnvR9FWKdQBl4yfoEO7vRpSji8rW6/4hobVQVoU3MWcf/TiO125HmZR0zich0UuZx/LKOnldKJWjwuWL6tTlENiPvMCLguBUrMxDjuk2unpoyCekqL70HZwE3Em8PeE46bgZ5wsjH2SuvRiE2s5B4qWoQdIqbYeImbtoRIcx4j4zoFcGuz3dJKzXcKX3M7sI/JCFSt1z9FBjB5BENO9Cu5HR6ktBVFN8SePwsg9mv3B9HBGMVvqXmBjfcBT6YgQ3MiIJEk5hdTAUkUKxFBOSJTdpcTCReHqVi/ReEVtFzOm0DMAqA5DoE4Dvm7sfS5K7jnob125pPxU6WuRCIKoqbhNUlvcjD3vh9NQnLjAvwB+tJN9t9ed4dZSthqVka2RjrCCbZAYW9RNBssaxFuiNEP8P02chV8nXW9lSiqp8WryGttq1gBLfz/hnqpIcDVbfMfkdkChXnek2Xw+YeyBy77/mFkrLYqUUPLKGpbVcYgurrgKBPlXFKAHRNUtwIR5FlwFzAYq7IkERT9FwYJMB5+V/VOwxsxX0JbYkk7Xveolzwp1rZ4rFK2/FBY1KDGuJM6Yr6D44sDfGWCbBx68k83oTZyW12gitR6VGrH4zgB0yqMbFZ0azs82zHDDTysczt4RIR2ZrU9lhCGrBK/FNmqMIHQwCGZtXkCp3LylnY8LfpZRHRvjncVM+P/f0tCa0EdcW/Fxzl2KKKGwqMV44/M7asKgTkDDOt5uMsciPTqWiH6Ys3uQpa/TERbHphNLdh5pftc7dAIxt7Ak36JikjOR6hmieIgBgAJHDAjq3r+i5VCIGomTQvwDg9+OKcNJjq9phnrAhaJP9jcBTaGrxhi8xS9mVOdjByKNag4utgD3zVxvmH/VXnOrKggdgregr6JvOvjBj413ErnTd95YiVUl+BofYhcBybH5N+QsyMtR4hcUbQGyfADzT5R3pVkLL7/kGfiWWpHSL+bTKLq00uOEGr+V558I/KlpaJL0s1RcraAasNlKdnEkmF/Jy8HA/+GPCFrYlUVgU+JOpk+ozlT8ZynkvVP5BcvDUiC3JpILj2bzGcNgScepg4/oxj0nnv83CxVb/SqMUUU8CtBMGTPkuMPkG4k2vH9kXiN2OBV15LB03Vr+PmRR9EQK+Sra7kEyoYYo0PXyJjyg7N2ykQGvZBQPvPDMLPA80xx0s+715r6BfSyj2sI1Z6Cb/8LvwAZtt61aKJqKEohaEMviVbJR+wiXff9wd+2XstYTkKwd/q6DHmJCyW+aI0v1QYD97d5e68yOu4xS0FJUszsmmgucljRehARwSZXXgOlbgolX+844G4ulNeU51T3DySrE4je4/u0reJEwtVNe65jL3C05Wc4wxGl6nvjyIUfEPM1vlnuVTkYYSoTkOqxWzx5EDDSTu1W/7097UoidVgwhPVzUr9YUFraMBsSmXb3Jr6zImGwo/f+ag2pzro9js4N/2hEBj0qL46f93WbPlTnistfhmrJF52ebQwWw9pKVeCUATN54hxwedHjuKSl1a6g5k9ig+9ey+nEq3wwGQRiEkFg8nmWlBJcVMmNF5dC3UKrA7qYu5Bae/FLWXSo76M74/XsmwR2kQ0QvyQe8WalDZ2Q/HDCTZbv3yQ1fXy/7Hz2qwGY5Rw7ODeQy8oq+Q33y1ZzIPff2bUacZX31lvrPme+dtJPM6Ihgsnpq5RiaYb41C35syQQTBGoO/LnurnbAPpte80zMj08tDyfP5nWMyGHn6s4M2vK5Wr3teh6rnmxwOfzwG00y1/cIrZwe7kiQctkSaJtGg1NrD59SpkXm1zw2hHHszXTemZMg0oy2pTbGD4pAQ68zGbdSKlNJzhox8wiLfPSJLHoYcPlX5OZK7aOR+QAd/VhUV74XSHPgb5FwVo+WkUpyGH7Tni6wCO6DsV1MZtPuZsYIHMzlbgtrlWBe5asgLsg64w9jbo/h16u1ekJ3bXTrNR7wKGvUxmYtB4UnPMVgTqCPmS5cEaicYMlfeX86e4Eqr6yd577cyyyNzUkJ07I9Jn0Mpp6j+vT+K91NkKQ5jcNXYCSUdb/DXqkdEu/KdP+g+ojyIk3iGaYjr/JouFd7BrCjZhbRVZQhZqs4/abLg1+vwIb3rZoT2yvJble6D9BkVpXu2yiLvDCtNH9JVcUPJsX0YJDXcAal879Oeb+ynwVLiWmhqR6q/VXMHWvHMN2LliZktXXDLUyzOsBdcd5KEnesYdL8Dh49dVCaIAGNKBKl4wAZpxyq0xANq1rRXwmHT9TyQkmGst8Qz+NevPcDdy+wZytzipLcBzfSIMLuEW66sZNrzxB09+gxNL3NoWkwXTWUt2d2ekYoLxYo4rcOAhZr3FThpUv7eI4vmIHH6Dus1+5fnMgpco7mqazDTKcf3/3G60f4TLzUaZWTMRBOgbgnGjFZ+bJ8uPUIek+XG2pS9XxgeinxH/wKrhqxEn5fzWbwbdx3971eBVfiVsvKanHi2jojKZTOeTIHf0VSDi5P199fDJixKvtopOBx3ogTBbPAh4L3aiczmES8CoaaHjkaez/YX2ZdcYYzR4eqhcLyoHF6Y8FrUhbJW5k2stFVCkzjjC0G0AyLVf36jyhOMWVgtjMHiebxFVBQO387JgLLVuRAv+P/Mjar9ZurSAgMy2rkNaQNkpnr9j18xgov2OpDgN+2ntkyTDoaTxObmFEldKZqM334maehShWyD4A6gKCRgUbwzeebanysTMWQFMZHMW/lbCkUvfRh+I8nG5cBk7U52ibYAnTR1hyUOr7YIhfULsJSz69SpkRHAC8EFFT6Kc32gOJFPRhnW3LbOJS1brCkgKOrMvV0rOTUvotRXVn5dRA1owl8S50c5C9+ZCNW1pA9fR8yOzS6vp4TH7vpOJa9WfFHCoIUFXfstEYzmbab+Q09LKq/PtPPtQm6aJBlKTBq5+ol8WvKNKtOB6kz+Sq0Z8TOXNVk9gQcDJ7EHeS19+8XA8avvYvtHs/NqnEAx1K3sVTYXik7Y5k4uck/rA4yXLPLv2pIpDLQ7T4GMgNAUGT5sI3ne3ItAdUMiT8/fW8XkU/0YLmVvoUmP8lFoOe+bCrbX3MAnoibT3+UI8YGchNbqTuUKhlVxf5XQcqjZT65QIHgz7+msn85Q1adQ6H4feFYT75eeMT95iXzXT2AiAgyRrbU2pZQNsz+gO/Bw2Aqr8Z1OqjZSo3nyh2QGRx/f3WYTKpFc0kumCNcNaZtDFdU8PQ34ZBxVg/Tv6CEmR0HR0dDlx0JFfHt2WZ0vwFERq1/tCqsi/30ExAmgVhmUWJEkWB5oa4rNG2QpfqSIBA0+cA369hdUCT1epx9uCQL9VS8xxtaQ+L0AwELxFXonvzNRNTar8WX7VDDNEXpuuvTEvQ6PJ/xHfqPVuSFpIbGZNobs3Hd4Oes8UhHQ076gLg7V/S1bHR7x/Uz+AErDZxb5DNuetCvatMIr7LutNs60CGoWPa5uXgpYeb1t6ic1oXjZDcu4lyrHy96a/JFjJx9iFDr/VwqqeImsdZZMln7kKhBHuetGFriXcvlsP0GnffN/mGsdyruQbAqn2vvaJ1BRJ1IC99Tn/N1v9QG9eIYDbErq6pdgcJ+xAGx16k8FM0Y/VA5zT2aobKNSVmYIBwweZY0qMi4Jg1OixPfYENgMl/5+/kE+JVl5gVAAiH5TvUZxgQ9SyHsNxEy3y3FYaa+09gAkS0Oo/sCpD9dtXYBiaSoqZIPdQt1sNST/YA947J9eWsz55KcrH1xsnS5JPxqUohJ+1rX+jtRuDVygS37vOfE2YczpkiFumRl1foW+YjZ9f2huxEpI7UpVQDFgjbDZCRg4dGbwYKFdBQ2D88U0o5FYecZ1IGAhgviBwmaQ8sFIltQKeF8qHKheeEtD/NtxfOz7nlwP8HI3W7dtDoU06AtD+ZVEYfa1DKy0aiHrlz7kQoS+i7WuOHcIt0lhS9eGA6//MixYwLMDDj/52kCrwJzYZKW9zBX/cvwM27NklExI6nKtk5WLy8/PvBbqti/RDeCXxoCs8MFyKYTxhizsY4p0uKpNm7TeBfV+VfYZWCuxt2xG3fFCrf1VYxZiQmNT6KTB5Dw97V7/AqYWUnCIj6Wg8HP8QXAg3ztC230Db16LNMzSaSIjZQC4ayUSVkFyRIW6GHjrrTNrzK8byTgMng1RSrTGchQv9uC3jE1XlE8k9ImgYGJ/2lwwC/I6uosZrjjPOHUztvV7Xjl+t6RhMYdK9C2eNpfkvO8KHNGy/ZzbGVZY6eNzp/1Q2Mg6ZVTKkt0MNJGb77Pvd7veF9FhHjdUODIMhjTAZ7ZX6F9sgO193cbl+tAfXABWIBTvC+CbxqMR4Sdl1bfT9+M36SjL01c9H+XUg7u50kM6/MJBU2bXyL+Wt4JUUKva2zUEhf2OD/w1vAz4zboEttDzS9RczsU1lbi34E84B0u5mQQebSO9d3gWxNNeEQfEffX8TI0jfJHHu4eTvFgFqoK2LkE1F/UpcToYw2UC/N30MJV8UUG6zG2uMMBpvBzkr/RjLej1vnKo0fdmYDlyUDRR9ZS7yF/055cEeFOhFawP6s0XAB+C8+lL3ngS1iHtxtI6fG3z907dUDizk4k8khwEJ1wpH2dZqEv0+SEglypcI1LQDaicgpRhyfhGa+pZUHOCRhML/obke3xVFVPWVEoFiK9RzlknXCEw+DiyzBPyBQwZJtlKYctOMAR+cPIYaOKAkXegp+5FCQmLKYXdsQoh4Vxu1xLbxEabPUo1TMyCJeG98TBudcA2MI8OSAIgGtwSVCzNQggM8jUsBNK963wAdtN3wx3RWuZdDGl6rnsTw83RScdbD/LsQNvj3ZAQJVpoOMY1Z6Z0P95QxQXXJKC21H6Wp7Kjpqsh3X2DgpgHHrzuRxO+Zw8MbqAoq8DWUzI/T88VmP1sC0Tc8Mq5PnlFjb3iX6vcbsjqSFECLxRXtVH5MvLgy6GbOPusBr2tcDBB0CFRHJNJHjWaGFAEDnehU/yLDFE5a4JEphOL+n7kXMWa48ErGrdBWJ++knU6wMOab2urndBzZZZpLI8COWTKaPppRH+WVnJvLGNkbkOHO5yqm/JQozvNpTJ55+M0Vf+d2ru8M+rRGSa/3Ct9OIyN8uBKKH3LYEerWodkLhFVb9EENF8dR+r0fgwr2RnJLiJQJsr+G12igGIrC7wH7CeWr78ksmSKqnUv/8xCRmKCqQNm/oSLFXtJF+g9fD+JbqBQTVSfn3Y5Rd71TQwbCcpL3AspRQyLaERdg7F3ADNQvCwcWHt91tc6wFDJTU0ITWbCWYBkjwUJMxO48+HBRzwcSetlKLNI+9uvulLVOYUHjqPsyrL4fVFbGkshQfg9Qtl+cQXgnBOtRH81c07lbMSs7CGcuS+AP2BwOJW19ONFQePSpH2mWsen8HFyJo5tkIB0nUReLojakwnt7z2Xp669WYGinMVXQ8+qng5R+ZWZMrQ7Ow7eUfSZLz6iisEdY4EOKFQ/kuVgY3YQEyycGMXC6ywb8h3gWYKj3NBC1/NWM1aVICQvKdicBP6GtLX9wRxGOU4chkT8QI9NtCUfIXK/wtdrbQZzDwyi4J1OplZpcChkSLWuHi8wTHSfBOvJz30drZH1h0Xq1cQb3XJM6PW/Ru/07b4FO8ebI7emKjaODQeZqabm1qLhxjtDATCk4ag/aywShiyVdtTagLZFJ8N7U8B6ituvbO5RR84QXn8zeMmJLSQOkEw6pqun6i6PVFJuDmgW0oHrN6iFDQB098oWLJhmOnb7HKBtywC5zS1JnapK4ieCE+Fu0DqXzifeoQNd724zjLQAmmqzcZZ9SMDNChZwmyuXCD+VdVGxYtiJ++/OZDrHhSW55LMDnHGk8Qtxy3RYKl1IIPo3Pyri9+7d0OaBB5PwwM5Vr+VVXqRiVMQXH5SuT0aYTtz+cNf+yIirGw3V2CRrOvxVXbOVQcod+IQOEvNpEX3d+i7rAPl2v9pL8xBb1u8Z0xpeUP9BzAIbMX6v9YXSTDjmmrotvmixZN9fKLg7Qe/0GaNNEPE7zRbOfSB/oh36eagMC7O6IsvZ8hbv/cEbsEHjzJMonxR6TWzk6BhVx45JNeRriVztxdtOsw8iLN+PJTSzZaan0sNde/sPT8sZAMH70nKkVCOebk5k6pgT/H/exChZaNC4PBAo3LNMq2mopCAXZLDKxvndvlP/0svkR2oUiO5QdzTN8yTzQqU/JwJEm+ZXWmR3PvXlhszs0M5cqwRaHtZqgv9u4PegNdi1/WIvN4eeM5QpDKRuKycLvfrbKOhm2NOYUSnNhgjaQ7ALIjphGkYVq3blvUMgF0xitUroEDg343/8Biiop0JAON3DUdSFUABY5rmEQk2AmCpW/cVIwh6MdVHYwUsDu7UVxpvj7+uehXa03tyWP/O0/2nwwckZVZSUyypckrLNxXa1B2JhIEGiifV1ffs9/tsvtA4XZGiaDgF+fzz+FnKrkn0aMhB1Pn3myuk27+RL63FYoL1Sr1jb57erYxP9Ov+GPuSdZPkktlRWVCQGhxEo07/GiF/VPNGw26TS3y2AU59a/d4LgTS0OuJEfrd0ardEwGAF5z7IYvvOVqLNt4iY5PZoAcmnI1qv5S/hRbfjK5wTiDbcCeMXO+Nu7FsW22iGgX0LxrinsEcnL7uJeige9hex2BW6pB3XpQ07GrSgtxmNayar3/H6cDHk/DG8SCQnJAwkN8LEF/jI6WXKnIcQmB125q1Qy+lzPhwYwRFRx4eQ+goaLHK5Rajf8TB0UdYCPpi3XLkzotyisrMcqecIWKaAWk8har1fFa7BPzBpmM0l+pjYKaAkEaVzJpSCWkuR3sCypJXBk8Vp0EzR+ow3sBI6dqLbwowN0EvCCfSv6i6Ksxie23OeRlOqzrztwOXUFl/tBFUHWA5IKQlSmra9Q6DR1duJPMRRNS4+YQJ1kt+rzznTzOqcTpivQKSm/+VOqfzo3KgfMFZi4lDwyL2AfmmoV6Oc3QMnbs7M31RDK9afuoQzeLt5whq7ioe6HOBsr1+67jfVN+EFPS3kziea1KWMDC+ikjkSABDinbUkfO3s5MyzGuq7gy7Xqfia1/aOTjqSWdXD1cYOSksBoEVEFmHlnznEiWj4ASJOO5fRJ3Wb3+gJbl2MHQTet0mnYnKV9eEWf+fKHUh2aro43BXw24Kdn2/8xH/HxmTcoC54Lr6v3gKMpbSSCVgXxRPRHj/h7vVhY/GoebK6Tceidcdql572t7vh74BvF8E3nGu5E74GnF+kFGP4jR2jecxdf8w3x7/bm8dsEXbU0WDWLX36l2QczBjp9WWLLMP2DhGA3kdWFNN2CGTrDJZoMur96Wq1CaNAYtzatKjaPRUl5qbY/g6yermo9kFcy402UY1KyATotqDWqdVIqL5IgrT6bUKXjj7gi4yTwiMll+E5hv1Q2OyLTDzQXAD0gWOcrR3L/s6kjYKA+lIN2C7V2JGiqiYp3y2dYuDGd7EQYO/v5wxRN7vaju8UjzTAQG2o+hArwJSiq4x0ent1XjeTYmnmM6TKcX+KXKGtjbc5hkHtQl0uSLLGNlAb6EJPBnzA7g/ux7EZCTjrpMY/qECmVW17ySrRZfrr8SNQzK2lRRIv+0Kas8AfhiRe2lIfJhqQ76MxRqV6hv+OpVOVJVT7e1a75UOtsHv4wv7+qVTUpimTUI+nzuMZMN4FRWimnmmEikGkD6aWZ+OU1J2xflWN3k+34YVcNXY+umiBq/NRSoDhPKWJdf0jU2nWYAZQlpfB/ot1cHz7ippUZ69A0DPgyWqqJEKisikmTyYOwVEqHIe3V2fOD9OSKqV2bWioK9I07qVOwCdMX/VnGLvvSdIrhU0fOQbqQzCFLnP0g+oJC2ZjdJ0DrlT1Yov5vlVUYwvNokG21Cr+mDm0eeDcHzowZ9hbaZBQxNmsvooKpfUtfY8tcXvsnnJisQlt61foVPtWvJ4nKRLIWhSVU9nQVm9KZT/FTIo5rhfD6FNgz/EffIPSdX0QZI00t3X3qHo0JQPmVdt6+a5iKv3y/unPrSS7x4XrRsVyyOzlBVK2DHgaVw76ikIGvGyg6yibccPC1c/xgM5xUP8+hd9kuCZhXWOAg3rs2NwgfKcGzopuC8GXQ+IDhI4OrxErSwpKJkKVpxN3uY57vMNSdTJnz+IExD9ySjpTTW86pXbB2GXYC+AyuxiQ3itqVESfvqv7rrtzDIv9sHUHBsiFiKLYQQCEXrmpo9dq/r4KlGnyOEeIPu9/dsctLhpKc7iG+WmkQvZYnL96/BPH+7Yszxfe2cp1Re1EuevJvRshWbi7EsgaePmJ8xgh6c4f2P7zATcFwBmf/a/rZPVWOR64DbBiOwP5PRX8/qwrocl88VSh66yur8YRjqjoq2Qs8GQplhHREP+Wj/xoiThXmBadptFVoIzf90IXkdn2ZAz2dqvxVme28YnGdAqc4z9uAkowMmE8BrehusAwtcgYsYKaSLU6zLmxeffHx2iATrO/OILtLfjhCjTINUijjJd9PRP5JgMB1geVFgAoGdkigBoRXsjMB+7yqGXC5C1ewOmDOqOraTwmUlqyiBk2wjHdDde8v5ZJh8pONxFqUEtmob71R1wt0DhcgjjpgXQDsyTauNHri+ZOW4VCthCIzlpk74Y/QvHuW1UnmMIsZ9AfAC7vfsKTkYLPEjB2guOn2xkfwI4T5s1d7LLb7z1dCctAdoXOT5qyjXuigucEkv09J07OX4WwsJR4rlLncKF18uz5DCpJxktvNiqY3zVdZ/BryZDh66ko5QwANGM5QMD0sBCgKJWuQpUID4y9YzOtO6pbHwDAfG4r1xMZsJXRyZGxmqLQm40a7lUMNOPVmJR7w5RmEsXWpvZytMFw3Wyu3IBUxlIYk0KhxxBTjv5jm/bN3AhtGiRw0mkZmZqXAUTnKmQDl/S1+1qxcLiXwj3XIUGpe3NlAU+O/H9BZXJUVAKUttiyhMuFzAY/psBV+4S6YM58XPkox3uv0wgiOUh4ZcuRUjHXN48NXkvk0IYXJwWigRxoU3VQYgIg+PPReQr5+y+vD7/LRNLfI0rmIvDX+UImbQojn9wngpk4zkxM8C0y8sCXdz5aVYTMObvc9NQ1GMg7RgTYDnbOyNVtI8yuFPU++1ZDmUl19G2vv8iSBmYylb7l5x6PDS30Rb+yf32EGvrZUtfqPyEYntm0peFmi+xAaL2ltISkLRxfQOUCVSRn554lQTx6rgnysiEKBopfqhuvzqcmaTDrMX81iGX8S9VMPJwLfY7tZ6P9q5C7t/xfmYI5d/dHiRxSJ4lIpcPJWeZJzgNpTuZYZkFXp2Ld/m2wVbjZC2TiJyepdOlHZl6TU/AOwd1nmzoZ0VeNu81fj2z6o8KtzNeC8xLVceK4xCa5uDqasKBxibIYiTM6IkiT3mSWiJ3PWHHC4eMDbf0SM5qIM9bhES+VKxKSvP9koIp0PR0viFmWVCWdinsIkc92D4AcHDPW3mH4ATGIRDZ2brhFPiBAAICUKvD/sSwEEw9Ox62HiOuz5Hw90u5svY3nXiQH+tM/ovwMk5PUEriZn82+y1+MuM6ZBOUJrLf/nxXzb0qLwMWqBLUg1UGsIaivSX1la794/BH+/CwxMjOmtYxaNlip862jhyn7L77a8VLzY4V23Y6rxgGMlaIFTSQpqD7oRd9lefEof1G8ry1Gpzd7XwBri7N+N0g5xwBP2Zee0o9aXbyhSf6nDcQNlDUGxnD8sd8OexugaDV+BpwrjJqUUDHEfkum+K/hBh82sXjWv7zJWayhUz0u+4EMIgHxSFPNZAFu3w+AHvJOEYiRj6YCSro9gRQd43F1IXLTlwxRpzF5Ka7PxfdgmsjU1+GFua1ihH+hYdg6lVBODRBs30BOdBGQLwxMVhSOwBNiaAaZmzfL1HNQHbfloqut3Jtrz2RiRxTdcYWlYoblWRVwUzItLemLMSA1nC7Zt8WNCcP7YiE6GhQPsxbKJVXyFDhTH9mR40UhEJDhglR4wALasS/5//knnr36MvZacRNhfARwU2MMH0AawslCfg5tUv0TYhleQobcVQ6XIhCnXmL455HAUbQ2m1ZEapcGooYanqn0ESiSauBuhKJ5Eo3oq7Et7P9SK1uGemwfyKcQSfDXjJG9CX3jzhL0Tr+6auWggNJEAP07l0J2YL5Q6kZ4hTKFPxsRbkx8ccDbIJsPsA30J9qfOCEUjGGDonX6TvVmxPGFI/Qc6QmGVcokS7u+gGwRcNFOgYnoEGJG6OmUA18os/ATR7EF3/tPCNh8mEwFdDXbWNzwlurOBsXbLp5CLfkY7p/+q4zUrYqG7XT7VgRxDciABt1CFMnFlE6198koPxPIXQGBfeMa61kdFRv7JkZkaIoROVBSQSFjfYsDoKHKS/8OTIvE7aqEI5ALox4Q+Rya8YbBhhh7wWXfG54J03gYaditVCSAD4r+GxpPYvEYdm0G5t3U3eshEPhFXCHF0qi2itvrS6A0i8y6hKmZcE5aNTkfgtJ4NuEncJwEz8+vm9QyJXiXg5D+eXEKWz0pvJPvH7TCkZ8AuWbQx1kr+Mj7S4Usxx74/b3FiEvHom4hiA+05IcU0ka7OFbwICM3n6OCSV4aXHhmhpyx3AXfhRsFpRt+ziHWeCA5m6RVEIXGrl8Z59hzUFMvngus9h+aHWChF6fczNTLpPW/9vAeRGMu7my8glbsDU3oJ7W6pVtScDSCz5KzFOGTUgly8NxpaqG/0xM9UmSlTOpDQOsaXTNQ4suWy/f6QIWzBQH/vpv/uLew0TyZIw29GtQoKjf2TqHHxapH6KNBB2DjwmnTOsoWOhwjabIqCSpZ/4J3rI8a+hEclDyPgpFkM34BJCKRxMgX+UBNN8SDdj3CIcM0pIUyWrAoZ/5kDefvWoS7IfAok5ZDmrn9YdkKJUS9ASV1lMK3FNb3AQ5AjGoAVQ5QtW/8mfv7QV8L/k1V9mLIhY+UG2JfkwpY0LH2xnjs4KevxfdwMaYeQw+5CKBVWLlH+e1aTWP/BKizWETw8EfImY0DAjPaIiiC0gC1Nah34FH5K8r28lGWd1nK62La4spLZqTUl3N4iWYzoyi5PBAQNaisLAieBspcpI/Ry8f+yCSddLIf4jfEDqzuByDNDj61atW/2V/CvWU47NqOeLJpQKC9Z+NctlXsSkGawSzFgGZ/6K2SfgScCtphibRh+dKwlxBraVhff2wraEOByFs0b+x+9BrvR/0fx2NQNUeyekH7UYi+/11wV7wGga69Jrtd7SI/XZqcAas/pvFmUCSN/EDgw1PsZyy/xMlYLOkz2qzhxUUl5XxBn21kFFrAeq5nuXNUvxdqqICEkNBXHH86ixXe17Q7HcQ0QbSAhCVoKK3AEIrw4wexkV5dfipHj9WRiBceRqxlZwUiJlBnFZY8Z1Rq2XyqvXTt3pTqJqbkMc56h7+deL5aEzEEf5bY2undGf7mjq1LHNOw1E0LVHVPW6Ffa6IlfAHnpCXeIoluBKB5SaAKez6p5ccafPHRk11/oX7hBa1X1L36Ty9sYheAFrCYmycV5EV6OYvX2o48zYvFb6xrS9xbrM3dTCf0BAYxQ4oOHnv5RkKgXsVHZHoAvaQJsarIrzbrHof4LfEUHFu09ieH27QcWVRAfCKBwlx+QOie9DPJ9Ad+CCM1JBU+S88wKZPZVR242n1Cde16boV5rAuZFx9YvMv788dWRsMfS28dX3hWb95d7YHp0uLWKpsTY4uX0OE6duNwNzSoHqjnl19MohPPgk6cto63AMqiW8rNbzCfJpuuLJvKmGm9gRvyyguOtTT5yOL23FIkXxteRug/H4JgZuxginKccMLNGDK2UDZ1ll80TosHo3IWstO3M5SYxF130qfbPQBzWJHbumjfPxwlMJMrX1Thd5B4F7tztgCnROlpGmiVRnWgpehB74oaTbkNV3oCORc33yt6ScvyJPMJ3uRmcqYASZZbW+IZ7+8mjil7ce9Xdx2R/UCEYBcXkKPLERPdJM1PrPQ2hM/MUh+jkhVKtxaR3BCmRcbAHczsPu4ED2kl9aeIYd2G9zn6JqaIIn8SyXWKklNAdoUmXTjCfryY9j2jakUGqHcQCaI3v1XxB+2EfTAfRMLAJ4oie28H4f2jfXae/9Y7zxNWpgPXzpLlsVUJCLdvEKzPnEgZsZS1GkaQS/I7/21GNI5yqT/lZVuBDPf/v+jtsxdfIz1RgK+on/VHTt8dY6eScUKsUEKCZp2EvpjZbOpa3ai5Yzv7dhYaxKm+IrYyTO0Fj+UV1GGziJdCn/uwMLCR08lVzMEYuu8WdtGWiR5FILw20IaGH1KY0yr2xWRY7JJvayErlOLvBTj1KdiynZ+idecGTiNuE/N1Faq9YWBiKC1mJuJc9Sy1HLWyEff0YXXeKqfnE7mEHWpgzj/L7C+MT+s89eLd4RxfN6vfagcp+3h6eWTjsQcHXbitmv7GLZuv17D9pAP156433Zek2DLWZ2iuz+I63kHojePdpxokPZqdKfRiqLqJ7wVBX5raFZss/BrOE+zhLht8VfQ3es/SB4QJPXVjFbCLfjaDZvBkP3Gmv9dwOUO7qXnI0Lfi8iGi51RxeiNG9JB2ky7MKfhH7vkjyjyy10vg5fNybK57jToZvTsSvivg1KU9DzHq0xFbIIRMY+HzGhrx1QXoJUX7ab5vdLjGjEho+3QlxRd3MkbGKSWOahu10J2p2t7X5Vr0fPmwItaP+sncuH4J33onJ81WgcoRFCMfWZgufD9rmcyDLTNMZ1kNJuNkMp9P7XAsw4hKdgHnyrc+GZ3h6yCIfPlYvPSkmxm4VWpWEYPYr4XZct1tYK0V+MtQ5rF/9fzpIXeBrE2JadNgWJ77SGkZ5XHKjh+ZVwYhYS3NIPsklowU9ntchfxA275LpaPk8/d46UsUMvo6KkLbElD+y9AS8NleReQ9bXciZ5NLo1fbEzqS5+S7PA6bds8OpfrovsXXL6XRRoOHLwER4CBKLOnk+p8hPDnXjV0ro+FPhqpWBBFj4KH2yQUPKFoq3JwKIh9lwSbS1mgbvPxmO93RIpJvZP0AJZomVsN3dbThfT47a8LbxtP521q0h0JjG9ufX7e9zbfweZURQSB/nzdf9by/vR+TyAE0x6Lpi0uGAGv9cDSQOu9KqK7144KKRG4eciajGyQJmV/84VKZfuCVC7xy/YGiIPtoBMTluN9+nLuXWuSsCmW1X3gq5H5oR5AH4zpl5PnrgNggvRDSWee/oo+nEAdqwxHgTQXw0g1pDnqaCe3mOo8X39+gAAJM7tBDgcrHmWKYyd1cRtzjg71JCmXrbWwJt4EO8mRJUimVlgRZXyXZRDeEuGy2WzvG5xVMXIKrBJ7mJlF9NpVwX1wp+E4j1O/gN3YFH7o4aS5r/XsqIivZl8SeHAQKsyT6Y9xO+zlcG5qXptArsAabfz5uT2rYhBRBH0BsmBCVlqCq2YCxSaHm7YXl5v4jXcp/5u3amfRTht50EOnG6Bobqszc03fGZv8nw8Mp43tuFcAJghbLg6B5xdSytyrjdOUXGYkEcj7RsIJ9gk2AMPi4JTmD0O0AtXZcNEPltZ5T2ufH2OUmZLwIP3rIB8ctS5AYLoKioXOiCT3Fn0RgJrm4FyytUVBeXT022Drhw4rlZ9bXfS98BdpBwqN5QjWQQu3OavdYca3WG3tNHU2iRWp7df2Eys2SPfaUJXwvL2f6Oe8uB2P1+1aXjg8V9c/z9ISMQPXvYyU1xR7gKRK6HaO6f83YIy6WIt+hoOJm7Jzt+xBUcH/eQ1Z2iYKMX0qLq3AIj2ZDizogKOWlK3lw+k4y4x1KYNjsonXqc84Eg9S1Fb9L8KPwvWoTNZT2Os/aZqA+reBjdQhm8N0PVq4X4uwUnu0ZXB3NsFC/QtKeSA2yUqkNXGL9N/kVxd0CwlNLBKBO2dJr2gJSbmyvqGMz4joxSw80I/p2hrJ7doXHLwya2BrzanC28FrmIItcvB9tIOKfmr3iLv651A9b3bSra1NM6GBPVrSG80UMdwa/tOsZPAOk6/mv+fUOG5vLD1pTu42h+/H3o9EmnusGhatefLIDTGwnGfiQxUM7B4ZCShPuKSkNfWFRXTA18o/Wlr5icXYqgL+65CC5ET+28q3lIJITSfgzVTjGb1VDEOg6oopkU814af8Zhw13wRsZ/7ys7BWoAhjASivX7nm8ez37QvQ6WKn0OzllLkYxTBw4Z9bRD9NYJ0zTWDqFFX3jaGS8A7ugy1BeIYU05RmzWNvtj3xEglggOPBweX38wqWqpwKOOiGh25jsCAOh0BVkwTt7+B0ZOic+xLBwdIcaZTxI3WPSwuda1WN+9gX3QspunizyjEyBDR2oSBst++DvNkystkjv6jVwACbxgDSmSqoYiTb/H1g/o0PyWinVD+TIRE3EO3UCl2JtDZEycOO9+mCwMnTyoMLVMV4UmWlKcGoIa/TrIGsAGfbkc34gwQvFuFYNcbrs3g22MxV45DWFmA0V4qAcL/sIYHKFWytRSFq0o4HHIGK9p+wL55nfzzGU+SXXxggF7wNMRfxnfW284FO3bFQkbow2+eiEDwJugum+Pr3/J5+QELkLdC72T+hdzttOORUYjtm7wxuW+aycvvGrHtWyaqV9t3+4igYoly2mlDHKmuhd5uZXZeuwqvlmzoa8Kg9bPelo9arwuGZZSHMKADbdbhemnz/E0Ml5TrUwEL1s7z1CF8HX4As3g0sYY750o3YBadCTgmezts4OqjYdt/k80KOFwLWc4VtxiRB7xvdBqiHnAxJ/W0usjMBKb4PwEf58OWGesrRGJ78YGpPnYH3OJWvcrv/AiTR7ma/fCn0/Ko5SZQCKYW0YyzaiGfqpuMFXpTleblZd+gVqlZjykjObZ5UYU/CmJU8g+U0UjHrF+UvZFlqH4vbKSQmmoXTXIUcrqw3b+ZwNIIhduwjBaMZcjtmm56u/xMpTVUBSJ09omO2vmJFRjEPuVVOe15fLqguyh+N1FF0LBptHX13cQMnw/xWBtmVA7mg41cT7w8AHUj/OHiHiQ1W9m9IKuUPXWNlcRojdTPjeXMmy8XBrKNouy6pXTAW/fNY422NacZ5931CllWmuH6IY6zRo5VYbxVEECBefhgDq50alhejYaaLUTOZqVVR7RSS7pqpXskX+4x8FsRl7tjylWZyVZ991St0g86wxWdNX95athsHFl+6vBjLCcSeXCjjUbtiN9KDxVwLSzfv70xdQW2rUfqMp0/nTskOsWFlIbLsx2QY00J+jlZ+Iv+IePIm0l0FQj/Uic9icJJrh1ysuPeVk0rrmFo9UMcsH1VBIrwawklhUM13VyZOubnO3wJ/l0f/jjm1vyQ2uwG/XvgrZdKoxsNHSRSauDi0Pm0FWfLox0Wuozv7KEotRAcHl1z7LjbPDC/o89MA3uIyiUxb9gQN9RPibe7ctpWhkJjyeDoEFCQBME/vCGfWaGIqCKwlRPmmRVb4A8CU99l8/jZ3ZzQAVinYJKusUS5/jv+d6xhwfTb4blfLr23B1y2VRD/+BchDDDoircIXVOJdObEoqIG0FaSfeXep0WqGxEtIGFwMAG42QlDeP495qfxdWHLzbyyBpcw13jxIjFETKycXIAP/Rz2FS61ragUl9iue4dm/KU9/MQvRZiwmT3s8ssb3+iIU7DC0geKdDnTKrqMUTjlwMmZbYHxGAfIz8L2U77A/Ru8klON/pjSAOGdoMjW5980sjqkCAu4Yy/Qmn9BgXin8cYrC1HsUBCcZRjSoTj3D1Kk14amQfu5WK2pDpZr6raxLN9haUdtEvHtrv8Bv1Ck37Y1EBKLIrrQFRzMisYf0aGK6vJvH1SkhRFDhuOA645RG2ZzB5MUoYrsOinIAXQOazpwbqi1hVe5Diu+8xktR+vr5HHmUxUFGnHVPYfI9SJV+WgVeNWblfUY4p7Z7fFuJvj9LPrWc2OS5W//PG2Lh5Ihpbogdhdyyitjy0aZ84wIoMoGQOc/8eMHv3yejBxCIDf/4vdpO1Rcq4f7G9hjcm+CL9ri88nLWDtfeF0qt9IOfVTE8ojr1WAK2EfLZOhhkf06sXqkCSaMhTn60JIMzDvEz7o3QgyRP2Yc1KsFOuQxHNp+6d9AMPihsYn/aWMzRWIT2UqmasWcRgdMD5JGPKP8a3qWidfJOyEdyFFw3KTLZ5TDoZoPlqHet/XZXeqBeYja+jsSFxFEZ8+lhYNQNoFwzDBAt8nbz+8Z2mqzp8KlB0tBoWgi7EafRhTTR9fTGfDVAd8vM9dCSYj0JUPeXc9fZmDwDuocj5rX48POQ1024ZlDhdGil07edzkozmGNERHfc8XXi6bS9KRpXbW9f1k3Ehm8r5qrErLol2aHSJongyioxS5Q407EP5+yVnhXyVQH5fVaNfWL13dCz4CJUWtEdzYMJmULf4GXlX0WFAskpMJ342P/l3jISAyX+2+AlrUOkc0Yb9P4HHqGZelAWGV0EPWO32306I5iKJMFO12sCIfgw3mm7wWLhLpyEIVRD9rJ8CQVmhi0TNSBXekC2zuhuDqPNsRxQzazsrGSRTYAEF9A5iv5CMZAOaS/FCh2o6fv6SLb3j7InowN4k7GjIQsPKN1TF+jeFYbj2WJHBox57uQ8wLuq2V4lobE7EeKQH8BXbecOaq6Dx9XTbu4RwbWQ8XfblWYf3IJm+tkst3/I6EBDAjZjEiBO99rFxufQsu1gTARyybtI+SWbacLNzaU7I0tCWJSKcF761Cp2QZETQt2c0fNBhC+Nx60KkdoJyHP/JG8vc3npkhGsjtuDJmnFABdHV7peOztVsiTECYNdIA/p8QbnHX/QJGSQjTAmzsXJS090y63wfaoRnIQObzmMs1w8tK4BFb4rvrU8uXuuG2V0IdlfVYBvfNPF9wAisIfmPKM62GWT0EtWdBZFPhFXXSesOV1VOkWQJPTpU/zHQeeiTnZ44n25Lxj9+yfAk18rpgMOf/rbWHeLLe02db695/NsWvrOsSmDedCaA2+Jtz7kbKYQmFayGZJHEW0VzzHx0Ssj/mQNd1ZgohwFpF4V+CqNS0do/ADppAGQe8RHReM1LZVA6R1WLrbwiyKjYLZdf/rz9Em60AIINyQe6Lh6iMg6kgKooCxJI7Ysf262qBi2YdLN9JfF0pMd24Q3N8iuhLgIS1mH9wCXnvW2N6aYTiLnpCJctTCDta0wGWAF6wT1N6l35ATL1deSlIOphUaUpRqPBdd2FTShUkasLTjmhCxVCKtf2/Hd8Z6rZi717WuREFD8apkqZgOM2O5jbsoi7KD5iAEUCz4HHSygfZlm11Yl9lazHDJt+z1YjnnT/phTQg4h8z+/KRr3UZVRB66taEfqZArw/mFlvWrtPjrjHpHvugvdwnpneAcg2L7zYrmc7h1YGS58oJqpk9v6LJHB7+twWmvFDhTa2VGtKJMKvNNIQE5s3qpruGXMnkN63eMZVcf/WfMJejazri9znNQ1yL4NCcbIQ03+qtVpvIJnDEKMzvwd72iOQMukgzlOl7UnEU9qgLno2B9CPZZIJJU+f7+r0YASUMf5Rg2nurW41kJssIZu8qr2TqUnhCqWEehWTyJRFeiRd04mWN3Aw/PkC9SBpvXatclB4t7HB+kQe8qskCy4LXnyho9GDVkZKW99igx/yifVEeHn9JD4Lq75GkxmSAegM3lHCkzbry1Z5KF/NhGublLvJwTS+Ru8mlnmwMYJYHFsBw6jZair9UcD7sVDP+/lITdpyQU1VQu6Zg5/X2Yf2HUnMA5XLvKuksSeSx79PJY8Fmixlgh3bUj0RCSjvmTGy0mNACwX1zWQAFXbxvRJ3X6UWifGr3kw99EGaiQvo73mE3O2lct3qKwE59AaKQODcjouFCYC+XJj8Hhy6294jVskm4QiNkYWiQHNoDcRQFoN3yMByGK/dDslX6MrySDp/wPyF5mbfebyo2N84uXhMWhuIMafjYXOwSBO4rI8jRGiKHYcRMiymusz6/37qn0hvmFPcNjaiMnRC9pVCQNmduAQDuiiaqQju6w0zZuhO5DVu2e0O2/MnPqQL00v3UtR5dmAm9wxhRh6AEmbkWvIDRezfhd5Wcz9D1M83RaG+oPQ2k42I4yzfN4p6aAYgMAQzep5m6BRFFzy3PeD4E1W9WIpaoBJ1/kmYVUk5BVfyXTjE269KyyaR1RxZEAOe8s0MIGR3LopQ1K/fE2253etyyV/0Z2VZwqJtTyFWDa+NfSHvmOomI7V5Lv+YOPYtEXNqCaiJ0M/pHCZCYiu2shFqGO8wCUhJX9WGTXJ/J6kO2FYdlCCToBC2dxXKvSFFHDA8wIAvCJ6Wk27CzaBmkICaMEUtpFAElzIa8gsbjUMi85tbJRX5oYFhELWH4BU/aCvnj1u2OGN4aRuzSvBcCfnIzC16zlVNoieENEN8FeTgeY89MxWUfCbSZM4vQJZm9B6A/lMfpK6j6ucCw5nP+XsiUTxm5CaQ085DRGkK4zxBymSmSPAtMmfOxjp/90dHAM9w3XhvNE0iP9ardu8oUpKNlN/x2ACNTwkuWeaQmyA7YXARX1Xw9H60Ztw5q2tzhwpw+nf3maV4TEgJScHgKhqqn4gKc1o1/lb3xPXwRJ2PGmJ8qwN1XF9RpKrqDb8da1nfiU8DVup2mvBjNKaRaKLwfthVOjOh3nZDWjqzgkIjMga9+JWbBs2h6j4o97qYkqSaa5FCrh9QNzhhK20Hr/0HCY8SMH/52tIdkfHvjCWCjB41xbYwgpL+NRA+0ycZnVk4wo0XNLMIvy1TF2ab7xPxxL6PNrekRX2tG4EsHhfn6+B9pZJV8/Rl/ziEQe0MAjc2WwjVYd7hpZRDXbb2f/H0cj5mkXWjBDouEcvwHwKCi2CqtneMk2F6Q/21robm9NefEJG2jS1ZJ/nVzFTuP1Ca0DhFMIaVp1MCvN98n5wIY9w9rE0WnthvJSppm2rBM2Zr1y2vq/7S2wvnSj2eRIEbOM2tQM37VEByrrkBSoK93cKz4Ez9DYtIYw5MZjUGbhoNKnVdOCmJNIMe3sSaVc0rMHACKcjZI/PAHd/iuj3cMCaulDLT5aFfK3xPwgRNtwaEtRs6iRLsJ5f94ArnGTBx6nz/D9BAwHPzgwIpocyJI6rWO5noRYcRN6ICNwD1Mij0Yert5W+dlb0L7wE9nFE6YsO4FYFtKtkZKZRn+VIorfqy/tY654TmpE1wmpAKpjBkTrm9kPHZtsmXWz3vyT6g1dqvXeC8qS2iuBsg9UHz/zjJmPDE8pyC788AwLiodUtHsQqKtEf0qCPGFMULGWVf2gFMNedYq3UZxlj5v6JvBAEl7r9JStdD1ESNdcFOB1izHsN+G3Tui8uITL7Y9CegeHD+PBBYjl8p5t7NVQQ51YLrvQrF/s9Mf7llp4amrXKiEnh69vS8uAltN2CzssPf0EQTMBgX2LR6/6l8NHKXmSmUnQ8eaS+xcw8ALl4vjBsr5fcHI4sdKa9wOfJqZGRzs3akxLUehMAWOaVwJSYbViLsiBeLKUUoqeJ5Ker4o1e/T+hOCMBnRmh3wfEKrHcw3PH7r4WdzpNVJAvSeJGygW6SihNQK7iTuYIi+Vqa0j1mi5ZMyRHrjKzVra3szcwBF7h971CmuuDEtuyHVuGM+0A/bjx9G4xay577LZv+Mxt/G8huGruKkifPLwkXeiGOChdN/w/U9DG7BIsgZONJLxsbMVK83nrxPClRm1p7lI+8HeT5hA+9xRCKrZpq2uwk6l9w1ySDibKFDWLOo1P/3ab0Phk7zTVj7JD4J73aAmCB7rfKtQaF4EMDE+zCrC6Af6uc4hc00fp/hd0xp5SRwlDOd/EOVXOcP5eWx2A1D5vy5mF838w4T6OV4/ltvumRcbFt8rqvWMrNrdKMgwzQPgQUS57T4fksRg7XKXsczGaEgTKylP6bLdpvoze/gEXDZ6gpB2SbylIdGmauqCgKnE2Wk0bCXJMVvPTTnOOK4p+s0sTfeqecN5WJ+lskvF5GeTb33F5doI/yHty0uccAPudZDAZtjw/+JoXC4oh0Zjpm0IuxDtX0x+SM7gMrxUQIPvZuRTZ6aD9kGNVxlO1EMyryrwErsVu+cSObjslBLMHNxZSdwsduaXipPXoZmvsrTLlmaIRhZf3AFwrSQCm7Ua8dQFc3lFzYi360zjWqHayN0vJfQbmHRNgDEVO7pui7f+Y2CyfhXirGHwPhHfw4VXro+swap6A3DvChuUG7w4rq24Y6m3DsRWPT5/8F3AKP1Uoaygk6gKdcsqk2Jqb5ABZBoeqUGMDyS9lbie1hrtq+n6JzJnzzJaZ/lsHTwpzh3thxf5xlqo7m0T8JFW3Ty4AVXL9PLFXuApwKb8s4HcBYD0zXiUbhYk31u331uKe+0vCs9KVuYIvDn3E7I75xscBCmSCbWEr/k8zWWZtRE6xQqDWMbRsmfL7nnlpwnx6ExykZLZV2TmLQfcxwG1ZBzFeQAzDqRCmpQV3xxLCi40inuMUJRHppUcmthiVncv/Bj4F66OaJAwiQvpumcc0DNWDI24Xr2aoeJgMM8Mgyk2YRl/Jz8i1MZ+H44MsuOSRZBrgSh0fm666VeHRpl1Hnc4oOUtNTBFofr0D1f4r4ARBdeN3WAzWVq5NfTqOCDZCzFDVj7HJZqBEdKJhB8unXn34VWL0+iiVWyyYeASyleevlSlDpap61Q6nkT8o2WaRUpI5tKAufCEJN813XBLqXzxLCJ72pT8tbMAMf6rEJdcvLoGvQoD/ydhgc05vpEEt1HB3FzBdrr/D35mauYDqVJPXhZeJyBc99442kjvEqSx901PDK8jJpac/OP8iSk9PKjU52omCRPCziJ0Gr4uGzMKx1QWWfSlpiVgojBDKCtt3+Xbfb8zlEGsUIhuiLdJXAhKs7d04VQHIzEGLz/509Y6HJh63z7M7VhpcfEK2ItM7xEMhoxlSyIcBZ+oPddCoZXDuZdvCrQV4Emuu9gL/nC5wzh+jFcfM0TYiCOYD1OU4qg82E9nLfH5w5cc6LBkCm+63go46oFSniU/h42PKOzU0X+3Zd7VQpn1sZ07di0BhCWQF7Aewt4pUDu1sFbFOs6RPjdd3fKMxDBX3I2TEqBwCReHCi+1G8LC2VQawNW2pFPo1g+3BpICcABbQLOV8C0fre+uoYn5RqqbwqdfbayV+n/MOS0EgC6iMyHiRoRDL7FKRSKLxD1O3qy2GkmbS1GLTzSYTIectfeL3Y99vU9R7qDPvqUkvpSSBujMEogbzKMgwob3imp1gdNdRQTNRP5A8yJtyHx48dDbnkYeTWt8BdXeHd/aJDyftByeEU2KYskTEBHD356ka8mB7S9LwxJCcWfb/wxgGeGSR9rz0uSwGTeI2OmTSribKXIa+A8NuYyQYRL5XjH9VBVRXyGyfdfle0nUbFEZphMzz5R55/46bYK/VNsCGDYeqdMzubfcgor3A9yuSzdEHzjaDbpTLkP6iJnmxbkcEIbqyRupJeYkdSbX/Xzw8ipGX6si2bs184TpdJu6Z3yq76zDF0DLiDxuZDfbSuedk05PzQpPXZZYcTJM7w5khTyO0Dz9a6x5EEk7tohIpNZ1UTgtjPn9MDWjIk+SNMSnCuJ+Fd9J10TzTFwN14yi3e0aO7MWuoDsOJxgQorqj7A+evCviyh0ddSonDNKxGJtxe58u/D3CdBuq1o6tpoYtn0lZLO5kbFNsilXpsIEmd3DOtaS30iNsyApBn5TOy5N491AxpIlMBEjfyK8mLuM88LFFFgQIj3dELoj9/yS47rRetFg4sz4/U138U9JNCwVRB96lDDVLRP9ZLbTSg6AP/+8CcjDtaWwZbF1YlUQCLWEUF439O1jFoMzdaP6SW7gFlsN0ef4AAcQ5WQYV6atqAkBie01rmbkyR5IK/SJJ2yzmWHUvR677g03EexeW9oAz2mrnUctZMsPAQEWtx/PqIwZMoxA9Gn00fZ0HTSKqyUa3VnyqA0D01h/2A5JicqJtahIviqkUUvsyg5O7oEc5dR+qc+1TJ6M4jfoHTm+2x8Nc1wiAYTLk7Kfsp8lKV0sxVAZRftpmlNxBExShB4K8V1wSUpEZcqersMPA6xi/0UZ+pMuyGYFuAuoOJm4WS7d66yOjvepAg9ALBDpoYr5b8sHwybleEbfFkyI5CDtMyJm5poHwdUPGxQTMHKV7dTq1ZcCtKlYnqR8+dCgWI13Az5m619is4xkfPWVOmVe3m+OUZzARShbfDeB8qdxkXQDr0L9pkYeHuNiFerOHHft97/ZC/6ygR6hUHgOj1t41ed03qTXEvuXei78ZolW6o7GsdMZQeuSaCQ4fTwLZWUi1bo3bT3jAgJSV0pFJ3b0jB5QKRkBPQL1/pyBtVLUs8ViLuAqGf7gYbCfQllJcrfyotQPTRhEqk1ez9aDEplYqPwCtM3xedGDIljmrBEFvH5gRk6gFXF0gerxrMNWxnwdSEwmecOHKwcV3RGybGNS4FUJJFAffJ7g2lUmQX/e9nRg4y04lh7+cD0fsUSwtuBflNDFKaRXjm7+QTyOD2sO3wVKSgvp/Ep+1qN/X81aKrbOMSHs/6+M5jyUU1YxZIn7anGUef3LFqPi3V0adnZrY++NGrQ7wk33oXVYISRGDF0jaqG9lsKVONv5dL9AVY5mN9Q7p/N58yCwC1fj8sTl8rOFlPj96VsK6ubAghm+hzZQKa2JcKDWKX5B1GYfnmYbk0RED/OMXUmt+zQzpbFh2EpaeiKimi2ZTo1XhU5ugR8DZWnkH8ctgyc2EKFB/CDGaF1lxuoaC43pfhSA2b5xYA6Ch7WMIA2mangPzGRucVDYr8J6itBQ0Bc39qW4qKeLiZPOyWEo9F9DnCzolPXwlT9kXYRQ9IvdQZ+o5BFjiNDdCeG6xrH2N03TTnFUn6lFGnpmwA9eZpC5rT60HSdM5azI0fm/+ETdaTnH33XzRnrR+EaULD0uttbG6225CdhF9ocuegjy5/gJ2LKmT4UHwqmWNCUFA6lwom19qVRiUWXffDx6O0heHiOGPISFa9WcoakWGReEpWbdFAJu9I1oxpupUVxU1TDPyH3NmQiFobGbT6fex4EAAfbeELrpXAIgBlzrsxDbROJKVTv0DfphonW48PBMKY29SGcHPlXz9gdSEZ9dJMcI6YzA2jOzc6ckTotk/vDqnOgvePN9I2V0pmg7xHpZRKzrnym8r6kMAa7vLitr3v0ZfHwuFKRcWXP/x2Te1iyJN5HeVlcHfIdjtf3XlAZmyvNI12ZzSDfXOf9IVQrAW2fWAznt786Shv6SpgwWjs1TGnXvmkFsa5xnDG48ksw7v5kRG6haWvTffe0cAAFPGILoFeirC5n6kop59sOYCUnflSDg3Tahejzy9gwiHFHX4OKAEoRGZJnWiNr6lJ8UdLTMCmXn5Xo04QHhlRj1Ve+9nelMaS1rRSIEZjRE62d+oDK5RY1hrv5M//EE8WsYiUgSxBX6HuwOCuloVprqbB5fbF60vwCvc++eZnLIRoakYOVT4clE81RUY6LG9kuhp0NfwBoox1uABl4Eqx53YRu59XSaW2kxbbmVNir8b04bEHpSqiqwrJHbXeE3f5zFvaty7Bmb4nE+Bkq1RCG4OXi2xmCln00HdNteBt+e5u9EYdBCkKtibYNxojHnm8Gdpf/lliBl+ny4AvouvD5NXJ64gbMKdkRG9i5uN+Qx3F0m8ExVhLazH4yk6YkRl1OQBXZgyzlJseNI2+oQZk4hMSpb53mrarJzeDy2Y2eHXhtFn6KL5q5nxsLJyOhbBf+luaFthidzcfmzugQD5yemO8ce7XhoOcMqV9jmZPmM3BDVx3HtYGEnp6Qz8TM+OVu7HtSkCAVbw7LDY3wQD81W37TwVVAX2SUEQm0LcXwLifElxofRoasmXr/NgyLp8oQ/8dOJOi0prigzoBEmg7aJYJ2Iz/DGVz2U4lyLz4DyeU7Ei7A/4KGr8nZRKARgI/xDO2Mj3DlidiKZk/loUBuUsROBrTJ9BV/xCFhsvesaBM9NiHbpj4KlFjEkzBMBHPDGNLQFaY7OGU3GmMuht4tq4AWqKYCX+zLeUyv1IppjScXp+aHoQLx+sh/JHSUAgKBJ+iRLgfssmRMrjViH9oL50i2ZqdFxCC1tVbk4jaaZLa5yakQRcw2/Zr5INCssGbQhsr246a+qor52Wb4m5//qBgpTimPMU4iQgtK9aZcFmbu38+/cnjewmilG9zi/Gz/AFyffmBe2e/hh8nZk428OrJAZ+D8xsXP1EBTUpDOODfEfOR3qhyoSr1E9V5rjMF09lrZczpaPKGLioucQOcvNhB/mECyl8aYTWxQVu8qdd77neAcbLLkm/dIUbBCmWWwxeMzY6vGv6dJXnJwxhOPYPaactR15PQZdIzx0/hIWcPrH035LenIHHTxX9abtOum62eH6+iEZTZubk6SmVDDB5xaI5RoE4sc/uGlnT/av2YAtsb80Qb7fdLxbBd9ZmKmVFkyH5n/mPT+Z0GwLp6PqaRqR173sECK1kl4LjLf2uuwtnCrJVMKRWL5494BNIL8Ve+IjmRi0G0QdmDZ6+ZfzRYfEfIQQLe1qJeoGGz1HHI3mkOfr1CmD0AUK1oPbfd3Wj8ZTNlYcGNbjcGc56XxP+K0GHEEryj2nPReYutf/tjBx+kc88twiQvHddQq12sYiJUKuc5Mqx9n2sE0lNNA/I5DdjTIkeTJlRWzF6V/Il/SGlC9vAP8UQ9S5SeMQv6gDdtNJ4X/M4AYbxVUM0WSe72TWX5l+djGN/YgMevEdrbLxRT6DnwOCf3jsA55EJ1o1vgCcsV+yTCAdjZtSwkjN01gkIyVRnQPcrVVXYVV6pI72RuqwAnLVMW3qxib7+fTxZabBfzUpcd7apmCzsscUk1FJHMMVSp6++wjQasdK+hFnyElqB40At4Irr41KeuioihT5lxYHioygWSqG99IZdVBEnJWAZtYwAXthbH3W4fu4mysUYiPwcCt82hFJXmrGVPCh+g7SUAGOuupL6VauvEb84grRNWFNJmHqcfBomCFXoWnIW++9sSlnMI7BAXAxtmGrStjVfkp/4EdMDf87ZckH1Ndaqpm3RsNUXNCBcKdFLDua08KMdSK92gXf/2mGBKUUEQ2rT/jwU1R56W3r0vfLg3CAvHUH+ENVwk2VlnKSnK7ipmGRqxRHhc3hWMc+FMerxqfjuABDfTVdXyd97W4pffXKEvmFtE1/pye/9bOIF4lw9sVvvi+A5k8nz433omh5ROwzN6VDk8EuBILFyTdg0o1Hl9gm9OfqE0IDEGwc076rpAFp0M9vs5J8hWifRplsBfC/P4ZQNsBVOXjcexj0U7XTjl/yoC8Xqn93qKEjWK2nlBcsKmnQgQ/Qezgkh3GPG0YwfYlt71Mh7fxrSjIVXfyQctTutlLZNkfrNUEZlYZtOTkhj5JurM/z6yFgE/p0Wy/CNXNepnnfoUQPhHpRsaJZpkqkzpiIQJuxdKAod0JHFo/uLVfMkOhtmkh9j3VG2KRMIdYG3sMzKJ5PpV7lq8HElK5aT9IYEwh1B11Q4QCOugYbB7syyLAbwn0xhEmZy3G9XH1uxO9pmINxl+pl1gNkZt+aaXQ5ua+OKLXq5pBsgshsLPm6fOxTnUCJPPJUcVsVNyVlwnBH96/e3Cbn5ail9OESjLY9xwP7/DaaC+RWSlAqVmeGDLvuos/VyRkRC/GWszDcs2ZaxfSqcX5FSKLsDkroIGqmODXUEPzKU2IGvWqwjFGeY0qFQ+xhKti4OvbS22dOf2M+i5HXGzFVIFZBoRamjW+yrMnoReKVDIWHy5QtcfEUdpwmrSORMAsZj/B+5W8cL2Qh4JjXyggE9OBmQESl8NAYUMb9uSItFyGQA/FJchpxLclIDwr3WPWFUOwy1lyxtaxrVMBl6tOhGbZRwWQUx1811u3MrzrqoIyvoM9rw6nCBdP7wB6e4ZBtwgciikipKh/MPUxrZPqNLFXaeW/Ktu+rCAHTFr4pb/8dU2TZPMfBDQXp73ptr7HdFOKZdu5B6vx1wk6uSlbjJPCrWZLg1ooU9BCyENg8x6Wf82USnV6CNPNbGeDhcubItCljiLNlvdW6oxisnyDSWOvf5/ufq78pFf3jrcfy+Gvd/t5vcVx9+CR98FUrKZrKHCQywl4+MKzYpwXrb6foGpHh6K6SFEuz9RxK7UzGRFp4PZJvHrh2cQSvoHxmQDPVQAIreATZTlPHqqjZsgk4LgGAc9fdWsdS3rdib3dK9ADQ9GXJ9TKh4te7mpH8mJoT3YK8OPLMV8XIfzFaLeZBt4y9TqNEJqCOaZvQ3Rk2uUyFHBEfg8xi81gjc2eo81w+LzcLmp3vlGphmEjnaKOB2VtJN5rNlFm55nv6VXJMW1UV4kc0MVvRmjyhdrkppMlFYTIS4Iqyj7fEraAqFRLpp9+7UEvEQCWAV9S4QTeeWtxFuvKWEdoHDJzmW6scuF6nbiaWsSPLOgXInCvNexl9lPEZ2ML5Xu4jhd3gmppgf7psidTX2gSt823WdAv1rVsZ8c+WZHQjeziT7fDjGVrKD79N5fB+Jb6r3feFkhQVSY7jh7AzU/FNowN5FD0QRlRv+yHW/RtAwI3efm1Qy4eYukd1hLOMKEQZHXwvlweztyos1j1+qpCQebK2oCms7zkSyhfxbF9En4bxQpy97o7jY7IgGwMvluF0icseeAKflDvUJcJov58sRbFqCU6Wzhmfi/tbkvncGz5FhWbu6xy5yukzbZ9ErUESKsUsFzGAUXLL55zDSLiryIrN1fn0enQ9qE+dneO35KPZVmfq4210N6cnxEUGtj9M8FLhlxsPWNSs0YnYsJV0+AI0GpaMEKi8DI3xN/vAilB1snBun5hXr0U6j1RVlji62mOxEqdZ4BSeDE5gf6o3piZ13A6g/eJIUIJdd0scrKmqNr/tcO8Rpbx5NhRsfrQ8DqiWWeXW/rznIFhkP50DEHQvtwjnybrD1gyYe3mN7X3hpHV+rV7Nu5V8297t/0yBN7gjbxVufkKo+rGen9XF648mKMnQyrGvMRUgy+mX0bLLwMdiR5JMOWuAQ1PJ+3gSrrqm0TbV5DVHcroeHMPjdvN6DGSZjbpI1rqlFy+YBoMVOej6Hd/XDx4eLhawCmY+P//qrae9xVIwDR0dPNrGM3LsSQBhvBBhaxvQqZqDZXGjD1SO6sryugQOn548os3KP9H9iwEkGkQvdOalHBMW9+6U5xZgRhEQqMA8PyKZll3cbtcbgRy1dbX8tt/rcUANM+fw6KgTFSW+p4P8p9avbxDxv/k2cvTRgv9jLyZcm6FWivuJmC4YydkzvnfTtirtvS8qgTD0Pf1yWTRIyKDUZJtvbQCCH/FqgHOgL1SrY/SvQSQnY5qHN7M0eIx8lh7yk3sM1/8Drw7pLUKiX4uwLgwdXtYtPqJUaEvo+LLtKjpResPUqDuiPGsQ2T/po2IhFBQaXC3Zr34xlURkbUf88RoHnBVTkkzFenOUz25fGueCsqkW7mZeif+p1/EL4itwfXH4Di6eEnGgNLjVjxVKgErV1BePn4CuUA22vd8bjd7f03yNR9W9f59Eux0LkqoKEqOQuESk4ocivjRzuLSedFS9piqOrxVAZByNbnVmBUnpsCWVFPWpkwv2h/s66lClAUsZ+ga0IklEUCSHPBy92n0XUvak+eo0T3nI24m9TKexv1jCx4TC8zJhyp1QjkNt2sUrumnx1E6m4+3g5xVR/O2S3kFx3GTe3N3DJdGVPno9x4SGNzNlx+1dtgG+LaY2aoo9B8h/k0vYowYE8Vsx0pYi7+aB5a//LsJgZizhWeNMlhipI40txf9sIarlRpJj0nfs1nZfORpwOAqH8tG6t0GmSOr/XBHv0eMoH/RKwFaNnM6Qv9WCOi8KEGRYseUDZsduTNQ4PsLro1apU0eWt+IKy3emHlm+k5yZ0+kslGJcwY7mtJdaC8LnxIGKG6znMmIIvI7+BnvFY4ubt2A/2JaFoZ7c2uh98KlbHbc5ksJWuDeK3fSC1zPyRvVfXEVR22MNSVCiw2VSGyk/+R/ealtmoot7tmvdE/F0aDCKh45bBF+0PgbYqwQhBymly0P9cwD/Cb+G0JseO2uiA5UGNSc+LPxUawbXafG8UQoGiYN0+tuHjg8xMRe5X7r0oI/lyZVfb0YuC/gQIHpDs7UtCk1QNMZEyn+/M3fCXgSkF+tHlAVuHzfbHKWY/h0BB06JuVd8Fwu20UJpCrgM7wS3fgIJf1pwXvVwq9F9GqRQ14X7u/f+21H9wil+3LRf1YdHRhttVTLJtTKZuJgFxOZH0pu5ThOllLcoT17ZkCtksIA4UB39nllunWTSlMPArYsZvxzlPgCwK/4EyiNTgxdf0QfAImmexCBXrfHLztXnmpmRjA3ZdElsDbJ33rEOVjdbVcH5bpgGmNWUYUEDrh5hM+OT3cU79wFb/TErky8pksJo1zk8fghbtZA2E+wein2Xuijs2vXUSx4IQEeegZJ/qqwu5R1CtBjUOiiG5CSbgTRBlPlcFyHSxNfdESTF6OqS2YzQ6mLKf+LPlJLx0t7SurHJm92e3Vkxpwa362ZebN1NSUnUJrT7ApLj3KMqUotaE+oVyyTve+reFbwILQA37KjLISh8DvSgWIUIck4GwqndYMpkaEtXdATeT1x27SBH1yj3F5JVWZ7fLG66LigaBhd6F5BnRyXUdfDYcd7d0DTZMeXyghk6x32NpX8qXKP7ISJejiO0kUCrC5a9BV6Tjel5HCbDHUzCrftsECc9uerwl0S+zvJdtuuJKatd7IsUjbPLR7u44jSuIxQTmrThJF9UkW8JA07EhJgplVih/HIWajD39H0j8k3uQXaD7bctNyyXNuWCF55PUZbfaI9cnh9hUtRaADIIDO1rigHGHDbzjsNtrAbOp0bMWI5uIZ7wD2QFgztZelKK/YgoX0PZ7J4bEcLnW6Uf8Pb9bdz7Fq4DC1Z7tz3aMG5aZxQF7tJmj/exQYzMgVuv1dCuvPxO0RaW58RisJiytvmAF4I6DWZaQovYZmMuOJkqzK2Q73iZJww3b29FORTQifBmtH2fSFYN/DSRQNdpyCsOSp9tvtYb4R4l0iPqYJhdVg0NrxAl4eWlG6iz7gZsMMFbta91pu5hE0ytJTBC8COw3Jy3AfPX+954/gm4Ft1xUC0/yQF/tn1ubxdam6s/NjLPaMSOgD5F9bTzHj+niOJRfnHKrFbTH0vHtArp8H1JgV44wyt5F8jRc5+ekObrLxEQj5axSvbG3OlK9FrMqIZ8JoKgrFZmN08iqj0842wbLSt7VPtq+IchpTqzGIdVppN00uwzMd98ajdlCoPJlMQgRqfFWkQSogZN4lJ/y+hdvCXx8yUX5qwFn7QPA8+gvEKJr+W9xJDz4LGVHsjwItxeeGCUstDchH84rRdaFjVdAn5azd8IDVwWxJ3/52o1tKrstZx8VVpZza3GYBNgyJs3CuN6kWb51+y0OTtKcVCXBAgmM7wx9Gp5D2Aw5o7u+8jmLChhIn/7XuCIe7SsQxZtFx/XkLS8yRDJF+tE2rGxtiStqAp0coEd+YpVBevIOHV0JRAY6IVzfWlCveO3uwDE6tVkOo9/mJa60nL3Y9Zd0kl+USfz9LP/miIIplR/rtIq92odhaN+WUS4nTyd3G4vuWwKm03c0IEj2NEpDqCdImAcClBb+C9iN56JL+SO5zogi/NL+Vl/1GHD+VWVx3VGw5w1RzZsywYZRDuuRP+mTyFQuwNsYDxFkKtJrd7ymTkFT14zh067aJCO3IwCreItbIYqBwOdEKA/PRweIc/6mZHPeFJ/XlfDe5oe6F/q2ZEFYKrz3wa0gLv+QUd650ysBa2AEHJekk6U5DJhsypTX6/D0F0dMFBGYjxjnfBzRkK70bZnPWdTp5y0ZD0YflGMp1TZZDxPY9lJlfn79H49LDDCoxHamLJWCR0w7MIdQ0Sm/hHgrHP6Pp64EAo+8qOFOiivvlA3MaDcLj3HW0oIRK9ubrDRbiXW7eOYXYDGDHa+6Bb3Q33G5hqCLHCmHCZAO9y3XW+/3rbLHPPOOt1gIb3oKcKIs6hPs1KZObqqo1U+x1iS+1+gLapbnkgG602ra02AYBKTwWMwFZlJ+2edTLPGW/dRFcPCt3do9iRAR17RhPK0B8E9pOaG8Kr3Rz7hY3MPmx6QtBuKDVwCyh/5XxJXvghf6dwyNhtLiZWW1deWgRMBdSNIYfz3UmsvY6gX260Eoj9NWu3LLSnIMMMWa8Z0CwrRyO/Pypz4OTKN0ynECX2kDoo/j+9aHLwuWv1svWxTmKc02/bzJlOHuLzBJ31auJKihl0fTejEHA2KBAYfscn3tI6NVJMALKFpgqyNKhVFj+6ZJuH6ySVWV8NWfIrVPjahpTohRt0ZcYm5WYOGiCi3lpzbICY54gTeYezXPeIUfC8eYJFH1lFFGxKMX47AJ5VM5ytpQYqqI2H3xEq24gtpGabc7dLs8slTlweyKK1+f7Ep0w0ZMPI1IKM0oVL7sg9v9fVUok+nyd/ym5UpbuL/sq/FHFBjVxP3+lkfDbXp8jgbWay7vv3lgu2nkzSCCgg0hewCN+/9KwmFZTecW+8p5fryJo7yxBv7JyHry38JEoRcioKDfpA353JctR9eCFtj8U8gT6ojH2taEbyjU89LViCqfQ40lixY2yR9S4crB5224hKAcvKtrlGXEnzX2XMeMR5n2Fde4PKnj7JE+ROJ9aazDcldGFMZy2QzSLJYpvTLPX9vnuX06kUZ38R2jWUZ0fNO+0fB+Sv66ge/YMnfSLzUwqbTVaTmpXYv5fnVFSwutWNR4hjjyfZp88LWhGyPUFe1XAzm5+gGmBSZ6/LnyJAGUTth4oNo2phs2/A83adwOdVxMycjj+4HI3v2icLLvnNzgmMgyjAI5CTQY2wpXPHQdgutrcogYJNzaT61ExrH6m9BZLMSp8FUnJxP3GVVno6nWJRnyED9dx03BUetD76S22WvVyaD7d69x346O/VNRcE8qHllT0ymVIYpt8KnQRT82zr+kRSAa3OfV2sNycFwnRYPRki4ujDA6XVJ1qXcP8Axj6vgod3gRdhoFS7KnYKrS2AEi6pre18AtVXrVy1ZJdAGB2IECg2ioZN/xHo1tLh2kZQ26Ws1Qd8H6wbCewX6zEgsg+GloqjhG5T3LpY1pIUbCOqros9gE8IzmEliF7OQ/2r9vvWXtVuUvrIzgwWus1OCkBujDHVgOHdlwxhkeSDAzj8zQIKH/6koxK7N1Gm1hNlyxBL8w2RVaW+Y4EPKwoMihuEvuVOR/1ynNmbItFCeEn8c9VlDUg9pWqIA1o4U8c4JIGtxDKGzrnPEPyDPBcatrpJ/tARDfucQ4rxBieeGdpe1CY5Iqd6PKaffRkeaRBgkv+h2UvDjJ0ThGryPRKN5IZ28l64JccR3PdI16sZcKNC0PNGZddGlpVzO3kbF5VDGbaZMVibhlJs3hfBkxSaku23lZKhjuLTniheWSpfsfYF2DNT4f+nFQKhws+5tTiYhPPDgTEHSED4okzyq6wTSNov6TjTGuiVNYG3IUZLcRjGxdsT1gB/1Hzj4wnzXG+68iUT8sHfOkWh5ddBdg8nJlQcyiyb7Ah1VFR2gz2IQJDyWkCQkNggsS7f/cA3pvzHHl/xRS0//aVOSx8/h9DqhKg4XzzB3d4Bxbp1Z/cdi8me5U09B5Vet9Kr+Ylg5xQU+Wg1NsqWhQBB3MwihFRr4idm6HgRTNqwtedTpQep4cCJA+5p4H7wDk+gjsjMM/2WD46uF5Ryd5xvCeKpUnOg4XgAGvFIZpjrX7WKLIIUTAikvbuV3JWZLxOvfgUkaetuqU3ZdVhzGWB0/gtQ2MeF+RwIivlpPJ69U8GdenhDR4Mw7idlyUTx8fw/3Q/PBuG9TgNFk845fs+zlnceSXocvUWg4NjUKGldkENfA1bvU4GtmaQTfBzbbPlrBtZJnD+d/hg78u687pC27E7ezCyEoxHu24F2VuS+yf59aRwJT3Kn6llG2O2RmQSBYVJ4llpKgCTD3pmqIg3pGw6127xg4TLTd9UjZ53LTwI8cRfLS/mRMu3L0d25O5q9pHwrGMG2sh+CnZT6O+Dpl1J8fbHXkHvfKfnnP8TPTk37C7iqdk+Qpj0Qw6qI2V4OccOUX3aNZamhzFnwISWhN7nqtY1is+LEs7+noSSM2VbnIT7cHah1JgD85SQCYJTPEDi6snFI8HtuxaAPaxJA1vplJb4d+J/4bQORXBZ0Y9hS/CS3u9Sg4wiRyhOw3dlpj3Sshac6LIc3zG4zvZC+QfQlPFpbanEXM5zd0lFB80hsW8HgUA08VEW/dyf7qNP91I+ybbxO0UKSo05APWXdFsgEUJxWIqtoD263gICkZFGdvuAveDY2ExLazl0iaWJU8GG/1ZkowSQ7DYj8TdJYdal5ydRUITtQhd0aKA6wiQYF1DTjC74j9X3qn2Ptp1gxK3dPQWBP2fqTADRVkGaXrOFIYwOymMYlSl2AVy6G5DNSMCA065/vhS4BU9lbPO26GWxGP1qmg9so6M333jidPxeAoFN4hYogW4dsk07H7mu7wqDp29xnDN1mwJ+yeRJapSxdpWoOXbjIFtVy6m/Prp6qAffELsOWQgATBTtocD4fV9LvX4n9RmRpozYsbz6jKU3XH98sIlWRmypbAkDQtv3b9XMPost08+qtWwg3Lwa75GB+b8aSGRxEMaMc9nTYQQ20Y3LjwvHte44zWZ4XKla0kDuB5Gn4TOU/QvfkOhVJGjsQIQ84AQnP9Xi1i8rN1/zGqxLFrIUC0zA60YDk7VYfdNJ3ukxjLjBs3/0pL9fyFGqM1JVSUglJNsLzMkbrNlrFt8eFE9nAfID3esVPcSvERss0igf8SOXSmH52M22nCvO59mtZHsNwa0fYEPqYr6pnz1y5ThD54m7HXOYDuiUi3wI2bsOaTubgK72IQdpiKExtzvsgkrcgX0mEhZAE5Lbj7PaTAJw6efp/PvrylLduNkSymfhtwnqQwFGrkSNdLeybdTPa0nNrxETP20eJBAPpXmWieoK6o7RPbim6AbSVuSIAIZxjx7zjbQbKtuJj0tkGUudipbPQmi0cwYiav9AzvK43d2PJIjp6AD2tULz73oFjFNx3XwgWktc2tJan14EmkBKp9HUS3ZcG9OlOhCl0oRMqu2MgNOv1NkP4XlfnDNRzVdw4fatpJ0SPigaKdaHClZInWVDoRvXBcWCK8psqUwCGhqP0vR015kUbBFiIXIHA28ilIp/ySZyYewsu7IT/FvYiEUDIURbrkKQyZfbwGl+beTPrTAblTF7A2nUw929548jejB49w39SxDHIPDGhu+ktmRHBRyQklUoR2zXKY1QcvGQuVHmHiolG0AQZqQj5CXI7KZbQPplyb9VWj4D3fnwiiNFDryBB6lsQdO8S6EC3j5f8KQKjp1zqa7JjIVV+ES/fMgYF22sSMhl+i463PxzVseD2HsbYaBIUMr6MxDU8iMCbcM+Fk8psMo8v6PfCSttpwtEWPvYYCWmH6oK+HIAjzcLkr3vrkchhO9rL60DXfiia2jwn0BKKt1WHZH1K3134K+xvXQu89NNWtslBBhWupL8ZmjJunYXG/Z+JpbUMb2LzxiQlJp32ILzF/avS3USGPRo9FLZbsAOASaYflkJmmD2xo0OPX8G6cjUeMcL+QOnWdJwS0Bh4dB++ZxKrG1ovGkRPjG/OLr8kwqE/iFk4a9NxrdzhEEg/F790l2yZKUPGkumNarcjL9Z3yKI6IwXngs7qGzxuO6N6EUHRFgWaQgk6wG96qArruAHtxtunfQAZdBnNpvbmLtfegiS0xcvhlKefip2zn28gbI9PHHBOL7CAbtDUpdEvyRVGum5zV7f+5B0fKhE3EJ6lqpfm1zNuduZmSr2hzb2ai41SOZsGHPAfBXUHufuT6gFydZiymICUrfqQh7xIIFzxzCFyAbgH/tHgC+zMV3stkebZtfK+GLl859gMOxC41x2C+CEJE3gEJkseH3Yi7UTYNYVVHAb+0kLgUKV+OxKy20rWCXbJax1dMLyhF36UcSfa9GaiOrkYiZRfIecu+Hh8pseKxuH88g8vpbaUv3qc2N/tWgppgoSpqc/DycSwVpOS0Q6CEj2MGLb9O4fQV0ZA5zCuq0rGFqmwU/KchGfrjHvAPXqeQluBbEhR5axRTMZwPOe/CZGZfoMkJyD31Ew+llRCPRGiSLMHCAENxrYEO17GfzCANo0ev9FCJBHW/c3ad6sERzcWPR3kAeizftV0AiP/7Ka6JN+bLYADrOTKmOwGclPDqqH7xmaHxaiJFcxdbbQ3sMfeM59qW9Cs7IqLvTcgpUfc5wDsMXJ1n2zFpkHZmnr9r/KVZFjUO4RYRMq/IxKQNc/pPQ4l1ZVopmFBFJzK4JIXkKf9VhRViH5neHdDfEe+fzsOIsJnjj82iffWmqQ4ASHfUoa3WLS25t+lMzDrIdH7HVESTCZACnAanYWDL/MlfYWCEeATiV0NcdN2gb/cbZS1zkdsQPRwjvxQ4L/LNl4GG1yyFGWb1+kZxWeBkbb1oX+xs3OVccsMxPUAlxWL3Ql4ceKFccNH40IzqvloFkbe7LOdxsKwjg6wERrWj172C/21V1Lo/L5KurBXtRTKo/jty7HI4qdTjGlvmXtLgfpF6n0JTjWsAo4Obz1peg/On6eFX9eQXdeOdBDgxbjoU+6AGhLnJmBblieKSwOU/kIXeTyYTlESz67wR2khBk2+8AssK9FhZvge1xTQVKf8OALgtvEKw6TQFwV4YEEUVUHZYTm+hcqLCbb8K3cTrXx2uX75vGKrejMkXk5+psh9NFB/khcH5s5dL4bXWxUBR5dBs9jRiXMyPZt2TWaM4asU1U92KgjfTdVg+ToD1eT923bN9aez1h+dV32SphGMkgl35K/MxH2BxN1FiKl6WoMqFdph/Nflo9dyYl+nDijghMM4vj1oEPILFvaQLL/UjY9QQqIeJm0hNAT6eyMGm4NNLNwayaoZTDvp73F+cQxAMF0oxDL48W0GU1G6dbdG1SirYbfBQ2KEjDGER5sNMgJXl8R7XBM3MUrmXVGll9twYPmoKUc4dUMLktQ+t//6MsEjBERwH3b4wM8me4l7wqiBJmG4kJQ9UpFFAZ/XrzE4TIrnzL4P/OZguhW6Md4oi+X9Yzz3p67A9rRbJ+MX8VDeen1oB8AesIMr90l6W3ihrLZaCpkVqvNltu74e4pe3xZV0XW+S8aeaOCpWtwX9AenLBbAyy7XoRvndRaj051qcWp5zBl38BKQ4r0hdttEuhgJPQr0zfnUUWeIdy28vtgjixIf2Bkq5BrcAzfyHImWvJgwbVIBF3SvrDjCdibbnYKTlLdcmmDCL5J6PzTPJYGoJYyi0wjp9mq2hhDNFpwzp1pplrfN3sZ/Id8Mpkw+CkCGB01M0o6tKO3tUMCoE+/3JoWvA7/2TQwEucqq6MtLNyn/oB/cVHPafbXfr7Wb6P66eJZA8gb+IAzn4iL7p7ftzozGAx+SaJMwybIUokrbY36ocr1xZ77dBfTrUJQVOrLKm7gPvfY5iSs4wc8ZVoqB++a1NRbGtBw1q+6fDpVXVGXHy7Z2JnsxvYNp/HKk9Db8AkQwJG11GxeHmzCcEnfBZTC2edBxd0vaVeAuSZ3lI5VnsjoaOsqu47Olaaxhx41vVsIWRXi7M8JarvwtqJtqvF74C32QoR2P1D5XxhUMcupTmPF9Cf3ycDJSCSQvd0exxaMxVIXAjbvGNucjZJYcuFE8i4FCbLl6rly+Lj9AH6AC7g2gtsIj8Ulq1t5FoMF4eniMFY2XEnL0Q893HpFSPJ79uMU/wPfPiVZ49uoK1HPES7mbHrTXFoWut6tZDey/1fUHZuyeMFCg9Y1R04ADU/37110/sBbFDF/nQUgTWY7xfIcQ/gIN9JrDOrHSf0ZV/0IcWng5x/rwloYXOaVMWPJBycjE+YVY0peCcKQEjWFUWXQGCLvS26WJlGOVV7u1hunwnam3WqjieM1YrbhodTQazmGHB9g9zQNMAhSG3O1LYhgWbIoewpKLYapTfpdzopa5HwNnD3MTewViSzWgvFf6sWSM/PBKOW/vNsJ8W5lKqYWYSZokwuOqFnkYs9LWENGDPjxfvp2uJykfysR+NArKAZhnExH1TTJVIOXDrEuZVAdY89bnWEgJWjLrCMK5xsFfveaKmarDPCVJKod1DUY3D17Hklnz5FDIB7its13LdMGebiEgJDXuaNspfgKHekiza69S0B/TkSSpDBK6Ys2KCNw70AT6PpYmak271GWzoERIcaojUYoPEIBHkWTpKSvPhxWZPWLJz1TEO+vPwQhxueDLoBO/c5Z10u6+UyYheF0OQU0Au//tGfklv3F03GMBul+t5MpNBMaEs4MmME+thx1wwbjZhTinKGG9ekM23S0CkSTmQoZbkVVqgLm6pOxoEGHA4PJmVJ/ksYfBA5Y0xWDRITW0R0EBi80Y4ZHtlwKHepFolla4Kor+JQnEYRNnzDLtPYr15CfMiKDWVmghn+kbXW/6ckz5Bk3hY8lMVOpN4868B6Cu9gFsXt/KRyvvdpUsZPcaoUvcGDKJerYNXZvctOB5u4wHGC/SccrLtbNsjqGSugrpYhgPj1gjbhESMbxCZ3efflg61X+49xwYlBJZlTBvlg5ObBNJhEBxKQ7rosjQltdY875duYyYt2/N8XsofD+4svzVUBiSlGE7JjqhiiVhUH5xVIjQ9ArI2iYQlcwKfkX/8ZiPAchDELvjNdsm/8CgGo3jqz7eYKDA6BInrXI03ajtoqiHtfFJcGZjfUOTotgYpy91N5oYfVV0TAUgBodGcJMwcbvqHL0du2m6CCsglaH5OJOWHqWs0pAPvpxAqs4YOr5gzkm4QQR9eecwpGKYVGM+wL02R9fsAcbRYmwy8bk4u2X6r2mijVxSE++5UvgoHjO8180XXqTebhd205kpVkY9rys1OrHWqIbs2yCMoJ0R0Hc7EHlLIBQud15OBYY/lfuB0xic8kuPTLraWKGrJLBNjIsAEBlaz92ZQ/aziQIjAHYyYRxyqit/PWZH7RYhpyYpJX1yvqg9CJk3vypw28POcNtTtlm0YujWy5jGQglKrpx0BvuRxx2vGYLgDOKMlm4YbANf375/6mz3sTck+nZ67Q/6KAg6AYXu6u+FSqecUgQhOMrTG7OQ4dWkR3m3PAXFXSatznW+b07rJqGhYS8eiCjhBTD+L1fUBwuOAkUkSGXzcU6iHKO2KSWFt0YVJE66UB1AiaNrll716lGdBDrcKHlA3zzEjXJ75eZyE54JPA3KDSZmroXL9gGVJDlzVqs8o/UwQ10//LtXFaBLQ7dOXoLalE3QG1o+35unyVQRAhQNiBrUupYEcoldSh4RtpvQVC39PeDE7kRgO9cmgBBA1ZhzQ3jEdcjUdOc2zjaRck0aVDbJnkjf2WburnMWRuRWYxaKbVxy+beyFdUU8NMjd90bEviSMPLQ1LB+ZGtPS0j9Trzezj4Es5GrRA8ALuUlBZJastXCnN7uiC2L1Hz54L/cNGH/7a0iiB7LdWL+5N6qodPuJOI6Wjz1btolRGg2gVbDKxMFQESd+r2s4sR3O6m0uncAvSQjQ+MeGcPuuUo++zqQaTlEQyb8KF09SkwZGbT9Jl8ayNPC6nAg19Fk8K3GfRdtI+dLkRCVOYQ2M+6Z065aPC0cZF1/+KSCTl96fQxBfXCn0GgzwM+iSX6XrICCFwQCCqmf3rmRGPj7eMqsPLAJQtGZBUfQqU5mcNz/YHuZBRSr//w8JNhBzrZ49qkfY2c7F8twUSAKqkNelYd6gfbJ73yEoIaqwRoN8mwqiXlq9pI/GGkRx+GkxXdM6MlYbwVOtlLj+CKliccvJtS6OaeLyPa9ut6KKQ8VO8KBoP7S316Dblxso9xE0oAuiZchOArANOqxTvkU49L1Z27wkgB82LI39jsZp33NyL0Pr9LnUe/1H26CK0MRGAqErgSQHPZBfHFkOZBk6c2hRe1F+QWgnkZqtYnyr9yCNW2C6RTVeFHLJ3ZQKIMb3F79oZslNwNTe7bTHh9wDcWSlbTPJ74J/zOTYwa9B/PZks3nVAlIwhxQ97Qv5ZQkDqDrkowGS5r4/rHH2Kpb7a53r6FPfc8axnS3DawpdexfV1lKDXDvxrJQHD9+Ltjdm+q2UGanY8fqcsX7EaR3cdMal/VXdDmRb1VkNlVx9O1N3wemZRN3GyQXZQD/SlneAj3IYtMMnspDvgKj0rtv7qI0h3wV0YaCUH6JyhkjrSQgjOfVLR9+E5pIKqyrhtkSA+bMtuWXyO8aEjvLtAQ9bseqJpkVToiVYwxFb9OWSPDOEEXMQlJQYqv0NOnd/iPOFMslIAFdM8NcdEPTEMmHR9cIaSMSS/8WrHEkmZ9XdS55eeSa2rSTntJN8yHLCd91ATSCt77wowsxdV6rrw6c4/Tz1aRTyOB1hV3oeWPuAh5P2VvfXruRDxGHhVoJU82bbmJAYSSMMOdXIYVkdG2XGx58hwLJ9lF9es33snUg+/U8MCNztpLH5Fqqq83nhqi9c1FsvRWE6y6Nh7bn94H/27x0L2iTZWqRjoRWTPU3Y0PiWVVtuuF92LjMrcQMofwy/toBrV/HLaVTJc8WH3l0izlPC+vzd9BHLVcITaf9mZ1DMOaU8U73zYrNoQtsb4OwKHKGPBOAKDr0jiB5qFujGnLcui/kmJ1J0iNuGXlFZ8wuFXGB9OMNUBb5BM38oL8uTZtA2NCxd0RgbJXnU1mjb69qy0bI00BNmPncaWwcHDzD4BsssgsmNPpvhh+wwckfjnqnZjJCY9+/ndArUDJ4E3FEALOD/rHWCs+5tpZ+4vGS6rN+NFZrKXk4XohNZIvOEBiXSb/gd1RqA1JUYr9lh2FBxaTL0E3uWIpHcQNBO9EMhof3pzNYKZNFYMgIDO/uDg7htx6FviwpLFypFa2wiM/vyOe7Yz2k+rZZ0iDosq54X5GAVXzeNwMdCvt9xwfPHAJrpIBXFh6W42wzYEtReHszBUCnhgXwWdBCjI7ONCg6kMWc0KIaDP9itNDOQCjlUqa8DEuhSFS6IMnswtVE8IBTVfQUhRAY+Jl4MvZcIBfGjiuQG36QuAIdzbqdiDWszhMzVug3ogeP/aFxvZvZKxlCMCCvHTyEOTPBCdB1rZrtcByJsADKVPjQ6BMvIGfVhO69y6ecFOyz7LOAe6f5JHzy1ZFwQLjqsMBZwCO0xc282Olu4tndeqmUPv83KfxhDP6XF0SYFNZdbI9PWHkQ6hVssz1WD/bgTqhjBwdhHLQX/ZmEFtyNDloKGkaMqGnGDCcaY0LcuVzTBDtFW8DUEdwP3vPIvMZOrTFOyMSQ7FbbWcsMCPjfS4h0Rw75Zwdb+1twKuXmFlGHl71IHU6D8D+dk+SgNvqFlLFgLB3LKLgc7KtQjL3ZoH8Pc4RU8NE94++y3XpSXknEKfQ3gyoXPqHkmy8L8E8BbAc93l8c41hLOWa9a1NaGxyebaTdYDYUsDtf4k8WM4rSneguPZknG8E02mRBg4w9igBu4P6q9YPLpe26E0Ut6ycL3r+lI2Uthg4rW4NMWlUC1Hsww6BhYU3Bi26wGY7S/v5dEJZQr2AzR7DcAShydRkZEC0UgpjV9FEi8FeQk0CXsIaW0gVtMUJod+WeQCRekb0AXPn8/9J6jpkjg80pCGacOIgPW9nu9zoSVtKXp/HuA6i+l7Gd7HWxO3yW1pGsuSjY3f3UIBXfvcpYxXQdWQ6sXIL/z2tQ8+Vo4KONEHkEq0tgLKaVZ6uKOORQ//RG47zyWwLah/SRSf6ICZnRX+QUrulTyC8VfAlUUL/cMR8/xIjGDakO/M/BfuWndVSBH/vEHsrbQ/UCSzluhOAxV1y6FuxjAps2M+Yp/TsVFoDpM9DBQY8uo1mcvCrNtrJU6escGPkKa3RNlQVqSeY7nL01TH/WUlOfeFgx9A4Aucrs0rFJ1QUY0qm3eY5epRO0JGfc2TeZyYEpFhKc26/v5UvxXBdfxXMlfLg39uHpVUx1rTp4FxsLOvUmZ5z4YqJny6X9sBZsHa2o2vb7i3PDXB1b++dPtAXN5lsa8ROdGTQYd2zNXbC09zeupN98Kw/gE3RlkqbOBDrHBvNkyDbgXwuS9QpDc65opBSodlXWQD2ERFla5jdclKeaNMXJ/jBpf4wt8YyfNr862i1m8QxFoFKV/os2cf8Ue3WeibkNMSUdXylI0JeNwH7KONb1q/iPHSnCyhZjPOBpf+wF5g+W+D7xGAAMXKeFEmQcVTp6N3VmjR6VBG3ToQy3OJ1uL53WPucmvOQxBjO6bY6pgos76R5d38cfK0uk+oD1Ecox+cFdeH59K68TsRAxpLWeA26CHcaGn4EUznDj0oo3jMFfzQy9wEJ61KF+zC7glwWZ0l+eHr4NwrjwJJLiN4UKoKpiCFi7aOjT6Jct2F0mnedP147/hmJo+aOinjNjtyzvoDvMgGKCzU58w77A2abCONa4sgrLZpZU5wqkCwGqanweWW9fZAw3Lnj8UBJsisG9ECaCHzAFcdBGwbv02Xz25p1ysaNN4fji/NDkJBps/zSkqfxvxkLvMBGRYzd6FcZ/gTXTdfZ1HvngUk4SDixu7nXAHICssPSfF5pIqfCMND5jlck849Nk51U/cN6FXqTCQTWUxwoxDkNNG6vaWOVOF+uV4Dy4Q0Lj7ZvO1zTF1dNQq5Xd50ZiVsWDitKeglbZZHQgPLNOD4ihemqdZPK1/2QyACnW3IYH9AJQyAxUGuZOE89RmTMHf92n8eMTU3wvS3PwkAbqg8FeXnxjWgdTRap+vb7VTEAYGphusRn1epnJUMdWnkYArAgFZjJo8vM0oQGfW2ggblYodxeCmgrkxvMa0Rr2tFPzm9nTYP56qsyOxwLK9tWfmD8Y0ywbmdeHaSi1VumhWeTO3ZduvACPxBAAN67qd+Y1GimwJZSg8Cg1Z4URxTYyNM5e+Xw9JoAfCpvKEJcHL9Pq0gX+jBBkSijzbQG31xitXuC32x/oBqpr7HhKo2yxIKRRLj0MFKGIPkZxMD60QMzBOwGww+hMTrkt4ykmrpxMSgzCxe7ph9HjynxGv6C+bVM0+SLfp0HXkVnOwblTVAEusWPYkgCp98WMBmhuB3GRrLrI1hfBo3AZTF/b89brgfmlyGSy7oKb/U0kGzE39NzbOIU4Ve0huhLvaWi0HOevGW6VKwPFIkzMEvMR2UiwOpDBQgqsrwdYWXur3S9eQM9b3DPYtjZNDV3cy2Re24IAE1TH/P8mbLBqtixfDhq59X7X1VfyvPt5h64NXK5e8X3+IcIxDaaUwge2DPFdssxIoLUKO4vGRx5ekXZVacjh/SM889YfS3A6T00ayYAMPM81RzxK0I0muIO76rnglZj/FgFGPKk8E/S7iYdEK3rqlyzu5eJsZIsXC4jJ+wToEWjHcSJkOCzHKl9FNvZValHJd3X+NrZmTovl0iMtQmtxi0/x0JZ7XHqO8XQgIt76w2h9sGXxAUY8Lr+YiU5wMOrDOYBALaImGBIxlnfZmqY4tShnhYndGbiewlgJi4ybdieQUgVdCDqw/wkb1KM++B7wVdcOWw1D9+Cy/SSTFU7S6WUDjZWjFQODfQdhwNiXxLYnS/fDqu9Pkjbpy9+E+ygSDvPqKha/T5rjcCou/8sLXuR4NHv3rPAetwIwEbAerZnfdI6QcaL6jNWJoXVNuj5nfMRXYC9muH9pSPTMSrneN9chlAZwcLP4c22dFKTSO6tdD38Rbeor9Rb9PvndlQNZRDeU+1B6BlB+/OK8bU23CGTJm0fU0adXKAfgsXF8bqKcIf4HvKzrt09ybKi8jvThXWZKUr7hOazg9oenAEpeRRlVYwUupKIcsXX9h2Y2JFJCKuvVdnzk127HgAeTbKbZSLVHIXZZNdIBgIh0LOFKO5kx9y/IaIMxP3S+9/3SHvG3AvPekFKCv3tmBJ98lUDJEeAmF1t22HGV74p7hIW35ni2Xti+K1vEw5Yh/cH9naUuDb/TIO2QnqMvEFSYLnYzaUW6v13XSkyYA2+hW7eqzRdt5HJjtdlGgeNm8yBMmvYNYMo1q1D/EFVV2Accfsg04f63+PCqHqfX7d4yKYOrO/kqseCWLoBUZ4m727ruHzMRO4EGFk2dwsqehg+a0POiR5A2G1xxPhHkvERIS7I7+3dKMvBXASuQHC+UN52/mebz+IFqVMeDGysW1Ojf17CO9VhMm0Nwbk9Li7qpeKUGOImeBBE47mXrn9agZ2zPtgl+bRXPD8KTlSMFywU30NnDBCCCobhQO7fCmdKrh6k8nWBcrUTlESNEq+D+CY4VEuQVQxoJQr1W2G2owYcYQ7Z5rp13MqVQxXMHCAx6JJ0f2Mx9RQ5x3txGjJdJOkB3x4sYQ2RmsGDUxot1sagtMFzM2SGB+yA9t7G+oUNzN2r11SgLPsyqVm5XJ6hNhpk5FvSSK9irvdGgFZxiferqWgRaqhhpS1vMAQA35JwLInyMe4rs031gWafWapk2DvbyEF4eJkOYA9U1RuAa9MJRn/82AQtRWeMUdlyBL+cis7rSigkaKmyYvXC/kbn0H2CFbViN/IgYdusvwdSJBkOjv1rgcbA0j/zcUKkNMknwMlvDFJxR+AiNWI7BYrPpFpiImNwBEdfZwdBaaDQiOE9sPNh8sjz0BcDKlb92QwfDr7dPsbLyJOfabHoygyJg1Dfpil4decXnlN0cO7JrPrF0jP5egX/UjxHsTcraIr20voDFXkh62VN4Xfd4UaKOM2jbgpCCg+kC32dSDCdpHsiKUsNq50j0Vjpd6Sb+c2CYEP1w1v/CzNpDTZKmO7DpBzIS1rjPkW8UV2ny3aDtJrorjcAQWNY2t+bPcxFIm/yx3VN8oUf3vFHgK9NS9ezLu8kSpzqsptOqvSGLOJWxaS7SawznD0K0nuYi3C57tOsejo5ZoQi9/U8lHRiUowqg8CtLjWgLiUBAD+rVt0R69P+HKYm0Im1LzQ+S/0dFrLAYH4Amit/KkhHkGi9B5rf40Rv0/A48LrhIQFEfNZ7qzt7Ww3aB3rXogXhRdcpz1qvaS/CS0n3XH1HtHJb8UAxu4wM9iURtlJb0aNazBas1+KpP57XiYdG8PA22Lfv0z/TeZY08hHpKvNwPmiGCCLbkpHk7PzswrSoyo3g7KdTFkoNiP6AynWd3kgUdJoLZjCFIyOX3s47Rr/cIz6NppxkXwoxMeYzf1XjoM1YE24Y5DXiaK5YAoEld3XKVIciRCt0HrJ3i+Vi90hvM4hw8WOH+m/l1oExXf1lSFzMpm1/AkwdWtotiJIM8VAU87N7GxwojQpiHnsuBHk2p2uiXeNsxaPcFgmbgBsnCKdSDSp29HTPobGSa+MfRQjD/YYB3+1x49CRBv4QOryjEs+jJZoU75Qww746U16y1ayGkzGNGxW2PK9DYm9PZOV4MhX5ipe2PRlhCoctJjbMhpmEBqT0HmcoRAlGSJaWp4DbGLHGRJFp2gDhFWtOjCOL4DL1av7cbWVsXF7lFFeXbLnYi3WslINdJwWFA4U2djE6JLqyh9GmBihjcsr0s7+4bwtLoCkRxmhqYsW641wmS2AuVHkaRFSRt4DIzCLEHZs84tLXQy7tBxN2r49141AqyBb45WS0YcfvqHS6HzTNr36ak7rucjOR7a/ReFJ6HpL7l0bAwrcL9CIc0CID+afTRrtj8EjCH+gRIkbrvOkLsMDNRLWDapbFguXer4ovhmxMzC2VU7fUnxc7vkktXGnCbtrJxXsW+Apoiw8hIlKBnAZ5EY63RtImDvIKzcVM7rOzXd0b8CMgo/phQPKBwT5RPLsOYwjvm+CDLoeXGI8ZHrBwMDYoPnzj8tgCZsHeYbVQQo272CR5vahv9j1DyipTWWkXmdXMCnsJ/NFDPu8qhS17RN0phU7lrl9ZKrbI8jRcXrnZRMjoY+KiB3wzg4Wb8WmKyOoTHkugzk/9tv69IHsmWoSFr3OylWMv1UAkWvWEoNx+GA+qJKCAamNzjYkCpBmiagHNPu7Ywcc4wrnFdum6LCNB6GkkU79JqgI23k3WWnXabegTbxqoRteQjYzlHfylpQiwShToSIpxVn+JJ7B2wlLGDXCkEZ7QKWBT7YeIsvbiheiCdOROpVkeqnTXCkc+cqmpKn1nEN1NJcQaEF0u86/zs0y46Ijucu9wQ5ROKCDBoODYv6LhrnK4btlkDbWJWiG3kTMshbtkctYlXZxga7ZDZk+VAdr0F0ihlUXgL9nsYgGK8dPjVdtarQIYE2Vv2kbqM13DRtXDKOTfoAJ4sZY7EWZ5fiay1QwFJK4gFeXETIvP35qniFCf7W3wjzDlzJ/H8dCI2yupPidQSlSM08AxBL7CPN90mkQskHioFSTUhlAr9YMB1LdL91asuGAR0FhHZEyDf5KsT7Nky8MUM7UOgPAP1skwAc7DsLpMEhIHLyNAF5zt2WNJstmsbrm1rs4nweGmhOSYvQSeK7kYdNAOe9KUopTtYSdNd//XWGz13LcHKwl/XH2zjQKbfGWPtVWFYfqHkSOoW7bT73i5zKTABKzegfd/PmrBx4HAUdBjrDH1bvk6d7B8TVAvuOIPHfgskRDBpGSiUVhmux51vqOWEkbaWxhiLql43LGss7/xEWj+8IAVMj1V7H+8fzPqb5G3LbvxuCDeEb8pOQnoHKpJc04PldohI5tUSkfr638K867k6kQNJyhlSlV2dDsPNIpqXdDzxpn1XHVvqZxcJlJZLOwGi0pU4/8mr9g0UwS8vh4JtVcqFRCgT39CDlwFgdvRvKRVUs5Iwy+IxtwDZKXEx8+feRxEV7DvSbip1/RZnpN/0BOTAtHESY/IlWrJBL4+WRhyk5inKvrNZ1twBXyWdqzKxTMb/PBIiZQNCiFvwE7P2mfN+73EEoPT5qicQIwYOg+Ck5U9odnKg9xhgrn5elzgp4jyJIH61KrkItTyXAxjqsilSsg17PW2KdANiQPte3aJTPmTJ5Qinp9YaXJ7UZVwnLW4b7kx60C2M/7fiRpWQVzeAYbVqT/LpNiGllhzL53sr/9sVb+Hr41SsbG6eNh8iFCw12/8yw1A5eu8bThzAnkYRB3OPR6fNkL+PceKN5AiFBhXUytKRWEzP4KJytTmY3vqX2+Y3zm1rg2K2FDrJGdGwejhvcYyrINySDWNHAsef3/LmuT/fu+H8yqn6569TqF/XOo0D7c9Hqgw1UbPeM+qVgKGpm3/yL8YYeK2eN1wo+252aVxfHpIKaL419vjUCUVy/+XWO7wjZqMNEPMHFo3XbVqj2w56PUbBmqGPd244ndzi2QXt98I8+vfiRS5p7oQm0041AZnfZ6aGujRuzgkLpC5FZZA5QEhaT0S2sQVvJ1cfYC3GQXJKUZ2lnhOh5AW3GuXKnw8paOjqjdaYcWggH8sWYX/++98DNdSHeLoQx2R+5rD8p1UETgE5BKS5zjExjFsB/tCXfJiAjwBsfX0aGXnblZ01q6Q+cOhmkKSqnjK6CA+K6LMx+y/ZSBh3J6iSGZUQoOEG/rkT81LnLelz4iwMCHiaVdXqdQGnOcan+rGS89DSSAH1BWVVP4RTmtvZJVi/oJQeAyXn+jrOFkvf7oJb296fVl2yrRjSY1iK5yIpKk/WpYj3n6ZiWmXkaWjuhHASlotl9JHK1FKqc6m16QpgbcJWENXKSvLIgPkxntUAXK7W+KhoqcpDjO8ELnokE69LDJQwQzfapWfMBUHoftNTIg8Eo3FEGnkEGny3NzuK1xWPYfqmOoZx33XISv/hhkh1+jQug7i5ySe0YJz/1SIEXYEiehZ9RBFLnB7m3BY9UQcMjfByUiTJPNd+ag2gk3+w9Ltw0pma3GehT8P7sF7a11XwaSk4yXwuv2C5NgRXMNL81NU004a1vBvNgc6oYqERvUuUaP0Q7PCNU+kuGdENk6cZLRVQUdU+EUWC1S91x4dIuVrCtnwbSv5DMO3kwhLmVn3sAUaXCMQTEa8sdOCyg9atdhZG3UqXk0FAbBnyCg/TRDG0srCaLqsC0846Z/dfGEYzlQbg20KHpe/AgOuoGH/XvMj8+UInwfrLvuzVhycfHZ1TyKiIegFQOGNuRoTwelU1Gqgsa2AjELRDBY+B64/sJv153agsoko2tffg23RV3VPRkzBFLE744Wy1QFQ6BRh6ouUE+Ljfzg5vS+LKub/NbuGElHAZaUig7u1AUBqU0ZMscMJ7sdqinj4sQHvkI4rIKiTwUsiE/7V/8FknQ+PmSxYqJemRoMCBk27FVC8HOa+peycWFZBOGIUSETXOFqbleoiSvbORtt2Xh7+o1HuMrZ6H2T/kGNbPuHFBaAzEi7FGQzOrwA/pn6J/wwf2oyeeolphVpp2jttKxlu+tapo6hA7ozjUvmQ5vq9D/gPnDoDp9BUYzRHgZZ+oGvbjsftjM5W8PQWYZ2Makae5DqItxGv3s+hcYc0qNhl11oHWgPpS/73etQmjcgjO/pSh2tKyTLF6o8BMD0JlLZPpMXHwlAR9dLE/cFDuj1hJS5NSSuyek6S2Tb8pgqNMMA7yscnyJ+3wevCy8LwtGmzCb8yiZj/RH9rW6VSwTZsbPmAjpGJVk0FHjVYR0bG08akXTP4u3NK5yP5C5nd6+cnG+Eic+zzADrG8EzdogI+UYHNlurQBPT/01qoNYaub+3WQcrMTT32cgRrh3szQakSJr9UMBWza8lVcQEuDM1D6t2hBhv/hFhdwkkz8RUgzjvlW4v3dLz+LJ6vhKBMKW3b+rdi2Vf/EW8yQldpL72b2HO4vyABzADQ8HpvLfmaggkLyg+Faj199F8aw59cstY7mgna7ajiwOiThSAWgMVG9zBL97iMOQd6RSX19oWbioLoLbWzqrqnX0AI4EIwG1izFJbF8pL7dW3iPFfVjI2i2mc+lIYzjyF7FPdKvwDEaR5VRBEJuZmezCC4gBkgoj9dOl3s7wCGzHk0EI2AA1HCjsslKgTEiLfPgY26G3ABQrPtty3XQ5H9p/RS+1qbhOkVTbGB5FhDY7TZg9ABlulLYNTLM+sGdT2G6GBO6ax0zfrr0+IE8Hwgb6ZEw2fLIYTrrQO7+KbExP35/rKCCXCjZIzaAXTVeMehVJXlPSi6JgK0rVIDrjbjFXZphJ2vomDjtmfbRiRb49pxWv1/8MoZ83/novheDtLy3ZOHzwcTg6hAfRrHiRefB8R3vHKyjqXBgkEiS9jMPtTEQnNuKah96Dtkg+mv3F9UB+xrfjPdA7dkZMgc4oK4vgd+AdPK39x7yIy7Jhsw4HpZvmPTVAo+sw0zKtxe8Rl0DNn9A7M3UUOWf9+amIrah17mzWxhLsoum4F22l48JlCgq++xv0a7o6e3fS+0iFKheWtGQFaARPaO3N92njdQJPGcFBT4iIMg2qAzSMU3V2z5b4wOJAeoztcVNIl9+v90X8a34CxOM08UYzAHKtt3Vc5oPcGkSdMXgoQy7rjWjl81Y/JpFsXIpWPfIDSW4BwvLwg8fKrXB+Uaci7iOEja4HCnBxT/MnBjwet5XD0BUg0py95uv7Gg5U1776qYZf+ImAKCjHnZvuUN6Ort0rlfgQZ/mSrn245eRV+3pKxxmcsGxd/i+cRNwSfD/fIqek5IOcC0CEaYlJNdpvjC6EhcEt0SF4REWVOFpEd7DlzPjpvlp5vtCs2UmXzo8z64LOfbHeyw6gnagHigVKZuL+vRg7nbEQGbh8EZpOzzCdL35dh9b9smyPljhQoYkDOyYpf2bQIhJGL3RsqOgfuP+cauYNnuQE3R3Un/N51Jwe7lcGCVAv9LiTnvsAjA0fuR7Vc0G0qwoDbmq/1DBATHzpTw3BolhD5FXRq9fRwICMcrNJR3hUSK4gxhmcMReijIgwUrsiEuDfjkjH7f0Wqo54mKwK3RiG8odRLUIVbdZzYNU8LUoPxoM7ji48jOk8XY2oUpgEu6XZeQxGzabUVZf5Su241J7rNRddjLLS7VjxHyywQtVuo77DsEiKl8rQxoc+RFkxlAvbu6CIbddax+piA8XKRNk25PeiinXTmi+gQXLQ3uEhAU81A9pNj+ZHbo9LZzLVyKqum1Qg78oYo3Zz7r52vefBYt9I0U1rlItFBgd4Jynrn+DJLaJR3r6SwAAXVkFCHQDRGNPqpBaoQHZqd4BGQv4BvNYS/IzuXEg2n1H0yV30vZ/9+L2JoQsUaI+s9DLOn+JP0OFJ+MzslnqKUz/65oOcpnKicJVtsoT0B2wCqiQalOAlZZQayZyrfcLVg4U0X/NvbEHHH98F8c3QUPeYvl9xsLp0irnqy/bhcQJjPd7oLkZhZFfm3rMNz48pEINzeiksK3o8zsSUpLXiQgsKvvezG8bS3D4p7z9Y1BvEN9eLPM/eSvBYQ3QBbg0i6ZG5feM9/ODN7K1/u1Xfpo2Fy8IEXrterU5RpIyd71G9pbZBE3ce//UQ7KtbIrFGcvz0C2YrTj1ELwxz7/10hvBIyt1zG+n8SR2Qp/aZIs4+2iVItWVQMGEWgV47qFszwudd22fDwb5LIli5mPF9wvPFO/xwI0kfDKxjph7KqdwOFho98/eYTa/83/KbAjhouYVVGXj06GXk5IsmF0rYUG8IfyIZ+76WnVUOmgWasNmBMMlluAdCN9ctdFxnTXXalf3jDYgH9/1njyE063Iq2tRzXlJWnSbYTPUKdjmvC5yX1h+IkjBwHXRJVSwjE+054qb/9RjXrifT4vGJlz47lqRvWjdTUtPr2zywffZx+xjjxj5Rc8IYg1HAAEOIOYlcxl9rEy9dNIVclKBnWVLGFMC25h1m0OstAvUBh6TTqJCKGTi367q+q9+v5XRyKHdpqhx8vy53vo3cpPOmT5ojl48wG6+Fr0DiFz+rX6gUXY/iwfhriL7UPw85rYFopMP6//lGqqdckCOSF8WtBraISeRPiMcnnk20QvbUZDjURswV1Q10FlpUygE0riv7M7WHTIuVqr1g0voY1MCR932gv34AJwTnUeEJviYPgvvC7S5FzFR+DexZr4wfVW8C1u/UzigDrVObwsWchk3q8pn9ucFm88ASw+uNJJsjQ9wG1K6LMvihpjQMlZ0kKZOHWQbH589B3S3NJDN4JuTfU4zB+0qnSMjCMs00+VXIheOtvUmyH6IJryyTcaoPOtOA1MB3Sk0UF98qEnw1gfNvheBZy2IJmUosbuw1yF6vjCw2H0WDR1ujwgpdrEuon+/KKMzSlb0ZTnc+bz1+AiuD7vfzaa6zGG3HJW8wAeoVWq94tIstQRxvZYRkPFccgNFyz4j55ATZWXJ+kl6caJIr/7BXwErNZaig7GKv5DN0faJMZZouFFtw7Nqfqrz5dmpASLEYXHkGHFrKggIeyM+Ld7xCqEbEYE37VPHdXzaCfEAROsVThBiR9wJ3O4AUqUVmoqCMmpeIVe3FVScVO1/nOx5By/+slxot5HyOyOg9Thng2E6+2PBfwSHoHg9dUvM/JmnGk90MGlcWoxOB+6dL2BgvjIjmjYrUOwLdyDsCKYnWizuwo8GGjIefQ/1+P0ndj/9RcgSma8cztRvhv+HzrJEDHtZcDz5DcKs7Wv7jhpIgCog967CzobW+vVlYALCzgCK3NBy/rlCVhoRUWQCrJOu8G8yaFH9TGc2ertCBTx+Kq2FpifM1smhNMMlkMem+tn4x3IOAEQoRmCriUtLJdTGau8FzVy6UXRV+lJI7A2WGoNYT/9wbbDhHZ2lHBdbeLSTsC1YXefUrW+yQhE0ShzUPgKeT9JeUAgQYAIzPIarXjtHhEtZ76jYpQjpAtOSM8Hcf3ze2oYHQKfiT88fczAGTO+PGMIEIrNCV4HpnGs1YhIP+KewxP0wU4oQ9GzRuGWksoS3CT7dgjpBAk/koWKtonnuR+GwsffPB4t9Ua31m8z4lijqA8DPEZJggxR5mw7/45+7H5KRZHQlGU0kInnkbedpuIowqjT7E7LklUBjy2dmEauwsx5gvW8/878485QJRWW0+neDPSCk4CLBM2v5vzs6nGFTdB6bpCfXyIr2HQDQHHWu1RBcUBSnsUsjcoDJdpCwwLWsnN/fQummZ1lQEDHk8OSpVXe2R6amn1gqek/rfuwFd85nqWY5r85AY4leYilJWLHj/gk8oWgkuOcxFjMbDXQtICx4Dly3hwfnGBAGBmY+tbJBpKtD0PU4pKeA7bFKEFmyioHUROi3MDcUqlfvAbVNrA2pX4Oz8vB+oU/l9xFWVBqUkqvl0IzbLccAvcCRuidfAPXD2lhPFQdynl5JTGE+oZOP5Lp2V56DbOlTjKHcFyfsfZP64l3EQ8QgqaPUyrXoA1xKhGH8EFfDBbJa/+qgU9bfHWPFJkuwLejkeVhHWqvtG/sGMZ66pMxDxV3nkhB1yNJ1Ej9n//7LDNhHC/L06yLsX79vpGpi5sghZ95aMRmMPuKTVQJ87aANx6WutLjDFtaTpA2/1TGX0Wazdxv4gtAy4hYla6vZDb+Hm9/0MCvCcSRouWBva/YKLCyCrtF3x5sDw1oZ1AyqxkNiP4KhTHD4oVnZDINbTDU5pS3jF3kPXY4Ug31AGDis2s+GGNpkQieEWPj+tewsZ8gC9lnMs2p6XMvyyS8Pug/gWC8wiD077OwJJMd5Xev552OwNuYF2jcMeVYX80zvhJvUCraFik6JP0NQ2N4ZnYgAqwWZWQ1Jjit4egBQ9M8aIyf2phJATImAJD8sGz0+kf9P9bQzczdmp7ihsHsUFkijpFMnOqmvVcWOj/J8dWs/Ju+DJme2cj3mWsZTaFp8LuPAIZ4uZ9bm4zWO2LR2+AlC0T+QAW+kNqltmcd18KhOmHnmdn+tjFWynafY1O8otB5V+gl4aC56keVWWF/Hbyo7SNV/6nw9zoONUP9qMepBBz/0aCF4CN+iaKDs+32xTd00pR94TF+TghAmyMgnr9Y0sFckgfJqaFKTTW99pmmIBA08Tsxf6o3A/fWEY+vB2WnSd73VkPmmSFErYdIydne3ZIsLbbZ/q0KadapTjS6xXTl1lIWdVC8RCu5RvBlAoy2hQj5GGoWqjY5sehuvsycQgaZDiKjp4xJLc0q3/rA2nzsnoHcHEqmoGMDYicgaLT34UJvQEx5Q08ZWfFP6fAumOnx58a1JTcFvgJywKHgeDcy7NCqGhozP3up/wzBIBYx00YUX3C2L9qsTUPoF/nKbgUBvKC9U4ZLbYH48RfJiejQ/bwd9Zb6xy3kHS7+4Z5CmYPmFs9k/+443+9Vgu0AHMyZ9Vy6rQSJSbe5ILvgo+G/Azz/HJ3rt76Ew+JyUjbwqKQKx2Mn/AcYJ8TFlnGQE4w4eO9Vr6l/S93wsIuG/yAyGKGMO+1w5JsAEDbdFvsd7W1nltVoI7J/yjMDKn6yHHg85K6IeuWRQmOQPEjIfmTmt5qcp/YdTKf7VeU6owhwWIbItJuqqpwCPMf7/RU7XRFFRmT/0nRBIzz4TCdHU0rzLKVOtVleHXI6RvrDmVPPxXwPoEuEhQy1aaVRAs8lyPN6JA64WFcqohVr2BeQxpUNcS4odDgDYecOsOFsPwS+9I4OZzEm/Ctnw1/1AotWzwfKwM7ZwZCIX7wGiDPK6R3W0wIaaJ9iNCvfltTYc0jFQTJtcidLRN/apAxYH2lJeU3uhxTb/R2f119d0ag5IdZEHnxwwJQ0+5bDjozQ8rm4jORv763Qoqmlu1GcyCMlr1F5YnQc5xxomLmBhEs5irDEpGwJHmCbGGQ9KW4LNVwADPveXT6FUZaVXzNX++GfUGB7ASFFida1lvLD3kTNVgygtSgf09r0fEmxwgOj9JL3L9/mW2/HfFeTyLzEGZKzEIvcqWckb3QrZIXtIgXXlDbsoPdoXllSEXeOZ02lKQBy/jpyjdqSbtptDiAnbmdTpQQzDytMC9MXjfQTplowkicpG1spHXxIMkHKBXy+HCt4SmlEf0hxNpjSaX5MCHfuLwg0zbPsvERG8umFIcVErN5h230amAU+X6o31NcP5nCkDSX1RpeOAarfrT285GW0RVhS/wrlfPqi5VRbxhQvausSLbK5KQKrqSE2bKqGhYdcEFlTtb67B7u8429SqF0puiHnSg9kS8YOfPygaLqLhrik35TG3+9H59vwWXhVK3ra1hHJ/ADy8kOD4H4B6uD9TD6oL8Y3upZ2NPfExMZmvURKjRK7U3YkGS6oUIu99jTgXrgXyS2yd7xMke9mTuhpEGzZwrth7UJlFy+agWasWaNIv5TEWzgsZeRksgZjTJScRQdzRan9aGvIUQ3tRwS+ULDdll8+MPukxzq/R6k6XBDDkuJfxK9VB7ytA9MQdZVQUU//ZEtrPenWLkmx12d2y9SrEbhQrvwNDkTnWtDC66Oqa7HJjF0e6g3ceHfCA/JCG7p1wEE12bI0DPqBJ3uv4YX7Mk17Qnf3n99wCm+x2rvZg2dPaV9qIs2siEhahPbT3RkdHLHezhbDP/wsN+zQhuy72bXLGxZSfFFBxqQqeMChn3YlWg1sIMfCeeBJ4GcnI5MTtiAzGfWt2syyHJgBOd28G/FuQXwdahCjMv/30sij3x8E738aGymU6yPXTKHMibYWuGBJBUeEKIDzVXVqHTscF4n2tueIJBoUThv6HuWaZYit7k4RLo9hprDw9LpH2gNbZYkU09E8jdhJFj9q005IAS3/uIBE569InU5nYcDQ4nXKDpM+uXK4vCVRLW9TYq9Q+lKsbNkxN34TTyV/yGg/bsHrW45sqol6BwLwgGvw2ucXFEkQunD4KdHf3ugALpEduSqSGQWmHs02uIUjb6yBpOIXrc3/f2mh3QnSbLAR7UbhIB0Sxe7EynzzLaPCNkZiBv08uglSTIfd1yFVlkKT88v7IgQwPFPbQp4zDHDEoj6VXad08uOvZ76uqoIXTn6eowF+74u3dDi0wGMwPcUmKOTt957QL3IDmVUv3ixeoB6KF256EKKWpZx5VkdjsaLtzyMk8ppKQ3WCmgN+FbJXt3XIJwAfy4fx9sDV6ZEBb8bhOuh+sJSu7dqSqsmIu9FrV6XsVHXppEmcCDElNYXGScTwD89nMvVFIvit8kyIYfjlgX61AbNoXLcQBvsCxpFZtI1+vIU7Ud0Dh06dIKwQqbPUCBJENP+nOadBOxs5+eTEyRCVQdGkcWcP1cSLiEjqXgLOiR27rTXD1EBCYCv1NCNsPxszJFxIg8HMV6CTSzlAqs//ViV4RQP6NgasxBeLIO0FLxwTHa0ztYB8hInvJqjpqdiP1dRMFHsaVVK8hjlAABYgQnlN6V4Y//P3TgoVDoaN+qDDATP2ZF6GCQVUjrnLNnRQb7U9aiLsNMu7d8KjK/24G1xS4xG6H4+tH00+2pJ/gkoZTphUNg/pSbLPP5dvets5cqyWtVwNuKvy2vEXZE9VNZunju8+nY5+sbeNZCv2mQTNmQpl7ZgscLxA7UF54FT7ABTc7uccxWt9442qeMz7p2GbzCL1oRohY4GES79NqNNm96FMvStRBQ+OsV1b1oPOKJdpz3codgYq4XD9KZryH9HG2VH5gvEYPj+hjb9bWfneCPQi4uyC9DibgCCdPprRktXPEch5YNuiBDVsddxTqd29w2sOvubtLnH1PWogkH2NtqUZPYYuagIJWNrOV25WC8JoTzadMU3dRoBqAHKVCez++qZqHthoMxDPnCo8u5AtPE/4wBatO6Ag9u7vcp8DXnnzSXkqC39Qy6yYFneYjRbfDo01e74VyAP0vfrNkNWlqxzJptuTULAcoZqNaGMFSVsccH97mNeDY/Rq6/IXQpRm2GC484O+UfNJI5AlUXrnoSv28dCs4wmw24Emb8C+oXcDrG+5UxxCo5pR4mEVgCG7ScIiuqDdo18UhTrbOXuPuNb+yobn7pVFTK7tHHWxbH6dbDg/Y232Y9jY5xMsidA5OdX3reui5xQd1+OnuvVLQF0DGf87M6xUjB+BVmA4wuEB306Scc3FalICni9pXI7gYTKwHPUl3ulCXYT5u/xrlxwLBFFTn1QxYMY4YAgzTcc36dvXG0BQd83hzuTecPepZboAMkroVwdp2L+bYh6+QcjU6IYgGg0t0XktbiEqyp+YsLbQOoKY6f0ujy/T2L7AiWjVJ4qCkj7Cme7Cvtl4zVBWipQQucF5JHIy923Dvy921bzz4TGcNAsIf2xedxlmWWF46MKPoCKvNKHKr+1QABXrv62ZKmn8VRuc/7i0rztLpRhYsoQIdXqchs5lR1osSMjDR6nEmZ+UWU2nJ2iY8LITCFX5RVO8SbOMmT2CnI+JtuQWJOrNFMsry9ww3lBCjDSgfVgKvqN3UUiKylvHxApHWLCLLg+0CGMpiggo9zZ/ggQXWcc/QUcGFvgbhktqKi4JA8THE33/Ihlj2TSSMdluxyRw0ENTFRO8Cj+rXHij9KE0eIUe+UblIGqLms5+sdLh49XZJonO5q8tu3YDk1Hhnqw8BK15DGTPVt2AYXWg07UuLzb5oHB9V2/fRTB+8xAYXWb6ujVH+A/inom3S0nz2YpOGMM7O5/ADJAZLdk+kBnZZmAq6lwqSNDod/NFnqSqYOFjAtLE2GYbq2iIzKW5hlWZ13XmcD1Bw7XBJFgU62hz50H5rB2KCXxR9JOliaTID3TnobLD57Xm7hRuMYvx6wtudgy9s8Jl+pOSmriEcnE2Hjk/usJ1UPKkUHbBL79V7mZJOsBp5eYYtwqDkCJMQK2vnM+GNPeB3GmOu2ci9TJ3QVBpB8dYCaLoZ0FQ7G1/dBxsiUJ95HnU702/LuGFvHF8m4b4L5ig50p8rG65EdF3M+JIu8JvXhxgPVos3ktf+MQSw0MQzXXjZr860qdIEsU4fkuTpCkdy3fVVlseflw4W71jBQwhiZN3MGsYHhDK4L0ToCUspz6VEQXgbJYbzo1KGtmUEkTLmYyPt4JY73wOh9eAp6QrB9PE5Ya0ZUR+IotPLJCsHdp2Se6kiIuVi/mc9vwn/nxTk+DS+1vmO5KsS0R6FjucmY4apIoeBzUZ8C4PAbXVKs2OhznKi2XMULztipkCwOZWGQq+IpOdHAC39aImqSa55ie4/f9uoysvJtwi6EI/8EI0kMMuWVvhgTzNPftRza4Cjf329sv+CncccmwNRWKuLCklRe2Go/e8njkoz0EAM7nFRzRw3q/JXCDC/iecuakogwrC3MaJRe+zPdXQ2WOAGK7MQFZF3DqSa+tzfgKENdXUPnjUgq2fL5JZomBrQIAAio57UiguP3CdZhRJ1rizwIp/u/TrCjFIVimD1ui5Q0DilzkVEhmVdLoCv/Rew2pC3fRU2LKQn/Ab6YYsIb2mLCUqa6kylRxb+aTBej8plpBFoCb3WIz5icQGBcb87Cf3qAjVxphJ6iJAUVPsFBEq0Ub5AXldM1NsvFQKHrP2ZcrvZC+A+IqZMZ2bxyAX2G8feuqd/sSIqcjh2FabMzyJ+p5AEUuHuebD+52x2eJnQevqF7PxICsegB9BOhp97E0X63A8mRhtwKw8y3oqRPKOasuAJtQVA7IrBI715OWwpB3ZmDoHgtg4ezjpnfGXVCT2ER65jklZpm2NXEfdwF/hLFboLm8e7bZsKnT1TSgUXltXzgbPFaq2bFd3V8XJd0cqw5AOBnf88MM1oibYZt5b8rxtlmLzb5aqAUrBwQ1nfeNrhAzcGQRjJbVNF2vlYVyZPXy4oMXu1BrIe9RBYSHB6U0SftHVP589+D8HRVLzHTA68d8KDSodrz984jppNhZgJAJMWNOcVCXp6kIdBCDx/FwOTO33LBN0KMl0u8rW6bvJpJ0YszJ0Qyi1HrKpP/ts3yN4lflybqPcj45g7sqN3ESLKYpTHDLYzPwODNkVmDNFISnVp1uzYqnbWg0z3RoJkJNHejim0V5XNbKDDWNRXD6wXuClZsq8cxLt+u3gFN73nq8liaaKdBPhA2Sd5egQx5t5pd8C4J9YeWz5LdWSRUBYZLnDO5IrPxVchKKQhj/UdxOnrillzRQ2ulOpvFaJO1TJLT/dT3VtPihXyaICbQT8vsXXfZQfS89PPFgtpEybtja6UiCNOEF2A7OODRo4r0cDBRla+x2eog+kkXFHOzySizVYIzPlMuVSCPGUyT97liqoTAQiZazeyNO+ybPofgPGE/IDBDtFAuUVcPqwYwMKPiwx8kPv3zLTHwBzO2KovMbLqAs4RzIwpEmygmqKfQu8Xxe/29TZfZi/gPtO2XaLclTR3/3+tWfjnINFkNQotusVVCZaUXQw7Law1eWGv8NBAWPsVyTna6EhyRYsHN1bstlBPUSlK9dzJtAAPjPy8yzyGpHul2fcLQtzfw7ozsSgTuWdRxC2Fp7zZXix3CcDgu7CQYGJ072AWszNL2sb1b7Tb5YTRakHjXMr//znkzlGglB5eSyeig/VnGBmnKOZCj7ku4UwHGrYfi53oP2+ONirE6dH27pmqBL2hVikuzm13xgOqDcE4l9OqqvswmcaKGtEcU2YGjx9LsKkbNG5Ez9vLH1aCYmYpaGAlGvNPDqlCTu0yP+1yQcbkslV1k1WzfaGavsqzKJiiaLNfs/G9gRzuBiBqwkis/e48OkSNmqPqacHtypAiIHakv11iKcT6aJ1Q7DsvaD44bIFPi+zKyu8zub4iSc0TQd+Aa4CspfUUZZZmgPBkJ8TNa6LQFPlZffOE1n4E+AldkLDwnxYKjcXVygfekVK+bnKjt9rBd+ZN+gIhWe2QlF4bSlzrQu2ZuRYVB+N4TLvSkMAoMhj9vUhUHVo+I8E525haSQINHjEfTsbWUUsbtKppGB2tXb5Q08cDef9JbkOdwQNW2JVG0Hxh1RZJdyFQrNTdwzDx35F1N5Ffps6rfaxE8EXNrhGYd3UeEIT8+0quXRkOg4ROk1IdGEaQZHZ/nLtz3rWu1odAU5IS2QMHye/FRqoinfYsKY/jfDSLYqUJL16F0FjeKbJy/lUiL68meSc5AbbL86J6IfPD4wjOg42Q+108ktOxzU/wYNf43/uaL7Jc3sA3coKtZ1UNbg/X7MpR1G4rMZvCFK0Y2HThXUHIQUCpxM3e1iOFL/JENtSHtuH6eJTjTBkMaxV0cN0XkHUuHmKNqZXy6fs2FmU3QmPVpbYx2AbLqZk0wcyGxALmgK1irLNgp5uboWCyPIdwIfaToXt89Jo2tKxJ6zZ2akwdgGj3yuzfZxKjQJ3YnRmtyfj1PXlQPEpgVEJf06/QK0YUmn7J5Za1+wmORejrWPQUqQas53zRlnBbWQJ01+KCn4jS8syFfsjYXECUnWQRp9QCcwa91SNTdiCWyJwqSV+OvfrP7zQztAqFk9sXDjjKvNXWIzg9AEzVnbSUCK7QulQLIB5qjh+3lt3CJB2DrX5Y5Xqm7nCtSTc1OpqFagJFu7BONKtPql8TB/gmhYKZobhdj4+Fe2aAKI88gPZBr5chX9YNxcutpPzckNIzvYCJ6GQxSazco7jUae6mv1BpiiHlI0oIG6vIydqXYLnQSohLaLSOETzRQYYh4+/ywcrKXdxuV4f2osjFCNfTif3ETCveEdw71sPZYE3pme/UNaOnXgpwyLPrsh5m5N1Y0yrbDZhXtLkf48YXe3UdO8HpFVz0dRtDS0GAZJbtL4pASOeJ7GVIopPThnjHuLbfEufP9tbQhkFKi8xGzsqePX705fzghQ4yttiI9hE9xmlmyH8ZSx/L/c/Lw0bziPUwq8SkXyxb52BTof+bJFjU+SGzam0K2t31/FRe0br7Kv6uDqVO2jYnqqRTWEGw6rHvU6nzDBOWfpwC3O01Q774YpqeUFl7jz5WWsCL0RMkuSxDB7bpIPTa1zFPGbR0GRbR61779yXRwTcDkGpVZ4inEGs1mf1CugrS79ECi2ro/V4u4U1RoSSnFJ61KoRmUDXiNG2aOJuvu93Walrla5cZVIUpMCmQnSC2FjfI88FrOwUxc/8Uyq8Fmne1ZvweLjxp2RpDZKLy2zrUEXwExWXazdjpqEQBfTuoZfQy9Rm82l3/NKjpvPQNYbRjGmIcO6wIsLKyfI7C4m1/0Pp1LH11x1FliImfnjwPqYc5+O+JdgjrUuQtfxKfeovuWNGB/bCXNxk6IySqCiiIdGNBh+UR0bFubPuuSeZ/O+fAmGX0/pJy8+bYzT+GccZXHrb1IT9gaHjp1BayLVGO+rZ+W2xOf8YOFjXb7L2P8r3rM8/Xly59pDsugUcOfTX0q9TlWuXGqSI0Zze0hdSWOvriUejgZWbqsmSXRGVj9R5zSlY/hRWJEor2Ko4rE7J3euhmABdAVzwrKJOu2lca0wfvSxTJmbontdPpNflsJ8GQLnCaNh85M49hreMMKMR2UiJCgVPrsGdgu5lv3Dw9mKUOtICLHbwC870t6W01FGHOoqUg4/1yYPqrw2sBwH/nLQNPP0M3hlbNgBt9X3SACVE7WZz3zoB1j99DB22/u/3Tng2b1V1f4wdTiFX1liaOR9q4okZkj8XsGE/dOjk08RHCj5pxEUHL4zEudZscm1ugWONIAlyRfDx+xXYz1aZD2P1NX3i16fuW04S6tlPWrJoNT0ZbpRlp5j3d8iJIQe+DqPnocXaVfz4dUDnil6Hk5xSizBdESSwiG8or2LMwktdSQg9b86lSds+ZDNEktLhZXknJwti7O4qKJp+2iw549ifGBM351iUe9P4N4vL/sdPVtfMAH5WpkP/iDE/EO4wR6QxGg/oQHVRj2r+1cR4DH3myGfKx2Tq1LSlG4HFRbTjbt/o7QFrfprIlquTkPxgqLFjsgXHMrJ/ZByPuUl4Ml5nZM/iWWS6NU0/EgNeTJ3UL9BnjZG1Cc91O2biQ6xgraOfORZ7ipuhv/nE2iQCAsdEbtsAsJE1ef9SHitKomIFzu4Ok36lNu0oYuxmWKgj1YIte15zNBb2nOPukzGSGxN6NMMfdcIa0MFIOH+spXTNzxwYd8wBSzExZjRCFw5QjtUIFk2SQ3BOlGf211ub5tQZrrFvbVBS9Itm0aTr6WPi8eTuYwEz28/9TjZlqBJxtMtcXDSpAZQZLUGeS/3/mlQdidobCXnOPbNtP1RYDPlSlQDvOludEO1+4oq/vPx2z6dpHRqVC2JZE11ctS4bJkCgoL8cI1KVFNnkVURY5u7JD9eda7VyFPMoIpjAMWSntPpkE1Cud72hTr9adwI3HbLxR73cRL1H8cmx76P870fRDdOxJfWVdTxGeO3gmc52g8aGiRAjXJY8FzZQ0zlrXuH8ZSgyuLeMhNcZCdbDuZZjj8OgPEizkhByQD3cl4AYAlwaixto8CbDfQyoL6TOy0Y/W6tYYKpxlzBtfn+ebBBU08a8QTzcEjPGOhxZQh1qeRH8AmYPvo1pXEfPnlQv9FX5+pujvFbQA+JeFraK0rETDg9iesl7TU5NoL1YERmifx9WjiC+RkV+VE+nLIZiJGdJFkDOho5dh2hhYXxMqwkZjsg09YbMESAG9OD5fCg/FSfGaUrU0FhYnOUHnAns1ns/0UzfBllJnhBf6QSxf4f3yiwtrDiMwAcHYk752JMB2LJPnloEzn/sNcPduJ4UMk5R3XG6DHb+8vG2JOzdqjSikP+ByJUChWVNB6eR6Bio8GCm0xIjwoywQFknIXveQz6NAqByuBJiJKwT9WsK4Fh/jfUgi7PEJQYLOMd3GDiJsxMRWoE0iiFQq/DN11JiBugtT1yyo3c48jM2Scp2IWMe14UIuy5WzHrzuw7njUTFEagKTfegHGLLx2dcRJJABsOCQSgwx4/SjbFLxzOp6mhdkynDplZ8nU61stGM+sc4o8+4mRi9IHA23uiPMUL4anJFYAZIEOX8Ubigz9xjz2gVEcKZF7bJwXYQvlatNbDevZNYTk362UzfZMJOpNP4iDdiihz8pYj8Miu2UpH16plWIfoHBGbsJVDFvxqK7eMk9qzVsH0C99uEysVduoQjbNW3NijDZnEFyekU39DQyKDQj9fGuhg7H5RQlteyY+D2+8MaufRS7WrM8I+KNLfzqrMtK8eTQt3dfiggib4usie+uJOrBFgWmR1Y806/h6gXfCa/vPtLk3mBqu18VJlHNb+WR70jOvyC4I+VLbt5zoQh34aaZIiSA8KuT0/npnYFxyy5/gRAW6cIenosV7xwJ+GYFxL06ts9xKFcDDTTDywC//uzViVaOz4pMn+uzrH39RlC4UUxZJzc1PXArYzLvzsWLTclAcl+X35HQuwCV3fQnPOTDsQWiUo/8U5kYNVhW6WVO+lL8RHTwAExHsBbmaRB4XxNa/9ho6CwlOFGgO9A9W3AVj8BqTpnMV3inpEXv1rVoF4o0m9e7AVk7Kg4AwFymBAtExgtz5cx9Zjn38X/6WMVXPARhLBKNLtxnPkiBbKyuX97fAiyUyJ+KIdV9z+87VZJm/eUbm/kHcsgsbH6A6sKjVrkwwLsqnmyA7Wgkm6AWe7F5vd5cMnz7QLe/EsxtdlGZTCl1IBwhScW7G35ePoQZ5HmFd5tvZU6PL2v7OcGuOZJz3zSnc/Wmff4FCIQ0c7cHvBzrFduuni3EEcxYvWp+8XsldbqVbr1Lbr1L+5kI27V/B/8ANzDUOuIpZkSFp06kTTItGUiHaNNO3cC7rq2xvAbbdX57tNz9PJEA6abRFp0LDzhNxg7/eGIvWC1r/YeWRIj1pzZW0gP3P707nZRC80M38uZ8g21uxlQtp92WeXrvUMn7INt+b0LSzOWteZXgP4jKDrlG2vu6QdXrZCjJYk6Jph69lUc/09GSz69IjmyWsl4F3IvueKYWM+hyXZnuRES/QiAB1dAaRo3z5rOnl/4fBxXLNAmimdJ8o/cjB+Dvdwe9FXGz8tdF17o9NUz/k/JrLye/GHGDv8QfG3F6hNgzkEksRodU5JsJYgQ3ofNt1+GecM0HfynMGZyvTydKAUIzB9u5YYbw4kqOApQ5/WRRqNTVeSmNgawyH8qggSQhbEuHpjPVaOPKYabt7vx0k2IvVwtYc2guespaQD9+8lQ5jEx6OFezCukpSdlJxKN74HOcqJ8Q1a5yzvzEVJFJu/ZIddKBrNZ8bHHPOq6DGQZKL0aXxXu/EOoje5OncK0kORw6gBnFCEDwldmxvzUY+TwdNY4ZIX9YGPU+S0T3S2QwXnwLNYVOuAE1ocJ/74gotLX6fDDEhVhO3nfJDeQnY0kWOBvJcOxNMFvnpDvNBl2q6L0CRvcxfp31tPbOIZM0lTzCCliabA2E73GqQhprecbcPVY46On0so6Xup0lJ0EmilFan8kdnR6V/FgctyONgQs+/shrfzTmCEnttlZ3kHC9D8uv9CWmffeF2TBL52lxwaPNEXrW6aFotfu3jroNHaIy7dBTISyQDRQIpfsKYAbXWdV0Y2i/9taxzpufLLGwgLFlU2EBzLDKPJjGoCU8uxXOKu5Bm6R8lwLpGlf47hUyEetgF12V7/na1UmIYWMl5EJAVKDUdf83W15/1in+3sCZjuZf9aERZ+TpY5BpilQiSQpQZ/Z1Fe/8HosPMII14nfnJ0L0CEObhvokJ+dAbXpLMdC7ffxg/2MbVPSHgTEeeNk/lGiBzeAHMaiKAd7oq2nhCTGSFIHuljiOt9xJMKfqV0YlCC5xP1B4Zpb8GvlhCAaIJVFbcOT6ts4iufsPkQSEjrH0O/BB7rGNBN5q99EIdAfMQ/iaRJ83zRe41kHW3T2a35yY+OP+ndtBL5s5CpZNsx/m7RZcULpUcwOLkrhNbNoOC4hQCFDWyzf/CeempQW+xEs3YncxkAOee1UqKxDksVvrOH54o9lNln8Fkc944ZBaEGVYoicKcyI0jSooHwp/Fw+3+0aKbnbMF+Fk/x+jAwTx35vSc055zu8eqaZOAkLQb/04JiBLZsHcCIRUvKoWwiNTNoE+XYBt2yaHz7MTSv68Sei4x/m540keP/4cs01Ssi3Te8lOasxeDoUOY96IY114tSB89CePCzWW/bLd4E9mVFYz85oRwQdRu1rPPFNjSgnI3Hn+hQBPxeqlifWSvyGnWgSGDsrCliuecCR5zgViXP9cd5PfJtNiVcCvYYR2VVwnWuZ5PabId/fH9YoRtTuF6ZhT9NudE/cSt+AWDE7ZtyBYllNOEND+9iIQDx4mf/XjheAmLB4rDnwVtIQeCmYEU9vpRFp3ZQmV4IlPclOIz66EFF6aJegzEoyCR4zkkTT3zXap8zaOLg+f1mUXZ9YJIRk/117uceZcJPnAhsHL8oW3W/HV+jiyHmCmwI1Dm97zIjaDkCIELZd6tHKqcXzUtxBAhQ/0f6m8bZEuEpszeZ26rYDe0gcNwXjPF97dBjyTPeWw4ZqMe/FWoHxG0uLoUYYciEB0u9sOYZD/UqM3GedpEkGu8Bi7m1kYTmILbEyIeinKRNafmkcaO6omspEOw5rVQ+DcWPhEZJ3LiM/DQPJ8kaAI1hlLEF2CNdo0YeuEYo7s+hCQ8dwp10CQy0WycvdJBr2szSsSOWSeW6MonB0wvOBo20stNkcYx+LD02U4zdlakLmAzKdrQmUitDkfbXAENe3sT3SYBcEEwr30xf8QjvudQsnp5ZMPpo8eFt3aECiMyVDJyJy47hHcGkp+tcqJPh7fK1B2JWsE9V+BNkmAMjxdXSAB2LmGmSgIkWqR8b3RM3yZwHZIIN+F+ckcbQ4ExRlAlFi55RrkqLk7j/B9yLIm06KIcgJe1QQDvk57Hwaf9eOG/24nYqV5FlZrmUSAdNb5UmiDdSRkV6cqelBaUk5oEdNFB9iDsLpvcA7QyaPVPoMQs13q61p87MrPZiQWYz8SRNfgxNw8DH4Rn9DOp3N+jeDgHiVk3cCTf0JuSjAZDodFKbylfnQwLNFJ2b/MR4NVGse+1sjEgkWiKWyOFPnA1Hptb2+TvCcPqG4Rk8u5mpRKWD2IDV3sY+E5EPk3WpukrbL1esG3TJ1X+Lcjk9J8J6s3DZ1RsFU67g3SPeW/R1HJsU33sepsG7zoGQvtcVOmpHzq5jOCrBSxXxga6N3/80SqczCsDkqUUABSYleldM3dA6eOnF/bQdZ2Gtw+a3XVIGCfk0LBjtr6ItbDFHdAIqamjhP5Cd2yWrYNZCW6iCyqPt5plQ5IucXkxGjs6aOMmV9PT3hdHVOhGB4CuU8P54sOTeEXCx+5HrOryYo4lbVMGNFN+l5QvdTLCl9lDoHi7rI4LcjN4hOXTQjOW0MC8lAQi0g10QTQMiDXTAxP6HyFWNf6XhMA6EH67QR+IZ58dgJHDVi6a4Mb/C3LuqGuFRR7ArjLqfk+iJ3lkfkb75BV9Leqm+hiX0U4B6GBnWZAzc9N8ICVmMH+kGwnbXBFISjiy9Mt2aDaXOgQikvEkfa5bC5obk3QiXXGjD1Zp9S9I0ZGUKmZAT07KNxrtG/yatXAvX6dlAL0FlhTckOzgBUPGrDqU9S+xlEvAIHGLf4Gv/2xuyxzx9T36YmHVn04m21IoD0cihqZ0RvGqG6VqtrG7LpbQnqDZcYzsRgOpbDoboXKlLMB763AbeOf2usYJWciKzWCUlzOrpYLW/4WSmqF2pV7qKbGw1g/NGcpmgCUhPqY+QGQtHM2QVMk0wgbJmVofc6tJxuEcVUuzNKgykIq3iY2hBROg/x4d1BH1N5bhhB0vCLg2j7yEeuZbDn9+E95msFv1D4g4w9uPmKEh11p3I+ZIPu+HGoLClDH3U9JENG6HGnP5gVDLo8X2hP4zLgOniit/hGp0lpJlmpg8a3w78H0CGRtgCxjurocVn1BD67cOMp1MhNQdyO1yhH+mCyB13EdoXSfMQDsFiZvYcapnl5kfDIdjUkmLpcpC8Xdvewmc7Bz4ICs7C25NusW8DLHNl1bttG4bhHdC4FvAdq3CZjDAoDZRLhTonIlwUANVDVCcx88ICsIr4j0dlt0eNNXGJ3BOhnO5QHwI7krWkLr98czizx4dVsLsBbzgWcGaqUz8pnmJnfvAssCSqYixO9EIwrLiPFjybVMfJKTHjJGVC38JKeZC29qns+HQ43PFZl4jNgm7pQrHIG0jZcd/S9x5M10qBbFiKleFHA249Os/3T0ktufYQFZxwtDZgt+5ubUmk1HEPD3TF+pwEqc/Gv+ugw5qIsXjkzbSEevooy9EhblQxpowsIcUr1Hbn0ZohEipQS8GpPa8wlz6BcZUYkJkQGp9fkARgc+AD17DrZXNhuhzuSwfEVwUAHg8QuLY5O8nSDOEjv9ClSvcHROORML1aXKiU7WVPLF/AdArFk4ru/z67QXIdQUleUaY7MYmHsbIO7q+Jis6kOeYIe2xDYIKYzyOhkFotP6PXGDccQpnneLeQUpybElTvUszLqM2ggNIlBshGIFlUy3V2cNMWbGigZO4AgmHxSbIO8dvozkgJ6jUwSrDCIqedxKTKOt0Q19jnd6FmhueFH81UGAO+lnx09GseBlA3X0junzxPZGJLXUU00SqqpvMoCVsa4kqHKlvxB+u8e8O1btOD6BJrtzZghcaI6u4Nou/LJfoLbRdbHvQ+2gm4K8xksDzpj31StriopYYbnlVHw+8eeKc0NPZe5iH9QGDzshJtTudfMiVm3cn0zTdpgB045cnZXU0DQXDzGOaC9hyDhV//OPp5LY6hOs1c2wN+9+tZztcv3xGIuHh+d2DA60IOtEv4rxhzu22iOyw6LU1/MdbFdSUXTjZkZQFn94TqiidASLdaFpOBA2TQtw0bKwMXwRzHM7HtQdkh7A4PQvAgqySVqd2+lUzCqrhxEkVK5/zspPsaOgRYLZm67OVFkLaRrXt7zt7orGpy6rGMy4LGPtmmzTdRwdtDjx9EHVJ0f2Q3gmaoSx0OFlNuhlD9QSwDQaJb6gSUNeQ50mU8ycOfBDb9n9ThFWBE+Geew08nqc+io13KgQCbv8w+HXDQ+viZh94eQZ0h5E5c26uVD1ZcDWiqGtI1Zb9wVHXTEcZNblxYmkVbto3C64fv5a0hkL0DJiRfQXoHXjSUa7aJ3N9RTKzJsVOHnzjWMw//3uHsdD4V+ihxAJRRlv5eulX63mYSna+S9tu35Mtq/kCaWgz0eNuCqbVvjPhkrprw23hfqvUkcVahj6MXARyMTXOjjWuXC/iyDiyTWOR3IMv6tIP7mfEpKy5tHWbZx6nInRRhyxjbclRikrleRsjwd/GeuYvzRJVb+Z46PJ6supCKvtyp/MXe0G7+14OSlMxgHQaM0XpipODB+xuYj90LJc1i0gY0Ol06aUkw++wb9uKMW1WuYDNa3pwL2bJA5tZbfWjw250jxBpXPlqCLB0vVPvVugxPeH9lc/Wu8l7BIFcWPnHQFMKw8CTJ3ENoM2/RbUAqsSI1Nyf+l0BgJHqPG/yyNp4A3t/i8++/iXtdAD3CN9618BqdIJhEhyc+Dpxrp7zj/JHK/GGgynJHMYorcj6r9lF28Bpd9wbZHu3dlPbJZ7d3iON3ghKLdjOxhuJzxJswimxjheqaEkDwytxOB7d93v3QGoIG5pU3bqI3UJKXgyqmaaPUxJFWif1WhUhxX8eNfiqz/6HcD6JZVMD28ZxazKKWLhRZQSPcl4TUNMzqmJIywQ4dQoz3lALLEY3RLTTp/jh7SxC20ehZgxrWz9pgle0zDdxd8wwJQakVAQPr8mhRdMUgI86hDQdAkSzj6O7DEW/xetFdD0yALITfwZrL/CYi42V5m0jKmuvh830P3MVuYTOMJG64fNUy4wcyQHgz3LSyspLKXN1dGNPHYHuGjnO3csU2b07TvMeHZ3yB0+78caFKbZoE3iuDALlZp0M5A9R7vSoiFt11PEfy03NiNypVsjWUSf0WPqorzU52yQHEjTkuPce27wYKCfxdZtXogWV/6paVVKPux1kCVXtfK61laACJ5C3W/uFVw3Ob5m5vdzGFdFCnWacdiVzsBhd1dsJaPcw5C8quwj+8Cp8ejhTk+VbF363vU1ijUrt5Mcd83dY0PZcaAdU/PRI9J/so/fKSbJyDgPYfPf2O4Gp8O2clCdSsRvtGOXjQ7+XajJHxk8usQMWNztyPhSkti6x7qyLWJIXos65pc5sq3cf2YY+fmWZeu0i2juGxYIk48BlxNlgezPAmoEunD2aVZogMoCPDTzWYWNf2va8Tmm0nE4jTUbDJmYICEa3pVDZmYg+0mhp71zO8MwlZKp4Z0S/u2Ifyg77ZsE338qnG+7G8qjws3gd9lwl67Yy0VJM0ZpsD7wBIunjZXjn+gkyPcbj3F1L1/8wBeCYkQrLh2TAikqam5v0zeB5zXQrONG+Vs0z5CdaqaREjkbZtrwBkE0F6A4BY8DcaA/UAQLG6bDkwTxZviIDOPb3oR1LLI64eVZedie9kiGlTDBKCvwywTmd5rkS7JJo9lSxi8cIhFaX0txt7FEncqAR3f09Kb4yykaL8D3DKfBJPLG7Bdp3+OTtKSM2FwzQPkkG49MijRP3y7ZYj8CMLptUWwINLzBLno6rmH4GvfHNXpNknwEt9aKMJ5F8zLpaM5efO/ODTCkdrZeaq/pWxoyNlEdxgo5xImdzeezQ2ulWKLkwd/N980f+dt5XH0w86fP+NnjwzNyht++N11OYauI7mHv7BMILElfplvmL+RT0HPPF8TD9WsUcz/wKy0ixpb0PPTG1eM3zkY3+ap5zY3++HBeC0MOR83w6wJ+k4qeIxFQZJSfdsd77dikRwri8PguMOeLWpmW10CnNjk3dxObBvUlmX69dAYeKv7W67NomXvw6LyAPpmzn6cWOa3N4J2A8+uHq+VTXvpaOpKVUxXN8WhqOt6AMBIkUVZuj5vdcZZMPo91R9cq0KsHh+9ehFdF9qOsT6MXDahC7GMJTbkeSSpvvu1s/neuUvLUiQHsTN+M39AOloJfLcu7Uea5c0Uqn2QS41hVlXxdLG9u6uqjINm8SGnVrxAFPqG2ulI2+GZkuAIPcqbA+gUrZlxTWT4LDaMUbLUZkcI9Dxf6pVcoOXd5EHEeoXNX7nhTFHpE0XMj7ni76f312/EFj24HX39p60joEBeTr5KQ+IRenR2FmP9gmFf/21VZhqTN050yHxIfMPDuD11TetBqQjHKOwI+2zgIuoUJvTCROhqGocufCybu+q0UbMrJib1+5OcGuo1+GM4wuyLTa1apBiZP2wtn4QoVLET8y33PlZcp5ww1DIwNwi0I7stGUd8NtlCLBXWUwNfboOyA5Ev37TGrnIa+T+VX3mwLt6DOIUbF6FRwb+y4Pi7Kn5SX+dwqAXhTOmTDsp9HHWObPZQg9Ww9mqFf6Cjf0elNrTeGgnHt0XsR3gk50RjNDst14FYFuBqu5ey30OcS5jJLFVJ/JPnHQfZiFq+tz7egTEfKffhZIByZO30I/720IiDnc/Is6Nliv3m1KcqZZ8rRzSpcv8jpWrwfG8EuSYrwyNbKlQz75smKY/0kwU5nASGTxxQuplUHkj26pZqdIEigYHgZeRn16exbGmTZizusPQ8dv7BxmYiNNb8JAreHhLMaNH16XzVp7ZIDyneMQLp5gZRwQD4rhl6iuLJ2I+W5u+Kmyew1OoDGOSKbC2btCkq0/CagAWg0YZGlZnSihOnqnbx4i9DzK5jQMFeKa/iG3SEcdL1Hrnl/yKabpzlaBmUVh1QWtIvbt5sDcULS6ruDtrcNA/FqRJ5qxb6nat7DB/Ly1u6nNZc64N8t/sMhlNo80H3UU6MhyeNiwsmmnq2fUzrIzam+yt3QqMzjeY79mWEl3vjtZbyLJ0og0hJQAIs8ne45lTzqwhxM3S3N6Y6LVWHCstCAUBJaSslIMjy8EK58bvM23hO/2XMGzl3baLsOxmHaF+yFrBlRB/bPQ2n5xj/CfkZw4vy9PBefhBh/ygJcCtIhT/7RqOxoRIOr9g3LckUBcI3CsfghcRPqaZah0KIBkn/a9V82JtS4Hn5nTysPDyrD+XqSH3y5kNjB/Tu7NyPeiyggnDgxdWDMYXfqyLRPPtSAJJ3adxwtxYhQzXvQo9GA3/nrVr2o5DVnb8PJZN1j5j9Msum+pEsxVn2IQq8z1IJQlJSI9HN2zQ6k55+gM+VzYF3Tb19Cc+kaoYR/l0sidpIwpw5SK0OnGns270u03f75MWwnLKXiVRDyQWBWAkrwBK9srkLZptABpNqOEZK5gIJs+3ROir+rj/5QiLYlhywm0l5WWoIMiYt7zAtGdhmLX+5FOvtgXXq6nr82VCllSNgC4m7AfhVdtB31om+ijoZ/dpfa5TFd0IYF7ZC6QWwLJY7ntxDsz5ZIHyJW3w34H21F5lqthBX0USq+eiq2i6nnX79DwcvCdIvobs50L3A03At/pQxrMHEsEHd5slmnIazEUU0pk0rQKMSi0JqKmlsPHeFPmUbcUTUBxUMn61WMLewIKI+y/AIMrdo9yBdSePiGbSbRvRlfywh9FT6XpKV6ayH9Fn7gow+e3wbCewsKEwUEvwQkwBilKXKoWaqont00BENNDYOfKGl5qd7HkUqWV/6g9KMbg8MPLIhs+p4TNAzNtoOJwkXldq/Da8wZyhajpa1FvnoRrNRYmlHpPV4zcHX1kdGSs9bdiW9OhYs/KPcgoAwfCAmWhVOX9csqDNbImhs17CuL1iEoUyqRXKJqjxVuyiCa0+5YkvHxgdSMHRjlAs1kQ5WTZlTc7RImWylZGpIVdSJyPzK+bcSK+bvqzQza42k2UOa0E9Dr5YHGjsonFPFSBm5hLP8l3b9K3pMfldo319rJnLxr7FD1Y4mMvqTF4uJAIuH/qMc17hQWtyD5PU9LQlKDM603g9uZf8BsLDGxtDabSj1Nc01Z9V5HCj1NjRWHa1sBIrI0YEiVMXSJlkvIdKaVU82MTMhh1oLiIw3R4jdVQwBUxuWmV+9gXrZdeZSFh7Tyu73RY9oIud67hBxMcDDNB/KBotfqLv3PbyaaZ2+t7Je3f8y5CfBMo6/oDG8GKFBLnxIleBxr3R4X4cFK3v01chEMxXXyuNxKX0NuEMrId96V2nPzq3P8Sw7GKB7f+vz98iFfK/bpSaSulpc1kzsZ62jwnfz+QPUQzboTkqfDSy+Pa/RdQN9ThRa9CXqDjDINOFbbJTdewjjCYftVmw1EA+F74jm569CVw/ZV7DJCgXhvZYs91Ct3/hhCBM11p0aaqEEBChgYeL868BZFjSe+sdCJBoTSAYLUAjZqV0LXaDnGhtULLfTcdW2VXnwk0XKcfN9j07bKwpDCTwYBhjfgP02CBD1k22eLjsg/L3K7G4im7b508UGQIfB61kNUgAq+NPRSA9teKXtU+phXSqvbDCtZR0Oiozx/zpqk0M/v7n95xB7jaOIlykr4T9xn+Jaj9XzYPcNN0pJJ3zQUtyAk6vfGlizIzErgseyFPz4EPRHsP0XFUdHXDi9ifrSlKjSUB+3Bt0EvbTMT2L+FO24cLAVWfyJNB+opjpI9WMqiD7RsYpBNIRbuJiP3TRX1jfR74rGXtK+3QwbCdPLciHhgcVZBeVnZ3uBiOH4e0QFp3JJoXj8qBm5w4NGtDLBkVcNxPNbLOa6iQIAbTkpg4P1lYwdcKc3FriU7drIkIaIdtXgQkZ1n2IKAOrMYhK2TcBZPmGEPNKPRVpl5XM2nDvMDWhDXc9bPvxuklT21ZpZ0PMWBixM7M0ZU8TlYehVuLlTsGKZ0MkVf/HKehedbzPz0kpgiu/npv1REBoGu6SdxK21I58Gp+4vx1BQXxTtBje0JrnuCnRfmYQ5vmdBHPEbmbW1yIjbu4Pk5oolEHaEK7Mai+2j9OIhUQOkNU2Aad8tiZWf8GNM5AuHsAC8+6PjkHC1P5TubPrw7cxPNeyW575bDQQ5h26F284OAEPdB8eYBxgpH30T7sF3Hf6eA6Cpnqh1O43iWk6HqBaPFuW2vEZtQftfutptKMf6hGD2s/hPlAAvLZPEtHaBKHsAcpYd70Kan0jQljhLcIe6aRUDOcGqCppCpQv1IVQiL42+ST2BULMgvQL4jZXfnxvQZzN0qoynhx77w86Behcl8enRfmd8tF2RJHVqrBIZ3YqnoIVvhDgNEdTgT3LHUcvLRb4XuJIq9QJwk2oqdfgIZHg73A3w4apYmUHecYUALjFTqtaQ215fE6tUvJwy6bTnZ4JDGApKkVtpC8nk8FISaJHHYnOsNT91JVYWxZJerzOcB3ulzCiXC2apR3HgIag0vo6Jkk/63KDUEhDpws7i0hW7P2ORS+98OaIvaWDtAq69LmR1syNzDH69hW5kBH6SnKPk90xX3fX0t0jEKVvLJlIMN2s7yfkGk381iCadZMj3O7zH+gVGYP9qLPzwZafSaQV9MR1mcr1G0uV7zQvJnNBfjabWFz3+mAr+PZM3UHOxMl2xJMqCXHQpvP/3LJgE4ZRQKPEv7KkI+NBtBzDU6sS9h6YZ/iQo6O3NIdAD8TEBEn1CnEwOJerrGmf1bvshm8Qc9+XuZAaPUU9x3UVDpNQs0ewgdRlhbYVtBkh67WkVbosybgRD2Nude5SbcB53aWO9WwoB9EgT00i9oXkOTVlTYLF6bNlbBADuyXRp6lrCUV6nZ3EhOdpRv6FvwX7tPNtMlFVkGnRwqK6mCmOeZtJMsOPKl0gyAbaT/qHYKZBfka08viymKIa5Kpu0Qn4wD1rXrx86cVGlJX+jBVqa176100l8WzLHCAtZ6+laIjB4cAg3hrmyij1I6qLzNJAoi3DYYPHV5iZ/8JgPS6qD/eSEvUBsJ7vKVMICOj152PwPfvbH/ZbBWAwtfePZ0YUKyVKvxeS87p9MFDvGYbi9hlvGqvde6cmI0Ez+T/l1XQMDRd2OaK+wzvnEwz+Vj1oklqK+fzMvbpy60zYQqjeET1TGEC8Bv0xKHWJFiFpxzvqkvKWNh+y60Z29dLcPX3Mr7YPFvx7Lp+QumvlQxISsHuHQM6tMiirtd3mIeADlu1nc2XHkRMTEsfWfPaMEoY4dBG6nPEj39rcSR6S9345LjNb8PkOvtrny2TYxmkJcXI1UsSDR+m/jCUq8cUohAg/Dq0Lm46OETvEiMSlQlpY8G/Ch4wUZOXiPbETgXPKwh8bxNxlL8WageWzeQdVA+3PzPx5H8Dh+MJGT+4cGcZA6pRthN0KDnLTkO5ddgrfNeDYn6B19apxuMZv0kglrg8q0XJ4QKRfNKuhFWo/LZ2YR51ffEEvcfi9Jiz68iPK482R2VvPlp/+emgWc2kxdG00HWHCgfHNCL/mbGImG9m4digoKBzlnpG5xrIqB4C+DboYv28ZzM2Rw5I4T2FuyKPct7SYfCHPRR0Zpb79YI4aewKfLbDJh5g3YISquT8tqBrUxgFJlchHxEtuQdwGRN3cH0jQYeYVruK7Ti29su3AwYtSMRAqJxVqKfib3oMu/NR1GKy/FrbxQwJPXwfrjPDTC+TcLxIkU3bfmbAVlCAGT/AOH0VosWVsvTyFxhKNtj4MlKb16wNSfJXG3XWPo/kh9UgwMplk4nv8mqorBipip+1qhGE31lpRoSaUkx9oJSHDSeMhv1Rrth1co8IT2WOfLV979PwznHWVc3fXwgsv/ZbuGL0q0eJVBHNQKkpzy3TyT4zR2/K/a9pv2F1RaB2eBrTcoDFkSs5VtvIcA13CMBh0cSAaDKmicyqzVwoGA4Cs8ZSk3UyJ1jmkM4uUEPfqbSsj1j3F6AE3KJnODDKsVtjTdOydTaOfD5YXm9UQYKTgNLpUjTpSBePdMr8Ef55rs4Jyqe8JtZXj92QDn38DH1SXurbZ8gub4WikXt/+lKZD4z5xk2bb6jJw8YEUT2I4+PU/mcmqlFKRDac0aISky1nYKfw0Mj8CuHE9o+6XtmRAA8SbkCp8kVi/d19XBhDRMuLz+ZrkwyYO24EjMbVqdK+w1o9IBiINjs/JILvsHXcMXimdKbGceqvSH02tfvcl1n7AHLHsPoxjpLhzgVz/Igjr//guFB/dhPywrlXDi6WIWrFqOdwfYHyTFobmzCGfiJEMo0Zovei7/jY2EpbsSEEXx9l4PivHZm+tc3C2ByYW6YBY4piFX3MIFt/R7ZO5C/VlLW5sfD9B/4u7ZLKmhpvbudGWPvLIS1ZmXLX2jII/NrSWAST/ntxNMBhXX6wruMIYALh3jubJTnyxPn2mJ4puilJOcgfZJjTQjvwjDxZwd+V/jmGrkIZpJ5EB5Om7cAr4wc9Hk1Qw1az7cW8ro+UyqCZmjJrX8gTB5kK/wBsI3/1TaUturh9OcpDJU4Z9td9oIJmBh6n9MgVeaBFaxZSx0VGhwIb/DHfUsfgLg6Je8+f/UUBeRo+cmsaV5UqkMkLHiUK0w8peNGdYBdu7xAO2VMqDdVLRqFh6UZ6ODgI/4InzXfTTFFEOigZMt288weNyWYuyB1HGcYFOMYoI+I0JNjovyUyfPgG05gXI4aBaKn0cUQJKYXi7WnyOueYndXLFwO38DzZTJa3I0B5olq6d/K3CXOahXYt0xipeI21Gs3k5aK+ou+XC6mkUKfEEwQW6Z4mCpe6OLqLghkxM7VCDJgZ9NsbGuy6rolN9MHAMqpWzuqcvoG6sO7b41tptgwO0jXQC7HLmabxuic/MF+r37iW/sE9rAbmyI4MCiKlpLj8HVfQTDQZunOyrhh6e/hI/8vYl9XtcMoHKmdmU0JVV1gQsPOYWndERwVo76tTGUrxvXdbKYrGtRZDc9hx/iKpqiXeURsczOA03VATj2a78gIcVahRoefjkwdl4W+MiGgZ1dNg1O/JD+7cmHLO69M7kd4XhdZhhc3ww4ar/uKm2C8Uo1eIkOn1+EWHtKfyC8crz9wkoZ/gz4IWxkz3V4UgeZwgYXdLutwRfR5JxxwyjQV/535KuNDCwzALJoCT6lajQJ/dAU1t6QfUK0jmZcI8HrfOiTHenCwISy8jgivx97bQ7BoCUzIl/6bDzNdbdhQbxSUUnDWt7RdPuFazHNjIZs9qavc6Xd/m/gzzGH+yNEP/Fgj4jz6GjMEKX2TaJV1CAg1z8/QJY4vKos51oyjpIM09Vywewf9DTC8HfH8BErutkU4xNxXpoVC55gNmARWgMjg3+3HgGgyTUjWLfLhJQ9Rigz5scb/FyPDvEWgJc2w3NB+89GP5LO13UAwWi2DwLekZ65eg7+C304zOEbS+S+Kflhjx3EIof76rg/SbtypA8K+fcoczbEItBmtHHzISIb/rAakUay/4xCbbeDBH8drQUfePuzEL+lDRdgg//NjxM75B5sb2S04bNtKpV4B1AwLU+ea0J9ZPKSY9rBJGr8GxuKNikRKW47snyWq6DNUAX/w9F9IHldh+JdozfMDrY6eUFy1rwSEqHeC1zNbgW5BPxUjeITuXoTqzoqjdcmVrYtDUMPslF39o6DHCzHBfMgpXRUqQd2W7J0mxTcawret9p+GbL/imjnBWy+kA1dxaX0KM+JqVLC9AxHC2YuquCGiBqNwSihSx0nqSQErizLZw5Juh9fdDurPujYLUWuZ1Pp7NXQtUxEnEBvQcKHnhlWChVv8E5rRTlENv00kzP5iypl4iCEH9kd9UteV5sD/EsQgAoMcLhIJ/LTKLlwqigNkx76haDph2NFJB2j+lMKDSRq0GVvWghV0ABD39FY8BQ5AidJd0Ryh6mKmqPxTSoB/B2x2qr/DbwQ5i1l9RjirFzZYPEMvGlVFg5t7nvHjCKg11/2r/EG0cz/qXvoTUNSEA3jFCpIeOGoKwlIIGKflHBlu26rCxDqMU5GhsWn0cmP4ttYGn1MY2ClKNS+RRbik5F8H608qxIiivK/BHdfLX/G3Fnf4lSW9fcCfVYm1dSSgiAjZ/K2CmPkDMSTXmbaMJOXu/CnLmIC8EQW++zJifHUohjsIf/MFOtDhoSJ9dWl7Omz3HbgF//DMm6BSVkp/Ihtam/h6uXKNpvtbCbjr0GKG1uSG4I9RhCLsO8dtN+YT56ft5OEYTVakG8hg8knSAwVcpm6RpzbR6OeTH86pA2X5taavFyQKqjLD9PzGcAq0bBZajBlpKLfV7/pvxc6OioSrpHAmsN/sR6nbwjBKdwCV7Gga1AqHW25OpG7PIwvpDIxmSjiUUdpqqdFFnB7iZS1fg7GAidv4Xt3b+F5TaEx7o+8Yfk1deNnZiepvoC5FukiyrnldddVfV0M38fucNuvuNyK6y5tU1cSDtlvaxe8ucK6FB0TG0Ql9Ct3X+THHqn9r7ZxNmGtwR4witaPD7qoaEo65hK2jMoP2YFP1vYImp8tFJAtTI+YsRLFK6hGWhcUEAIkB21sfvffHaHAhXhYvoOoun1TcoB7okk6q5Wv4dlwi8UKoFbsZ+KIEMm+BbGrMFKNNf+IUALMR2n332s3xAoidiU1rxIn/83tXvcfP1I/p+BKR8JsWtpqqhrRbHcgwWx9ce9mjMQkN5SIlP7zcQ0iGyFNj7Ap9SbdPy9Qz1tDzXKbnarSD90OFXOP+l3341JPhaNeUMNHcygl+NN5dJYt02oHlW0aB3O5VIZc2lQJZnkMQYTr6GlsK38YuoqgCbnmiL1pvUbzLar7MxPeYXsKeEUx5kKou7EPhrPS7oN+eWbRjmrVT5DjpGyN7CKaBkD0cs+TYGTkQaEvRRjaKxJXTMrq159ecwPN+1cPBxE5EgSeAmtdzkaqKiVHO2ua877/XH+rByXyfPOLpo14iTnrp0dUb/lw3LHtmYxo9Di9PZpKLoTndNauAlSMU5ku3eVm9rz4x5/7kW6bvAz2mHbz5CNorRxJ9brwDZ4jpTXvQ0wm3KQxMKxQoDg/1Xfob1d2d8RpQzllqFQDM0dXlvv+L0kWQIR57Tmne3ogoC4PQWDXK6zS1e5IB4mDxk0452pVWCkk3KEkGk+Y6y1pca6v0F1jrzT6pQoSn7pNjWQ7YPI9jr/770997bfdgHgittw371FafwM578bBWy9bsQs02bhSZ4tKaiT5B+n2hnti45FTiLifEZMnBuCwMcV8KIOz6E2l7m4Fm6duc54GF7ZmR/jPncFbp08iyUEAuE0LXDtQDyin1wIEpH7p8XeAGp1vIiEc6OvDUSgPQMJk/88G5ah8ga2DRxD3T+DJnpBoXSDZCa0suTDfcFfKraDzM6qvcO8N1CNSMKld1eIb+nQLSTvsl9q5MHz98TIM2jFhie0dQbGlTpiEErfuxg2bUiHw9CEfb2zvanaatOwZEQS7tZKL3i9Ipx1gmGR9BEyRzDjTo9Bv2KJ9yvuNTJWwzDPUT9fXZ930HuqYSSdjFKa8UZZ6rHlwSPlqdGecooMI/poU5aEgkPAOA6DCwOCM//KDXbonPQKx/mPlqLsQf86rWgVFq2xMtqGQp4xYrj/L9+T9USxwrWAATIzEVK8C4zGqXwai3DlNNuiEfm/GdZKK3hlh/IRaEV10j+PROuiVYq0CsEsWtMycgYxlCgEOBJbCkoYwE1uQGq40+YMVOBFs6EIeu9mR0oN2//SdXIk+1k/xAH5k9pwq9yUUXXziIVE/wUrdN4uFC6rSGXqsW+JqfjYiZDr6kBVoDB1IpHypvQSXlz8+MQ5p6WP8oweyMJb9W9St5Qt7X/rwMP+gRwRo1LPxhS2iNQfsljeYYyeuQtUhq/T6ShHOZWq2+n2l4pTKvvjx0nnqZvWrnWsf3bpodO9PYQY/acbIHK78gcV04thF8Joqx09HZ7urMBJCknRIAaENH0EiBGVz2vAxRwKbsIsNoDCdOxnf/BKez34Oq06W8Hsmgg+xqytQxZHlX/gfYyhDaYKDrCabfAceCdXW9/n7gqX7/WycRDiNZfvqoQPdBxIOABXk9M9zFr1om/prn/4gLZUUlL6JATdX25kihb8JemZ0Jsp/eHATiaaUTCjhpBtbn7NJfgIR0fR94v/KaAu7JhfKx5G49Lw1UwGkX9KRKw0gknvoAiXswbTl21GHbg6eJCr7jOJbJQyXwnBA7sPTRjy29Co0hzyzCqB1/sXLOxVCWnf/UPVljVYO6hvUQw0Hq2hCnJgTdPdliYEc9FiwCaQlgJ5TxZ677jD6Y+5l2y3J3hlwWp9wnBPyE/us49HpH4qGNZNtC5KnRPBhyrJpO4cJXs9lnvBgdUy8FHd+FpawmhyKmx4zyPqsdlgHKPDiQdLwG4yAjNY/TbtS9NTo2oKxPMe4MdVnEmIhoff6s8m040Q/kgNY0eiwsE+yYkiboVYx0xUYNlsFQcRtjzpccdhNKjFv0uhpggcefKt+R57q0vOco85BkHGW4VCeE6xKiB+mCwGElnpRN2wkET3A5A0FuGH/leUFLQbt1ALIE6M6AiMBj2Pr7swxu7d/DzY3DOipKLJCckeVWmO7utwhgyKUjQPB4mEfSY+PLy9Hv8s3fNyfDnaMdKO2OquyeEovNm3meCcrfTV4IslSEHfM5ceE25oTyhTCy1MklnrwxaPb/vbc4x1JQ9g4n4pGnehVfGibP2IXlylWqcAseYdjVqvte0cx/mTSyJesFiLzLH0+LjIdrgnzciZ4wthcQ9C/sla3u71Kk67NybWGD9jiUhAKkWcA24B2IR6EXlfxWr0vMyVzyxU63wN/LB1WndgCTXloeq3hrjn9cE69hO+Hv+/uxYbZeIufESnV0ctQDrFkktcKsuSjF10mPD1T/7oj5NOuLzi4s8gJhYb/WAI2SjWPVzhqCIYkRUuqHBlsTp/zt3D52XNY6MV2NDt7xCzY1zk0f9MhRloF/307/7suFe130lMDmv9o166krp4W5Rjs4Ijh79zIcYMCHoMN3jjjlAefQK+c0Ad/RDtK9SjSor66OsHcdM01gxvdKJIpo2L7wVij9zfh8U1MESq/p+7yZtztO8V3GLumlxMjRL+dRHpunV7F0IloGlfk11pmWrMuh85o4qctE51sGgNvOTxJLdu7C8YJx1hmRndpRnuhcsufB5s8svDLzk8vaCMoZVuJqIz0Pfj0L5mInHR+2jPmn47KFBo/vuv/RlnPQwgDnYd+hdmizcBcPlfceK2i1tqpdVpe1EG6sI2euteQTXrboEECQaaGgYDemN30acHjHDvKZnSPVfeqqOi+3ih+Wd2jXCa63NxB+oNWb+rHTL0wAQppTVC0HLPbCO9WhDpX13H7Zp4eoGjpB78stWaSCObjX9H3dxVp0FA3o8XpKsvpAEbEoMxnlxuD81jdEBdtTh1XgoYpeoVvQ5AmWW26eH5Yz6TbMUu8iHILp9eQ4bBT8u0nG4LkCZR+JzMy4v6dUy4bP2PDcrWpEJ6RJ5nd/EnFwPZ6v2Qhb3VT3tT4cMezAbNAV+pL2MMIaolRDf22A4NTqCdfTGpVFCisuMPw3bssuulPEhGFTHv7a7o6v77xE1ZRynXEQ3kpSHTTWGlPkDvlfnAcI0D4HA3fRtaB3Os4Xgu+z8QVN+VMaoCA/ZLdPPiKOf+Oynt47kTSGtEWdX91gB4/SRSL3qiIphi6x4am1q+wJtJLg1FbBwd5lX7UdjndNRzc8sr6YSDl+oU5yXCAYxN5BtDR6tvh2yBB0OZhgdA9bmpzuamFcO33mWkvljRDfSETFBnPrOUMEE2qYyzuj2AK3UEO8BDdnV+HFoC8lvD3TNIQiQhv2IXsrBJDCyia1HRWaRLku/uL041zaJKuPGC+lBP9CBU/p6XYZ8CiER/vZEYJX90aEbhk0u1OlfAT5A7j32RZuQ84VaebVUhdxN8AnftaYsEsACydNeQ9qmHVBERK6FPPw786RUtixyAecBHp3hBl7u8K2nCb48NYKISXkHaQFq54+vHd8BQK2loipFE7JeVXmlSDDFQGXuuoqCmnDmzlVPzwIe/+D/OeDKChMMr+/+9y9WQqbUSmfRsotxzYBXVaDz9LYnHNdCmiDZr1LcMb/QjteXAvXvSF/a5fU6/kCNcldtxSVwRMzp1VP3pXNvSBT4JhLZ7MKtGvTRUml3V26cINyuugRaMWFAG6WMS40zUxUVRvEKsoPJPurLENpPc5PnmGatpRxM23rc3UYsQJxLxPu8CkUBduliNIx5Rhw1pRfk0fMNSjMDu0ioZ3HHbV4exaenHky3zjclyRa2EjOfo+3GVkcEdBCFMXDSLKsIV4X4rGmYbvSXY7hfacDKdm6KW8aEN8lmho6DcJBq+yIYnxdg5VdN+JGWvJrORILMDKJTcB6aKzPH9Y8b2o9mastj+ezN9X/ADlWT3tUtKp3sG2xyZnDkc0VgS/ZIh/rnwSC21IVKP9r8yfpxDETQdgQdH+4pqa0Iin3o0+7sgjJEwFMlGY2yo9evqq+0lBSewkvWIccReNVn/qJe/7AOuGFoWIF7115BF7vXA5JahL5EzJEYPtj5sAmria3y1osT0vJPB13nC6hT4XzatBQzPQK16WYvsbuzpGsba+G+/YZV1vHr3JTBbV83ygs03Qv00+Ermhg4msEiTW/m49dtXclqVKkt72VrLZelwFUrPDJfuaCIKl++Cs8vAr5lXqLR8tJ60sZ951T3ZT7mKbavGnJxtnwizCwDoSYtB5P4sbgM6ihV9Oz7AEa1IA1yRPusRNrXbkarYdxljEsjM4sKfDQtoJSYIVbT43adcKBhB1CnWNf+bV8Z/5gGR+7eis31i9zjl7MQ5DqzkjevlWuJy7b61iBVCG7SKRk04Dil80AJ0SEA1a85xfFG3bq1odG6JPwZlgZ5bVGHKYiD/nIp8IZmjXFER5WVlJ1q8+Y8BqLjQwFC12xW375st0RR+qeDz0KiIe1RIrHWy69tj0dxq8P0xy5v58oE+nlJd43V7oKSXe81K1jPQgi9yFTEPw68znybzAP8132t/1ZC02vlXxv8xNC6flWfPBNyqA7mridWcTvsQwK0aDc2FRmpnBm3S4IK+xTidyWrRJoQjzKN/Wy4U12046cXT9tk02VfDiEfrB6c6iX0M2wLTgSg4Nk/V2cBXL3cErg8ZnntzqljbFL92FU6AaO/AxZUw8SEILxcy97QtQg3gmZfR7uPhnyOVDXq4Cbd5aCRfQZUiL/KLc/al38tF2hK3le39rNTZx3pbN28fXvHgPIb00blkssojApGNGF0jZsIVRZmpwF25HJ7Q+R1d+9TY+X4w4K5nhjSdtO1nasglrIkRXG7VNZdYa78szKNa7hMuxCTR8rtzsTVg5cwRgaeci16AX/k7SZ3VqbJZPYVij4RHWnAZUKHQPZCC5SfwBlEo6eSnUkezh0az20+v9hiZOW9ZdjWSOjdFpw1v/cDqurb9Ow4dchswa2YG4Yr7PDuCRvkcP6z5Mso/86udUN/86J2W0Jo5zWwkOPw8pq1uZ9hFwEGzqdKfo+SFT8xexPPOB/q9dRokjTDBUnNSrNUHKBvoGc6RiVnpHXDuwOqLGVQszo1ZB5k02BAkTG+pQ7cI1ekXbEj0RmzSol7GC9mc2Jzgu6mgGPYfJIkLpKFO7I8H3tPNQYk9hecF3ubbU1asYLqM0LXNyF7NRmAr7wgiHmAwN3m3m2jDomE804zvqnbBtsYkTTGhiXUtRcevubUaSfu/ynPGwZhAgqPKhPdmH/W73OyqVux47gMNuFdfOjVVGy+DECN7wDUnFYNUEwrCKgs+y0CR5gISEZyjuvY+UE3u6sdU1HqFXBpAAlQSRM91O2Re+x6c9H6Vtxk9Il4znNJdWfjvMk1+FTxrxrZGawR/W0IYcvXmpIYT77E3dTrk9CX8EkUHaE5C+oXybbh1sxJ83p5atVe/eROxmntxHNJ4ATj16uClGmhZwK4pioeuCu61svGC/Kn0PtI73QG3i2Kyr2Ul8sTZZS+EivdfU3VJtRNuKPBQ/Lda3bCaezG3QuPDyEmNHUM5wXD3KqhPgxwWqsXgrTaC7nUNouocX3QNC7InkMwpdRrk1VghPOdbfiRNphmmuIHYhp2ZSqC6x/AO2pdETdrL77wED4yDgXMT1KEraBNukTyDe2sjarT+8MHNMKyaUBwvbO/aSZOTlahZ6VZo2JY0FAigmLkT/vr/2hUjI43hsLSk9nDpuNLstOkpS2u80k7xmavT7vPLVpF2WB1VyW9AnaWlRB0xr8rcSI4fsF38y9oAPgXvR1RJwVP8lJnFSg4bxraIpnGVSvI0m1LjcX3+rTx9pZSTLaxdC4KsXmBmvkFIoL3UVINyaJJ7tw6tJ1dQYxFx9jkLPWqhj5/OFyJtpwkbXqJC/16HNWoGzCEx4rrSPnSxxrVt+L2MbjlRjOMBJSCLYWy0qk3o4LOiqCjCnk03NhXLbUDSl1PE/AKdotanxPcmjGjpcW9q+3W+ypiKNLPs8Z5MVWgRvkx3h/IH5RzVDX24HNeHTVt6Yy7XCoXZlyM6kwyyATkrc5YOoJtR8DO4+S8Gm4tcYqasDiVmZL85MZOLVh1V7cGhdGdZZrhP/iuAxyk+fnXrRxR9xk+ruwg/fjV4QFtq4nZsCULAz6vCwW8/VnJ51OpFGyNlWzE3Mj6N7z6+YmDfIBtYCosWcobUlyPjnZy8pni/V8yxzhSogOPuNLWPKnivtPNdJo4GyRBqGkOWEZTScl1TzfU735mcec42JgCX0ivvVcVNfNHpUPxVCIa0lnDDymrSN16qaKO5fHEDc7y6ekGFpZRAiII6FlRPJluFXuE2jB0LLrIj2SGZJe4K5ziyqkqSAE2VETIVc15ZkOdGMGIIUdkuAC+7A/ECbDYzxV7Pu9E/CkvL+Qt1IilplmpcVs8qjm7opKgx4+VRa8L7DDTsfFVqaRACHJ2UFGDRJKGgwyGgPMlGn/pL955x5dAQoqMR0fIf+v9ON1g0h0me6i+IzTIhLoGqoOQ3lt42tsoeSpTl8c7F2aniYzd1W/TL0Xm6l25TtkhVmUvLuS0rtiYcyYOxi8kLf8cgIxImxsLDzG+CYceBPzfD/d1Z3ToNg9bv2VP8ujylL9L/5JFLuZ08vAzeeJ8REO+I4rjahXHfx0lU89czNXy3GLzi6Yxa4ksAnrHvC8KeKePH/K7gaenn4X1WHGx/dnrFB+ovUpt3LsuPU+Y2kJLuFHMLPPw3dsC5Y1Bb5xUp3jpiqIfJQSDSNkZBqPsk2aAulXKVRQHhhaXpbfMkORBVvH7VCUxEp9SZCPshZxp3jX5zwsd/gHIP/Obtg9i0VsDQQ9NBQO+aDfXLcqtfYbsGCODu7Tvl+EGl5ybtzgtc9gnKtfXFWPy35yjIhYtNoDrsEtxV4fiinioKwYuXhJmNwZZIgkuStW+PmH4rLXCjWOSUbSCWCJcw25M2yYV7x1FNfANSbzFGOXeR4GPk8yzmpTMp5RCBk5R5GDr8/mc38gb7txTr7/Ov8nsQynoTCdk4xDxVK8VDuHdsc6Q9FP9GcY7a8gX4skxjWdyaiFsXn6zrkkYPYTmB8UchyALKFbae+tpIqcQcgK9786ba30iotCJqx1jP/kcfRvZGHVLheVSXzMo8TfSeOosZckj7psTqYijbm5UgZeCUkJqDRryDLa0ummt7/we+bzJ2RDcJL1bd/Ru5it6wNS8TGMiPCVKx+yOBSg6Wd3nOrP2eUkRre2sy0HXpWIZeAjtos2fS2z/FlckqrdCfpWYoooe7qsqJbC4m3usIvtul7/gkXWG/fjndYNAo6MJLjUU7vGinP80mi9gXfs6RETcuTrOypBs3vSv5N7vEDEBhTPBQFFkqw+cZkbjFlscg+Qg3uW+yCXoWW0F1obdVPhkQ8oiDySOOPgNp6a/vaJFjzmeCq5oxEhB1TvLxHRM0A1AexPO3XCwXPP4f6BMO++UOaei7UPdcCnlyqg8C05UuzGAYObPJYXl15wtWBHF+2C8bhekTIph+MQCORlPAhPwDRlNWv1mxOCcuHGr55pl6zCYKgJGr9z+uoTjQX/jaBl0s+7hPPIuxByjTU528v2ybLnti686Hcd/kz/tqH9gHIOEHjUnsAVFqQTtrkB1S+tZh/sDRo+wxUjXAsOZpkF7L/akJ9GPJR4M+bLQsAr0d1qJU2q6OnxBhy725ej3VWoiS+NOxLOrpqgZqfyo4+OQ7dSnSuct1thdPZ9AI8xo4JgUxEGF8VbVnV7huhM5UEGVxAhj3oZRdkPnqNDeKZqOlHeNp0CtArAhmqcpMck/P+42o0ue8qm6PGHqYqziOKIrDwupn1chMO8roQbMxUYLaWxxsUG+zaaAhusoBQAKnCIiAOkMR2+bMhe20b6AbyXcDKCqudOyWsn3INQMU/CIFcYy0165TnoesuSFRS5lZ3Jrn+xIyJKK75zn01dGHPBKjA7XcrpjZLc9O9g1KPHC007DppnRRI8nZPbVyRaBvggo69/FBNBI/dsStbG4af8u1r0UhosGJXj+SVWSuml4t2VK1RgKH8l38lcKpdjmZLn0tW8CxPIwPST0d5t0DUKfIkFq/Y1/vKM6amasYxctJtdB6Vuqwvol6s5M1x7tmDthdKs6hbeR+CT3zCFperX/SaxxDPLt6F9bSpsKEJMj1RBNRJmY684gwDLa+t3mNO4oN7c8pFrAtfDw+uwZkbZizcNdeu4rgPNKRqXs1z2F6JB3KXa8YyBBAeJFrj6Bij5Asj5GiuTtbQVA6wBSHMCU7bitJWlgerDoS9pdboBpzqZy0M/tFGx2QqcHH2DH1/cwoyRVpb73gMxUgnJQFGYMZ+vNs568c/92efYdL0iwchWEfBBWfYdQkaLGb6EisQo16bG3Xm/c4jQeZRL4bhMBq8KNXCvQlf7Loobiu1MAr0N2249U+1u7yGd7GWO2RzNyZ1OdJf41ZbOSU0KMYdsTtjQaxt1Eoe2MmavZ0i09976oZR4EGpPUiJnzPZPWrRIwYxCKB703lhMv02ODrq8oXhaieHnkyNRcwgNiMyssshfTG6NVAj46a8KeXIlEdq0ZZ5bRufJDLH5P0RcVbgZNP0JiJ0c7OJOEVyd2MlK5haJOX+FSO8EA942XdbgX8E4GDQbzHP5fJsDbXqHSlJ9DkyUaGScPD4d9kF4eFrZTRRv5SRpeCk63qBZhsAt2RYw63bTHiJHEvCF3SeNlHSzqGdUabgHMHY5ZkM718VWWJmdHF/rX0QjEl8LMfPBgftK2tLkQHcf7qOpaJp5W4QxnPPM0MhzV2AUdB/9o3tdlGoxynD/EHZLiE5QxHMIKrxCo2hwJkrFgRVB2PIsk7xpLZjU70dQ1nbqY8/4jyauA7Uf6fzavo+Hku/3HikCBRR6MF4xah7EkgppAzI7qabu5LAcVawJV25xCEO1pl34H5hHYODD+qRrlhAO42ZKhTzjPkDF7HClYjdBmS0DwftYFVeqhAT8FDR1rZ2YgyYDLMMR6GUovVnzvUbhdYiJY2rK6U9An0Ddphw8ebUM/FC5svBafGVKoYE65RF7o1n029EELaLITnN0qhs5IZwVlWp14NZIkokCObtFeEeerZysLAZP5YkB44L1JOIv0UjoJoIpwFEo9F1RFrIEIuw8J1Fvq3YhgBbrd9wGX3NrL1y+G9juHayr3Aoxk9SluzyA0vOomFesVGN5fR0Ax3mNXRKhcv10HK+WswPLkw8Rc2rTgkPd8HQlg++FexLXvLyxwpw62jN93HuAfCPGccz0Hg9gQRDLsEOtjNKrzUR7baBXhrvJmNM5xA8h7iJWLS6EgK9WxN5wGfFfH4Dj7FC7+cTu7qesV9vIsYApVH4c7gxr3FIKOiL0M7UNXNNlDkjvg80ugzWqPl/Q+ZcK2pDhAGQ1QCuwmzrFX0O8bh0vpIf0apI09BUc2UE/Ji+OXPZUWMCeSSKA6Dkd5yFG7rl1zmD0RF83+7r0QyHVIFG9/SEn+dVefGoKZm0jpjiT9h06643xzT7tRMUfL4zzMKho5d08jQyR/kohMFACWVirM46aeuikb8PPJXMVWalNUqEq1CnwBeOAXa3DV/fUcUr6tlz2KRMb5Pmeo04WxUOOkTK3Z+PZqwu1cR2Y335n+gjEpiTMycUATaT11j3JwVXfvxYcycNPIWm1ckN+LqG+MmPAxE/v5uMPVyHPo7TLBtY5TwElSTrbDXKqzEJH66aKVohT/V8jLthJwq+9/SG1gfS7H8rzVBAoBklw3BrDpig+/Jon3z7k5rTIk2ANJrWYY6n5W+P+3L314w9nhk1slT15YjRm2zMbPMzY2SPvCv/023ThWcnk6ACtQA7tl1FA5oE9xvqAjT3VgmfsdP6/mAcyanLdZb6Mce9n2c6Pdt2e6vPnTp3/Nexq4ma2KJ7dmYWJ/39NXqRlIa4e6Feg87xRv8Gwg0EPOgHPZ9iEIInGcxHvzEIES8NxPSeRsF6xQRHaijZhi6/yMa0RWlsO4bXRBUsETaD26ppXxT5uUaImHVIoH4ueJUCQ28qt5kPqBSTqr24/F6T9y8XIux5na0/u/aejb0Z7sAfSUHFe+qXdnxAD/m6TaMZMACcIHYlGW9McRtHeVPTL32Nt4CtbWd2/PXMmRJ/h2iPA0olNakMZEMPWW8mAidZBKjzB6+FC5RvKBiDfceUc7FOoVpo1c+u66ueK3+eqJp3odgZVOLrhDP+jla3UI4Nx3Y+sC8PXx5LGbMvcHlyzOjmeGhWXCJtUs0dIg9sxmwrO7k8pkT8SzCFEBS11ebxRXlwyan8wu/LoNHWO8xNs24VRSnYlRiNvmrKRmFhEUIkegDNk2Fq/LDMdUuMFgltAhDTAPWmCecCKkgJjxY+3/bTvBo5c0kvMODEZvVsFSHXs6ZOdnD38IoWvKnQgxTM3JXu4YBg5p5TGlxhvWqSQsCDuZ/7M4L1Rv80kaLVThoTyw5oh/mc/pZdIOak7qQLA6zziXH3sKdvRI7yMnxe6Ecr3q92dToH/EcSRsnCxg02I6kW393+cIK6FDXrNdFNucQlDrBCgY6gclQfeWlU6UD4ufMD4VJBi1YMORKMYbFEMH6gspH2jsusAe0CBtK/2ZfqRygeI9hMwnQF90RmVVGGoThsLTn4ebqmUeA1+PDw/v5fc6mDyVF1v1emDz6OtW1bxeMg2BnMTJ94mBz/kG2G+NjhncsQyIudkte+9c7b9EEsOBbDn/WP8eetqYN+PALOTHpJq1YsGhX9H0NMc8ahpEP0le0o9V+tc79gBeGeOMKxAr0gso68FV86qRX6WcRCmFJ5Lhdluuib62A+Jbu1nSCt0pPvM72ncK63ExpidkQJq1bwOshJgovs7qbpTPpzpnMZcuw/orGP8Zf3eZj1ArXfjz+a+mH6m4VK9qlAPyY5YHhjdlMgOY+a/eLc0YzczzDL4WCluSZbyb8zbpMeCLnDQqUNPSGZ3RTMfsAK6tfpok93mW0dd/fFFsgJvhLZoL30PewVoTqYwY0Gv4Kg7ogePq+cD9MVACv+erZbrP4gbS1dxTCX5Hd7G5TgS6FKM4QYDBg17NPwrRT87NnXCNBMrwX9HXaahstRcbTmRJpfEyNsHOdE2WmGwG9uXtV9oGEllkvO0dK1Px83k0353Z8jaoevfH3Bu9w6jXCP6PJoSkjzFqthJPsz6HpNjtp4Zowu5t9CYXiukdk5F/PAQG7GmOE644BMfrZubrOrjWGYSOfer9wh7MXw0n+1Y2JkGqIqz+HgehNc17fqjuImgszHBHqVi/gYZ9Nl3eIGEu8T6svtQf9jsluUXUZlr1SLikdftJh5SqG7i8CdgAkA39jfMLINMXsD2XxAl2Es6gBlPfpUbBJK6Unsj2CmGtbtYI4BDRJ4XHyaXcbNcCiYCHt6772jpVeTMWnX3HArjQItIubcT5W/oC0KLrEYvFnkdS0RH+UNBjDXLMx92wGINzX71wlsi60kfLgSdiYLw6BHkWODu4figi3tUR3cqaTHsEkBiAuO3WB24WP/40pf9XZInuCKFGF3KokZ6SgIiIIDmcRvbGBn+mVou2tIkKnaFk4tkXJgssqpLLlM20F+Aaxh0N/J8tJqYr3cwsn9kLv1cQ6dTo4ibnMYAUyDq1NAfWa1EvewuC++y2YWzxVOZa98WYkUxNhkWY846VzmLdBwJKN9m5d1v53IuHo+Fz7cPk2380sH9o1TjavwvXJwbQINXbba4lGrX8N0dns0eSR3Ui4omk1gaEK69u8KeSt9oFrrFH/jlsgKKPCjS4uz0chGgqJJcKvPi/xfY7v4JMt7OEg4FPax/Ppt3frKJvc8ZO9rsKrPaIgdD8M1Rd8Pqd5Sbahks1yVGNr3YX4/z+KxhMkoXlGqtT3ae00I3f2qYm1pP0+CJW0POti2kbJZNLqnd+MuGUqrYTBdfNsxxC0oi0wTXy/uGSGS0z7wKqlyas6047qw+TTTo0JviXXBdUd54U2Yt2BPN9mw19kkKxAVzcMU4DVxJXoWpNOxa9l2ZXwCqmcFGxDeqjQyuVHQGGGwU9GkyDKW2/3SqpKUo8Tw9DM50TA/z9sZH/V7zbykLCASr1eds4pwkUPVOusAnCvDnx6tJqXhnRBUYt7CLJI55u2IJAC6ofpCEsXQ2sLTuLn/NN9+JEmJHPgO6ygeO0jWr/p0OuX6UhfoJ4x8Kdzcv6SF1NtYm4BtVZQ8mccikCcsLxPPfS7llUAYyr24852tX64qxImZTkZN7Rq3FR1XX8wr+e13Lzv3tlm6+SIW8HYLvJf+++McdyMV2/KeG4kdVWImdx0nnXlWfPAdLfzsT4F5JPtQ+dNnFYmCguWPlg4GFwicpRANp+pxOTqX+5zvrkkXa19mqIuAfMpgp8ICkv6EVi290oTkVHCfR0AjJ9L+jgX9xZSfj5RP/Mnw33orC6PNRLWXX4xPatFTokooOtAFCjPVmqA3W2amD9WhxAepfLjCCrixKKXrZoydx3w+ENOOoxqX4KjJH7aCPjCpXwGlols6HMEQCJl8T0tRf6u0RlV9JaVyZ5EU/pw3uiy1/f80CrdHYGo3HC5XcANf0c6+rXyRp66j3IGaYCn9mGh/kZi+WSW7OrAYP6holI2xhvbntjVXZZXzelYTxy516dboVK/i3ktw6FmMsC8wlmUETFSTlB8SP84XjwktvBpKQ+grHtrJFVgBoKd1DHy0wNa7Wh4XGW3w5ktOus+3kD9pJZUGIoBDg5nDIeSOEfujEo8EUFsZNYtENhHjGq+nmCV8opX4KcPD9aNY0f4wcylHMaaCIM1KMGrL5gv3u2Bf8glNmzD5VCbGK6MR4aNZYNcTMGWZvdq6CQwQwN732fcbBN8QW2U8wA4SBWs/z3njGwf1i16ou++MyofILYc863TEuNe2C88NRS7cX1CWjbarPb8S1m3t9jV37Fckj0P5KmeEfJAfIfd2l+y9BuDG8chypfklOhiTalomLznDOd12KmSpbeOu8X8tRFM+1FKJa9W8rPRUEMtcDF58ozdRN/Attdm9muRSjKJusFb72Tp+okGrFWyJl9ORJUA+hy9d8MThlqTc+5IRMLQaFbXm6eKOEmijRkDgCgil/WG+M7Gyl78q2WAaUexdzsOxKFfhuWfW+IUPxdpkrrFaic8Z3td5kt5K9Jn2u9uNTm2sjmWYYyu2SGuRPtaxdXq0qajA1KzGvhnYQr7WeAz55Ip1hmga9LxjhYgAB3m7f7KP+piD0gJpTeQNqHXk86KTDKBr/H9luvfT5GAxSDXH0NcjbKpCo+7oEEbsW+y9MOXQ5bE/OOGJ3Nad8GUPP3WpcybJeKTT2wluMWi3Zfd8kRLEiO7UwFtypg4NebaOy0+tY//gR09USroi1TsKhixx2nYfqSKaMR/heIAWRHgFWqBiwEuDMnQeCzra//sLt55SdXlHBiTnZ74xF06Y5kEtrOsAibWMrLufOxMi/fiEKcN1rnxOsMXMntZ29jWv+TyQNFlGFSAeUx3nniQSa70Vih96En0yeal4tC829HYvmQiz2VC2Y8wpJ+Ta0z3aoooWqDNfQdjrWh6lg5sA+eGBRRbsRAeRzq3AlfKJt7YxZzoDnhl0dG14Dfb20khg4R5zDtejXt2HV69hVPEgSLsL8Xt9XY2ZrR++vE/7Z8aSXM5xcGkW/BcrBTYrcp+PCxWun8C9tM9wCmb8ORkMGj0ZT90HM9B/7A0y9n5Z93B7YV2nYHRnIvNLSAu4L9UctdOGXh4GNu1hzp81CCrrz+Pe08ADDj8hx1wGsQvxLYGv76HdAsNv31JeEt5LNg0Y0LXs0cfi7MkzgRLEypB3t+TH34+S90gedidMRAkZz3IcbLjElk3Lsll437TvARFufUOn771A88XVPzDVkwdROYiO3S56T/bd4qBa/7nVmfmNyqSaj7WTgFB0oeltnHDO5NxbbvWVHLfGmb3nPeMjuA7hUpdQ+oHv14+zKh2cVFqkuNpUpjAJogeWlhslEXK+3HdDFNAU5Qs+tA1/xudUD11w0jiLhOE9gw8To1/FTEamj1LcfuVQEBfceeHWHGr4CAsTpzLyRyWHVTyuINg+Uqukvhdm8B4EJlO/CP/Hmpy7/6PBlkeM9qZqPzieDG/88uIAgQnekc3IDxuJRAyL0vPrXsTyNs3cvamxXqfuBr3+Pb8rTHSQCneo5RyU1NYAW7KU4fzDCNpHgg8HOkHFq0skM83279MoStF0T0Gz8eJNoS80ukDvZuAfSK/meCh0Dp1+AsLZn3qML/lLn3OvmYLqcUL34DMamO/94Q0HHCgceVKGnT9VljAJqGOHhYhguaj6J92QZux2HVBAGES9dTO2OWrUX61HzmPHeevoWncmgtJk1FYd4Rshk/RzvDrCpGpd83+XfbMOIpIwDxBBh908nCHJYl3sOCOk0Y4tB9EMaxXG12QMuYE+OMr4qdhGJX+SEtatg9Pg4Mxk3Zs4XqTS2F1+UYbCxeYKtUu+2+TvxfPc4ohbamqUTWpDRKC5qYzPUzaoTZW6bXDMkNDz5QvLZws/yxHAUDvP9vgaalNWvWEc5Vp8P70Ls6bXD/6tzQh2duy4+jvrjnko5x+cWT5alPPgwE84IqcXIiKAU2KNiRS46bQGrQ7VrjkPjokaDCOnhco9MX2Z4p6kvPR2KxU/TR8tz1mI3vkWnl1Ire+D/G20cu/goDdBuDh+5AYKJqBvD8xQJpITQ120/5YohLWyC2u9O8jCACamVHLzvkOZtuQZqOk6n8nBD2BHF7dxbbXTgA2cRibnPF4vpJ0+yoK3lgc1oEFBBICWVGQcnb+uaNPm4D1vHW8VCS9PuM7/SS23lVCQ3bVGzYsYaOdKwJC/lujNntrBLL9sv8ARM9ZoRW8kY7uG39usnh7uKoTpoin6E1okUuCtHhUooVkFQd0QDWxnBfXGRQezWn/we16X0ykd03aW3pl6nvPRm1JQ81aWq0ovx+48OkGs5AiR+QSxY5egE3dznLsOo8fdJ08dOm/hY09OCEYMvvFRpDiA3zTCQJoEQjSMbPlHJWH0afOvPlSatXurePOM+2z9wrZAtiyodOK+X8N6S/7KehL132q0GHh1QjP7Fq0f1FUhdmS12TGrNVtXlNTbz3JGmM1NG6/h8TnBCD8hdFTpzOiBFi4qkz/5R5vGcowMSwPjfAXyID7JTumyuREYUxVBxMlBxxJCe7ReppPSXQ7vpvYwTbPb7ugKdvH6hN/kDoAzrAx+zhUvYtuSD5xJHZX2zcoIUb2cRWd1BpLJhmO3kEk8lWQ9K3KogWvcKR5Z/2CFauSmkZ1ijDtDkrHDXWnl91eApLHtiSw+rY7eSTY2HHOrjVNlb4OsIULUTjt86ak5H1yiN8pV29UbKkc+hx+vVSSYOP6AEW8g96s4VPFHAt0FV2+L+BHJ1NujmweGLaicSXRNk77gPVzHg1DLMvBFwLffjnBN2ccErnD4rb0+b4FL1hbvvvoEnHxvvTtcRBDifEUnTeLfDMglhmWA8uSi7S+nje0QdHXgHgsETORX+RQ1o6/5elYx4jUYjs7AYAL26omr5ptPbtm29AYXrqlKeE336vQXcoJL7wNMVrCwv6Xr6xDOzq5OW33zY0nw7dOIvNK+Cq+4taS0ShQrodll+g+d4Gdyb0JRJ7v8oV5BkQbKbZsC3QFFMk3Vtg5DR4bxgUh36x5viqXCUs/+MbOa95IHLTQflzRPXtW0PFYptjVkirPq8PhduV5Vtua7DTlz6vVKMNA8USUpsJfBA/GI8ux5KnQkEbQePuu18E8oHJujmVlHyZOY+70xHRFkphWWm895BhMU4hcnmdPAWmAXo4HYnadiVf9PxSwveFLcpmDgF66NipucbGoyapJe0Ot5pyuv0PhUB7ijvttrOwPNABo59JDQcNI3wTdHhpYFm1Dk22wOT2Wulzp4skejhb0JuMK5qhSqI5ONQNt6SUh5L30Wb4QuC8RBURrIAXNVitxG5VRL49czaof2Xv7Hfc0NfisQlWMC8bXYly9/C+CT4Y26Ebeb8GLyVp8kWyuu91z6WdIUt/dTi71Mq7FWaOAr80/Egpda4QMpYukcX2scN0fcny9PVYI6qH1FTbTk2+3oxrke8ihBl0GtPcqBm/ffQo8aBDZBZI+Jdk+wJEZ+lvxxXsOjrueF7efAQ7JBJeynJmnmd/mb9D0WcsxQXyGtI3KqGkgH5T9hwJ9Hih8KH8pp1+fSEZ77GdgDrN7TyvNAA9QiXg33FEyniRj9UU4sBnv+VI+I84AESD0hW6aZTb3m5cqO6legE9f/wh1Tz2pIT+NqGg+1Hzax8ojRvVG76yZyLp7G6Vds253Vx1f3ag1wrVPxUqIsZMANqNX6HjkiCEXY4olsafECnUd3rKK3WkIY2zIIvH3COVg+1CliRlkTxAlXurG+9GzXA18TIKfZ2txwDWVCEYF/cqXOVbgbwOaxzCA3xCZuu0UeCzG2DusA/RK3jVWhXDS5c1KvyBFpylfrr1xpyZ7MIl6kdI/f/Hhnu7sBE9EQeQrJF0v+WpYoFm4su8We8kESJ2gxrKWhn0TfXhlNDtDkXgoANRoDHWU19bZGPUt9yhDJxHyl18R+ZGMlCgwZQaGR94nLKJ77pb+1kxMRjtcTvDdz0dF5xJ6nYCaojgBkPG++6Dq6NBjN966Vl2k4DNmZ99qa3wO88a+zv134zNo1Qe7AQT/Vz6+srIbcQ3IPrlypF7h7EgRPMhytv/6ARsLEHY5E/7LhTxo2TWWR6n17ds2WRoEMC8VXDZXfw36fMHTyD8flLrxQPRoCtJee/ezwGsVX2a/U4m7cHzcTulZeqlgbWflLqrbLtUFDTa2EPaJF0y1O2bVfH24K21vOLZB9NjNrktB7LdStjyrIQ6wSa+dW3jIzNSiIVCpOlk8vG3/s0vjPAJqeji4PArZvYkcEuuyNnsA2dGX7qu5AYvu0xMSzwrE7b8SOVsbYXROw4OOTdTZyYryqAgIf5c5b/2cRNAW8OwHkjZpzhsYrm8Ck+PG+hA1OU0om70ddqz4hBZhOCne5OVBt+KTpB3ojo15h08Lje6R10LDY8E3SC1cCupFI9tlFSB3vqsYE/jfNzIxIv9PWdLlXd0uqGvcTBuA0u4MphpIcqtI0Ql/bjiYtzHV43C0MPem3Slm7UOs9BASYvzDkONotAko+564C0zVoNfEOxXYpCEQ8hZQ5bO9Hnsz9jtSIDOW4QEkhcaX1bKAd+WLe8LX75c5Vh0YPAdiYvo7GmqrS8CPvwWElJmP6ONNR9voxvFCLhrGXQ2fIAubYhCB6XIQj4zn8ZN0tb18RtIUpA0/DfvyG2MFRbxNvKq0S62BX0AtpFZIRfO5UK+mp045Rzhza2AAKhbHGiZ64dNKisa209v9f5dQSZ3RrxYdAp5sFu1BYXbvtp79AlqlRsZKQ7gLEQQAfr1U1FNYWSuoM/CaPW7OfFqRpqlhMOh8OkPLp1bLsirKZ4W+NJL/WMK9FcNmIJc/B3vVaXilnkAaTAniWxEAHQ+pryDx5mrKNZL3i9VGtJrU70ZVGpAC9zJE0OSm7e7wt9xk8rPf6bfrBDbJp1lUwegsD1DwHawa7m+zJt6oNgZamx+w0U8+u1UNI9lKu0aYoFHqxPnQ5LsFESNyw5WUUS6d1ebpRcKLAtdK53jUZmMA6pUZCgMcVObDzv6YUgzyaKGTG5SvSBT6OiBIntLny/oRjSTMzpbQKn4nGYvzIlkKhlUBGg18P09MOh1Z+D++ICpcESxDezfvSKEePqShNjEg2+BqomfrSXy2Y2cle5ZBgW3z04vk3S8zreXUD9cPXLakhTZ2D5Wv657adMRCd6UfuqCXhR9ARfaYAbHbvgT1YT3EKWk5Xco7bGrPhz92ne1H+Aze52H36mXZB+1XG1+svZ4nO8O7lZNBanyR5R1sndgIdjZE0H6zMWoKu+dhpY6qCdQpGLoA8kSG4Qk6DYpBANg81ep5PJwJwDVgAebfRaVCsmyVri90EOhEHB/hnBS4cg9sVDQJDxrzRyp1SGdc4hRkai4C0Q3Td7Pa0vr5nOPP2XZfhlG6S/vYjtS536duWHwtf0C9O+XkyrZYAH1gFSHxRUKLSN/Ay5jP8KyvIsk8BbtvUeUeo5/xEUdb59AAaLYwylm6uwEZvaiZ7YenDMj0BhGdJW2lt6OlaRQGhGCqxI8CoLx0j14TDkBusFLYmZC+GRYCgqHynudX11aHy0x34SCeTPkaBqunJw1+9Ki5I2Uhsr26kKwgMXQzpOsL7xxx2z4diZsAKgXUrKTm9KzLkXi5ARlzx1UWsKPSeodJeXeofrSD6YX88yTEoZLOvS+NOr9neEor5ESwiIAQeuCdL9Om5txrQpF5XAbVK2cn4x6ulEmj7yrpx4glbDoBrcTMK2hqx5en00D/T7KwwFJATb/O/0ae6plMbgtg8oJgoH/bbAO/9o4gF0+gvmmAq71I5/EELH1wvmN28m/nRduBNMN1x0RfIg5/TTQC8SBkT5Cv4EWXVvBla7Ex9pmcs2Eb0/Q7IoDmyN0QHuHIwHDvQ0zqQ4ZNFp7xrpr5XehCKBfk08gBj4rySL9COaaf2OgWGvFlcV1nfCVxNQTT9448mCX9g54UDb/2fyMSh4MfklOOuwDMEfI4/2BJqAVDS1Enc5+ZJZEOXvbAr1ocM4mcsnatze8FwhkgoaWGxEVQ1QgIdsCn7ENRLOBiMNBdpYexAxZbZzbetglAmxBDZSlNMo6BM5qv833SnE0oIzyx0t2aLEELnFOWDHlUv2AEYsfxe9w9YvY38P5zV5ApcTcBNVK3IcTtZ/M3qgYQGjcoMJYWSXiCo5eP4PDNwlKLxwpfbCl7i3Eoc5URLa5POF6ftXQiQNdy1Wpaa09Bd2Xi8LMzb96UIlKjeeN9rPiKD4ts9m7EycBwvy87eb7LQQnmlAWCBo+29muUVqf98L+qbwIYVv1hCH5fLkb4FgJYzxBYLo/O0vUv21dn7ZQbQiPWLaKoJrZ6/5MnZZaDsQMtadZAh+OADfYsKGlY69nbmPehQHwLHZevImaRnxxBg7W99UzSCEtCgPP595mL0GcdTYo31z6RUchKXEdHcP86s0PMJiazDGpFmj23NBiFPvG0k6r7H9FBlsGVcxNunm+V3ybe9s31eyKz7X8WOXj7z+htaHkQ6z+jwjXH/PBlXsLMLTeFu3Agh2ql8IuMkkYdyFE2TW6zNYOIT7Rv82T12r9njz9Ff/gx4+A3/2OVl3wm6FUX2l6u/alhmWYDbiSt6GD41kwgbizlo7a2D7fofQq5jl5XvXUQZZL1H/NfA1U0Bprjgr+vK7hT+rF+llpYbbbLcgtGfbN3ddL27wxCgsym/1SogFzxEq9NAcjyI3gx8k+lutUu5OoZ1RWCrT1v+akSc3dH+jvGFezzXFTwenIoL+Cr+o89qevcUbGsbyc5FcdFFYvbKFR17vtqj2lJcuKCZdSqmibDNUBDh+NeJZ951XY1Oj6HbYR5TrW0oEQiYdpiJe+tG/9VzHwIXRNnGAlJf2xmK4BdpKp2CqHh/thgyTWWv6x7dcNyyFNnxKolnU1gU/2Fmdgg3IO3P6XCONNMhbQifXRs4NIeWSyizyxAQigCfzVqcbCHrxEgXKaJH84bOKjUB98ykavDycrqA+lt7hH6F/XA7qAYZdwoYi0jCAIZr863bZH8KkwWSMXh1VWKmQs6sRdXwbSTFvope6luYZ8xvvMzAEbSTdxNRGvcSqHgHm9QhmvTFtaGRhCZew6y+ymB1qeH9TQ5Gg26Aok1PJYmxjuKrLQeNhljPoj3gzZ5BanI05/iwTPq6TwDLnJn79abkUWMCP+QPZ2g92A6SwTEioG8ahkX8Cfhbnji2lIobS51MoU0UXub9ukn82tyTSvUHtvlECAcLXf6u4L7pUNzhq8TbHKnq7ZquOdumW7AH8jPoAQjmGMLgI4t8a8GSEMQfmJQPhlwhFs3Ikx37Vtsh/hi0HuFZsNbSQUQJXvlYtOnmD9pceaeVhDMikchkoi1FtQAYjv93CiYsuR60RQ0IeavaBB3FTfXqGuOY0qgPCPQzMgoWXo2e/Oie5dL8SUeFeOzlDIGWkN1zmVER4EJg7CiwTVNYWaKge3kbI+7Ju1mE9yLaygYwfDTMHjD3mGctLvLbDhKVoZinMPeH0dBVnIKTU3w5V7xKP8t5r/SXnJ68h/DWfTyaEV9mkPyLWBiRZnqDelYsXj4bksp0AkNJKTnJrjTt6l1hvdLDct8FTh5F8vF4bR2xcSd3Zg7smFywTPonaB8qyTIpaj/5ajenwOY7NWxIgEm7UqBwL1EcRLIBZVwcLPxymBl/bevn17sKQ4ENU0Uqw1wUOueyDMswXWkYn4m0tEZiOdub3uiOuhT4StvFggYICQmAUEI6nhX6jr8+VsLW4/PJMIAYR+CwS7d5x+W+3O7th6oaFRKVuM738adEpeMSx6cQA482UvwBaAM7QLQjElaXw3TeprciveZu0fTwC78NAnl5n34jDPgTH8ZzNNCeuXnRnSiQxrKzmX+5gaZ1J01PpWXdi6dCGZhLHdJT+mpdXBVFVBHMXPy3Xv6KrcUv1jxHuwI+ieich+OZDm2BupyH3pkyoqvo7lSN0BoKXS3Jelb2AWXR1CoABZwUF2CI4mNJpJFoxQmlLrGmDi7mQWIfS/6aPoEe66iqdXxWYvmD8jJFES8giWChbvD9CkHzeHCP88G3lfrXIsUVQHtakSObWg0x5MsSLzZpe7GfAMA04ym8TC3vQgUuz3x4egI6xkJZsVFQJXGPme0lqZLspBreQ1m2RgW5W+FrAAAThAPWrQCqD+4Cr9QKMtN4F8EGPYqRS+fHsGMfByr20AYWBYSs1Afxm3iQklh5ZNV2nGdKmVPIUse6PTno6fzzsLKACVcWkJLdByzyj+PTLHvS3ddUCw6yivRQW9X7xOj3PqZPkyJ1hqKPJueIMiOBvXXyGtVN67LZHQglgDzORnWtZMF7boNTNPcDOdQZwcnlz9tIwB31Cavm0ec34GpXvEdb2ADAkLlqbqB2Zwr9IJbpyTdG5AWmGrNuKUBqH+2Bo2GzKSFH6Gw5C/HARRI6VdAA7JqQPxYcQvuE76i8FJDiLdz1XeXmA9EBtL4+KbhEvePv7P9HIcu3Tz7whBSOfntWnshrPnqdVrH+RyLDP9NtXrIdCVMLnOfRAZ16APc0A0B3tHEcPgXdIKwZ0YCj+5aQLBG6HmEcv7u/eaiU1KNBVZ+JjWwxkRfP1zOGBUTPKFhyXWWLYWRYkLyKcE0WU2Q/O8PVWW560KQwS9Ixrkl2xiNWhx2lF+QZg3ojcS1LLID8nRC8A0N/dhlwjWxZ1o97sZQ4bzyQa0BWeLvKEW2eteKQn4KVBJeJNTBFua5YSDmvQ5Kkaze6BcWvwM/yhMM8amIqOGMlTE1GXUsNzUb2P/eTuq1SLAox6gNEpf/gTOUyo3LdELM6kLgEmX48bkXFPZEJImyyTdLMW5CKJtLdq4wpsuU0+TtAFoTspuKlvbduIpIrEjywoo+V2QHQjb3HVuQFWDgriNXn2xv+H8V3R7ItO8S5CYezXvTZ5Ot4F2Wp/YlectkB0AKra1YzmMRDZozkykqixozRv/w6Ld61cUnsOrxWPUKNoZquG87KqwPfDIW3hUlRbi58/IQfOAU9eD2VBbuE8lGqX6T2hr34pIsrnAkGZqo/Yh+JaTKqq074DU+dJyDmJUUBOiRVwaY/zXoDImjI1WED/7CHE9sA9fN0DzmjNHizvYN24T5aKOQejV/DA2b6xdEY09/SrKLk4OLHAoicNqtIIB9B1jEyV0/QvUQlKCtGOP6nW+VackrHWqfz82cJT5jqg0JEojDM2tjX05IdiJ1yEC/8V4Yx2TrL8pZ54mf2yhDemInMBIP2S4uARXrBB2z/ymnyRejcQg12v0hUpo69lsvDcyfcrfyR4fg44P1//V7A1ZrQaULmpkxihu/nLgFxQVYZP/vxRLSrm5QcIJitdt8dIfzcncpt+fdC4b8h1xgLBXAUVLR2WTTXODA0ZTnHx403ypPkHowQp6vBVDSxD270Z2H6PPe9OtqU6ZJkhd+pyU10R0s/vAFX8dL1jeWTCMmkdQglVIx5+sndV1uQu2U2IyYwiRV5df6AhLITiHxWa5Hx+biatZuQKeY83hv73hze8/iqQokkVSF1GsoFQhrdotUh3ufPuT49PD6+qR/phNkbx2p+2CCzHYeEukOLQcmx9XgE26CVGQxal8iwp9ct+5d/oyJX3OVYheO/HSotd/gNZdnlvy/G6mCEew8cyaNMivPf0JuorPRLKFqZ9z5rmOtmpC5+CW35HxUzm4jMtdNYTO6jW2bCZ9byZCMAFFbwq0WQdvti6n5WtbYFJMlQ8lARLY6LE7xfyGxeg8XP3pccm4ThNiYzfSDBX/guUDcMUvJs6B4TKs/GIOZi8QCDLD9ywqlLCOz0ZY3gLIrsdY2lDztLX5qyLrDbmt18OOJqiSOmcWPHJ6G39AFncbhJcoIiDmpsv+mUZiNfFbTzn6+bB2chncjHhd+4v46rKLQJaGd0bddbzec9rga1uhf73WSjyLSS5+BhhaP/uUH4jt0bB0d+IrFxwsmMr+45G2MM8Cee9zo95LtX+VTeVcQ5oEvmzgmP3RJohD05u2ZrOdbvH1Lx7HelzJjny6/Shs6Aogsm5PD/lQxIjZjU63gz8/WbSKKrte9gwK5X9RjU0YYC4lKSdey3BdQ74cpoWa52ZGAvKOKNN5auhyw92lGoxhSz8y4QfCj6wjTmh2sC+yPZl+UWevmeyMMF6jQAzgr814HI+B2TuVSD/RyG3ne04C3ZOFmXFDDJDbgS+OM4wHMRrCUOR8Hr4h0Ey/mVTB4IB4ETlUIG8xc+Rk2frs/ZR1SiE+FDkmqw59M5oKkuUip9w5Dt6ryh4zB99RjQELnfsALHR5K+3xsjsWOsieGsnIta+8ZMDHOLCokAvpMxa0RftuJjS5u0z4XYoX7rWNoHmkkrle246HWFbnrrvAzmAJe3LoKltrnpMhPLYh7suinFgJXx2Po+E7GUgu1BtP8LUWsgXBPmEDk2AJm5Jg8HOas/cqIZLCDoaXjrcgluUtvb1eA5k/bvb4e8upVYlzJr5pdzzn16oEsQ7IeFZ0bUopT9R2ZvHxSWsXdOWqK70mP8LLHoWU0bcNOJThEPQS71/uoR8nQ2LlsvZS8UAa608JgWucBJE3th/zTOZzob02oqYVOFmeODfAJh/yYJ+JjcOtUr+I8XtyBV5FFokTG5GHRqoMvtBFMCPOhz6BHj7ZE/alnXrf9hcd1oFRIS7aaE3hGittaPSHE1tohL85k7S0476Vt1gPweAbr6b8sfVJ+4+MD6dwo7hVstVqLJJtKd2Dpxb3wA+syrhRWGMBWKQlOKKuPnziEtbuJWsCbgqkk7ir/iTzRfuFa0nd8w7NxRFb+UzWvQfdzoh3+B1kufjPIpHAfEqRveYowp48WGDaUnDe/Afy9fPrFwHXYzhqaUZfgttRLxi9RPl1XG8JDVVAvszI3Wcib8bmZIX/Ocs7IpRlq2yT1idmynSe6nXLPvOGbS0EsqKW1puieAfBYz5cktyzSiSZO9K8mkBQ1A5DOJGc9Jqkpfnto+PNvspT5/vwvQAfExxc8JOf4h5FliFWY68vVSoRncrS5n2hGUnfSu6/PchBU4UnsOEFIqimtUSlOdWp92gL9+7Rjiex/ufEPqBfiBSQDgKDoWjJVCviAPvlyoK3d02uf4ND0y9z/mGxtx1WkfqfI814+H/NW7OxnbhPZrcfLAXrwX93qXTUMwECuYNJflcTldyi7+dsz+x4qTVWOifsPKoRGILJw1JADTy+SY0Fk9Ywm/9pbooAr/XJsxMQhuKyrjRi9Y0XxMl/ClerJ52U3hCSMg7omGsrt9+WsUzNFmcJsuK5BncxQb1ObGhYAAshIkQRT/tSeEBSGTHYjJYm366DWUbxnlRSQ6ZEoWNRLo0ukRPznUhAVOMZgwI5UNnIlK7fYarDfyZJobo2A8RX2+pX6+g1gJEPquwKsdwSX7pmplIWKD8TvJFhUXui16CPHpXQgchO2Xv8BdBtQXEiVRqpBWufmkiQLH7a96XX6UOJ/AdHrJYK9uCO7HFaoXs7SVkWCt/FQSjAAT2Wq23j0gDoeEenfnWh+v+Dx1mbqkTJR51h+SnL3KQ8Bd/btcJNAQUCvzFPV5wt7IY6aQ8CWX2KxpEksNwBkqkEW3A5Kq2SIBYXS98ThO8C0q9iN7r5+/Sz1kdERYpdLpCHUoKdm/3zbeyA7fZNkbVeUcqlxRlBuU6c7pj4YL72XtvsTjYDzKwjjm1/luVYwLuyMMzYwFj+NmG71iufZ8vKEQEg8AYrU0s8/n5usoHmfFvfmJYZG79/5SqShBsPSuBiay/l+SdgI81Xswdu64PJUE1LcPv5ZWuWInQmjOEyuFFgMMsvhPxwmm5YdBfNJIw1DMxpYFV5+zzvaq0z3M3lPoIyv2ermkGulLbnU6Z2LzfR5pCYNis05Z7v3CVA5P6nop3JoGD5fbQEw6zckLOV3BcD8qSlZXQxT9mtgn0ylC6BJ7Ka6phA9hGkg1euKRFMF60PLCgRHdKcdzrac5NO8eKaAbdArwX5WRaJ/NjQhdBl3ZNWJu0N1zG75u6Wvxn7azdoBC8XbcHVkpsBrseIJNuP7HwQospaX8xr86uwtlS7RC6UBqAEfjwFANohoTXKENEuAZhoPqNLglgpxFkt6nZKMenN2QIfE5wRKR3OVRY9EdFRO+Dgkw7T9gqRck517kM2tLBohCvMJ14AWgkn0OtHhMwIZs3PEk462aTNNJx9NNbu3qseslFjlD/kU53N9/t14c1IaPQz1ODBtf77KVoOD91U4fOLPhXx4v8UrM9tJ6qqtqlCb3zqLzgLbzUXP8rrudOr+UHpIFJnp6MWXzqT6R/V+6kqCahgjfBrr9FYnISMf/p6hW3AXHXKwlvqb4dFa7LmNXsA/e0m8ASTXwXjAPlusCEADmigNrXLfJaF99/zkuMlesm3Q7KytAKmc/NV5UQWCvlyE/siDEbng80bzDunEVwHONTbcbPKSlXZDkbGFdslhUfLtVQxiOhVUA/mgVDGYCMl96ciwj9+odO/ofGCbeP7/UGp09twmT/A1etEy5Kr8qfgRM4CKvy8uWWouQ26f6arWiiE8IOHNf5FVDvJXB7ERMcgdmniF+0/ZNo5ss16KncsGhQ1QEj5V0oTQ+i812WB/SnxBnqNMGPgH8L5pze6Cssqx8WElbeSaYwg/r6MACul7oVDHPLZdnSFciShtkVhc/Ea9ioODfBudHeDh0iTUDY3n4WfDIoRHbhSJGtpQV3rYEYdjWz5068IJzq/iS+OBa4POZKPOV4B7iiWr8KRoeCubDC1aq6ZEcMNE3sJhXSjlbVcmByMmEz6TKZgzqPQB+FLDxdP6bSaVXzQY4cXtOZwGGG7FrHu0NGbeT3zZY/fTlKB6lMSLeGVp2ZlzTVrTpfC33ly6GEkrjhWBmc2TUJ5wOcmCqx23tWIbvrLBBMq2p4u/8770xjBWQ7jb5aoXNOlSgf3z1Z7fsWnFZ0Xwp2n64Mc4T2bXoGaxL1lLlMwHNakIJpv9PP1Spqf+O1ikvE54+bITkQgWsUdjY4AOoEBB8a/njB784NFH4r9BdW4aXiuFfqkHtqRjdzu3BT9l17VUymaQkUTTsmzz22VDornBvOUtSTGaBOsTpUukMZds7S+NdSmfeUaWITJ8+h1id9+P6WXT68YBU3BxkKD6uvdfDZ0BPdnYOQoUBUFLpkL1/rqGgCJN8L8sH+IQoahtOExp+gIUA3mhBchLd++7K912xX+U+ZxtiTuqPO7yS+OWP0VghLE682vQX6wO2mNHorJ4HpkElcG0TGCg7HY1qaP/5bvqPB5WvOjlDwKvM8uZRJ5+RX8Zxya9hXKh5M/LadpJIE04y51KiGczTU3YmyuT3RA0eYe8yz4bWwQ8ofskaY4o2gYm0zLYVKSpj1ear9ytKp109XDuwFMv/qcahLmZ3kPx9r9evlopCpVf7X9W5dZEKK8ayjNjfZvQyB0fIcFNWl7QpkQGK0cXSJIPa1NN2ckcQ9KkUBwjHSRq2GZ1rtY7oHINKuCdpKJIqpSeHTw1EBxCWNnOSnzhnL3pX+vRHjUv42VGRBbRN/Kn+jf9RfMK/jTf86kjGdUiQgXRw4c2MNLNmXXDuq8sd1khsD0H4gv7Vjnpm4cM5Rm06LRDmnzwqo+Eg6MK8GAkIlsRIyJAnXTbghjY4gZIFlRKXY3ehiTTvUd74H7J/2V5SmMSdIhtMKywzYLcadUsKY6g6OC2mX8zOsgI8cARU6IJpov5AbHDRTrsLiHsxBPCLj+lrCFRb3MGAOj7VTHnMX8Wx4M5bCc23pbCDqX7gQteGwLaUBPpaiNDdRmj6F5KFiCpiwYMVaXMnfQpTfLdI6ExcLSpuaEcwVvjQSMF/ZTa4ZvbbhA728va7Un7vv4UFVbjVLLOGQz1YtFxfii49SiGa2pXd4SlNlNV8ViAy22Vd6KyRYcGCNSAE7IO3ojvILbHf0K8yO6ZcKDOB9E9lMYYmOM3EA/iUtbZnHSg+U/TIR0dPNdSF6VG7pO8Xt5lILRGCLGbFYiqds5kr5t+7vd920m8UfK9YDUt71CjcDYR96OtklW/oI2rXcQ3ThDVqVqXWWlAVSl+t6f+9MlykxVPKzXHdCmvXBA/b+5msBOqEOw4KuVKVKlEjdkpXAztwuIldbYJbuIJFDG1hFyXAqoxsQJ0AqDyTeD2+r0VQl1nO1GfKOa7MLni4WGp62kqqU+bh45Plp8DzO1LSx1GCfY9Ni4O7yGcSStAzOCXiCVN8cxH35mtU48zxiQwdrENfP58PGjf+Ro6huXJJXl8G2/9SuHLdQxVPpsvVL7q1/EPdvc/WBluKi/d8Z+wwqg0XFxqAVnhnuT7ZnMpLskj5GWj8X09TEXec52O00HATOu01qfi4pEXiI6+Efe9jeSO60sD2cB1cK78VgHV67xbCoFS2vu4IDY4mK2HIsx9WPNwC9kUgpOpL0sY8PQ2Uvod/rqYTKA5Aq44WNUhLrojV0qrzRTzqfd1XVxgW/cdJaiF6Jsx+hCVKVXtk8P5V2/Oi0juSdsGqYz6nDVUf7qQ0TUOr6EVLIJ30P5VH19m010BonXQPmyWWEouQmIb0h3eZCDksPnm/BzUHgjeEWzML7nHtT6XrfQt3k3SY4nRzNoq70nv8bonBGy0LXbegvqX+z4+vnd/4RlSmAB65xxqYo0KPs4w2/gVathg+pEkJh+zQSKcLtlyE6S5nMhb/IBolxrHCQzmF4YbB7+ynUEpLtcB+HJhk4M/hA5wkk+3gvvrGCMnSgn88J84e29hqzWniBAC0hGkFMzCfPQvCd1+hmuOTd1FsQxONT6E4004hERHGgbWNEFQfKYtR8oPiZiztYW+/EANc69uurtdywauuq3QhZCRfi3tPrzoN0GFDa+yg/r2zkCoEVelYjOuaJnizAjJD32ekV2Obhq41/HKdjrwIPKDvY314m6z5+CnpBtfIpZkHVhhaXllmC5AirxceDn8evunUwm/Z30/CzxGm5+Cc1SC2QFF9/xSzz/3bxJmx15uJOeoJMqyk4i9F9Gngh79bObqxdZ7NzAYada19Bq5ZWvfTzsIaij28+PPIECcWQ0jdwCpbtI5mvZujrpDq38/BN947R/gxvCoK/pcyLOfWppqqknF7HR+8zONHvNI/jDZKuGclIEBR4tXxgfCCqyQGYewjtDzbtm57Y6IXWoLZ0PCdoncWPBcSrYLA5noHKmDG5qsIoc62SRbtJu7yfad5A83e1iSh2snCLIk7V9oXzIg4AVXjXtCes+AsC14k7g9x/t8yfg2n3fUKyxF2T6wTen+dMCm4YUFNKRkLzJrmPtrz+hLETKcMZdOod+W6TV5+cMShU9o033tNKe0wAsu/KkOmg3/q2eerju1JMaGv5YzrJGnedGd1UQv34nsUOIpqFnIBM2G+1FsnKa219xlx9ncBIg2WkcTpr6Hc0XXIBkFUGLZI6fcBvTctvztyrM1yjYgI0YcsOsWNWFCwROTDdksXUxvVkfFPU0Lg1p5R19YaavwfwzmWYyr84nTOp6LiJP0nNBrWC3tw3ej5bL9hsmcV4XHsmiSppRiEnS1MkBxe/9G/7l/xrSXgSlTnt6/5ow7k9gOqkolpzjPdxpkyJjaI/fm/pilj6oJ2eXUF/a7HsIPVyLYURIyNbduL9wYJH1OkNtu6Kh2bYFOEVnZMakkS8CGk1wh3dF0LGwfC+YOoNhJ+w4SQiWlu8/br/MP8ERCIQycpiWrInDASOKB29pQNylaR3QEmNq96tMhDGBziwbmH7cL5tN3IG2IhUfqqrm+NXZ7UesPjw5spgef9IthMLo91g9J3EJF/w8HLFk0MlgpPg9D3NheL8Gy7onJwMFSDuSbVZQdV51pMSZ3KoDskpg9oNRjCDnyhE0iYnD+WvA6qQpnJT76lp2G961Nh4ESG5dstTQE8l9Bjxu9lZCDhVxETUHWup4l39HXTZfMJ7ZfHWbAGRpVS9buZa/0qrbv51sFEW9aLeiy5NVdlGKl4XKpfOYbEuoGMa4DuSupQUlFOVVhpkr/mzfl+8BaCHBHHh7yAxppfQEQyYW3diVTQxoAtKmshJr31i7gNrfi+mVH7RknJNGepavA/ws1kfor2d1ME2XUYxAIgQcrLwgpDtUXdxH5cl4TkKN0FOeiTPRasSipyEaK8dCYtMtfj+W+rh9xJ1eutbduhdyxleHbb1p6YK3ZmfB1hJv1Iyvo3tLcPuj8lGU0w1ezwlpuHp16ZBHgDdTAC+CIcQTQoL4Iu/5G1Z4XB5x97ZgIpckteMU+UmdoJKm1xkaFO5cbCr2ZQpJE4Tq2AZZTfiAL7Gu0bQAv99Ij0hcA/rixm53g9QldMYf1FCPgGs1CPmq3xgxLYELZttAwykOt+1pCypNJ2ZUptbNb9qk4L3BtNbW7kUCcYhDlfGkNbRzDoufLWGwwHXr4waxnRdGwyB3uiaJcV5XCYTdk7V0ZPeY1EAZtd6729CkhIbXpiV7f3M/QolA10O1ouP5vUkcyy5bgfZE2W9IE2Pl6NEVJT0Sd0OwgdgQGS7Yv1WlgQ/mJWQQEWfjbt2k6lBu1gi04abiOiLneNSLF6QRhUzg+8AFJ6PIOhUNmFf6cRWLcMUV1Jg6po3i/XqyE7eZlllc/qPhfsCCOqZo0ePyF8mB/bMKxAg4o4ad1qsPjTvXr0DJOskBKi2TasqbGtQTVtM1j040pCQsZkLj5Gur3HcaxLrNNMvfOglE7OwtCEo0nviaLefR9D/+XFF/JcKq07grUSuWPWOBMz0YdYHd/4rb55vHlLG3Suopc62D5l317gvZ8aS85l3Pv52WhZPlgBRJ1rN4eVp4Z5Rh+wXzwL/ZrKLj9byUCOM8MgVSaBT5qWrhnRBIcDuHoBIwBvd8MeR54ceLbARCpNoDZ9t3kvOuTv0kYpE0XAKER05RII3aj8bAKP47PTJH7M2A1i5NnbwQPep8yvLPPWudAUDqyy6iVK/x45zlgPa7r0tPJ5B7kpM9NJeF1ivjywZt6HvjRBFwB4XiKIxWKMbADNlzdEr3Y4y9QlOeFIpIhu+gj7bfXGwNkFa5f5CKtlD+ThqvirmlKM0A9OMYG8JZWvLR4p5hnOdtCz8yslqL81aA5TYBmfce0nJSG8fcXX0GbQjeniz9zJl5CzEywlSJMj3WnxAZ1A51GsXVz876e3nDHIOa29hf+kwQoW7f/38FurOPAFgSFiqnnvBDTvPjAuktbmB4P7HDF0CZWYxnuv6O+2ISl0DDmXc3T0ysWmczmNTGb58oJu1jqeebrsDTQLm0KGJtcCGzszhId9+k6e9vK7ZJfzAG0NyzYFlsVVGRZE8Z5i01zcFfIiWNqtltv1ghXkkP+F3Lj919/2bjrSsz7xaR4gUZ/nc0FGo1+6eayJaaKV5fXiJez/On2nIomla+N83jA1WbAyk7GgB+Q/6ht5htI5oMuKr7A4y5N7wPQpiKyjf5DVGYUrwq3F/ENaDi8FrNbUITQyRiNnd/mCd45Px8MNCX9g2WVpx9/Zo6NAc0kUVere6rWX+3N/iHu/wnfIag8YGcRjE9KthqfMRG5O1yQF/I9tNPVbckncRCgvpcBNm5oi8CCYGkxEQXhJOayE2CRqU4alcE5h4ShfzugrRigUDZBc0WakyZYzvnMRkfgLQrVCEISM/FMXJ7dQPIA+nPfX+CoK6YRE8Aa5X9F7NZhvT/oFgVPc2WALoQc8iL9e6T6PFOPOU6kKAjWnpBN81s9KWtjnxHrtIbR1JNYxRPPF9AdNQTlDR6wV2EhgtAD3U1PfCG/KAszY0mhRAN3/Xxsi8X6eWEdqp6m4ISRuQbo0lXp85DEfAhBTjhSm3SYuk7V8XFA8vEERkMLarIBbcWChKKwtB0kAWfx1XFVH6YT3kzxSeqvEYnirZH2bEtJir7qcHtyxSItUWM9+TGGRwXlSi2VTAlEvjrm76qm0cwr7RST7cQARPC8wNZF4w1jfmFFibA9wh+xiB9JAUPLw5pb4sLYETnlT2nLNWFfGbRRFZ6QtJn++pTRIVI6GNrpkMJHv/jJ+s+onArMxCWHWbvf2zF8rRkCFC2c4zGGI4rqS3JALtqlDsSnlzrGsQY6g7siUAfbk8k2kYZB8HlpYINDnYumdHWkOZqRM6BP1ciuByplCVLxKrma8KR95BLrRNY/F4wPmOIAAJAJ4r9lmIOf3LpI93PFDBPiATwg3BD86Ujq3p+3HbrnH+qWOpPQ8tIkfRkId1/S0S1ZGQaJuITicsvzuEsPfsA8Vo8zKI9PDamozHZ7kJaduyqQMgl1a5ptIUcnVV50ZsRcaLIhylapZdHmRPz9TmV/rcehyoOYQ4ppUY2K23FVtiUCEuWabjPBSMCqGrWU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4487762FEEBDA419B45A462DF2CD311" ma:contentTypeVersion="13" ma:contentTypeDescription="Create a new document." ma:contentTypeScope="" ma:versionID="cb685d80845bcd3be8d187e0e7fa1de0">
  <xsd:schema xmlns:xsd="http://www.w3.org/2001/XMLSchema" xmlns:xs="http://www.w3.org/2001/XMLSchema" xmlns:p="http://schemas.microsoft.com/office/2006/metadata/properties" xmlns:ns3="f1c2101d-d83a-42a1-abe0-0ed187899be3" xmlns:ns4="0f586f6e-ef98-474a-a685-c2e239fdb638" targetNamespace="http://schemas.microsoft.com/office/2006/metadata/properties" ma:root="true" ma:fieldsID="c23e024f75203015fc14a629cbfbe218" ns3:_="" ns4:_="">
    <xsd:import namespace="f1c2101d-d83a-42a1-abe0-0ed187899be3"/>
    <xsd:import namespace="0f586f6e-ef98-474a-a685-c2e239fdb63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2101d-d83a-42a1-abe0-0ed187899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586f6e-ef98-474a-a685-c2e239fdb63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498C45-583F-4234-8C30-180ED7D30054}">
  <ds:schemaRefs>
    <ds:schemaRef ds:uri="http://schemas.openxmlformats.org/officeDocument/2006/bibliography"/>
  </ds:schemaRefs>
</ds:datastoreItem>
</file>

<file path=customXml/itemProps3.xml><?xml version="1.0" encoding="utf-8"?>
<ds:datastoreItem xmlns:ds="http://schemas.openxmlformats.org/officeDocument/2006/customXml" ds:itemID="{2AFEFEC1-96FC-4902-A646-85A815153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2101d-d83a-42a1-abe0-0ed187899be3"/>
    <ds:schemaRef ds:uri="0f586f6e-ef98-474a-a685-c2e239fdb6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74CFDE-BCEE-48D2-A619-6DF9C91D1D38}">
  <ds:schemaRefs>
    <ds:schemaRef ds:uri="http://schemas.microsoft.com/sharepoint/v3/contenttype/forms"/>
  </ds:schemaRefs>
</ds:datastoreItem>
</file>

<file path=customXml/itemProps5.xml><?xml version="1.0" encoding="utf-8"?>
<ds:datastoreItem xmlns:ds="http://schemas.openxmlformats.org/officeDocument/2006/customXml" ds:itemID="{7B8D02DD-BADB-43F1-900C-537ECD098C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495</Words>
  <Characters>4272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ey Peterson</dc:creator>
  <cp:lastModifiedBy>Rhiannon Chamberlain</cp:lastModifiedBy>
  <cp:revision>2</cp:revision>
  <dcterms:created xsi:type="dcterms:W3CDTF">2020-07-16T06:30:00Z</dcterms:created>
  <dcterms:modified xsi:type="dcterms:W3CDTF">2020-07-1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87762FEEBDA419B45A462DF2CD311</vt:lpwstr>
  </property>
</Properties>
</file>